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 w:themeColor="background1"/>
  <w:body>
    <w:p w14:paraId="6DB0C5F9" w14:textId="3FF1DE89" w:rsidR="004A7348" w:rsidRPr="007D2966" w:rsidRDefault="00036B06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CF304E9" wp14:editId="7794C63A">
            <wp:extent cx="4333875" cy="1104900"/>
            <wp:effectExtent l="0" t="0" r="0" b="0"/>
            <wp:docPr id="2" name="Imagem 2" descr="https://www.upf.br/_uploads/Conteudo/ppgedu/2022/Logo%20PPGEDU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www.upf.br/_uploads/Conteudo/ppgedu/2022/Logo%20PPGEDU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875" cy="110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4F530B" w14:textId="1DB6734B" w:rsidR="001A4695" w:rsidRPr="001A4695" w:rsidRDefault="001A4695" w:rsidP="001A469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sz w:val="36"/>
          <w:szCs w:val="24"/>
        </w:rPr>
      </w:pPr>
    </w:p>
    <w:p w14:paraId="61DB8731" w14:textId="13F8B51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3DDE464E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32"/>
          <w:szCs w:val="32"/>
        </w:rPr>
      </w:pPr>
    </w:p>
    <w:p w14:paraId="133C0092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7FEE9988" w14:textId="1491CD88" w:rsidR="004A7348" w:rsidRPr="007D2966" w:rsidRDefault="001F61EF" w:rsidP="008C4144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32"/>
          <w:szCs w:val="32"/>
        </w:rPr>
      </w:pPr>
      <w:r>
        <w:rPr>
          <w:rFonts w:ascii="Times New Roman" w:hAnsi="Times New Roman"/>
          <w:sz w:val="32"/>
          <w:szCs w:val="32"/>
        </w:rPr>
        <w:t>Nome do(a) Aluno(a)</w:t>
      </w:r>
    </w:p>
    <w:p w14:paraId="7F84F4F5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2AB65344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2FA51FB6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6CBE51F2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5C5AA008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1BBA3B22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527B543A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605B1CD8" w14:textId="176D93C9" w:rsidR="004A7348" w:rsidRPr="007D2966" w:rsidRDefault="001F61EF" w:rsidP="004A7348">
      <w:pPr>
        <w:autoSpaceDE w:val="0"/>
        <w:autoSpaceDN w:val="0"/>
        <w:adjustRightInd w:val="0"/>
        <w:spacing w:after="0" w:line="240" w:lineRule="auto"/>
        <w:ind w:left="567" w:right="567"/>
        <w:jc w:val="center"/>
        <w:rPr>
          <w:rFonts w:ascii="Times New Roman" w:hAnsi="Times New Roman"/>
          <w:sz w:val="36"/>
          <w:szCs w:val="36"/>
        </w:rPr>
      </w:pPr>
      <w:r>
        <w:rPr>
          <w:rFonts w:ascii="Times New Roman" w:hAnsi="Times New Roman"/>
          <w:sz w:val="36"/>
          <w:szCs w:val="36"/>
        </w:rPr>
        <w:t xml:space="preserve">TÍTULO DO TRABALHO, AJUSTAR OS ESPAÇOS APÓS ESTE TÍTULO, DEPENDENDO DE QUANTAS LINHAS O TÍTULO OCUPAR SERÁ NECESSÁRIO AUMENTAR OU DIMINUIR </w:t>
      </w:r>
      <w:r w:rsidR="00884C49">
        <w:rPr>
          <w:rFonts w:ascii="Times New Roman" w:hAnsi="Times New Roman"/>
          <w:sz w:val="36"/>
          <w:szCs w:val="36"/>
        </w:rPr>
        <w:t>ESPAÇ</w:t>
      </w:r>
      <w:r w:rsidR="00B2602C">
        <w:rPr>
          <w:rFonts w:ascii="Times New Roman" w:hAnsi="Times New Roman"/>
          <w:sz w:val="36"/>
          <w:szCs w:val="36"/>
        </w:rPr>
        <w:t>A</w:t>
      </w:r>
      <w:r w:rsidR="00884C49">
        <w:rPr>
          <w:rFonts w:ascii="Times New Roman" w:hAnsi="Times New Roman"/>
          <w:sz w:val="36"/>
          <w:szCs w:val="36"/>
        </w:rPr>
        <w:t>MENTO SIMPLES</w:t>
      </w:r>
    </w:p>
    <w:p w14:paraId="226E7A44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7717D3DD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6827B48E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56469250" w14:textId="3CD32334" w:rsidR="004A7348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0AFA500B" w14:textId="7C0FF4BE" w:rsidR="001A4695" w:rsidRDefault="001A4695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69E7E1AD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47FD0ABC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8"/>
          <w:szCs w:val="28"/>
        </w:rPr>
      </w:pPr>
    </w:p>
    <w:p w14:paraId="05A85C05" w14:textId="77777777" w:rsidR="008C4144" w:rsidRPr="007D2966" w:rsidRDefault="008C4144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5191A86F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32"/>
          <w:szCs w:val="32"/>
        </w:rPr>
      </w:pPr>
      <w:r w:rsidRPr="007D2966">
        <w:rPr>
          <w:rFonts w:ascii="Times New Roman" w:hAnsi="Times New Roman"/>
          <w:sz w:val="32"/>
          <w:szCs w:val="32"/>
        </w:rPr>
        <w:t>Passo Fundo</w:t>
      </w:r>
    </w:p>
    <w:p w14:paraId="09A084B8" w14:textId="00C63BBF" w:rsidR="0058209E" w:rsidRPr="007D2966" w:rsidRDefault="009430DE" w:rsidP="00944CA1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32"/>
          <w:szCs w:val="32"/>
        </w:rPr>
        <w:sectPr w:rsidR="0058209E" w:rsidRPr="007D2966" w:rsidSect="0058209E">
          <w:headerReference w:type="default" r:id="rId9"/>
          <w:headerReference w:type="first" r:id="rId10"/>
          <w:pgSz w:w="11906" w:h="16838" w:code="9"/>
          <w:pgMar w:top="1701" w:right="1134" w:bottom="1134" w:left="1701" w:header="1134" w:footer="680" w:gutter="0"/>
          <w:pgNumType w:start="0"/>
          <w:cols w:space="708"/>
          <w:titlePg/>
          <w:docGrid w:linePitch="360"/>
        </w:sectPr>
      </w:pPr>
      <w:r>
        <w:rPr>
          <w:rFonts w:ascii="Times New Roman" w:hAnsi="Times New Roman"/>
          <w:sz w:val="32"/>
          <w:szCs w:val="32"/>
        </w:rPr>
        <w:t>ANO</w:t>
      </w:r>
    </w:p>
    <w:p w14:paraId="61E36739" w14:textId="77777777" w:rsidR="001F61EF" w:rsidRPr="007D2966" w:rsidRDefault="001F61EF" w:rsidP="001F61EF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32"/>
          <w:szCs w:val="32"/>
        </w:rPr>
      </w:pPr>
      <w:r>
        <w:rPr>
          <w:rFonts w:ascii="Times New Roman" w:hAnsi="Times New Roman"/>
          <w:sz w:val="32"/>
          <w:szCs w:val="32"/>
        </w:rPr>
        <w:lastRenderedPageBreak/>
        <w:t>Nome do(a) Aluno(a)</w:t>
      </w:r>
    </w:p>
    <w:p w14:paraId="7F6B1D17" w14:textId="77777777" w:rsidR="004A7348" w:rsidRPr="007D2966" w:rsidRDefault="004A7348" w:rsidP="004A7348">
      <w:pPr>
        <w:spacing w:after="0" w:line="360" w:lineRule="auto"/>
        <w:jc w:val="center"/>
        <w:rPr>
          <w:rFonts w:ascii="Times New Roman" w:eastAsiaTheme="minorHAnsi" w:hAnsi="Times New Roman"/>
          <w:sz w:val="24"/>
          <w:szCs w:val="24"/>
        </w:rPr>
      </w:pPr>
    </w:p>
    <w:p w14:paraId="4B4805BF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25115D1C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262DC427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44CAE2DC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366DF1D5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32E33F0A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52F6211F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47618ED5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06542864" w14:textId="772EF26A" w:rsidR="001F61EF" w:rsidRPr="007D2966" w:rsidRDefault="001F61EF" w:rsidP="001F61EF">
      <w:pPr>
        <w:autoSpaceDE w:val="0"/>
        <w:autoSpaceDN w:val="0"/>
        <w:adjustRightInd w:val="0"/>
        <w:spacing w:after="0" w:line="240" w:lineRule="auto"/>
        <w:ind w:left="567" w:right="567"/>
        <w:jc w:val="center"/>
        <w:rPr>
          <w:rFonts w:ascii="Times New Roman" w:hAnsi="Times New Roman"/>
          <w:sz w:val="36"/>
          <w:szCs w:val="36"/>
        </w:rPr>
      </w:pPr>
      <w:r>
        <w:rPr>
          <w:rFonts w:ascii="Times New Roman" w:hAnsi="Times New Roman"/>
          <w:sz w:val="36"/>
          <w:szCs w:val="36"/>
        </w:rPr>
        <w:t>TÍTULO DO TRABALHO, AJUSTAR OS ESPAÇOS APÓS ESTE TÍTULO, DEPENDENDO DE QUANTAS LINHAS O TÍTULO OCUPAR SERÁ NECESSÁRIO AUMENTAR OU DIMINUIR</w:t>
      </w:r>
    </w:p>
    <w:p w14:paraId="242797F5" w14:textId="61CB3E24" w:rsidR="004A7348" w:rsidRPr="007D2966" w:rsidRDefault="00884C49" w:rsidP="004A7348">
      <w:pPr>
        <w:spacing w:after="0" w:line="360" w:lineRule="auto"/>
        <w:jc w:val="center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hAnsi="Times New Roman"/>
          <w:sz w:val="36"/>
          <w:szCs w:val="36"/>
        </w:rPr>
        <w:t>ESPAÇ</w:t>
      </w:r>
      <w:r w:rsidR="00B2602C">
        <w:rPr>
          <w:rFonts w:ascii="Times New Roman" w:hAnsi="Times New Roman"/>
          <w:sz w:val="36"/>
          <w:szCs w:val="36"/>
        </w:rPr>
        <w:t>A</w:t>
      </w:r>
      <w:r>
        <w:rPr>
          <w:rFonts w:ascii="Times New Roman" w:hAnsi="Times New Roman"/>
          <w:sz w:val="36"/>
          <w:szCs w:val="36"/>
        </w:rPr>
        <w:t>MENTO SIMPLES</w:t>
      </w:r>
    </w:p>
    <w:p w14:paraId="1DFD4ACD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192B682D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3CF2ED66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4E8A4050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28D22A3C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21AB0C3A" w14:textId="72355B4D" w:rsidR="004A7348" w:rsidRPr="007D2966" w:rsidRDefault="004A7348" w:rsidP="004A7348">
      <w:pPr>
        <w:widowControl w:val="0"/>
        <w:spacing w:after="0" w:line="240" w:lineRule="auto"/>
        <w:ind w:left="3969"/>
        <w:jc w:val="both"/>
        <w:rPr>
          <w:rFonts w:ascii="Times New Roman" w:eastAsia="Times New Roman" w:hAnsi="Times New Roman"/>
          <w:color w:val="000000"/>
          <w:sz w:val="24"/>
          <w:szCs w:val="24"/>
          <w:lang w:eastAsia="pt-BR"/>
        </w:rPr>
      </w:pPr>
      <w:r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Dissertação</w:t>
      </w:r>
      <w:r w:rsidR="00C62E9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 (ou Tese)</w:t>
      </w:r>
      <w:r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 apresentad</w:t>
      </w:r>
      <w:r w:rsidR="00D11670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a</w:t>
      </w:r>
      <w:r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 ao Programa de Pós-Graduação em </w:t>
      </w:r>
      <w:r w:rsidR="00B26E5D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Educação</w:t>
      </w:r>
      <w:r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, do Instituto de </w:t>
      </w:r>
      <w:r w:rsidR="00C62E9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Humanidades</w:t>
      </w:r>
      <w:r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,</w:t>
      </w:r>
      <w:r w:rsidR="00C62E9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 Ciências, Educação e Criatividade,</w:t>
      </w:r>
      <w:r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 da Universidade de Passo Fundo, como requisito parcial para obtenção do título de mestre </w:t>
      </w:r>
      <w:r w:rsidR="00C62E9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(ou doutor) </w:t>
      </w:r>
      <w:r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em </w:t>
      </w:r>
      <w:r w:rsidR="00611F79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XXXXX</w:t>
      </w:r>
      <w:r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, sob a orientação d</w:t>
      </w:r>
      <w:r w:rsidR="00C62E9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o(</w:t>
      </w:r>
      <w:r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a</w:t>
      </w:r>
      <w:r w:rsidR="00C62E9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)</w:t>
      </w:r>
      <w:r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 professor</w:t>
      </w:r>
      <w:r w:rsidR="00C62E9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(</w:t>
      </w:r>
      <w:r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a</w:t>
      </w:r>
      <w:r w:rsidR="00C62E9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)</w:t>
      </w:r>
      <w:r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 Dr</w:t>
      </w:r>
      <w:r w:rsidR="00C62E9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(</w:t>
      </w:r>
      <w:r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a</w:t>
      </w:r>
      <w:r w:rsidR="00C62E9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)</w:t>
      </w:r>
      <w:r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. </w:t>
      </w:r>
      <w:r w:rsidR="00C62E9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Nome do Orientador(a) (coorientação </w:t>
      </w:r>
      <w:r w:rsidR="00C62E9E"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d</w:t>
      </w:r>
      <w:r w:rsidR="00C62E9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o(</w:t>
      </w:r>
      <w:r w:rsidR="00C62E9E"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a</w:t>
      </w:r>
      <w:r w:rsidR="00C62E9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)</w:t>
      </w:r>
      <w:r w:rsidR="00C62E9E"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 professor</w:t>
      </w:r>
      <w:r w:rsidR="00C62E9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(</w:t>
      </w:r>
      <w:r w:rsidR="00C62E9E"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a</w:t>
      </w:r>
      <w:r w:rsidR="00C62E9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)</w:t>
      </w:r>
      <w:r w:rsidR="00C62E9E"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 Dr</w:t>
      </w:r>
      <w:r w:rsidR="00C62E9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(</w:t>
      </w:r>
      <w:r w:rsidR="00C62E9E"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a</w:t>
      </w:r>
      <w:r w:rsidR="00C62E9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)</w:t>
      </w:r>
      <w:r w:rsidR="00C62E9E"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. </w:t>
      </w:r>
      <w:r w:rsidR="00C62E9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Nome do(a) Coorientador(a)</w:t>
      </w:r>
      <w:r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.</w:t>
      </w:r>
      <w:r w:rsidR="00484271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..</w:t>
      </w:r>
      <w:r w:rsidR="00484271" w:rsidRPr="00484271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 </w:t>
      </w:r>
      <w:r w:rsidR="00484271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se houver.</w:t>
      </w:r>
    </w:p>
    <w:p w14:paraId="4B79FA6D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2188FF7E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</w:rPr>
      </w:pPr>
    </w:p>
    <w:p w14:paraId="1FBE3AB9" w14:textId="77777777" w:rsidR="004A7348" w:rsidRPr="00C62E9E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16"/>
          <w:szCs w:val="16"/>
        </w:rPr>
      </w:pPr>
    </w:p>
    <w:p w14:paraId="3C2EE27F" w14:textId="77777777" w:rsidR="008C4144" w:rsidRPr="00C62E9E" w:rsidRDefault="008C4144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16"/>
          <w:szCs w:val="16"/>
        </w:rPr>
      </w:pPr>
    </w:p>
    <w:p w14:paraId="5FDF9CA7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20899D85" w14:textId="77777777" w:rsidR="004A7348" w:rsidRPr="007D2966" w:rsidRDefault="004A7348" w:rsidP="004A7348">
      <w:pPr>
        <w:spacing w:after="0" w:line="360" w:lineRule="auto"/>
        <w:jc w:val="center"/>
        <w:rPr>
          <w:rFonts w:ascii="Times New Roman" w:eastAsia="Times New Roman" w:hAnsi="Times New Roman"/>
          <w:sz w:val="32"/>
          <w:szCs w:val="32"/>
        </w:rPr>
      </w:pPr>
      <w:r w:rsidRPr="007D2966">
        <w:rPr>
          <w:rFonts w:ascii="Times New Roman" w:eastAsia="Times New Roman" w:hAnsi="Times New Roman"/>
          <w:sz w:val="32"/>
          <w:szCs w:val="32"/>
        </w:rPr>
        <w:t>Passo Fundo</w:t>
      </w:r>
    </w:p>
    <w:p w14:paraId="7F6F0F66" w14:textId="21C0D3C7" w:rsidR="0058209E" w:rsidRPr="007D2966" w:rsidRDefault="009430DE" w:rsidP="00944CA1">
      <w:pPr>
        <w:tabs>
          <w:tab w:val="left" w:pos="1380"/>
        </w:tabs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 New Roman" w:hAnsi="Times New Roman"/>
          <w:sz w:val="32"/>
          <w:szCs w:val="32"/>
        </w:rPr>
        <w:sectPr w:rsidR="0058209E" w:rsidRPr="007D2966" w:rsidSect="0058209E">
          <w:pgSz w:w="11906" w:h="16838" w:code="9"/>
          <w:pgMar w:top="1701" w:right="1134" w:bottom="1134" w:left="1701" w:header="1134" w:footer="680" w:gutter="0"/>
          <w:cols w:space="708"/>
          <w:titlePg/>
          <w:docGrid w:linePitch="360"/>
        </w:sectPr>
      </w:pPr>
      <w:r>
        <w:rPr>
          <w:rFonts w:ascii="Times New Roman" w:eastAsia="Times New Roman" w:hAnsi="Times New Roman"/>
          <w:sz w:val="32"/>
          <w:szCs w:val="32"/>
        </w:rPr>
        <w:t>ANO</w:t>
      </w:r>
    </w:p>
    <w:p w14:paraId="7D56EB57" w14:textId="77777777" w:rsidR="00156795" w:rsidRDefault="00156795" w:rsidP="00156795">
      <w:pPr>
        <w:pStyle w:val="Corpodetexto"/>
        <w:rPr>
          <w:sz w:val="20"/>
        </w:rPr>
      </w:pPr>
    </w:p>
    <w:p w14:paraId="0A8F5E3F" w14:textId="77777777" w:rsidR="00156795" w:rsidRDefault="00156795" w:rsidP="00156795">
      <w:pPr>
        <w:pStyle w:val="Corpodetexto"/>
        <w:rPr>
          <w:sz w:val="20"/>
        </w:rPr>
      </w:pPr>
    </w:p>
    <w:p w14:paraId="391F5142" w14:textId="77777777" w:rsidR="00156795" w:rsidRDefault="00156795" w:rsidP="00156795">
      <w:pPr>
        <w:pStyle w:val="Corpodetexto"/>
        <w:rPr>
          <w:sz w:val="20"/>
        </w:rPr>
      </w:pPr>
    </w:p>
    <w:p w14:paraId="017D1790" w14:textId="77777777" w:rsidR="00156795" w:rsidRDefault="00156795" w:rsidP="00156795">
      <w:pPr>
        <w:pStyle w:val="Corpodetexto"/>
        <w:rPr>
          <w:sz w:val="20"/>
        </w:rPr>
      </w:pPr>
    </w:p>
    <w:p w14:paraId="36FDA6D6" w14:textId="77777777" w:rsidR="00156795" w:rsidRDefault="00156795" w:rsidP="00156795">
      <w:pPr>
        <w:pStyle w:val="Corpodetexto"/>
        <w:rPr>
          <w:sz w:val="20"/>
        </w:rPr>
      </w:pPr>
    </w:p>
    <w:p w14:paraId="3BF62A13" w14:textId="77777777" w:rsidR="00156795" w:rsidRDefault="00156795" w:rsidP="00156795">
      <w:pPr>
        <w:pStyle w:val="Corpodetexto"/>
        <w:rPr>
          <w:sz w:val="20"/>
        </w:rPr>
      </w:pPr>
    </w:p>
    <w:p w14:paraId="6DB8E108" w14:textId="77777777" w:rsidR="00156795" w:rsidRDefault="00156795" w:rsidP="00156795">
      <w:pPr>
        <w:pStyle w:val="Corpodetexto"/>
        <w:rPr>
          <w:sz w:val="20"/>
        </w:rPr>
      </w:pPr>
    </w:p>
    <w:p w14:paraId="689DF0B5" w14:textId="77777777" w:rsidR="00156795" w:rsidRDefault="00156795" w:rsidP="00156795">
      <w:pPr>
        <w:pStyle w:val="Corpodetexto"/>
        <w:rPr>
          <w:sz w:val="20"/>
        </w:rPr>
      </w:pPr>
    </w:p>
    <w:p w14:paraId="0E2832E3" w14:textId="77777777" w:rsidR="00156795" w:rsidRDefault="00156795" w:rsidP="00156795">
      <w:pPr>
        <w:pStyle w:val="Corpodetexto"/>
        <w:rPr>
          <w:sz w:val="20"/>
        </w:rPr>
      </w:pPr>
    </w:p>
    <w:p w14:paraId="3734EDDB" w14:textId="77777777" w:rsidR="00156795" w:rsidRDefault="00156795" w:rsidP="00156795">
      <w:pPr>
        <w:pStyle w:val="Corpodetexto"/>
        <w:rPr>
          <w:sz w:val="20"/>
        </w:rPr>
      </w:pPr>
    </w:p>
    <w:p w14:paraId="0495B7AA" w14:textId="77777777" w:rsidR="00156795" w:rsidRDefault="00156795" w:rsidP="00156795">
      <w:pPr>
        <w:pStyle w:val="Corpodetexto"/>
        <w:rPr>
          <w:sz w:val="20"/>
        </w:rPr>
      </w:pPr>
    </w:p>
    <w:p w14:paraId="7EB3A4B5" w14:textId="77777777" w:rsidR="00156795" w:rsidRDefault="00156795" w:rsidP="00156795">
      <w:pPr>
        <w:pStyle w:val="Corpodetexto"/>
        <w:rPr>
          <w:sz w:val="20"/>
        </w:rPr>
      </w:pPr>
    </w:p>
    <w:p w14:paraId="4CC2BD8C" w14:textId="77777777" w:rsidR="00156795" w:rsidRDefault="00156795" w:rsidP="00156795">
      <w:pPr>
        <w:pStyle w:val="Corpodetexto"/>
        <w:rPr>
          <w:sz w:val="20"/>
        </w:rPr>
      </w:pPr>
    </w:p>
    <w:p w14:paraId="65EE7F32" w14:textId="77777777" w:rsidR="00156795" w:rsidRDefault="00156795" w:rsidP="00156795">
      <w:pPr>
        <w:pStyle w:val="Corpodetexto"/>
        <w:spacing w:before="7"/>
        <w:rPr>
          <w:sz w:val="28"/>
        </w:rPr>
      </w:pPr>
    </w:p>
    <w:p w14:paraId="5F16CECE" w14:textId="77777777" w:rsidR="001F61EF" w:rsidRDefault="001F61EF" w:rsidP="00156795">
      <w:pPr>
        <w:tabs>
          <w:tab w:val="left" w:pos="1380"/>
        </w:tabs>
        <w:autoSpaceDE w:val="0"/>
        <w:autoSpaceDN w:val="0"/>
        <w:adjustRightInd w:val="0"/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0F335226" w14:textId="77777777" w:rsidR="001F61EF" w:rsidRDefault="001F61EF" w:rsidP="00156795">
      <w:pPr>
        <w:tabs>
          <w:tab w:val="left" w:pos="1380"/>
        </w:tabs>
        <w:autoSpaceDE w:val="0"/>
        <w:autoSpaceDN w:val="0"/>
        <w:adjustRightInd w:val="0"/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0908B03F" w14:textId="08D2D009" w:rsidR="001F61EF" w:rsidRDefault="00484271" w:rsidP="001F61E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380"/>
        </w:tabs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ágina destinada para a inserção da</w:t>
      </w:r>
      <w:r w:rsidR="001F61EF">
        <w:rPr>
          <w:rFonts w:ascii="Times New Roman" w:hAnsi="Times New Roman"/>
          <w:sz w:val="24"/>
          <w:szCs w:val="24"/>
        </w:rPr>
        <w:t xml:space="preserve"> ficha catalográfica</w:t>
      </w:r>
      <w:r>
        <w:rPr>
          <w:rFonts w:ascii="Times New Roman" w:hAnsi="Times New Roman"/>
          <w:sz w:val="24"/>
          <w:szCs w:val="24"/>
        </w:rPr>
        <w:t>,</w:t>
      </w:r>
      <w:r w:rsidR="001F61EF">
        <w:rPr>
          <w:rFonts w:ascii="Times New Roman" w:hAnsi="Times New Roman"/>
          <w:sz w:val="24"/>
          <w:szCs w:val="24"/>
        </w:rPr>
        <w:t xml:space="preserve"> após a dissertação</w:t>
      </w:r>
      <w:r w:rsidR="00B26E5D">
        <w:rPr>
          <w:rFonts w:ascii="Times New Roman" w:hAnsi="Times New Roman"/>
          <w:sz w:val="24"/>
          <w:szCs w:val="24"/>
        </w:rPr>
        <w:t>/tese</w:t>
      </w:r>
      <w:r w:rsidR="001F61EF">
        <w:rPr>
          <w:rFonts w:ascii="Times New Roman" w:hAnsi="Times New Roman"/>
          <w:sz w:val="24"/>
          <w:szCs w:val="24"/>
        </w:rPr>
        <w:t xml:space="preserve"> estar revisada. </w:t>
      </w:r>
    </w:p>
    <w:p w14:paraId="2D5E1A95" w14:textId="77777777" w:rsidR="001F61EF" w:rsidRDefault="001F61EF" w:rsidP="00156795">
      <w:pPr>
        <w:tabs>
          <w:tab w:val="left" w:pos="1380"/>
        </w:tabs>
        <w:autoSpaceDE w:val="0"/>
        <w:autoSpaceDN w:val="0"/>
        <w:adjustRightInd w:val="0"/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6F514A3E" w14:textId="77777777" w:rsidR="001F61EF" w:rsidRPr="00156795" w:rsidRDefault="001F61EF" w:rsidP="00156795">
      <w:pPr>
        <w:tabs>
          <w:tab w:val="left" w:pos="1380"/>
        </w:tabs>
        <w:autoSpaceDE w:val="0"/>
        <w:autoSpaceDN w:val="0"/>
        <w:adjustRightInd w:val="0"/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5686F96A" w14:textId="77777777" w:rsidR="0058209E" w:rsidRPr="007D2966" w:rsidRDefault="0058209E" w:rsidP="00156795">
      <w:pPr>
        <w:spacing w:after="0" w:line="360" w:lineRule="auto"/>
        <w:rPr>
          <w:rFonts w:ascii="Times New Roman" w:hAnsi="Times New Roman"/>
          <w:sz w:val="32"/>
          <w:szCs w:val="32"/>
        </w:rPr>
        <w:sectPr w:rsidR="0058209E" w:rsidRPr="007D2966" w:rsidSect="0058209E">
          <w:pgSz w:w="11906" w:h="16838" w:code="9"/>
          <w:pgMar w:top="1701" w:right="1134" w:bottom="1134" w:left="1701" w:header="1134" w:footer="680" w:gutter="0"/>
          <w:cols w:space="708"/>
          <w:titlePg/>
          <w:docGrid w:linePitch="360"/>
        </w:sectPr>
      </w:pPr>
    </w:p>
    <w:p w14:paraId="6BFBD8D6" w14:textId="77777777" w:rsidR="001F61EF" w:rsidRPr="007D2966" w:rsidRDefault="001F61EF" w:rsidP="001F61EF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32"/>
          <w:szCs w:val="32"/>
        </w:rPr>
      </w:pPr>
      <w:r>
        <w:rPr>
          <w:rFonts w:ascii="Times New Roman" w:hAnsi="Times New Roman"/>
          <w:sz w:val="32"/>
          <w:szCs w:val="32"/>
        </w:rPr>
        <w:lastRenderedPageBreak/>
        <w:t>Nome do(a) Aluno(a)</w:t>
      </w:r>
    </w:p>
    <w:p w14:paraId="4273A82B" w14:textId="77777777" w:rsidR="004A7348" w:rsidRPr="007D2966" w:rsidRDefault="004A7348" w:rsidP="004A7348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34EBD51F" w14:textId="77777777" w:rsidR="004A7348" w:rsidRPr="007D2966" w:rsidRDefault="004A7348" w:rsidP="004A7348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565BC400" w14:textId="77777777" w:rsidR="004A7348" w:rsidRPr="007D2966" w:rsidRDefault="004A7348" w:rsidP="004A7348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0F45E489" w14:textId="093881F1" w:rsidR="001F61EF" w:rsidRPr="00884C49" w:rsidRDefault="00884C49" w:rsidP="001F61EF">
      <w:pPr>
        <w:autoSpaceDE w:val="0"/>
        <w:autoSpaceDN w:val="0"/>
        <w:adjustRightInd w:val="0"/>
        <w:spacing w:after="0" w:line="240" w:lineRule="auto"/>
        <w:ind w:left="567" w:right="567"/>
        <w:jc w:val="center"/>
        <w:rPr>
          <w:rFonts w:ascii="Times New Roman" w:hAnsi="Times New Roman"/>
          <w:sz w:val="32"/>
          <w:szCs w:val="36"/>
        </w:rPr>
      </w:pPr>
      <w:r w:rsidRPr="00884C49">
        <w:rPr>
          <w:rFonts w:ascii="Times New Roman" w:hAnsi="Times New Roman"/>
          <w:sz w:val="32"/>
          <w:szCs w:val="36"/>
        </w:rPr>
        <w:t>Título do trabalho, ajustar os espaços após este título, dependendo de quantas linhas o título ocupar será necessário aumentar ou diminuir</w:t>
      </w:r>
      <w:r w:rsidRPr="00884C49">
        <w:rPr>
          <w:sz w:val="20"/>
        </w:rPr>
        <w:t xml:space="preserve"> </w:t>
      </w:r>
      <w:r w:rsidRPr="00884C49">
        <w:rPr>
          <w:rFonts w:ascii="Times New Roman" w:hAnsi="Times New Roman"/>
          <w:sz w:val="32"/>
          <w:szCs w:val="36"/>
        </w:rPr>
        <w:t>espaçamento simples</w:t>
      </w:r>
    </w:p>
    <w:p w14:paraId="24AB964B" w14:textId="77777777" w:rsidR="004A7348" w:rsidRPr="007D2966" w:rsidRDefault="004A7348" w:rsidP="008C4144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65B17012" w14:textId="77777777" w:rsidR="004A7348" w:rsidRPr="007D2966" w:rsidRDefault="004A7348" w:rsidP="008C4144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63253E8D" w14:textId="77777777" w:rsidR="004A7348" w:rsidRPr="007D2966" w:rsidRDefault="004A7348" w:rsidP="008C4144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4FDE13F0" w14:textId="5264B421" w:rsidR="008C4144" w:rsidRPr="007D2966" w:rsidRDefault="008C4144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D2966">
        <w:rPr>
          <w:rFonts w:ascii="Times New Roman" w:hAnsi="Times New Roman"/>
          <w:sz w:val="24"/>
          <w:szCs w:val="24"/>
        </w:rPr>
        <w:t xml:space="preserve">A banca examinadora abaixo, APROVA em </w:t>
      </w:r>
      <w:r w:rsidR="00C62E9E">
        <w:rPr>
          <w:rFonts w:ascii="Times New Roman" w:hAnsi="Times New Roman"/>
          <w:sz w:val="24"/>
          <w:szCs w:val="24"/>
        </w:rPr>
        <w:t>__</w:t>
      </w:r>
      <w:r w:rsidRPr="007D2966">
        <w:rPr>
          <w:rFonts w:ascii="Times New Roman" w:hAnsi="Times New Roman"/>
          <w:sz w:val="24"/>
          <w:szCs w:val="24"/>
        </w:rPr>
        <w:t xml:space="preserve"> de </w:t>
      </w:r>
      <w:r w:rsidR="00C62E9E">
        <w:rPr>
          <w:rFonts w:ascii="Times New Roman" w:hAnsi="Times New Roman"/>
          <w:sz w:val="24"/>
          <w:szCs w:val="24"/>
        </w:rPr>
        <w:t>_________</w:t>
      </w:r>
      <w:r w:rsidRPr="007D2966">
        <w:rPr>
          <w:rFonts w:ascii="Times New Roman" w:hAnsi="Times New Roman"/>
          <w:sz w:val="24"/>
          <w:szCs w:val="24"/>
        </w:rPr>
        <w:t xml:space="preserve"> de </w:t>
      </w:r>
      <w:r w:rsidR="00C62E9E">
        <w:rPr>
          <w:rFonts w:ascii="Times New Roman" w:hAnsi="Times New Roman"/>
          <w:sz w:val="24"/>
          <w:szCs w:val="24"/>
        </w:rPr>
        <w:t>____</w:t>
      </w:r>
      <w:r w:rsidRPr="007D2966">
        <w:rPr>
          <w:rFonts w:ascii="Times New Roman" w:hAnsi="Times New Roman"/>
          <w:sz w:val="24"/>
          <w:szCs w:val="24"/>
        </w:rPr>
        <w:t xml:space="preserve">, a Dissertação </w:t>
      </w:r>
      <w:r w:rsidR="00C62E9E">
        <w:rPr>
          <w:rFonts w:ascii="Times New Roman" w:hAnsi="Times New Roman"/>
          <w:sz w:val="24"/>
          <w:szCs w:val="24"/>
        </w:rPr>
        <w:t xml:space="preserve">(ou Tese) </w:t>
      </w:r>
      <w:r w:rsidRPr="007D2966">
        <w:rPr>
          <w:rFonts w:ascii="Times New Roman" w:hAnsi="Times New Roman"/>
          <w:sz w:val="24"/>
          <w:szCs w:val="24"/>
        </w:rPr>
        <w:t xml:space="preserve">apresentada ao Programa de Pós-Graduação em </w:t>
      </w:r>
      <w:r w:rsidR="009430DE">
        <w:rPr>
          <w:rFonts w:ascii="Times New Roman" w:hAnsi="Times New Roman"/>
          <w:sz w:val="24"/>
          <w:szCs w:val="24"/>
        </w:rPr>
        <w:t>xxxxxx</w:t>
      </w:r>
      <w:r w:rsidRPr="007D2966">
        <w:rPr>
          <w:rFonts w:ascii="Times New Roman" w:hAnsi="Times New Roman"/>
          <w:sz w:val="24"/>
          <w:szCs w:val="24"/>
        </w:rPr>
        <w:t xml:space="preserve"> da Universidade de Passo Fundo, como requisito parcial de exigência para obtenção de grau de Mestre </w:t>
      </w:r>
      <w:r w:rsidR="00C62E9E">
        <w:rPr>
          <w:rFonts w:ascii="Times New Roman" w:hAnsi="Times New Roman"/>
          <w:sz w:val="24"/>
          <w:szCs w:val="24"/>
        </w:rPr>
        <w:t xml:space="preserve">(ou Doutor) </w:t>
      </w:r>
      <w:r w:rsidRPr="007D2966">
        <w:rPr>
          <w:rFonts w:ascii="Times New Roman" w:hAnsi="Times New Roman"/>
          <w:sz w:val="24"/>
          <w:szCs w:val="24"/>
        </w:rPr>
        <w:t xml:space="preserve">em </w:t>
      </w:r>
      <w:r w:rsidR="009430DE">
        <w:rPr>
          <w:rFonts w:ascii="Times New Roman" w:hAnsi="Times New Roman"/>
          <w:sz w:val="24"/>
          <w:szCs w:val="24"/>
        </w:rPr>
        <w:t>xxxxxx</w:t>
      </w:r>
      <w:r w:rsidRPr="007D2966">
        <w:rPr>
          <w:rFonts w:ascii="Times New Roman" w:hAnsi="Times New Roman"/>
          <w:sz w:val="24"/>
          <w:szCs w:val="24"/>
        </w:rPr>
        <w:t xml:space="preserve">, na linha de pesquisa </w:t>
      </w:r>
      <w:r w:rsidR="009430DE">
        <w:rPr>
          <w:rFonts w:ascii="Times New Roman" w:hAnsi="Times New Roman"/>
          <w:sz w:val="24"/>
          <w:szCs w:val="24"/>
        </w:rPr>
        <w:t>xxxxx</w:t>
      </w:r>
      <w:r w:rsidRPr="007D2966">
        <w:rPr>
          <w:rFonts w:ascii="Times New Roman" w:hAnsi="Times New Roman"/>
          <w:sz w:val="24"/>
          <w:szCs w:val="24"/>
        </w:rPr>
        <w:t>.</w:t>
      </w:r>
    </w:p>
    <w:p w14:paraId="26DD8329" w14:textId="77777777" w:rsidR="004A7348" w:rsidRPr="007D2966" w:rsidRDefault="004A7348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37BCCF98" w14:textId="77777777" w:rsidR="008C4144" w:rsidRPr="007D2966" w:rsidRDefault="008C4144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21DE0698" w14:textId="77777777" w:rsidR="004A7348" w:rsidRPr="007D2966" w:rsidRDefault="004A7348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5DAFAB17" w14:textId="03620E8C" w:rsidR="004A7348" w:rsidRPr="007D2966" w:rsidRDefault="004A7348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D2966">
        <w:rPr>
          <w:rFonts w:ascii="Times New Roman" w:hAnsi="Times New Roman"/>
          <w:sz w:val="24"/>
          <w:szCs w:val="24"/>
        </w:rPr>
        <w:t>Dr</w:t>
      </w:r>
      <w:r w:rsidR="005D1977">
        <w:rPr>
          <w:rFonts w:ascii="Times New Roman" w:hAnsi="Times New Roman"/>
          <w:sz w:val="24"/>
          <w:szCs w:val="24"/>
        </w:rPr>
        <w:t>(</w:t>
      </w:r>
      <w:r w:rsidRPr="007D2966">
        <w:rPr>
          <w:rFonts w:ascii="Times New Roman" w:hAnsi="Times New Roman"/>
          <w:sz w:val="24"/>
          <w:szCs w:val="24"/>
        </w:rPr>
        <w:t>a</w:t>
      </w:r>
      <w:r w:rsidR="005D1977">
        <w:rPr>
          <w:rFonts w:ascii="Times New Roman" w:hAnsi="Times New Roman"/>
          <w:sz w:val="24"/>
          <w:szCs w:val="24"/>
        </w:rPr>
        <w:t>)</w:t>
      </w:r>
      <w:r w:rsidRPr="007D2966">
        <w:rPr>
          <w:rFonts w:ascii="Times New Roman" w:hAnsi="Times New Roman"/>
          <w:sz w:val="24"/>
          <w:szCs w:val="24"/>
        </w:rPr>
        <w:t xml:space="preserve">. </w:t>
      </w:r>
      <w:r w:rsidR="005D1977">
        <w:rPr>
          <w:rFonts w:ascii="Times New Roman" w:hAnsi="Times New Roman"/>
          <w:sz w:val="24"/>
          <w:szCs w:val="24"/>
        </w:rPr>
        <w:t>Nome do Orientador(a)</w:t>
      </w:r>
      <w:r w:rsidRPr="007D2966">
        <w:rPr>
          <w:rFonts w:ascii="Times New Roman" w:hAnsi="Times New Roman"/>
          <w:sz w:val="24"/>
          <w:szCs w:val="24"/>
        </w:rPr>
        <w:t xml:space="preserve"> </w:t>
      </w:r>
      <w:r w:rsidR="00DD0BA1">
        <w:rPr>
          <w:rFonts w:ascii="Times New Roman" w:hAnsi="Times New Roman"/>
          <w:sz w:val="24"/>
          <w:szCs w:val="24"/>
        </w:rPr>
        <w:t>-</w:t>
      </w:r>
      <w:r w:rsidRPr="007D2966">
        <w:rPr>
          <w:rFonts w:ascii="Times New Roman" w:hAnsi="Times New Roman"/>
          <w:sz w:val="24"/>
          <w:szCs w:val="24"/>
        </w:rPr>
        <w:t xml:space="preserve"> Orientador</w:t>
      </w:r>
      <w:r w:rsidR="005D1977">
        <w:rPr>
          <w:rFonts w:ascii="Times New Roman" w:hAnsi="Times New Roman"/>
          <w:sz w:val="24"/>
          <w:szCs w:val="24"/>
        </w:rPr>
        <w:t>(</w:t>
      </w:r>
      <w:r w:rsidRPr="007D2966">
        <w:rPr>
          <w:rFonts w:ascii="Times New Roman" w:hAnsi="Times New Roman"/>
          <w:sz w:val="24"/>
          <w:szCs w:val="24"/>
        </w:rPr>
        <w:t>a</w:t>
      </w:r>
      <w:r w:rsidR="005D1977">
        <w:rPr>
          <w:rFonts w:ascii="Times New Roman" w:hAnsi="Times New Roman"/>
          <w:sz w:val="24"/>
          <w:szCs w:val="24"/>
        </w:rPr>
        <w:t>)</w:t>
      </w:r>
    </w:p>
    <w:p w14:paraId="37438233" w14:textId="77777777" w:rsidR="004A7348" w:rsidRPr="007D2966" w:rsidRDefault="004A7348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D2966">
        <w:rPr>
          <w:rFonts w:ascii="Times New Roman" w:hAnsi="Times New Roman"/>
          <w:sz w:val="24"/>
          <w:szCs w:val="24"/>
        </w:rPr>
        <w:t>Universidade de Passo Fundo - UPF</w:t>
      </w:r>
    </w:p>
    <w:p w14:paraId="4B53575A" w14:textId="3FE5E472" w:rsidR="005D1977" w:rsidRDefault="005D1977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7179B038" w14:textId="77777777" w:rsidR="00317420" w:rsidRPr="007D2966" w:rsidRDefault="00317420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bookmarkStart w:id="0" w:name="_GoBack"/>
      <w:bookmarkEnd w:id="0"/>
    </w:p>
    <w:p w14:paraId="6174D0C2" w14:textId="77777777" w:rsidR="008C4144" w:rsidRPr="007D2966" w:rsidRDefault="008C4144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3CF791D4" w14:textId="0D7CD1B4" w:rsidR="004A7348" w:rsidRPr="007D2966" w:rsidRDefault="004A7348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D2966">
        <w:rPr>
          <w:rFonts w:ascii="Times New Roman" w:hAnsi="Times New Roman"/>
          <w:sz w:val="24"/>
          <w:szCs w:val="24"/>
        </w:rPr>
        <w:t>Dr</w:t>
      </w:r>
      <w:r w:rsidR="005D1977">
        <w:rPr>
          <w:rFonts w:ascii="Times New Roman" w:hAnsi="Times New Roman"/>
          <w:sz w:val="24"/>
          <w:szCs w:val="24"/>
        </w:rPr>
        <w:t>(a)</w:t>
      </w:r>
      <w:r w:rsidRPr="007D2966">
        <w:rPr>
          <w:rFonts w:ascii="Times New Roman" w:hAnsi="Times New Roman"/>
          <w:sz w:val="24"/>
          <w:szCs w:val="24"/>
        </w:rPr>
        <w:t xml:space="preserve">. </w:t>
      </w:r>
      <w:r w:rsidR="005D1977">
        <w:rPr>
          <w:rFonts w:ascii="Times New Roman" w:hAnsi="Times New Roman"/>
          <w:sz w:val="24"/>
          <w:szCs w:val="24"/>
        </w:rPr>
        <w:t>Nome do Examinador Externo</w:t>
      </w:r>
    </w:p>
    <w:p w14:paraId="00A236CE" w14:textId="5D978E93" w:rsidR="004A7348" w:rsidRPr="007D2966" w:rsidRDefault="005D1977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ome da instituição a que pertence</w:t>
      </w:r>
      <w:r w:rsidR="00E24D06" w:rsidRPr="007D2966">
        <w:rPr>
          <w:rFonts w:ascii="Times New Roman" w:hAnsi="Times New Roman"/>
          <w:sz w:val="24"/>
          <w:szCs w:val="24"/>
        </w:rPr>
        <w:t xml:space="preserve"> - </w:t>
      </w:r>
      <w:r>
        <w:rPr>
          <w:rFonts w:ascii="Times New Roman" w:hAnsi="Times New Roman"/>
          <w:sz w:val="24"/>
          <w:szCs w:val="24"/>
        </w:rPr>
        <w:t>SIGLA</w:t>
      </w:r>
    </w:p>
    <w:p w14:paraId="6A1D2692" w14:textId="77777777" w:rsidR="004A7348" w:rsidRPr="007D2966" w:rsidRDefault="004A7348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7B5D8F8B" w14:textId="77777777" w:rsidR="004A7348" w:rsidRPr="007D2966" w:rsidRDefault="004A7348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59799ACF" w14:textId="77777777" w:rsidR="008C4144" w:rsidRPr="007D2966" w:rsidRDefault="008C4144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0A0B1B43" w14:textId="7B27A29C" w:rsidR="005D1977" w:rsidRPr="007D2966" w:rsidRDefault="005D1977" w:rsidP="005D1977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D2966">
        <w:rPr>
          <w:rFonts w:ascii="Times New Roman" w:hAnsi="Times New Roman"/>
          <w:sz w:val="24"/>
          <w:szCs w:val="24"/>
        </w:rPr>
        <w:t>Dr</w:t>
      </w:r>
      <w:r>
        <w:rPr>
          <w:rFonts w:ascii="Times New Roman" w:hAnsi="Times New Roman"/>
          <w:sz w:val="24"/>
          <w:szCs w:val="24"/>
        </w:rPr>
        <w:t>(a)</w:t>
      </w:r>
      <w:r w:rsidRPr="007D2966">
        <w:rPr>
          <w:rFonts w:ascii="Times New Roman" w:hAnsi="Times New Roman"/>
          <w:sz w:val="24"/>
          <w:szCs w:val="24"/>
        </w:rPr>
        <w:t xml:space="preserve">. </w:t>
      </w:r>
      <w:r>
        <w:rPr>
          <w:rFonts w:ascii="Times New Roman" w:hAnsi="Times New Roman"/>
          <w:sz w:val="24"/>
          <w:szCs w:val="24"/>
        </w:rPr>
        <w:t>Nome do Examinador Interno</w:t>
      </w:r>
    </w:p>
    <w:p w14:paraId="30E48F1F" w14:textId="5CC2BA18" w:rsidR="005D1977" w:rsidRDefault="005D1977" w:rsidP="005D1977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D2966">
        <w:rPr>
          <w:rFonts w:ascii="Times New Roman" w:hAnsi="Times New Roman"/>
          <w:sz w:val="24"/>
          <w:szCs w:val="24"/>
        </w:rPr>
        <w:t xml:space="preserve">Universidade de Passo Fundo </w:t>
      </w:r>
      <w:r w:rsidR="00DD0BA1">
        <w:rPr>
          <w:rFonts w:ascii="Times New Roman" w:hAnsi="Times New Roman"/>
          <w:sz w:val="24"/>
          <w:szCs w:val="24"/>
        </w:rPr>
        <w:t>-</w:t>
      </w:r>
      <w:r w:rsidRPr="007D2966">
        <w:rPr>
          <w:rFonts w:ascii="Times New Roman" w:hAnsi="Times New Roman"/>
          <w:sz w:val="24"/>
          <w:szCs w:val="24"/>
        </w:rPr>
        <w:t xml:space="preserve"> UPF</w:t>
      </w:r>
    </w:p>
    <w:p w14:paraId="2B1C6E13" w14:textId="77777777" w:rsidR="005D1977" w:rsidRDefault="005D1977" w:rsidP="005D1977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391FAFCA" w14:textId="77777777" w:rsidR="00E24D06" w:rsidRPr="007D2966" w:rsidRDefault="00E24D06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2912A6BF" w14:textId="77777777" w:rsidR="00266196" w:rsidRDefault="005D1977" w:rsidP="005D19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nserir todos os examinadores que compõem a banca, distribuindo o</w:t>
      </w:r>
      <w:r w:rsidR="004D3C47">
        <w:rPr>
          <w:rFonts w:ascii="Times New Roman" w:hAnsi="Times New Roman"/>
          <w:sz w:val="24"/>
          <w:szCs w:val="24"/>
        </w:rPr>
        <w:t>s espaços entre os examinadores par</w:t>
      </w:r>
      <w:r w:rsidR="00266196">
        <w:rPr>
          <w:rFonts w:ascii="Times New Roman" w:hAnsi="Times New Roman"/>
          <w:sz w:val="24"/>
          <w:szCs w:val="24"/>
        </w:rPr>
        <w:t xml:space="preserve">a que caibam em uma única folha e excluir os parênteses (a). </w:t>
      </w:r>
    </w:p>
    <w:p w14:paraId="7E7EC864" w14:textId="12451FF7" w:rsidR="00BB1556" w:rsidRPr="00266196" w:rsidRDefault="00266196" w:rsidP="005D19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266196">
        <w:rPr>
          <w:rFonts w:ascii="Times New Roman" w:hAnsi="Times New Roman"/>
          <w:b/>
          <w:sz w:val="24"/>
          <w:szCs w:val="24"/>
        </w:rPr>
        <w:t>Cuidar Dr. ou Dra.</w:t>
      </w:r>
    </w:p>
    <w:p w14:paraId="5E8315DB" w14:textId="77777777" w:rsidR="005D1977" w:rsidRDefault="005D1977" w:rsidP="00944CA1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69C967FB" w14:textId="77777777" w:rsidR="005D1977" w:rsidRPr="007D2966" w:rsidRDefault="005D1977" w:rsidP="00944CA1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  <w:sectPr w:rsidR="005D1977" w:rsidRPr="007D2966" w:rsidSect="00BB1556">
          <w:pgSz w:w="11906" w:h="16838" w:code="9"/>
          <w:pgMar w:top="1701" w:right="1134" w:bottom="1134" w:left="1701" w:header="1134" w:footer="680" w:gutter="0"/>
          <w:pgNumType w:start="2"/>
          <w:cols w:space="708"/>
          <w:titlePg/>
          <w:docGrid w:linePitch="360"/>
        </w:sectPr>
      </w:pPr>
    </w:p>
    <w:p w14:paraId="5F596907" w14:textId="42EC4E25" w:rsidR="007D02E3" w:rsidRPr="007D2966" w:rsidRDefault="007D02E3" w:rsidP="00BB1556">
      <w:pPr>
        <w:spacing w:after="0" w:line="36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 w:rsidRPr="007D2966">
        <w:rPr>
          <w:rFonts w:ascii="Times New Roman" w:hAnsi="Times New Roman"/>
          <w:b/>
          <w:bCs/>
          <w:sz w:val="24"/>
          <w:szCs w:val="24"/>
        </w:rPr>
        <w:lastRenderedPageBreak/>
        <w:t>AGRADECIMENTOS</w:t>
      </w:r>
    </w:p>
    <w:p w14:paraId="041F1E31" w14:textId="77777777" w:rsidR="007D02E3" w:rsidRPr="007D2966" w:rsidRDefault="007D02E3" w:rsidP="00867DEF">
      <w:pPr>
        <w:pStyle w:val="PargrafodaLista"/>
      </w:pPr>
    </w:p>
    <w:p w14:paraId="5D01687E" w14:textId="6AF0D70A" w:rsidR="005D1977" w:rsidRDefault="005D1977" w:rsidP="00867DEF">
      <w:pPr>
        <w:pStyle w:val="PargrafodaLista"/>
        <w:rPr>
          <w:rFonts w:eastAsia="Times New Roman"/>
          <w:color w:val="000000"/>
          <w:lang w:eastAsia="pt-BR"/>
        </w:rPr>
      </w:pPr>
      <w:r>
        <w:rPr>
          <w:rFonts w:eastAsia="Times New Roman"/>
          <w:color w:val="000000"/>
          <w:lang w:eastAsia="pt-BR"/>
        </w:rPr>
        <w:t>Página opcional dedicada aos agradecimentos....</w:t>
      </w:r>
      <w:r w:rsidR="00AC34AC">
        <w:rPr>
          <w:rFonts w:eastAsia="Times New Roman"/>
          <w:color w:val="000000"/>
          <w:lang w:eastAsia="pt-BR"/>
        </w:rPr>
        <w:t>.</w:t>
      </w:r>
    </w:p>
    <w:p w14:paraId="63D4B294" w14:textId="3C759683" w:rsidR="00DD0BA1" w:rsidRDefault="00DD0BA1" w:rsidP="00867DEF">
      <w:pPr>
        <w:pStyle w:val="PargrafodaLista"/>
        <w:rPr>
          <w:rFonts w:eastAsia="Times New Roman"/>
          <w:color w:val="000000"/>
          <w:lang w:eastAsia="pt-BR"/>
        </w:rPr>
      </w:pPr>
      <w:r>
        <w:rPr>
          <w:rFonts w:eastAsia="Times New Roman"/>
          <w:color w:val="000000"/>
          <w:lang w:eastAsia="pt-BR"/>
        </w:rPr>
        <w:t>Segue esse formato</w:t>
      </w:r>
      <w:r w:rsidR="00484271">
        <w:rPr>
          <w:rFonts w:eastAsia="Times New Roman"/>
          <w:color w:val="000000"/>
          <w:lang w:eastAsia="pt-BR"/>
        </w:rPr>
        <w:t>.</w:t>
      </w:r>
    </w:p>
    <w:p w14:paraId="549604AD" w14:textId="3781503B" w:rsidR="00BB1556" w:rsidRPr="007D2966" w:rsidRDefault="007D02E3" w:rsidP="00944CA1">
      <w:pPr>
        <w:pStyle w:val="PargrafodaLista"/>
        <w:rPr>
          <w:rFonts w:eastAsia="Times New Roman"/>
          <w:color w:val="000000"/>
          <w:lang w:eastAsia="pt-BR"/>
        </w:rPr>
        <w:sectPr w:rsidR="00BB1556" w:rsidRPr="007D2966" w:rsidSect="00BB1556">
          <w:pgSz w:w="11906" w:h="16838" w:code="9"/>
          <w:pgMar w:top="1701" w:right="1134" w:bottom="1134" w:left="1701" w:header="1134" w:footer="680" w:gutter="0"/>
          <w:cols w:space="708"/>
          <w:titlePg/>
          <w:docGrid w:linePitch="360"/>
        </w:sectPr>
      </w:pPr>
      <w:r w:rsidRPr="007D2966">
        <w:rPr>
          <w:rFonts w:eastAsia="Times New Roman"/>
          <w:color w:val="000000"/>
          <w:lang w:eastAsia="pt-BR"/>
        </w:rPr>
        <w:t>.</w:t>
      </w:r>
    </w:p>
    <w:p w14:paraId="6058E747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4DAD78D1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1300C498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1F82A674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7238828F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7CF5A0A8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76213ED8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7474E15F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42F6F1EC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16ABC0AE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560B93CC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1531E8FB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36C39FEE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09DB3087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38E14DF6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3678A292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282D640B" w14:textId="73A09FB4" w:rsidR="00AC34AC" w:rsidRDefault="00AC34AC" w:rsidP="00AC34AC">
      <w:pPr>
        <w:pStyle w:val="PargrafodaLista"/>
        <w:spacing w:line="240" w:lineRule="auto"/>
        <w:ind w:left="3969" w:firstLine="0"/>
      </w:pPr>
      <w:r w:rsidRPr="00AC34AC">
        <w:t xml:space="preserve">A dedicatória é opcional e curta, geralmente </w:t>
      </w:r>
      <w:r>
        <w:t xml:space="preserve">ocupa de 2 a 4 linhas e </w:t>
      </w:r>
      <w:r w:rsidRPr="00AC34AC">
        <w:t>dedica-se a u</w:t>
      </w:r>
      <w:r>
        <w:t>ma,</w:t>
      </w:r>
      <w:r w:rsidRPr="00AC34AC">
        <w:t xml:space="preserve"> duas </w:t>
      </w:r>
      <w:r>
        <w:t>ou</w:t>
      </w:r>
      <w:r w:rsidRPr="00AC34AC">
        <w:t xml:space="preserve"> três pessoas.</w:t>
      </w:r>
    </w:p>
    <w:p w14:paraId="2CD0711A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538FB14F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76BD89B5" w14:textId="77777777" w:rsidR="00AC34AC" w:rsidRDefault="00AC34AC" w:rsidP="00AC34AC">
      <w:pPr>
        <w:pStyle w:val="PargrafodaLista"/>
        <w:spacing w:line="240" w:lineRule="auto"/>
        <w:ind w:left="3969" w:firstLine="0"/>
        <w:sectPr w:rsidR="00AC34AC" w:rsidSect="00BB1556">
          <w:pgSz w:w="11906" w:h="16838" w:code="9"/>
          <w:pgMar w:top="1701" w:right="1134" w:bottom="1134" w:left="1701" w:header="1134" w:footer="680" w:gutter="0"/>
          <w:cols w:space="708"/>
          <w:titlePg/>
          <w:docGrid w:linePitch="360"/>
        </w:sectPr>
      </w:pPr>
    </w:p>
    <w:p w14:paraId="4F7C4FE3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6F118D8E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0F70757A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68578A95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016C57FD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347840EE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045FB0E6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66121CA4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5FE1A0CC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6DE292C4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28254F2F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3A5B79CB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625C31AB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05EA4D8F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08AE11A9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18E84867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7239A534" w14:textId="5B322EB8" w:rsidR="00AC34AC" w:rsidRDefault="00AC34AC" w:rsidP="00AC34AC">
      <w:pPr>
        <w:pStyle w:val="PargrafodaLista"/>
        <w:spacing w:line="240" w:lineRule="auto"/>
        <w:ind w:left="3969" w:firstLine="0"/>
      </w:pPr>
      <w:r>
        <w:t>“</w:t>
      </w:r>
      <w:r w:rsidRPr="00AC34AC">
        <w:t xml:space="preserve">A </w:t>
      </w:r>
      <w:r>
        <w:t>epígrafe é opcional e é um</w:t>
      </w:r>
      <w:r w:rsidR="00484271">
        <w:t xml:space="preserve"> pensamento</w:t>
      </w:r>
      <w:r>
        <w:t xml:space="preserve"> de algum autor, que tenha alguma relação com </w:t>
      </w:r>
      <w:r w:rsidR="00484271">
        <w:t>o assunto abordado n</w:t>
      </w:r>
      <w:r>
        <w:t>a dissertação</w:t>
      </w:r>
      <w:r w:rsidR="007154C9">
        <w:t>/tese</w:t>
      </w:r>
      <w:r>
        <w:t>”.</w:t>
      </w:r>
    </w:p>
    <w:p w14:paraId="222E6040" w14:textId="531067D5" w:rsidR="00AC34AC" w:rsidRDefault="00AC34AC" w:rsidP="00AC34AC">
      <w:pPr>
        <w:pStyle w:val="PargrafodaLista"/>
        <w:spacing w:line="240" w:lineRule="auto"/>
        <w:ind w:left="3969" w:firstLine="0"/>
        <w:jc w:val="right"/>
      </w:pPr>
      <w:r>
        <w:t>Nome do Autor</w:t>
      </w:r>
    </w:p>
    <w:p w14:paraId="4AF317FE" w14:textId="77777777" w:rsidR="00AC34AC" w:rsidRDefault="00AC34AC" w:rsidP="00AC34AC">
      <w:pPr>
        <w:pStyle w:val="PargrafodaLista"/>
        <w:spacing w:line="240" w:lineRule="auto"/>
        <w:ind w:left="3969" w:firstLine="0"/>
        <w:sectPr w:rsidR="00AC34AC" w:rsidSect="00BB1556">
          <w:pgSz w:w="11906" w:h="16838" w:code="9"/>
          <w:pgMar w:top="1701" w:right="1134" w:bottom="1134" w:left="1701" w:header="1134" w:footer="680" w:gutter="0"/>
          <w:cols w:space="708"/>
          <w:titlePg/>
          <w:docGrid w:linePitch="360"/>
        </w:sectPr>
      </w:pPr>
    </w:p>
    <w:p w14:paraId="3095BFD1" w14:textId="1E5C437E" w:rsidR="00FF5DF1" w:rsidRPr="007D2966" w:rsidRDefault="00FF5DF1" w:rsidP="00BB1556">
      <w:pPr>
        <w:pStyle w:val="PargrafodaLista"/>
        <w:ind w:firstLine="0"/>
        <w:jc w:val="center"/>
        <w:rPr>
          <w:b/>
        </w:rPr>
      </w:pPr>
      <w:r w:rsidRPr="007D2966">
        <w:rPr>
          <w:b/>
        </w:rPr>
        <w:lastRenderedPageBreak/>
        <w:t>RESUMO</w:t>
      </w:r>
    </w:p>
    <w:p w14:paraId="7BEC944E" w14:textId="77777777" w:rsidR="00FF5DF1" w:rsidRPr="007D2966" w:rsidRDefault="00FF5DF1" w:rsidP="00867DEF">
      <w:pPr>
        <w:pStyle w:val="PargrafodaLista"/>
      </w:pPr>
    </w:p>
    <w:p w14:paraId="2A6BE67F" w14:textId="2032EBD1" w:rsidR="00236C6D" w:rsidRDefault="00AC34AC" w:rsidP="00236C6D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O resumo ocupa o espaço de </w:t>
      </w:r>
      <w:r w:rsidR="00236C6D">
        <w:rPr>
          <w:rFonts w:ascii="Times New Roman" w:hAnsi="Times New Roman"/>
          <w:sz w:val="24"/>
          <w:szCs w:val="24"/>
        </w:rPr>
        <w:t xml:space="preserve">aproximadamente </w:t>
      </w:r>
      <w:r>
        <w:rPr>
          <w:rFonts w:ascii="Times New Roman" w:hAnsi="Times New Roman"/>
          <w:sz w:val="24"/>
          <w:szCs w:val="24"/>
        </w:rPr>
        <w:t>uma página, não sendo recomendado que ultrapasse de uma página</w:t>
      </w:r>
      <w:r w:rsidR="004F1956" w:rsidRPr="007D2966">
        <w:rPr>
          <w:rFonts w:ascii="Times New Roman" w:hAnsi="Times New Roman"/>
          <w:sz w:val="24"/>
          <w:szCs w:val="24"/>
        </w:rPr>
        <w:t>.</w:t>
      </w:r>
      <w:r w:rsidR="00236C6D">
        <w:rPr>
          <w:rFonts w:ascii="Times New Roman" w:hAnsi="Times New Roman"/>
          <w:sz w:val="24"/>
          <w:szCs w:val="24"/>
        </w:rPr>
        <w:t xml:space="preserve"> É um parágrafo único</w:t>
      </w:r>
      <w:r w:rsidR="009430DE">
        <w:rPr>
          <w:rFonts w:ascii="Times New Roman" w:hAnsi="Times New Roman"/>
          <w:sz w:val="24"/>
          <w:szCs w:val="24"/>
        </w:rPr>
        <w:t xml:space="preserve"> e em espaçamento simples</w:t>
      </w:r>
      <w:r w:rsidR="00236C6D">
        <w:rPr>
          <w:rFonts w:ascii="Times New Roman" w:hAnsi="Times New Roman"/>
          <w:sz w:val="24"/>
          <w:szCs w:val="24"/>
        </w:rPr>
        <w:t xml:space="preserve">. Por ter o objetivo </w:t>
      </w:r>
      <w:r w:rsidR="00484271">
        <w:rPr>
          <w:rFonts w:ascii="Times New Roman" w:hAnsi="Times New Roman"/>
          <w:sz w:val="24"/>
          <w:szCs w:val="24"/>
        </w:rPr>
        <w:t xml:space="preserve">de </w:t>
      </w:r>
      <w:r w:rsidR="00236C6D">
        <w:rPr>
          <w:rFonts w:ascii="Times New Roman" w:hAnsi="Times New Roman"/>
          <w:sz w:val="24"/>
          <w:szCs w:val="24"/>
        </w:rPr>
        <w:t>dar uma noção rápida do que trata a dissertação</w:t>
      </w:r>
      <w:r w:rsidR="004A780D">
        <w:rPr>
          <w:rFonts w:ascii="Times New Roman" w:hAnsi="Times New Roman"/>
          <w:sz w:val="24"/>
          <w:szCs w:val="24"/>
        </w:rPr>
        <w:t>/tese</w:t>
      </w:r>
      <w:r w:rsidR="00236C6D">
        <w:rPr>
          <w:rFonts w:ascii="Times New Roman" w:hAnsi="Times New Roman"/>
          <w:sz w:val="24"/>
          <w:szCs w:val="24"/>
        </w:rPr>
        <w:t>, deve ser elaborado cuidadosamente e supervisionado pelo orientador. Geralmente é pelo título, resumo e palavras-chave que a dissertação</w:t>
      </w:r>
      <w:r w:rsidR="004A780D">
        <w:rPr>
          <w:rFonts w:ascii="Times New Roman" w:hAnsi="Times New Roman"/>
          <w:sz w:val="24"/>
          <w:szCs w:val="24"/>
        </w:rPr>
        <w:t>/tese</w:t>
      </w:r>
      <w:r w:rsidR="00236C6D">
        <w:rPr>
          <w:rFonts w:ascii="Times New Roman" w:hAnsi="Times New Roman"/>
          <w:sz w:val="24"/>
          <w:szCs w:val="24"/>
        </w:rPr>
        <w:t xml:space="preserve"> poderá se tornar objeto de pesquisas e consultas, daí a importância de os mesmos serem bem elaborados.</w:t>
      </w:r>
      <w:r w:rsidR="00236C6D" w:rsidRPr="00236C6D">
        <w:rPr>
          <w:rFonts w:ascii="Times New Roman" w:hAnsi="Times New Roman"/>
          <w:sz w:val="24"/>
          <w:szCs w:val="24"/>
        </w:rPr>
        <w:t xml:space="preserve"> </w:t>
      </w:r>
    </w:p>
    <w:p w14:paraId="2490B7F5" w14:textId="77777777" w:rsidR="00B2602C" w:rsidRDefault="00B2602C" w:rsidP="00236C6D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5EEDF7B0" w14:textId="77777777" w:rsidR="00B2602C" w:rsidRDefault="00B2602C" w:rsidP="00236C6D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6A43F1ED" w14:textId="77777777" w:rsidR="00B2602C" w:rsidRDefault="00B2602C" w:rsidP="00236C6D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4BA50CE1" w14:textId="77777777" w:rsidR="00B2602C" w:rsidRDefault="00B2602C" w:rsidP="00236C6D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15EBF047" w14:textId="77777777" w:rsidR="00B2602C" w:rsidRPr="00236C6D" w:rsidRDefault="00B2602C" w:rsidP="00236C6D">
      <w:pPr>
        <w:spacing w:after="0" w:line="240" w:lineRule="auto"/>
        <w:jc w:val="both"/>
        <w:rPr>
          <w:rFonts w:ascii="Times New Roman" w:hAnsi="Times New Roman"/>
          <w:i/>
          <w:strike/>
          <w:sz w:val="24"/>
          <w:szCs w:val="24"/>
        </w:rPr>
      </w:pPr>
    </w:p>
    <w:p w14:paraId="60F0546E" w14:textId="77777777" w:rsidR="00FF5DF1" w:rsidRPr="007D2966" w:rsidRDefault="00FF5DF1" w:rsidP="00867DEF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3817CCD9" w14:textId="6B6D72FE" w:rsidR="00BB1556" w:rsidRPr="00236C6D" w:rsidRDefault="00FF5DF1" w:rsidP="00944CA1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  <w:sectPr w:rsidR="00BB1556" w:rsidRPr="00236C6D" w:rsidSect="00BB1556">
          <w:pgSz w:w="11906" w:h="16838" w:code="9"/>
          <w:pgMar w:top="1701" w:right="1134" w:bottom="1134" w:left="1701" w:header="1134" w:footer="680" w:gutter="0"/>
          <w:cols w:space="708"/>
          <w:titlePg/>
          <w:docGrid w:linePitch="360"/>
        </w:sectPr>
      </w:pPr>
      <w:r w:rsidRPr="007D2966">
        <w:rPr>
          <w:rFonts w:ascii="Times New Roman" w:hAnsi="Times New Roman"/>
          <w:b/>
          <w:sz w:val="24"/>
          <w:szCs w:val="24"/>
        </w:rPr>
        <w:t>Palavras-chave</w:t>
      </w:r>
      <w:r w:rsidRPr="007D2966">
        <w:rPr>
          <w:rFonts w:ascii="Times New Roman" w:hAnsi="Times New Roman"/>
          <w:sz w:val="24"/>
          <w:szCs w:val="24"/>
        </w:rPr>
        <w:t xml:space="preserve">: </w:t>
      </w:r>
      <w:r w:rsidR="00AC34AC">
        <w:rPr>
          <w:rFonts w:ascii="Times New Roman" w:hAnsi="Times New Roman"/>
          <w:sz w:val="24"/>
          <w:szCs w:val="24"/>
        </w:rPr>
        <w:t>Palavra1</w:t>
      </w:r>
      <w:r w:rsidR="00867DEF" w:rsidRPr="007D2966">
        <w:rPr>
          <w:rFonts w:ascii="Times New Roman" w:hAnsi="Times New Roman"/>
          <w:sz w:val="24"/>
          <w:szCs w:val="24"/>
        </w:rPr>
        <w:t>.</w:t>
      </w:r>
      <w:r w:rsidRPr="007D2966">
        <w:rPr>
          <w:rFonts w:ascii="Times New Roman" w:hAnsi="Times New Roman"/>
          <w:sz w:val="24"/>
          <w:szCs w:val="24"/>
        </w:rPr>
        <w:t xml:space="preserve"> </w:t>
      </w:r>
      <w:r w:rsidR="00484271">
        <w:rPr>
          <w:rFonts w:ascii="Times New Roman" w:hAnsi="Times New Roman"/>
          <w:sz w:val="24"/>
          <w:szCs w:val="24"/>
        </w:rPr>
        <w:t>P</w:t>
      </w:r>
      <w:r w:rsidR="00AC34AC">
        <w:rPr>
          <w:rFonts w:ascii="Times New Roman" w:hAnsi="Times New Roman"/>
          <w:sz w:val="24"/>
          <w:szCs w:val="24"/>
        </w:rPr>
        <w:t>alavra2</w:t>
      </w:r>
      <w:r w:rsidR="00867DEF" w:rsidRPr="007D2966">
        <w:rPr>
          <w:rFonts w:ascii="Times New Roman" w:hAnsi="Times New Roman"/>
          <w:sz w:val="24"/>
          <w:szCs w:val="24"/>
        </w:rPr>
        <w:t>.</w:t>
      </w:r>
      <w:r w:rsidRPr="007D2966">
        <w:rPr>
          <w:rFonts w:ascii="Times New Roman" w:hAnsi="Times New Roman"/>
          <w:sz w:val="24"/>
          <w:szCs w:val="24"/>
        </w:rPr>
        <w:t xml:space="preserve"> </w:t>
      </w:r>
      <w:r w:rsidR="00884C49">
        <w:rPr>
          <w:rFonts w:ascii="Times New Roman" w:hAnsi="Times New Roman"/>
          <w:sz w:val="24"/>
          <w:szCs w:val="24"/>
        </w:rPr>
        <w:t>Palavra3</w:t>
      </w:r>
      <w:r w:rsidR="00236C6D">
        <w:rPr>
          <w:rFonts w:ascii="Times New Roman" w:hAnsi="Times New Roman"/>
          <w:sz w:val="24"/>
          <w:szCs w:val="24"/>
        </w:rPr>
        <w:t>. Recomenda-se de três a seis palavras</w:t>
      </w:r>
      <w:r w:rsidR="00175FEE" w:rsidRPr="00236C6D">
        <w:rPr>
          <w:rFonts w:ascii="Times New Roman" w:hAnsi="Times New Roman"/>
          <w:sz w:val="24"/>
          <w:szCs w:val="24"/>
        </w:rPr>
        <w:t>.</w:t>
      </w:r>
    </w:p>
    <w:p w14:paraId="0AFB7301" w14:textId="02FF9AFE" w:rsidR="00B4707C" w:rsidRPr="00826D02" w:rsidRDefault="009430DE" w:rsidP="00BB1556">
      <w:pPr>
        <w:spacing w:after="0" w:line="360" w:lineRule="auto"/>
        <w:jc w:val="center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lastRenderedPageBreak/>
        <w:t>ABSTRACT</w:t>
      </w:r>
    </w:p>
    <w:p w14:paraId="5E3E83E8" w14:textId="77777777" w:rsidR="001D7E99" w:rsidRPr="00826D02" w:rsidRDefault="001D7E99" w:rsidP="00867DEF">
      <w:pPr>
        <w:pStyle w:val="PargrafodaLista"/>
        <w:rPr>
          <w:lang w:eastAsia="pt-BR"/>
        </w:rPr>
      </w:pPr>
    </w:p>
    <w:p w14:paraId="47B74716" w14:textId="62D2EB77" w:rsidR="00A82FA6" w:rsidRPr="00826D02" w:rsidRDefault="009430DE" w:rsidP="00867DEF">
      <w:pPr>
        <w:shd w:val="clear" w:color="auto" w:fill="FDFDFD"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pt-BR"/>
        </w:rPr>
      </w:pPr>
      <w:r>
        <w:rPr>
          <w:rFonts w:ascii="Times New Roman" w:eastAsia="Times New Roman" w:hAnsi="Times New Roman"/>
          <w:sz w:val="24"/>
          <w:szCs w:val="24"/>
          <w:lang w:eastAsia="pt-BR"/>
        </w:rPr>
        <w:t>Traduzir o resumo e cuidar que após a revisão final do resumo, a versão em inglês também seja corrigida. Na qualificação não é necessário, somente para a versão do texto da dissertação/tese.</w:t>
      </w:r>
      <w:r w:rsidR="00826D02">
        <w:rPr>
          <w:rFonts w:ascii="Times New Roman" w:eastAsia="Times New Roman" w:hAnsi="Times New Roman"/>
          <w:sz w:val="24"/>
          <w:szCs w:val="24"/>
          <w:lang w:eastAsia="pt-BR"/>
        </w:rPr>
        <w:t xml:space="preserve"> </w:t>
      </w:r>
      <w:r>
        <w:rPr>
          <w:rFonts w:ascii="Times New Roman" w:eastAsia="Times New Roman" w:hAnsi="Times New Roman"/>
          <w:sz w:val="24"/>
          <w:szCs w:val="24"/>
          <w:lang w:eastAsia="pt-BR"/>
        </w:rPr>
        <w:t>Cuidar que o espaçamento seja simples.</w:t>
      </w:r>
    </w:p>
    <w:p w14:paraId="392C25A9" w14:textId="77777777" w:rsidR="00A82FA6" w:rsidRPr="00826D02" w:rsidRDefault="00A82FA6" w:rsidP="00867DEF">
      <w:pPr>
        <w:shd w:val="clear" w:color="auto" w:fill="FDFDFD"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pt-BR"/>
        </w:rPr>
      </w:pPr>
    </w:p>
    <w:p w14:paraId="650CD34E" w14:textId="21E0BA0A" w:rsidR="00A5417F" w:rsidRPr="00561E1D" w:rsidRDefault="00A5417F" w:rsidP="00867DEF">
      <w:pPr>
        <w:shd w:val="clear" w:color="auto" w:fill="FDFDFD"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pt-BR"/>
        </w:rPr>
      </w:pPr>
      <w:r w:rsidRPr="00D11670">
        <w:rPr>
          <w:rFonts w:ascii="Times New Roman" w:eastAsia="Times New Roman" w:hAnsi="Times New Roman"/>
          <w:b/>
          <w:bCs/>
          <w:sz w:val="24"/>
          <w:szCs w:val="24"/>
          <w:lang w:eastAsia="pt-BR"/>
        </w:rPr>
        <w:t>Keywords</w:t>
      </w:r>
      <w:r w:rsidRPr="00D11670">
        <w:rPr>
          <w:rFonts w:ascii="Times New Roman" w:eastAsia="Times New Roman" w:hAnsi="Times New Roman"/>
          <w:sz w:val="24"/>
          <w:szCs w:val="24"/>
          <w:lang w:eastAsia="pt-BR"/>
        </w:rPr>
        <w:t xml:space="preserve">: </w:t>
      </w:r>
    </w:p>
    <w:p w14:paraId="2A8481EC" w14:textId="77777777" w:rsidR="00826D02" w:rsidRPr="00561E1D" w:rsidRDefault="00826D02" w:rsidP="00867DEF">
      <w:pPr>
        <w:shd w:val="clear" w:color="auto" w:fill="FDFDFD"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pt-BR"/>
        </w:rPr>
      </w:pPr>
    </w:p>
    <w:p w14:paraId="3879061D" w14:textId="77777777" w:rsidR="00826D02" w:rsidRPr="00561E1D" w:rsidRDefault="00826D02" w:rsidP="00867DEF">
      <w:pPr>
        <w:shd w:val="clear" w:color="auto" w:fill="FDFDFD"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pt-BR"/>
        </w:rPr>
      </w:pPr>
    </w:p>
    <w:p w14:paraId="5066F01B" w14:textId="77777777" w:rsidR="00BB1556" w:rsidRPr="00561E1D" w:rsidRDefault="00BB1556" w:rsidP="00FA5FE1">
      <w:pPr>
        <w:spacing w:after="0" w:line="360" w:lineRule="auto"/>
        <w:jc w:val="center"/>
        <w:rPr>
          <w:rFonts w:ascii="Times New Roman" w:hAnsi="Times New Roman"/>
          <w:b/>
          <w:bCs/>
          <w:sz w:val="24"/>
          <w:szCs w:val="24"/>
        </w:rPr>
        <w:sectPr w:rsidR="00BB1556" w:rsidRPr="00561E1D" w:rsidSect="00BB1556">
          <w:pgSz w:w="11906" w:h="16838" w:code="9"/>
          <w:pgMar w:top="1701" w:right="1134" w:bottom="1134" w:left="1701" w:header="1134" w:footer="680" w:gutter="0"/>
          <w:cols w:space="708"/>
          <w:titlePg/>
          <w:docGrid w:linePitch="360"/>
        </w:sectPr>
      </w:pPr>
    </w:p>
    <w:p w14:paraId="58AE21F0" w14:textId="0191C609" w:rsidR="00FA5FE1" w:rsidRPr="00F17B63" w:rsidRDefault="00FA5FE1" w:rsidP="00FA5FE1">
      <w:pPr>
        <w:spacing w:after="0" w:line="36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 w:rsidRPr="00F17B63">
        <w:rPr>
          <w:rFonts w:ascii="Times New Roman" w:hAnsi="Times New Roman"/>
          <w:b/>
          <w:bCs/>
          <w:sz w:val="24"/>
          <w:szCs w:val="24"/>
        </w:rPr>
        <w:lastRenderedPageBreak/>
        <w:t>LISTA DE QUADROS</w:t>
      </w:r>
    </w:p>
    <w:p w14:paraId="2B58D239" w14:textId="77777777" w:rsidR="00FA5FE1" w:rsidRPr="00F17B63" w:rsidRDefault="00FA5FE1" w:rsidP="009C368C">
      <w:pPr>
        <w:pStyle w:val="PargrafodaLista"/>
      </w:pPr>
    </w:p>
    <w:p w14:paraId="02AB1CF0" w14:textId="77777777" w:rsidR="00C663F6" w:rsidRPr="00C663F6" w:rsidRDefault="009B16E5" w:rsidP="00C663F6">
      <w:pPr>
        <w:pStyle w:val="ndicedeilustraes"/>
        <w:tabs>
          <w:tab w:val="right" w:leader="dot" w:pos="9061"/>
        </w:tabs>
        <w:spacing w:line="360" w:lineRule="auto"/>
        <w:ind w:left="1134" w:hanging="1134"/>
        <w:rPr>
          <w:rFonts w:ascii="Times New Roman" w:eastAsiaTheme="minorEastAsia" w:hAnsi="Times New Roman"/>
          <w:noProof/>
          <w:sz w:val="24"/>
          <w:szCs w:val="24"/>
          <w:lang w:eastAsia="pt-BR"/>
        </w:rPr>
      </w:pPr>
      <w:r w:rsidRPr="00C663F6">
        <w:rPr>
          <w:rFonts w:ascii="Times New Roman" w:hAnsi="Times New Roman"/>
          <w:b/>
          <w:bCs/>
          <w:sz w:val="24"/>
          <w:szCs w:val="24"/>
        </w:rPr>
        <w:fldChar w:fldCharType="begin"/>
      </w:r>
      <w:r w:rsidRPr="00C663F6">
        <w:rPr>
          <w:rFonts w:ascii="Times New Roman" w:hAnsi="Times New Roman"/>
          <w:b/>
          <w:bCs/>
          <w:sz w:val="24"/>
          <w:szCs w:val="24"/>
        </w:rPr>
        <w:instrText xml:space="preserve"> TOC \h \z \c "Quadro" </w:instrText>
      </w:r>
      <w:r w:rsidRPr="00C663F6">
        <w:rPr>
          <w:rFonts w:ascii="Times New Roman" w:hAnsi="Times New Roman"/>
          <w:b/>
          <w:bCs/>
          <w:sz w:val="24"/>
          <w:szCs w:val="24"/>
        </w:rPr>
        <w:fldChar w:fldCharType="separate"/>
      </w:r>
      <w:hyperlink w:anchor="_Toc114062370" w:history="1">
        <w:r w:rsidR="00C663F6" w:rsidRPr="00C663F6">
          <w:rPr>
            <w:rStyle w:val="Hyperlink"/>
            <w:rFonts w:ascii="Times New Roman" w:hAnsi="Times New Roman"/>
            <w:noProof/>
            <w:color w:val="auto"/>
            <w:sz w:val="24"/>
            <w:szCs w:val="24"/>
          </w:rPr>
          <w:t>Quadro 1 - Descrição dos 3MP adaptado ao estudo</w:t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114062370 \h </w:instrText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t>15</w:t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7981C653" w14:textId="77777777" w:rsidR="00C663F6" w:rsidRPr="00C663F6" w:rsidRDefault="0009150E" w:rsidP="00C663F6">
      <w:pPr>
        <w:pStyle w:val="ndicedeilustraes"/>
        <w:tabs>
          <w:tab w:val="right" w:leader="dot" w:pos="9061"/>
        </w:tabs>
        <w:spacing w:line="360" w:lineRule="auto"/>
        <w:ind w:left="1134" w:hanging="1134"/>
        <w:rPr>
          <w:rFonts w:ascii="Times New Roman" w:eastAsiaTheme="minorEastAsia" w:hAnsi="Times New Roman"/>
          <w:noProof/>
          <w:sz w:val="24"/>
          <w:szCs w:val="24"/>
          <w:lang w:eastAsia="pt-BR"/>
        </w:rPr>
      </w:pPr>
      <w:hyperlink w:anchor="_Toc114062371" w:history="1">
        <w:r w:rsidR="00C663F6" w:rsidRPr="00C663F6">
          <w:rPr>
            <w:rStyle w:val="Hyperlink"/>
            <w:rFonts w:ascii="Times New Roman" w:hAnsi="Times New Roman"/>
            <w:noProof/>
            <w:color w:val="auto"/>
            <w:sz w:val="24"/>
            <w:szCs w:val="24"/>
          </w:rPr>
          <w:t>Quadro 2 - Produtos Educacionais vinculados à temática uso de vídeos pesquisados no decorrer do estudo</w:t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114062371 \h </w:instrText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t>15</w:t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2240BED5" w14:textId="77777777" w:rsidR="00BB1556" w:rsidRPr="007D2966" w:rsidRDefault="009B16E5" w:rsidP="00C663F6">
      <w:pPr>
        <w:pStyle w:val="PargrafodaLista"/>
        <w:ind w:left="1134" w:hanging="1134"/>
        <w:jc w:val="left"/>
        <w:sectPr w:rsidR="00BB1556" w:rsidRPr="007D2966" w:rsidSect="00BB1556">
          <w:pgSz w:w="11906" w:h="16838" w:code="9"/>
          <w:pgMar w:top="1701" w:right="1134" w:bottom="1134" w:left="1701" w:header="1134" w:footer="680" w:gutter="0"/>
          <w:cols w:space="708"/>
          <w:titlePg/>
          <w:docGrid w:linePitch="360"/>
        </w:sectPr>
      </w:pPr>
      <w:r w:rsidRPr="00C663F6">
        <w:fldChar w:fldCharType="end"/>
      </w:r>
    </w:p>
    <w:p w14:paraId="1D258E58" w14:textId="1816156D" w:rsidR="00D63FC1" w:rsidRPr="007D2966" w:rsidRDefault="00D63FC1" w:rsidP="00BB1556">
      <w:pPr>
        <w:pStyle w:val="PargrafodaLista"/>
        <w:ind w:firstLine="0"/>
        <w:jc w:val="center"/>
        <w:rPr>
          <w:b/>
          <w:bCs/>
        </w:rPr>
      </w:pPr>
      <w:r w:rsidRPr="007D2966">
        <w:rPr>
          <w:b/>
          <w:bCs/>
        </w:rPr>
        <w:lastRenderedPageBreak/>
        <w:t>LISTA DE FIGURAS</w:t>
      </w:r>
    </w:p>
    <w:p w14:paraId="44D274B9" w14:textId="77777777" w:rsidR="00D63FC1" w:rsidRPr="007D2966" w:rsidRDefault="00D63FC1" w:rsidP="00855063">
      <w:pPr>
        <w:pStyle w:val="PargrafodaLista"/>
      </w:pPr>
    </w:p>
    <w:p w14:paraId="731B17DF" w14:textId="77777777" w:rsidR="00EE6D2F" w:rsidRPr="00EE6D2F" w:rsidRDefault="009B16E5" w:rsidP="00EE6D2F">
      <w:pPr>
        <w:pStyle w:val="ndicedeilustraes"/>
        <w:tabs>
          <w:tab w:val="right" w:leader="dot" w:pos="9061"/>
        </w:tabs>
        <w:spacing w:line="360" w:lineRule="auto"/>
        <w:ind w:left="1021" w:hanging="1021"/>
        <w:rPr>
          <w:rFonts w:ascii="Times New Roman" w:eastAsiaTheme="minorEastAsia" w:hAnsi="Times New Roman"/>
          <w:noProof/>
          <w:sz w:val="24"/>
          <w:szCs w:val="24"/>
          <w:lang w:eastAsia="pt-BR"/>
        </w:rPr>
      </w:pPr>
      <w:r w:rsidRPr="00EE6D2F">
        <w:rPr>
          <w:rFonts w:ascii="Times New Roman" w:hAnsi="Times New Roman"/>
          <w:sz w:val="24"/>
          <w:szCs w:val="24"/>
        </w:rPr>
        <w:fldChar w:fldCharType="begin"/>
      </w:r>
      <w:r w:rsidRPr="00EE6D2F">
        <w:rPr>
          <w:rFonts w:ascii="Times New Roman" w:hAnsi="Times New Roman"/>
          <w:sz w:val="24"/>
          <w:szCs w:val="24"/>
        </w:rPr>
        <w:instrText xml:space="preserve"> TOC \h \z \c "Figura" </w:instrText>
      </w:r>
      <w:r w:rsidRPr="00EE6D2F">
        <w:rPr>
          <w:rFonts w:ascii="Times New Roman" w:hAnsi="Times New Roman"/>
          <w:sz w:val="24"/>
          <w:szCs w:val="24"/>
        </w:rPr>
        <w:fldChar w:fldCharType="separate"/>
      </w:r>
      <w:hyperlink w:anchor="_Toc114061858" w:history="1">
        <w:r w:rsidR="00EE6D2F" w:rsidRPr="00EE6D2F">
          <w:rPr>
            <w:rStyle w:val="Hyperlink"/>
            <w:rFonts w:ascii="Times New Roman" w:hAnsi="Times New Roman"/>
            <w:noProof/>
            <w:sz w:val="24"/>
            <w:szCs w:val="24"/>
          </w:rPr>
          <w:t>Figura 1 - Imagem da capa do produto educacional</w:t>
        </w:r>
        <w:r w:rsidR="00EE6D2F" w:rsidRPr="00EE6D2F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E6D2F" w:rsidRPr="00EE6D2F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E6D2F" w:rsidRPr="00EE6D2F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114061858 \h </w:instrText>
        </w:r>
        <w:r w:rsidR="00EE6D2F" w:rsidRPr="00EE6D2F">
          <w:rPr>
            <w:rFonts w:ascii="Times New Roman" w:hAnsi="Times New Roman"/>
            <w:noProof/>
            <w:webHidden/>
            <w:sz w:val="24"/>
            <w:szCs w:val="24"/>
          </w:rPr>
        </w:r>
        <w:r w:rsidR="00EE6D2F" w:rsidRPr="00EE6D2F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C663F6">
          <w:rPr>
            <w:rFonts w:ascii="Times New Roman" w:hAnsi="Times New Roman"/>
            <w:noProof/>
            <w:webHidden/>
            <w:sz w:val="24"/>
            <w:szCs w:val="24"/>
          </w:rPr>
          <w:t>14</w:t>
        </w:r>
        <w:r w:rsidR="00EE6D2F" w:rsidRPr="00EE6D2F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716FAD09" w14:textId="77777777" w:rsidR="00EE6D2F" w:rsidRPr="00EE6D2F" w:rsidRDefault="0009150E" w:rsidP="00EE6D2F">
      <w:pPr>
        <w:pStyle w:val="ndicedeilustraes"/>
        <w:tabs>
          <w:tab w:val="right" w:leader="dot" w:pos="9061"/>
        </w:tabs>
        <w:spacing w:line="360" w:lineRule="auto"/>
        <w:ind w:left="1021" w:hanging="1021"/>
        <w:rPr>
          <w:rFonts w:ascii="Times New Roman" w:eastAsiaTheme="minorEastAsia" w:hAnsi="Times New Roman"/>
          <w:noProof/>
          <w:sz w:val="24"/>
          <w:szCs w:val="24"/>
          <w:lang w:eastAsia="pt-BR"/>
        </w:rPr>
      </w:pPr>
      <w:hyperlink w:anchor="_Toc114061859" w:history="1">
        <w:r w:rsidR="00EE6D2F" w:rsidRPr="00EE6D2F">
          <w:rPr>
            <w:rStyle w:val="Hyperlink"/>
            <w:rFonts w:ascii="Times New Roman" w:hAnsi="Times New Roman"/>
            <w:noProof/>
            <w:sz w:val="24"/>
            <w:szCs w:val="24"/>
          </w:rPr>
          <w:t>Figura 2 - Print da tela no momento da reprodução dos vídeos em aula Print da tela no momento da reprodução dos vídeos em aula</w:t>
        </w:r>
        <w:r w:rsidR="00EE6D2F" w:rsidRPr="00EE6D2F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E6D2F" w:rsidRPr="00EE6D2F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E6D2F" w:rsidRPr="00EE6D2F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114061859 \h </w:instrText>
        </w:r>
        <w:r w:rsidR="00EE6D2F" w:rsidRPr="00EE6D2F">
          <w:rPr>
            <w:rFonts w:ascii="Times New Roman" w:hAnsi="Times New Roman"/>
            <w:noProof/>
            <w:webHidden/>
            <w:sz w:val="24"/>
            <w:szCs w:val="24"/>
          </w:rPr>
        </w:r>
        <w:r w:rsidR="00EE6D2F" w:rsidRPr="00EE6D2F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C663F6">
          <w:rPr>
            <w:rFonts w:ascii="Times New Roman" w:hAnsi="Times New Roman"/>
            <w:noProof/>
            <w:webHidden/>
            <w:sz w:val="24"/>
            <w:szCs w:val="24"/>
          </w:rPr>
          <w:t>14</w:t>
        </w:r>
        <w:r w:rsidR="00EE6D2F" w:rsidRPr="00EE6D2F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644E292E" w14:textId="77777777" w:rsidR="00EE6D2F" w:rsidRPr="00EE6D2F" w:rsidRDefault="0009150E" w:rsidP="00EE6D2F">
      <w:pPr>
        <w:pStyle w:val="ndicedeilustraes"/>
        <w:tabs>
          <w:tab w:val="right" w:leader="dot" w:pos="9061"/>
        </w:tabs>
        <w:spacing w:line="360" w:lineRule="auto"/>
        <w:ind w:left="1021" w:hanging="1021"/>
        <w:rPr>
          <w:rFonts w:ascii="Times New Roman" w:eastAsiaTheme="minorEastAsia" w:hAnsi="Times New Roman"/>
          <w:noProof/>
          <w:sz w:val="24"/>
          <w:szCs w:val="24"/>
          <w:lang w:eastAsia="pt-BR"/>
        </w:rPr>
      </w:pPr>
      <w:hyperlink w:anchor="_Toc114061860" w:history="1">
        <w:r w:rsidR="00EE6D2F" w:rsidRPr="00EE6D2F">
          <w:rPr>
            <w:rStyle w:val="Hyperlink"/>
            <w:rFonts w:ascii="Times New Roman" w:hAnsi="Times New Roman"/>
            <w:noProof/>
            <w:sz w:val="24"/>
            <w:szCs w:val="24"/>
          </w:rPr>
          <w:t>Figura 3 - Print da tela no momento da reprodução dos vídeos</w:t>
        </w:r>
        <w:r w:rsidR="00EE6D2F" w:rsidRPr="00EE6D2F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E6D2F" w:rsidRPr="00EE6D2F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E6D2F" w:rsidRPr="00EE6D2F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114061860 \h </w:instrText>
        </w:r>
        <w:r w:rsidR="00EE6D2F" w:rsidRPr="00EE6D2F">
          <w:rPr>
            <w:rFonts w:ascii="Times New Roman" w:hAnsi="Times New Roman"/>
            <w:noProof/>
            <w:webHidden/>
            <w:sz w:val="24"/>
            <w:szCs w:val="24"/>
          </w:rPr>
        </w:r>
        <w:r w:rsidR="00EE6D2F" w:rsidRPr="00EE6D2F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C663F6">
          <w:rPr>
            <w:rFonts w:ascii="Times New Roman" w:hAnsi="Times New Roman"/>
            <w:noProof/>
            <w:webHidden/>
            <w:sz w:val="24"/>
            <w:szCs w:val="24"/>
          </w:rPr>
          <w:t>14</w:t>
        </w:r>
        <w:r w:rsidR="00EE6D2F" w:rsidRPr="00EE6D2F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3BA5FEE3" w14:textId="77777777" w:rsidR="00BB1556" w:rsidRPr="007D2966" w:rsidRDefault="009B16E5" w:rsidP="00EE6D2F">
      <w:pPr>
        <w:spacing w:after="0" w:line="360" w:lineRule="auto"/>
        <w:ind w:left="1021" w:hanging="1021"/>
        <w:rPr>
          <w:rFonts w:ascii="Times New Roman" w:hAnsi="Times New Roman"/>
          <w:b/>
          <w:sz w:val="24"/>
          <w:szCs w:val="24"/>
        </w:rPr>
        <w:sectPr w:rsidR="00BB1556" w:rsidRPr="007D2966" w:rsidSect="00BB1556">
          <w:pgSz w:w="11906" w:h="16838" w:code="9"/>
          <w:pgMar w:top="1701" w:right="1134" w:bottom="1134" w:left="1701" w:header="1134" w:footer="680" w:gutter="0"/>
          <w:cols w:space="708"/>
          <w:titlePg/>
          <w:docGrid w:linePitch="360"/>
        </w:sectPr>
      </w:pPr>
      <w:r w:rsidRPr="00EE6D2F">
        <w:rPr>
          <w:rFonts w:ascii="Times New Roman" w:hAnsi="Times New Roman"/>
          <w:sz w:val="24"/>
          <w:szCs w:val="24"/>
        </w:rPr>
        <w:fldChar w:fldCharType="end"/>
      </w:r>
    </w:p>
    <w:p w14:paraId="781328E1" w14:textId="52AFC1AE" w:rsidR="00FA5FE1" w:rsidRPr="007D2966" w:rsidRDefault="00FA5FE1" w:rsidP="00BB1556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7D2966">
        <w:rPr>
          <w:rFonts w:ascii="Times New Roman" w:hAnsi="Times New Roman"/>
          <w:b/>
          <w:sz w:val="24"/>
          <w:szCs w:val="24"/>
        </w:rPr>
        <w:lastRenderedPageBreak/>
        <w:t>SUMÁRIO</w:t>
      </w:r>
    </w:p>
    <w:p w14:paraId="54730908" w14:textId="77777777" w:rsidR="004F0ACF" w:rsidRPr="007D2966" w:rsidRDefault="004F0ACF" w:rsidP="00DE4199">
      <w:pPr>
        <w:pStyle w:val="PargrafodaLista"/>
      </w:pPr>
    </w:p>
    <w:p w14:paraId="47CDF866" w14:textId="15BAB8C0" w:rsidR="00C663F6" w:rsidRPr="00C663F6" w:rsidRDefault="00EE6D2F" w:rsidP="00C663F6">
      <w:pPr>
        <w:pStyle w:val="Sumrio1"/>
        <w:tabs>
          <w:tab w:val="clear" w:pos="709"/>
          <w:tab w:val="left" w:pos="851"/>
        </w:tabs>
        <w:ind w:left="851" w:hanging="851"/>
        <w:rPr>
          <w:rFonts w:eastAsiaTheme="minorEastAsia"/>
          <w:b w:val="0"/>
          <w:lang w:eastAsia="pt-BR"/>
        </w:rPr>
      </w:pPr>
      <w:r w:rsidRPr="00C663F6">
        <w:rPr>
          <w:b w:val="0"/>
        </w:rPr>
        <w:fldChar w:fldCharType="begin"/>
      </w:r>
      <w:r w:rsidRPr="00C663F6">
        <w:rPr>
          <w:b w:val="0"/>
        </w:rPr>
        <w:instrText xml:space="preserve"> TOC \o "1-4" \h \z \u </w:instrText>
      </w:r>
      <w:r w:rsidRPr="00C663F6">
        <w:rPr>
          <w:b w:val="0"/>
        </w:rPr>
        <w:fldChar w:fldCharType="separate"/>
      </w:r>
      <w:hyperlink w:anchor="_Toc114062413" w:history="1">
        <w:r w:rsidR="00C663F6" w:rsidRPr="00C663F6">
          <w:rPr>
            <w:rStyle w:val="Hyperlink"/>
          </w:rPr>
          <w:t xml:space="preserve">1 </w:t>
        </w:r>
        <w:r w:rsidR="00C663F6">
          <w:rPr>
            <w:rStyle w:val="Hyperlink"/>
          </w:rPr>
          <w:tab/>
        </w:r>
        <w:r w:rsidR="00C663F6" w:rsidRPr="00C663F6">
          <w:rPr>
            <w:rStyle w:val="Hyperlink"/>
          </w:rPr>
          <w:t>INTRODUÇÃO</w:t>
        </w:r>
        <w:r w:rsidR="00C663F6" w:rsidRPr="00C663F6">
          <w:rPr>
            <w:webHidden/>
          </w:rPr>
          <w:tab/>
        </w:r>
        <w:r w:rsidR="00C663F6" w:rsidRPr="00C663F6">
          <w:rPr>
            <w:webHidden/>
          </w:rPr>
          <w:fldChar w:fldCharType="begin"/>
        </w:r>
        <w:r w:rsidR="00C663F6" w:rsidRPr="00C663F6">
          <w:rPr>
            <w:webHidden/>
          </w:rPr>
          <w:instrText xml:space="preserve"> PAGEREF _Toc114062413 \h </w:instrText>
        </w:r>
        <w:r w:rsidR="00C663F6" w:rsidRPr="00C663F6">
          <w:rPr>
            <w:webHidden/>
          </w:rPr>
        </w:r>
        <w:r w:rsidR="00C663F6" w:rsidRPr="00C663F6">
          <w:rPr>
            <w:webHidden/>
          </w:rPr>
          <w:fldChar w:fldCharType="separate"/>
        </w:r>
        <w:r w:rsidR="00C663F6" w:rsidRPr="00C663F6">
          <w:rPr>
            <w:webHidden/>
          </w:rPr>
          <w:t>11</w:t>
        </w:r>
        <w:r w:rsidR="00C663F6" w:rsidRPr="00C663F6">
          <w:rPr>
            <w:webHidden/>
          </w:rPr>
          <w:fldChar w:fldCharType="end"/>
        </w:r>
      </w:hyperlink>
    </w:p>
    <w:p w14:paraId="43BF4443" w14:textId="374E47EF" w:rsidR="00C663F6" w:rsidRPr="00C663F6" w:rsidRDefault="0009150E" w:rsidP="00C663F6">
      <w:pPr>
        <w:pStyle w:val="Sumrio1"/>
        <w:tabs>
          <w:tab w:val="clear" w:pos="709"/>
          <w:tab w:val="left" w:pos="851"/>
        </w:tabs>
        <w:ind w:left="851" w:hanging="851"/>
        <w:rPr>
          <w:rFonts w:eastAsiaTheme="minorEastAsia"/>
          <w:b w:val="0"/>
          <w:lang w:eastAsia="pt-BR"/>
        </w:rPr>
      </w:pPr>
      <w:hyperlink w:anchor="_Toc114062414" w:history="1">
        <w:r w:rsidR="00C663F6" w:rsidRPr="00C663F6">
          <w:rPr>
            <w:rStyle w:val="Hyperlink"/>
          </w:rPr>
          <w:t xml:space="preserve">2 </w:t>
        </w:r>
        <w:r w:rsidR="00C663F6">
          <w:rPr>
            <w:rStyle w:val="Hyperlink"/>
          </w:rPr>
          <w:tab/>
        </w:r>
        <w:r w:rsidR="00C663F6" w:rsidRPr="00C663F6">
          <w:rPr>
            <w:rStyle w:val="Hyperlink"/>
          </w:rPr>
          <w:t>TÍTULO DE PRIMEIRA DIVISÃO, FUNDAMENTAÇÃO....</w:t>
        </w:r>
        <w:r w:rsidR="00C663F6" w:rsidRPr="00C663F6">
          <w:rPr>
            <w:webHidden/>
          </w:rPr>
          <w:tab/>
        </w:r>
        <w:r w:rsidR="00C663F6" w:rsidRPr="00C663F6">
          <w:rPr>
            <w:webHidden/>
          </w:rPr>
          <w:fldChar w:fldCharType="begin"/>
        </w:r>
        <w:r w:rsidR="00C663F6" w:rsidRPr="00C663F6">
          <w:rPr>
            <w:webHidden/>
          </w:rPr>
          <w:instrText xml:space="preserve"> PAGEREF _Toc114062414 \h </w:instrText>
        </w:r>
        <w:r w:rsidR="00C663F6" w:rsidRPr="00C663F6">
          <w:rPr>
            <w:webHidden/>
          </w:rPr>
        </w:r>
        <w:r w:rsidR="00C663F6" w:rsidRPr="00C663F6">
          <w:rPr>
            <w:webHidden/>
          </w:rPr>
          <w:fldChar w:fldCharType="separate"/>
        </w:r>
        <w:r w:rsidR="00C663F6" w:rsidRPr="00C663F6">
          <w:rPr>
            <w:webHidden/>
          </w:rPr>
          <w:t>12</w:t>
        </w:r>
        <w:r w:rsidR="00C663F6" w:rsidRPr="00C663F6">
          <w:rPr>
            <w:webHidden/>
          </w:rPr>
          <w:fldChar w:fldCharType="end"/>
        </w:r>
      </w:hyperlink>
    </w:p>
    <w:p w14:paraId="1BAA84B3" w14:textId="512A7FC7" w:rsidR="00C663F6" w:rsidRPr="00C663F6" w:rsidRDefault="0009150E" w:rsidP="00C663F6">
      <w:pPr>
        <w:pStyle w:val="Sumrio2"/>
        <w:tabs>
          <w:tab w:val="left" w:pos="851"/>
        </w:tabs>
        <w:ind w:left="851" w:right="567" w:hanging="851"/>
        <w:rPr>
          <w:rFonts w:eastAsiaTheme="minorEastAsia"/>
          <w:lang w:eastAsia="pt-BR"/>
        </w:rPr>
      </w:pPr>
      <w:hyperlink w:anchor="_Toc114062415" w:history="1">
        <w:r w:rsidR="00C663F6" w:rsidRPr="00C663F6">
          <w:rPr>
            <w:rStyle w:val="Hyperlink"/>
          </w:rPr>
          <w:t xml:space="preserve">2.1 </w:t>
        </w:r>
        <w:r w:rsidR="00C663F6">
          <w:rPr>
            <w:rStyle w:val="Hyperlink"/>
          </w:rPr>
          <w:tab/>
        </w:r>
        <w:r w:rsidR="00C663F6" w:rsidRPr="00C663F6">
          <w:rPr>
            <w:rStyle w:val="Hyperlink"/>
          </w:rPr>
          <w:t>Título de segunda divisão. Maiúsculas só quando necessário, ex. Ensino Médio</w:t>
        </w:r>
        <w:r w:rsidR="00C663F6" w:rsidRPr="00C663F6">
          <w:rPr>
            <w:webHidden/>
          </w:rPr>
          <w:tab/>
        </w:r>
        <w:r w:rsidR="00C663F6" w:rsidRPr="00C663F6">
          <w:rPr>
            <w:webHidden/>
          </w:rPr>
          <w:fldChar w:fldCharType="begin"/>
        </w:r>
        <w:r w:rsidR="00C663F6" w:rsidRPr="00C663F6">
          <w:rPr>
            <w:webHidden/>
          </w:rPr>
          <w:instrText xml:space="preserve"> PAGEREF _Toc114062415 \h </w:instrText>
        </w:r>
        <w:r w:rsidR="00C663F6" w:rsidRPr="00C663F6">
          <w:rPr>
            <w:webHidden/>
          </w:rPr>
        </w:r>
        <w:r w:rsidR="00C663F6" w:rsidRPr="00C663F6">
          <w:rPr>
            <w:webHidden/>
          </w:rPr>
          <w:fldChar w:fldCharType="separate"/>
        </w:r>
        <w:r w:rsidR="00C663F6" w:rsidRPr="00C663F6">
          <w:rPr>
            <w:webHidden/>
          </w:rPr>
          <w:t>12</w:t>
        </w:r>
        <w:r w:rsidR="00C663F6" w:rsidRPr="00C663F6">
          <w:rPr>
            <w:webHidden/>
          </w:rPr>
          <w:fldChar w:fldCharType="end"/>
        </w:r>
      </w:hyperlink>
    </w:p>
    <w:p w14:paraId="77B19001" w14:textId="6674DAF8" w:rsidR="00C663F6" w:rsidRPr="00C663F6" w:rsidRDefault="0009150E" w:rsidP="00C663F6">
      <w:pPr>
        <w:pStyle w:val="Sumrio3"/>
        <w:tabs>
          <w:tab w:val="left" w:pos="851"/>
        </w:tabs>
        <w:ind w:left="851" w:right="567" w:hanging="851"/>
        <w:rPr>
          <w:rFonts w:eastAsiaTheme="minorEastAsia"/>
          <w:lang w:eastAsia="pt-BR"/>
        </w:rPr>
      </w:pPr>
      <w:hyperlink w:anchor="_Toc114062416" w:history="1">
        <w:r w:rsidR="00C663F6" w:rsidRPr="00C663F6">
          <w:rPr>
            <w:rStyle w:val="Hyperlink"/>
          </w:rPr>
          <w:t xml:space="preserve">2.1.1 </w:t>
        </w:r>
        <w:r w:rsidR="00C663F6">
          <w:rPr>
            <w:rStyle w:val="Hyperlink"/>
          </w:rPr>
          <w:tab/>
        </w:r>
        <w:r w:rsidR="00C663F6" w:rsidRPr="00C663F6">
          <w:rPr>
            <w:rStyle w:val="Hyperlink"/>
          </w:rPr>
          <w:t>Título de terceira divisão. Maiúsculas só quando necessário, ex. a Matemática</w:t>
        </w:r>
        <w:r w:rsidR="00C663F6" w:rsidRPr="00C663F6">
          <w:rPr>
            <w:webHidden/>
          </w:rPr>
          <w:tab/>
        </w:r>
        <w:r w:rsidR="00C663F6" w:rsidRPr="00C663F6">
          <w:rPr>
            <w:webHidden/>
          </w:rPr>
          <w:fldChar w:fldCharType="begin"/>
        </w:r>
        <w:r w:rsidR="00C663F6" w:rsidRPr="00C663F6">
          <w:rPr>
            <w:webHidden/>
          </w:rPr>
          <w:instrText xml:space="preserve"> PAGEREF _Toc114062416 \h </w:instrText>
        </w:r>
        <w:r w:rsidR="00C663F6" w:rsidRPr="00C663F6">
          <w:rPr>
            <w:webHidden/>
          </w:rPr>
        </w:r>
        <w:r w:rsidR="00C663F6" w:rsidRPr="00C663F6">
          <w:rPr>
            <w:webHidden/>
          </w:rPr>
          <w:fldChar w:fldCharType="separate"/>
        </w:r>
        <w:r w:rsidR="00C663F6" w:rsidRPr="00C663F6">
          <w:rPr>
            <w:webHidden/>
          </w:rPr>
          <w:t>12</w:t>
        </w:r>
        <w:r w:rsidR="00C663F6" w:rsidRPr="00C663F6">
          <w:rPr>
            <w:webHidden/>
          </w:rPr>
          <w:fldChar w:fldCharType="end"/>
        </w:r>
      </w:hyperlink>
    </w:p>
    <w:p w14:paraId="71EE736A" w14:textId="2C014897" w:rsidR="00C663F6" w:rsidRPr="00C663F6" w:rsidRDefault="0009150E" w:rsidP="00C663F6">
      <w:pPr>
        <w:pStyle w:val="Sumrio4"/>
        <w:tabs>
          <w:tab w:val="left" w:pos="851"/>
          <w:tab w:val="right" w:leader="dot" w:pos="9061"/>
        </w:tabs>
        <w:spacing w:after="0" w:line="360" w:lineRule="auto"/>
        <w:ind w:left="851" w:right="567" w:hanging="851"/>
        <w:rPr>
          <w:rFonts w:ascii="Times New Roman" w:eastAsiaTheme="minorEastAsia" w:hAnsi="Times New Roman"/>
          <w:noProof/>
          <w:sz w:val="24"/>
          <w:szCs w:val="24"/>
          <w:lang w:eastAsia="pt-BR"/>
        </w:rPr>
      </w:pPr>
      <w:hyperlink w:anchor="_Toc114062417" w:history="1">
        <w:r w:rsidR="00C663F6" w:rsidRPr="00C663F6">
          <w:rPr>
            <w:rStyle w:val="Hyperlink"/>
            <w:rFonts w:ascii="Times New Roman" w:hAnsi="Times New Roman"/>
            <w:noProof/>
            <w:sz w:val="24"/>
            <w:szCs w:val="24"/>
          </w:rPr>
          <w:t xml:space="preserve">2.1.1.1 </w:t>
        </w:r>
        <w:r w:rsidR="00C663F6">
          <w:rPr>
            <w:rStyle w:val="Hyperlink"/>
            <w:rFonts w:ascii="Times New Roman" w:hAnsi="Times New Roman"/>
            <w:noProof/>
            <w:sz w:val="24"/>
            <w:szCs w:val="24"/>
          </w:rPr>
          <w:tab/>
        </w:r>
        <w:r w:rsidR="00C663F6" w:rsidRPr="00C663F6">
          <w:rPr>
            <w:rStyle w:val="Hyperlink"/>
            <w:rFonts w:ascii="Times New Roman" w:hAnsi="Times New Roman"/>
            <w:noProof/>
            <w:sz w:val="24"/>
            <w:szCs w:val="24"/>
          </w:rPr>
          <w:t>Título de quarta divisão. Maiúsculas só quando necessário, ex. Ensino Médio</w:t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114062417 \h </w:instrText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t>12</w:t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63CEAFDA" w14:textId="484AA34B" w:rsidR="00C663F6" w:rsidRPr="00C663F6" w:rsidRDefault="0009150E" w:rsidP="00C663F6">
      <w:pPr>
        <w:pStyle w:val="Sumrio1"/>
        <w:tabs>
          <w:tab w:val="clear" w:pos="709"/>
          <w:tab w:val="left" w:pos="851"/>
        </w:tabs>
        <w:ind w:left="851" w:hanging="851"/>
        <w:rPr>
          <w:rFonts w:eastAsiaTheme="minorEastAsia"/>
          <w:b w:val="0"/>
          <w:lang w:eastAsia="pt-BR"/>
        </w:rPr>
      </w:pPr>
      <w:hyperlink w:anchor="_Toc114062418" w:history="1">
        <w:r w:rsidR="00C663F6" w:rsidRPr="00C663F6">
          <w:rPr>
            <w:rStyle w:val="Hyperlink"/>
          </w:rPr>
          <w:t xml:space="preserve">3 </w:t>
        </w:r>
        <w:r w:rsidR="00C663F6">
          <w:rPr>
            <w:rStyle w:val="Hyperlink"/>
          </w:rPr>
          <w:tab/>
        </w:r>
        <w:r w:rsidR="00C663F6" w:rsidRPr="00C663F6">
          <w:rPr>
            <w:rStyle w:val="Hyperlink"/>
          </w:rPr>
          <w:t>TÍTULO DO TERCEIRO CAPÍTULO</w:t>
        </w:r>
        <w:r w:rsidR="00C663F6" w:rsidRPr="00C663F6">
          <w:rPr>
            <w:webHidden/>
          </w:rPr>
          <w:tab/>
        </w:r>
        <w:r w:rsidR="00C663F6" w:rsidRPr="00C663F6">
          <w:rPr>
            <w:webHidden/>
          </w:rPr>
          <w:fldChar w:fldCharType="begin"/>
        </w:r>
        <w:r w:rsidR="00C663F6" w:rsidRPr="00C663F6">
          <w:rPr>
            <w:webHidden/>
          </w:rPr>
          <w:instrText xml:space="preserve"> PAGEREF _Toc114062418 \h </w:instrText>
        </w:r>
        <w:r w:rsidR="00C663F6" w:rsidRPr="00C663F6">
          <w:rPr>
            <w:webHidden/>
          </w:rPr>
        </w:r>
        <w:r w:rsidR="00C663F6" w:rsidRPr="00C663F6">
          <w:rPr>
            <w:webHidden/>
          </w:rPr>
          <w:fldChar w:fldCharType="separate"/>
        </w:r>
        <w:r w:rsidR="00C663F6" w:rsidRPr="00C663F6">
          <w:rPr>
            <w:webHidden/>
          </w:rPr>
          <w:t>13</w:t>
        </w:r>
        <w:r w:rsidR="00C663F6" w:rsidRPr="00C663F6">
          <w:rPr>
            <w:webHidden/>
          </w:rPr>
          <w:fldChar w:fldCharType="end"/>
        </w:r>
      </w:hyperlink>
    </w:p>
    <w:p w14:paraId="0B3D3243" w14:textId="7267574C" w:rsidR="00C663F6" w:rsidRPr="00C663F6" w:rsidRDefault="0009150E" w:rsidP="00C663F6">
      <w:pPr>
        <w:pStyle w:val="Sumrio2"/>
        <w:tabs>
          <w:tab w:val="left" w:pos="851"/>
        </w:tabs>
        <w:ind w:left="851" w:right="567" w:hanging="851"/>
        <w:rPr>
          <w:rFonts w:eastAsiaTheme="minorEastAsia"/>
          <w:lang w:eastAsia="pt-BR"/>
        </w:rPr>
      </w:pPr>
      <w:hyperlink w:anchor="_Toc114062419" w:history="1">
        <w:r w:rsidR="00C663F6" w:rsidRPr="00C663F6">
          <w:rPr>
            <w:rStyle w:val="Hyperlink"/>
          </w:rPr>
          <w:t xml:space="preserve">3.1 </w:t>
        </w:r>
        <w:r w:rsidR="00C663F6">
          <w:rPr>
            <w:rStyle w:val="Hyperlink"/>
          </w:rPr>
          <w:tab/>
        </w:r>
        <w:r w:rsidR="00C663F6" w:rsidRPr="00C663F6">
          <w:rPr>
            <w:rStyle w:val="Hyperlink"/>
          </w:rPr>
          <w:t>Título de segunda divisão. Maiúsculas só quando necessário, ex. Ensino Médio</w:t>
        </w:r>
        <w:r w:rsidR="00C663F6" w:rsidRPr="00C663F6">
          <w:rPr>
            <w:webHidden/>
          </w:rPr>
          <w:tab/>
        </w:r>
        <w:r w:rsidR="00C663F6" w:rsidRPr="00C663F6">
          <w:rPr>
            <w:webHidden/>
          </w:rPr>
          <w:fldChar w:fldCharType="begin"/>
        </w:r>
        <w:r w:rsidR="00C663F6" w:rsidRPr="00C663F6">
          <w:rPr>
            <w:webHidden/>
          </w:rPr>
          <w:instrText xml:space="preserve"> PAGEREF _Toc114062419 \h </w:instrText>
        </w:r>
        <w:r w:rsidR="00C663F6" w:rsidRPr="00C663F6">
          <w:rPr>
            <w:webHidden/>
          </w:rPr>
        </w:r>
        <w:r w:rsidR="00C663F6" w:rsidRPr="00C663F6">
          <w:rPr>
            <w:webHidden/>
          </w:rPr>
          <w:fldChar w:fldCharType="separate"/>
        </w:r>
        <w:r w:rsidR="00C663F6" w:rsidRPr="00C663F6">
          <w:rPr>
            <w:webHidden/>
          </w:rPr>
          <w:t>13</w:t>
        </w:r>
        <w:r w:rsidR="00C663F6" w:rsidRPr="00C663F6">
          <w:rPr>
            <w:webHidden/>
          </w:rPr>
          <w:fldChar w:fldCharType="end"/>
        </w:r>
      </w:hyperlink>
    </w:p>
    <w:p w14:paraId="45BDF5AD" w14:textId="018D03C3" w:rsidR="00C663F6" w:rsidRPr="00C663F6" w:rsidRDefault="0009150E" w:rsidP="00C663F6">
      <w:pPr>
        <w:pStyle w:val="Sumrio3"/>
        <w:tabs>
          <w:tab w:val="left" w:pos="851"/>
        </w:tabs>
        <w:ind w:left="851" w:right="567" w:hanging="851"/>
        <w:rPr>
          <w:rFonts w:eastAsiaTheme="minorEastAsia"/>
          <w:lang w:eastAsia="pt-BR"/>
        </w:rPr>
      </w:pPr>
      <w:hyperlink w:anchor="_Toc114062420" w:history="1">
        <w:r w:rsidR="00C663F6" w:rsidRPr="00C663F6">
          <w:rPr>
            <w:rStyle w:val="Hyperlink"/>
          </w:rPr>
          <w:t xml:space="preserve">3.1.1 </w:t>
        </w:r>
        <w:r w:rsidR="00C663F6">
          <w:rPr>
            <w:rStyle w:val="Hyperlink"/>
          </w:rPr>
          <w:tab/>
        </w:r>
        <w:r w:rsidR="00C663F6" w:rsidRPr="00C663F6">
          <w:rPr>
            <w:rStyle w:val="Hyperlink"/>
          </w:rPr>
          <w:t>Título de terceira divisão. Maiúsculas só quando necessário, ex. a Matemática</w:t>
        </w:r>
        <w:r w:rsidR="00C663F6" w:rsidRPr="00C663F6">
          <w:rPr>
            <w:webHidden/>
          </w:rPr>
          <w:tab/>
        </w:r>
        <w:r w:rsidR="00C663F6" w:rsidRPr="00C663F6">
          <w:rPr>
            <w:webHidden/>
          </w:rPr>
          <w:fldChar w:fldCharType="begin"/>
        </w:r>
        <w:r w:rsidR="00C663F6" w:rsidRPr="00C663F6">
          <w:rPr>
            <w:webHidden/>
          </w:rPr>
          <w:instrText xml:space="preserve"> PAGEREF _Toc114062420 \h </w:instrText>
        </w:r>
        <w:r w:rsidR="00C663F6" w:rsidRPr="00C663F6">
          <w:rPr>
            <w:webHidden/>
          </w:rPr>
        </w:r>
        <w:r w:rsidR="00C663F6" w:rsidRPr="00C663F6">
          <w:rPr>
            <w:webHidden/>
          </w:rPr>
          <w:fldChar w:fldCharType="separate"/>
        </w:r>
        <w:r w:rsidR="00C663F6" w:rsidRPr="00C663F6">
          <w:rPr>
            <w:webHidden/>
          </w:rPr>
          <w:t>13</w:t>
        </w:r>
        <w:r w:rsidR="00C663F6" w:rsidRPr="00C663F6">
          <w:rPr>
            <w:webHidden/>
          </w:rPr>
          <w:fldChar w:fldCharType="end"/>
        </w:r>
      </w:hyperlink>
    </w:p>
    <w:p w14:paraId="2386D6AD" w14:textId="19D5FAC7" w:rsidR="00C663F6" w:rsidRPr="00C663F6" w:rsidRDefault="0009150E" w:rsidP="00C663F6">
      <w:pPr>
        <w:pStyle w:val="Sumrio4"/>
        <w:tabs>
          <w:tab w:val="left" w:pos="851"/>
          <w:tab w:val="right" w:leader="dot" w:pos="9061"/>
        </w:tabs>
        <w:spacing w:after="0" w:line="360" w:lineRule="auto"/>
        <w:ind w:left="851" w:right="567" w:hanging="851"/>
        <w:rPr>
          <w:rFonts w:ascii="Times New Roman" w:eastAsiaTheme="minorEastAsia" w:hAnsi="Times New Roman"/>
          <w:noProof/>
          <w:sz w:val="24"/>
          <w:szCs w:val="24"/>
          <w:lang w:eastAsia="pt-BR"/>
        </w:rPr>
      </w:pPr>
      <w:hyperlink w:anchor="_Toc114062421" w:history="1">
        <w:r w:rsidR="00C663F6" w:rsidRPr="00C663F6">
          <w:rPr>
            <w:rStyle w:val="Hyperlink"/>
            <w:rFonts w:ascii="Times New Roman" w:hAnsi="Times New Roman"/>
            <w:noProof/>
            <w:sz w:val="24"/>
            <w:szCs w:val="24"/>
          </w:rPr>
          <w:t xml:space="preserve">3.1.1.1 </w:t>
        </w:r>
        <w:r w:rsidR="00C663F6">
          <w:rPr>
            <w:rStyle w:val="Hyperlink"/>
            <w:rFonts w:ascii="Times New Roman" w:hAnsi="Times New Roman"/>
            <w:noProof/>
            <w:sz w:val="24"/>
            <w:szCs w:val="24"/>
          </w:rPr>
          <w:tab/>
        </w:r>
        <w:r w:rsidR="00C663F6" w:rsidRPr="00C663F6">
          <w:rPr>
            <w:rStyle w:val="Hyperlink"/>
            <w:rFonts w:ascii="Times New Roman" w:hAnsi="Times New Roman"/>
            <w:noProof/>
            <w:sz w:val="24"/>
            <w:szCs w:val="24"/>
          </w:rPr>
          <w:t>Título de quarta divisão. Maiúsculas só quando necessário, ex. Ensino Médio</w:t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114062421 \h </w:instrText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t>13</w:t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06E662BF" w14:textId="41025AD8" w:rsidR="00C663F6" w:rsidRPr="00C663F6" w:rsidRDefault="0009150E" w:rsidP="00C663F6">
      <w:pPr>
        <w:pStyle w:val="Sumrio2"/>
        <w:tabs>
          <w:tab w:val="left" w:pos="851"/>
        </w:tabs>
        <w:ind w:left="851" w:right="567" w:hanging="851"/>
        <w:rPr>
          <w:rFonts w:eastAsiaTheme="minorEastAsia"/>
          <w:lang w:eastAsia="pt-BR"/>
        </w:rPr>
      </w:pPr>
      <w:hyperlink w:anchor="_Toc114062422" w:history="1">
        <w:r w:rsidR="00C663F6" w:rsidRPr="00C663F6">
          <w:rPr>
            <w:rStyle w:val="Hyperlink"/>
          </w:rPr>
          <w:t xml:space="preserve">3.2 </w:t>
        </w:r>
        <w:r w:rsidR="00C663F6">
          <w:rPr>
            <w:rStyle w:val="Hyperlink"/>
          </w:rPr>
          <w:tab/>
        </w:r>
        <w:r w:rsidR="00C663F6" w:rsidRPr="00C663F6">
          <w:rPr>
            <w:rStyle w:val="Hyperlink"/>
          </w:rPr>
          <w:t>Título de segunda divisão. Maiúsculas só quando necessário, ex. Ensino Médio</w:t>
        </w:r>
        <w:r w:rsidR="00C663F6" w:rsidRPr="00C663F6">
          <w:rPr>
            <w:webHidden/>
          </w:rPr>
          <w:tab/>
        </w:r>
        <w:r w:rsidR="00C663F6" w:rsidRPr="00C663F6">
          <w:rPr>
            <w:webHidden/>
          </w:rPr>
          <w:fldChar w:fldCharType="begin"/>
        </w:r>
        <w:r w:rsidR="00C663F6" w:rsidRPr="00C663F6">
          <w:rPr>
            <w:webHidden/>
          </w:rPr>
          <w:instrText xml:space="preserve"> PAGEREF _Toc114062422 \h </w:instrText>
        </w:r>
        <w:r w:rsidR="00C663F6" w:rsidRPr="00C663F6">
          <w:rPr>
            <w:webHidden/>
          </w:rPr>
        </w:r>
        <w:r w:rsidR="00C663F6" w:rsidRPr="00C663F6">
          <w:rPr>
            <w:webHidden/>
          </w:rPr>
          <w:fldChar w:fldCharType="separate"/>
        </w:r>
        <w:r w:rsidR="00C663F6" w:rsidRPr="00C663F6">
          <w:rPr>
            <w:webHidden/>
          </w:rPr>
          <w:t>13</w:t>
        </w:r>
        <w:r w:rsidR="00C663F6" w:rsidRPr="00C663F6">
          <w:rPr>
            <w:webHidden/>
          </w:rPr>
          <w:fldChar w:fldCharType="end"/>
        </w:r>
      </w:hyperlink>
    </w:p>
    <w:p w14:paraId="4F670031" w14:textId="1263D871" w:rsidR="00C663F6" w:rsidRPr="00C663F6" w:rsidRDefault="0009150E" w:rsidP="00C663F6">
      <w:pPr>
        <w:pStyle w:val="Sumrio3"/>
        <w:tabs>
          <w:tab w:val="left" w:pos="851"/>
        </w:tabs>
        <w:ind w:left="851" w:right="567" w:hanging="851"/>
        <w:rPr>
          <w:rFonts w:eastAsiaTheme="minorEastAsia"/>
          <w:lang w:eastAsia="pt-BR"/>
        </w:rPr>
      </w:pPr>
      <w:hyperlink w:anchor="_Toc114062423" w:history="1">
        <w:r w:rsidR="00C663F6" w:rsidRPr="00C663F6">
          <w:rPr>
            <w:rStyle w:val="Hyperlink"/>
          </w:rPr>
          <w:t xml:space="preserve">3.2.1 </w:t>
        </w:r>
        <w:r w:rsidR="00C663F6">
          <w:rPr>
            <w:rStyle w:val="Hyperlink"/>
          </w:rPr>
          <w:tab/>
        </w:r>
        <w:r w:rsidR="00C663F6" w:rsidRPr="00C663F6">
          <w:rPr>
            <w:rStyle w:val="Hyperlink"/>
          </w:rPr>
          <w:t>Título de terceira divisão. Maiúsculas só quando necessário, ex. a Matemática</w:t>
        </w:r>
        <w:r w:rsidR="00C663F6" w:rsidRPr="00C663F6">
          <w:rPr>
            <w:webHidden/>
          </w:rPr>
          <w:tab/>
        </w:r>
        <w:r w:rsidR="00C663F6" w:rsidRPr="00C663F6">
          <w:rPr>
            <w:webHidden/>
          </w:rPr>
          <w:fldChar w:fldCharType="begin"/>
        </w:r>
        <w:r w:rsidR="00C663F6" w:rsidRPr="00C663F6">
          <w:rPr>
            <w:webHidden/>
          </w:rPr>
          <w:instrText xml:space="preserve"> PAGEREF _Toc114062423 \h </w:instrText>
        </w:r>
        <w:r w:rsidR="00C663F6" w:rsidRPr="00C663F6">
          <w:rPr>
            <w:webHidden/>
          </w:rPr>
        </w:r>
        <w:r w:rsidR="00C663F6" w:rsidRPr="00C663F6">
          <w:rPr>
            <w:webHidden/>
          </w:rPr>
          <w:fldChar w:fldCharType="separate"/>
        </w:r>
        <w:r w:rsidR="00C663F6" w:rsidRPr="00C663F6">
          <w:rPr>
            <w:webHidden/>
          </w:rPr>
          <w:t>13</w:t>
        </w:r>
        <w:r w:rsidR="00C663F6" w:rsidRPr="00C663F6">
          <w:rPr>
            <w:webHidden/>
          </w:rPr>
          <w:fldChar w:fldCharType="end"/>
        </w:r>
      </w:hyperlink>
    </w:p>
    <w:p w14:paraId="3D7F4A97" w14:textId="1B731941" w:rsidR="00C663F6" w:rsidRPr="00C663F6" w:rsidRDefault="0009150E" w:rsidP="00C663F6">
      <w:pPr>
        <w:pStyle w:val="Sumrio1"/>
        <w:tabs>
          <w:tab w:val="clear" w:pos="709"/>
          <w:tab w:val="left" w:pos="851"/>
        </w:tabs>
        <w:ind w:left="851" w:hanging="851"/>
        <w:rPr>
          <w:rFonts w:eastAsiaTheme="minorEastAsia"/>
          <w:b w:val="0"/>
          <w:lang w:eastAsia="pt-BR"/>
        </w:rPr>
      </w:pPr>
      <w:hyperlink w:anchor="_Toc114062424" w:history="1">
        <w:r w:rsidR="00C663F6" w:rsidRPr="00C663F6">
          <w:rPr>
            <w:rStyle w:val="Hyperlink"/>
          </w:rPr>
          <w:t xml:space="preserve">4 </w:t>
        </w:r>
        <w:r w:rsidR="00C663F6">
          <w:rPr>
            <w:rStyle w:val="Hyperlink"/>
          </w:rPr>
          <w:tab/>
        </w:r>
        <w:r w:rsidR="00C663F6" w:rsidRPr="00C663F6">
          <w:rPr>
            <w:rStyle w:val="Hyperlink"/>
          </w:rPr>
          <w:t>QUARTO CAPÍTULO</w:t>
        </w:r>
        <w:r w:rsidR="00C663F6" w:rsidRPr="00C663F6">
          <w:rPr>
            <w:webHidden/>
          </w:rPr>
          <w:tab/>
        </w:r>
        <w:r w:rsidR="00C663F6" w:rsidRPr="00C663F6">
          <w:rPr>
            <w:webHidden/>
          </w:rPr>
          <w:fldChar w:fldCharType="begin"/>
        </w:r>
        <w:r w:rsidR="00C663F6" w:rsidRPr="00C663F6">
          <w:rPr>
            <w:webHidden/>
          </w:rPr>
          <w:instrText xml:space="preserve"> PAGEREF _Toc114062424 \h </w:instrText>
        </w:r>
        <w:r w:rsidR="00C663F6" w:rsidRPr="00C663F6">
          <w:rPr>
            <w:webHidden/>
          </w:rPr>
        </w:r>
        <w:r w:rsidR="00C663F6" w:rsidRPr="00C663F6">
          <w:rPr>
            <w:webHidden/>
          </w:rPr>
          <w:fldChar w:fldCharType="separate"/>
        </w:r>
        <w:r w:rsidR="00C663F6" w:rsidRPr="00C663F6">
          <w:rPr>
            <w:webHidden/>
          </w:rPr>
          <w:t>16</w:t>
        </w:r>
        <w:r w:rsidR="00C663F6" w:rsidRPr="00C663F6">
          <w:rPr>
            <w:webHidden/>
          </w:rPr>
          <w:fldChar w:fldCharType="end"/>
        </w:r>
      </w:hyperlink>
    </w:p>
    <w:p w14:paraId="575D672F" w14:textId="299CA0EA" w:rsidR="00C663F6" w:rsidRPr="00C663F6" w:rsidRDefault="0009150E" w:rsidP="00C663F6">
      <w:pPr>
        <w:pStyle w:val="Sumrio2"/>
        <w:tabs>
          <w:tab w:val="left" w:pos="851"/>
        </w:tabs>
        <w:ind w:left="851" w:right="567" w:hanging="851"/>
        <w:rPr>
          <w:rFonts w:eastAsiaTheme="minorEastAsia"/>
          <w:lang w:eastAsia="pt-BR"/>
        </w:rPr>
      </w:pPr>
      <w:hyperlink w:anchor="_Toc114062425" w:history="1">
        <w:r w:rsidR="00C663F6" w:rsidRPr="00C663F6">
          <w:rPr>
            <w:rStyle w:val="Hyperlink"/>
          </w:rPr>
          <w:t xml:space="preserve">4.1 </w:t>
        </w:r>
        <w:r w:rsidR="00C663F6">
          <w:rPr>
            <w:rStyle w:val="Hyperlink"/>
          </w:rPr>
          <w:tab/>
        </w:r>
        <w:r w:rsidR="00C663F6" w:rsidRPr="00C663F6">
          <w:rPr>
            <w:rStyle w:val="Hyperlink"/>
          </w:rPr>
          <w:t>Título de segunda divisão. Maiúsculas só quando necessário, ex. Ensino Médio</w:t>
        </w:r>
        <w:r w:rsidR="00C663F6" w:rsidRPr="00C663F6">
          <w:rPr>
            <w:webHidden/>
          </w:rPr>
          <w:tab/>
        </w:r>
        <w:r w:rsidR="00C663F6" w:rsidRPr="00C663F6">
          <w:rPr>
            <w:webHidden/>
          </w:rPr>
          <w:fldChar w:fldCharType="begin"/>
        </w:r>
        <w:r w:rsidR="00C663F6" w:rsidRPr="00C663F6">
          <w:rPr>
            <w:webHidden/>
          </w:rPr>
          <w:instrText xml:space="preserve"> PAGEREF _Toc114062425 \h </w:instrText>
        </w:r>
        <w:r w:rsidR="00C663F6" w:rsidRPr="00C663F6">
          <w:rPr>
            <w:webHidden/>
          </w:rPr>
        </w:r>
        <w:r w:rsidR="00C663F6" w:rsidRPr="00C663F6">
          <w:rPr>
            <w:webHidden/>
          </w:rPr>
          <w:fldChar w:fldCharType="separate"/>
        </w:r>
        <w:r w:rsidR="00C663F6" w:rsidRPr="00C663F6">
          <w:rPr>
            <w:webHidden/>
          </w:rPr>
          <w:t>16</w:t>
        </w:r>
        <w:r w:rsidR="00C663F6" w:rsidRPr="00C663F6">
          <w:rPr>
            <w:webHidden/>
          </w:rPr>
          <w:fldChar w:fldCharType="end"/>
        </w:r>
      </w:hyperlink>
    </w:p>
    <w:p w14:paraId="354C583B" w14:textId="78D603BA" w:rsidR="00C663F6" w:rsidRPr="00C663F6" w:rsidRDefault="0009150E" w:rsidP="00C663F6">
      <w:pPr>
        <w:pStyle w:val="Sumrio3"/>
        <w:tabs>
          <w:tab w:val="left" w:pos="851"/>
        </w:tabs>
        <w:ind w:left="851" w:right="567" w:hanging="851"/>
        <w:rPr>
          <w:rFonts w:eastAsiaTheme="minorEastAsia"/>
          <w:lang w:eastAsia="pt-BR"/>
        </w:rPr>
      </w:pPr>
      <w:hyperlink w:anchor="_Toc114062426" w:history="1">
        <w:r w:rsidR="00C663F6" w:rsidRPr="00C663F6">
          <w:rPr>
            <w:rStyle w:val="Hyperlink"/>
          </w:rPr>
          <w:t xml:space="preserve">4.1.1 </w:t>
        </w:r>
        <w:r w:rsidR="00C663F6">
          <w:rPr>
            <w:rStyle w:val="Hyperlink"/>
          </w:rPr>
          <w:tab/>
        </w:r>
        <w:r w:rsidR="00C663F6" w:rsidRPr="00C663F6">
          <w:rPr>
            <w:rStyle w:val="Hyperlink"/>
          </w:rPr>
          <w:t>Título de terceira divisão. Maiúsculas só quando necessário, ex. a Matemática</w:t>
        </w:r>
        <w:r w:rsidR="00C663F6" w:rsidRPr="00C663F6">
          <w:rPr>
            <w:webHidden/>
          </w:rPr>
          <w:tab/>
        </w:r>
        <w:r w:rsidR="00C663F6" w:rsidRPr="00C663F6">
          <w:rPr>
            <w:webHidden/>
          </w:rPr>
          <w:fldChar w:fldCharType="begin"/>
        </w:r>
        <w:r w:rsidR="00C663F6" w:rsidRPr="00C663F6">
          <w:rPr>
            <w:webHidden/>
          </w:rPr>
          <w:instrText xml:space="preserve"> PAGEREF _Toc114062426 \h </w:instrText>
        </w:r>
        <w:r w:rsidR="00C663F6" w:rsidRPr="00C663F6">
          <w:rPr>
            <w:webHidden/>
          </w:rPr>
        </w:r>
        <w:r w:rsidR="00C663F6" w:rsidRPr="00C663F6">
          <w:rPr>
            <w:webHidden/>
          </w:rPr>
          <w:fldChar w:fldCharType="separate"/>
        </w:r>
        <w:r w:rsidR="00C663F6" w:rsidRPr="00C663F6">
          <w:rPr>
            <w:webHidden/>
          </w:rPr>
          <w:t>16</w:t>
        </w:r>
        <w:r w:rsidR="00C663F6" w:rsidRPr="00C663F6">
          <w:rPr>
            <w:webHidden/>
          </w:rPr>
          <w:fldChar w:fldCharType="end"/>
        </w:r>
      </w:hyperlink>
    </w:p>
    <w:p w14:paraId="4CE1A753" w14:textId="4559E4CA" w:rsidR="00C663F6" w:rsidRPr="00C663F6" w:rsidRDefault="0009150E" w:rsidP="00C663F6">
      <w:pPr>
        <w:pStyle w:val="Sumrio1"/>
        <w:tabs>
          <w:tab w:val="clear" w:pos="709"/>
          <w:tab w:val="left" w:pos="851"/>
        </w:tabs>
        <w:ind w:left="851" w:hanging="851"/>
        <w:rPr>
          <w:rFonts w:eastAsiaTheme="minorEastAsia"/>
          <w:b w:val="0"/>
          <w:lang w:eastAsia="pt-BR"/>
        </w:rPr>
      </w:pPr>
      <w:hyperlink w:anchor="_Toc114062427" w:history="1">
        <w:r w:rsidR="00C663F6" w:rsidRPr="00C663F6">
          <w:rPr>
            <w:rStyle w:val="Hyperlink"/>
          </w:rPr>
          <w:t xml:space="preserve">5 </w:t>
        </w:r>
        <w:r w:rsidR="00C663F6">
          <w:rPr>
            <w:rStyle w:val="Hyperlink"/>
          </w:rPr>
          <w:tab/>
        </w:r>
        <w:r w:rsidR="00C663F6" w:rsidRPr="00C663F6">
          <w:rPr>
            <w:rStyle w:val="Hyperlink"/>
          </w:rPr>
          <w:t>CONSIDERAÇÕES FINAIS</w:t>
        </w:r>
        <w:r w:rsidR="00C663F6" w:rsidRPr="00C663F6">
          <w:rPr>
            <w:webHidden/>
          </w:rPr>
          <w:tab/>
        </w:r>
        <w:r w:rsidR="00C663F6" w:rsidRPr="00C663F6">
          <w:rPr>
            <w:webHidden/>
          </w:rPr>
          <w:fldChar w:fldCharType="begin"/>
        </w:r>
        <w:r w:rsidR="00C663F6" w:rsidRPr="00C663F6">
          <w:rPr>
            <w:webHidden/>
          </w:rPr>
          <w:instrText xml:space="preserve"> PAGEREF _Toc114062427 \h </w:instrText>
        </w:r>
        <w:r w:rsidR="00C663F6" w:rsidRPr="00C663F6">
          <w:rPr>
            <w:webHidden/>
          </w:rPr>
        </w:r>
        <w:r w:rsidR="00C663F6" w:rsidRPr="00C663F6">
          <w:rPr>
            <w:webHidden/>
          </w:rPr>
          <w:fldChar w:fldCharType="separate"/>
        </w:r>
        <w:r w:rsidR="00C663F6" w:rsidRPr="00C663F6">
          <w:rPr>
            <w:webHidden/>
          </w:rPr>
          <w:t>17</w:t>
        </w:r>
        <w:r w:rsidR="00C663F6" w:rsidRPr="00C663F6">
          <w:rPr>
            <w:webHidden/>
          </w:rPr>
          <w:fldChar w:fldCharType="end"/>
        </w:r>
      </w:hyperlink>
    </w:p>
    <w:p w14:paraId="07DCF778" w14:textId="77777777" w:rsidR="00C663F6" w:rsidRPr="00C663F6" w:rsidRDefault="0009150E" w:rsidP="00C663F6">
      <w:pPr>
        <w:pStyle w:val="Sumrio1"/>
        <w:tabs>
          <w:tab w:val="clear" w:pos="709"/>
          <w:tab w:val="left" w:pos="851"/>
        </w:tabs>
        <w:ind w:left="851" w:hanging="851"/>
        <w:rPr>
          <w:rFonts w:eastAsiaTheme="minorEastAsia"/>
          <w:b w:val="0"/>
          <w:lang w:eastAsia="pt-BR"/>
        </w:rPr>
      </w:pPr>
      <w:hyperlink w:anchor="_Toc114062428" w:history="1">
        <w:r w:rsidR="00C663F6" w:rsidRPr="00C663F6">
          <w:rPr>
            <w:rStyle w:val="Hyperlink"/>
          </w:rPr>
          <w:t>REFERÊNCIAS</w:t>
        </w:r>
        <w:r w:rsidR="00C663F6" w:rsidRPr="00C663F6">
          <w:rPr>
            <w:webHidden/>
          </w:rPr>
          <w:tab/>
        </w:r>
        <w:r w:rsidR="00C663F6" w:rsidRPr="00C663F6">
          <w:rPr>
            <w:webHidden/>
          </w:rPr>
          <w:fldChar w:fldCharType="begin"/>
        </w:r>
        <w:r w:rsidR="00C663F6" w:rsidRPr="00C663F6">
          <w:rPr>
            <w:webHidden/>
          </w:rPr>
          <w:instrText xml:space="preserve"> PAGEREF _Toc114062428 \h </w:instrText>
        </w:r>
        <w:r w:rsidR="00C663F6" w:rsidRPr="00C663F6">
          <w:rPr>
            <w:webHidden/>
          </w:rPr>
        </w:r>
        <w:r w:rsidR="00C663F6" w:rsidRPr="00C663F6">
          <w:rPr>
            <w:webHidden/>
          </w:rPr>
          <w:fldChar w:fldCharType="separate"/>
        </w:r>
        <w:r w:rsidR="00C663F6" w:rsidRPr="00C663F6">
          <w:rPr>
            <w:webHidden/>
          </w:rPr>
          <w:t>18</w:t>
        </w:r>
        <w:r w:rsidR="00C663F6" w:rsidRPr="00C663F6">
          <w:rPr>
            <w:webHidden/>
          </w:rPr>
          <w:fldChar w:fldCharType="end"/>
        </w:r>
      </w:hyperlink>
    </w:p>
    <w:p w14:paraId="430E61AD" w14:textId="0488E904" w:rsidR="00C663F6" w:rsidRPr="00C663F6" w:rsidRDefault="0009150E" w:rsidP="00C663F6">
      <w:pPr>
        <w:pStyle w:val="Sumrio1"/>
        <w:tabs>
          <w:tab w:val="clear" w:pos="709"/>
          <w:tab w:val="left" w:pos="851"/>
        </w:tabs>
        <w:ind w:left="851" w:hanging="851"/>
        <w:rPr>
          <w:rFonts w:eastAsiaTheme="minorEastAsia"/>
          <w:b w:val="0"/>
          <w:lang w:eastAsia="pt-BR"/>
        </w:rPr>
      </w:pPr>
      <w:hyperlink w:anchor="_Toc114062429" w:history="1">
        <w:r w:rsidR="00C663F6" w:rsidRPr="00C663F6">
          <w:rPr>
            <w:rStyle w:val="Hyperlink"/>
          </w:rPr>
          <w:t xml:space="preserve">APÊNDICE A - </w:t>
        </w:r>
        <w:r w:rsidR="00884C49">
          <w:rPr>
            <w:rStyle w:val="Hyperlink"/>
          </w:rPr>
          <w:t>Produção próprio</w:t>
        </w:r>
        <w:r w:rsidR="00C663F6" w:rsidRPr="00C663F6">
          <w:rPr>
            <w:webHidden/>
          </w:rPr>
          <w:tab/>
        </w:r>
        <w:r w:rsidR="00C663F6" w:rsidRPr="00C663F6">
          <w:rPr>
            <w:webHidden/>
          </w:rPr>
          <w:fldChar w:fldCharType="begin"/>
        </w:r>
        <w:r w:rsidR="00C663F6" w:rsidRPr="00C663F6">
          <w:rPr>
            <w:webHidden/>
          </w:rPr>
          <w:instrText xml:space="preserve"> PAGEREF _Toc114062429 \h </w:instrText>
        </w:r>
        <w:r w:rsidR="00C663F6" w:rsidRPr="00C663F6">
          <w:rPr>
            <w:webHidden/>
          </w:rPr>
        </w:r>
        <w:r w:rsidR="00C663F6" w:rsidRPr="00C663F6">
          <w:rPr>
            <w:webHidden/>
          </w:rPr>
          <w:fldChar w:fldCharType="separate"/>
        </w:r>
        <w:r w:rsidR="00C663F6" w:rsidRPr="00C663F6">
          <w:rPr>
            <w:webHidden/>
          </w:rPr>
          <w:t>19</w:t>
        </w:r>
        <w:r w:rsidR="00C663F6" w:rsidRPr="00C663F6">
          <w:rPr>
            <w:webHidden/>
          </w:rPr>
          <w:fldChar w:fldCharType="end"/>
        </w:r>
      </w:hyperlink>
    </w:p>
    <w:p w14:paraId="19C614B3" w14:textId="423ED535" w:rsidR="00C663F6" w:rsidRPr="00C663F6" w:rsidRDefault="0009150E" w:rsidP="00C663F6">
      <w:pPr>
        <w:pStyle w:val="Sumrio1"/>
        <w:tabs>
          <w:tab w:val="clear" w:pos="709"/>
          <w:tab w:val="left" w:pos="851"/>
        </w:tabs>
        <w:ind w:left="851" w:hanging="851"/>
        <w:rPr>
          <w:rFonts w:eastAsiaTheme="minorEastAsia"/>
          <w:b w:val="0"/>
          <w:lang w:eastAsia="pt-BR"/>
        </w:rPr>
      </w:pPr>
      <w:hyperlink w:anchor="_Toc114062430" w:history="1">
        <w:r w:rsidR="00C663F6" w:rsidRPr="00C663F6">
          <w:rPr>
            <w:rStyle w:val="Hyperlink"/>
          </w:rPr>
          <w:t xml:space="preserve">ANEXO A </w:t>
        </w:r>
        <w:r w:rsidR="00884C49">
          <w:rPr>
            <w:rStyle w:val="Hyperlink"/>
          </w:rPr>
          <w:t>–</w:t>
        </w:r>
        <w:r w:rsidR="00C663F6" w:rsidRPr="00C663F6">
          <w:rPr>
            <w:rStyle w:val="Hyperlink"/>
          </w:rPr>
          <w:t xml:space="preserve"> </w:t>
        </w:r>
        <w:r w:rsidR="00884C49">
          <w:rPr>
            <w:rStyle w:val="Hyperlink"/>
          </w:rPr>
          <w:t>Não elaborado pelo autor da tese/dissertação</w:t>
        </w:r>
        <w:r w:rsidR="00C663F6" w:rsidRPr="00C663F6">
          <w:rPr>
            <w:webHidden/>
          </w:rPr>
          <w:tab/>
        </w:r>
        <w:r w:rsidR="00C663F6" w:rsidRPr="00C663F6">
          <w:rPr>
            <w:webHidden/>
          </w:rPr>
          <w:fldChar w:fldCharType="begin"/>
        </w:r>
        <w:r w:rsidR="00C663F6" w:rsidRPr="00C663F6">
          <w:rPr>
            <w:webHidden/>
          </w:rPr>
          <w:instrText xml:space="preserve"> PAGEREF _Toc114062430 \h </w:instrText>
        </w:r>
        <w:r w:rsidR="00C663F6" w:rsidRPr="00C663F6">
          <w:rPr>
            <w:webHidden/>
          </w:rPr>
        </w:r>
        <w:r w:rsidR="00C663F6" w:rsidRPr="00C663F6">
          <w:rPr>
            <w:webHidden/>
          </w:rPr>
          <w:fldChar w:fldCharType="separate"/>
        </w:r>
        <w:r w:rsidR="00C663F6" w:rsidRPr="00C663F6">
          <w:rPr>
            <w:webHidden/>
          </w:rPr>
          <w:t>20</w:t>
        </w:r>
        <w:r w:rsidR="00C663F6" w:rsidRPr="00C663F6">
          <w:rPr>
            <w:webHidden/>
          </w:rPr>
          <w:fldChar w:fldCharType="end"/>
        </w:r>
      </w:hyperlink>
    </w:p>
    <w:p w14:paraId="34B9FC41" w14:textId="0D23B1BD" w:rsidR="00BB1556" w:rsidRPr="007D2966" w:rsidRDefault="00EE6D2F" w:rsidP="00C663F6">
      <w:pPr>
        <w:pStyle w:val="PargrafodaLista"/>
        <w:tabs>
          <w:tab w:val="left" w:pos="851"/>
        </w:tabs>
        <w:ind w:left="851" w:right="567" w:hanging="851"/>
        <w:jc w:val="left"/>
      </w:pPr>
      <w:r w:rsidRPr="00C663F6">
        <w:rPr>
          <w:b/>
          <w:noProof/>
        </w:rPr>
        <w:fldChar w:fldCharType="end"/>
      </w:r>
      <w:r w:rsidR="00BB1556" w:rsidRPr="007D2966">
        <w:br w:type="page"/>
      </w:r>
    </w:p>
    <w:p w14:paraId="4A6652DA" w14:textId="75AEB23D" w:rsidR="001A49EF" w:rsidRPr="007D2966" w:rsidRDefault="00AF3744" w:rsidP="001831A2">
      <w:pPr>
        <w:pStyle w:val="Ttulo1"/>
      </w:pPr>
      <w:bookmarkStart w:id="1" w:name="_Toc77511719"/>
      <w:bookmarkStart w:id="2" w:name="_Toc114062413"/>
      <w:r w:rsidRPr="007D2966">
        <w:lastRenderedPageBreak/>
        <w:t>1 INTRODUÇÃO</w:t>
      </w:r>
      <w:bookmarkEnd w:id="1"/>
      <w:bookmarkEnd w:id="2"/>
    </w:p>
    <w:p w14:paraId="65F83B39" w14:textId="77777777" w:rsidR="00C9215B" w:rsidRPr="007D2966" w:rsidRDefault="00C9215B" w:rsidP="00542C18">
      <w:pPr>
        <w:pStyle w:val="PargrafodaLista"/>
      </w:pPr>
    </w:p>
    <w:p w14:paraId="36EA9060" w14:textId="12D01B65" w:rsidR="00561E1D" w:rsidRDefault="00561E1D" w:rsidP="00F17B63">
      <w:pPr>
        <w:pStyle w:val="PargrafodaLista"/>
      </w:pPr>
      <w:r>
        <w:t>O modelo</w:t>
      </w:r>
      <w:r w:rsidR="00E610EF">
        <w:rPr>
          <w:rStyle w:val="Refdenotaderodap"/>
        </w:rPr>
        <w:footnoteReference w:id="1"/>
      </w:r>
      <w:r>
        <w:t xml:space="preserve"> de introdução a</w:t>
      </w:r>
      <w:r w:rsidR="00FC12B3">
        <w:t>qui proposto tem um único bloco e aparece como primeiro capítulo</w:t>
      </w:r>
      <w:r>
        <w:t>.</w:t>
      </w:r>
    </w:p>
    <w:p w14:paraId="2F918EC4" w14:textId="77777777" w:rsidR="00FC12B3" w:rsidRDefault="00935568" w:rsidP="00D36403">
      <w:pPr>
        <w:pStyle w:val="PargrafodaLista"/>
      </w:pPr>
      <w:r>
        <w:t>O estudo p</w:t>
      </w:r>
      <w:r w:rsidR="00561E1D">
        <w:t xml:space="preserve">ode conter citações </w:t>
      </w:r>
      <w:r w:rsidR="00332B9F">
        <w:t xml:space="preserve">desde </w:t>
      </w:r>
      <w:r w:rsidR="00561E1D">
        <w:t xml:space="preserve">a Introdução.... por exemplo: </w:t>
      </w:r>
    </w:p>
    <w:p w14:paraId="722C66E2" w14:textId="77777777" w:rsidR="00266196" w:rsidRDefault="00266196" w:rsidP="00266196">
      <w:pPr>
        <w:pStyle w:val="PargrafodaLista"/>
      </w:pPr>
      <w:r>
        <w:t>Para as citações “usa-se caixa baixa para citar a autoria” (Rosa, 2023, p. 3).</w:t>
      </w:r>
    </w:p>
    <w:p w14:paraId="5C0C8B73" w14:textId="7877849A" w:rsidR="00D36403" w:rsidRDefault="00561E1D" w:rsidP="00D36403">
      <w:pPr>
        <w:pStyle w:val="PargrafodaLista"/>
      </w:pPr>
      <w:r>
        <w:t xml:space="preserve">Segundo </w:t>
      </w:r>
      <w:r w:rsidR="00FC12B3">
        <w:t xml:space="preserve">Rosa (2020, p. 5), </w:t>
      </w:r>
      <w:r>
        <w:t>“</w:t>
      </w:r>
      <w:r w:rsidR="00FC12B3">
        <w:t>a</w:t>
      </w:r>
      <w:r w:rsidRPr="00561E1D">
        <w:t xml:space="preserve">s citações </w:t>
      </w:r>
      <w:r>
        <w:t>curtas</w:t>
      </w:r>
      <w:r w:rsidRPr="00561E1D">
        <w:t>, com m</w:t>
      </w:r>
      <w:r>
        <w:t>enos</w:t>
      </w:r>
      <w:r w:rsidRPr="00561E1D">
        <w:t xml:space="preserve"> de 3 linhas, seguem este modelo</w:t>
      </w:r>
      <w:r w:rsidR="00FC12B3">
        <w:t xml:space="preserve">”: </w:t>
      </w:r>
    </w:p>
    <w:p w14:paraId="015C3BD2" w14:textId="5401EAE8" w:rsidR="00884C49" w:rsidRDefault="00884C49" w:rsidP="00D36403">
      <w:pPr>
        <w:pStyle w:val="PargrafodaLista"/>
      </w:pPr>
      <w:r>
        <w:t xml:space="preserve">Como </w:t>
      </w:r>
      <w:r w:rsidR="00266196">
        <w:t>Silva</w:t>
      </w:r>
      <w:r>
        <w:t xml:space="preserve"> (</w:t>
      </w:r>
      <w:r w:rsidR="00FC12B3">
        <w:t>2022</w:t>
      </w:r>
      <w:r>
        <w:t xml:space="preserve">, p. </w:t>
      </w:r>
      <w:r w:rsidR="00FC12B3">
        <w:t>34</w:t>
      </w:r>
      <w:r>
        <w:t>):</w:t>
      </w:r>
    </w:p>
    <w:p w14:paraId="24A03695" w14:textId="77777777" w:rsidR="00561E1D" w:rsidRPr="007D2966" w:rsidRDefault="00561E1D" w:rsidP="00D36403">
      <w:pPr>
        <w:pStyle w:val="PargrafodaLista"/>
      </w:pPr>
    </w:p>
    <w:p w14:paraId="684EAEEA" w14:textId="6D44FFB2" w:rsidR="00D36403" w:rsidRPr="007D2966" w:rsidRDefault="00561E1D" w:rsidP="008358F5">
      <w:pPr>
        <w:pStyle w:val="PargrafodaLista"/>
        <w:spacing w:line="240" w:lineRule="auto"/>
        <w:ind w:left="2268" w:firstLine="0"/>
        <w:rPr>
          <w:sz w:val="20"/>
        </w:rPr>
      </w:pPr>
      <w:r>
        <w:rPr>
          <w:sz w:val="20"/>
        </w:rPr>
        <w:t>As citações longas, com mais de 3 linhas, seguem este modelo.</w:t>
      </w:r>
      <w:r w:rsidRPr="00561E1D">
        <w:rPr>
          <w:sz w:val="20"/>
        </w:rPr>
        <w:t xml:space="preserve"> </w:t>
      </w:r>
      <w:r>
        <w:rPr>
          <w:sz w:val="20"/>
        </w:rPr>
        <w:t>As citações longas, com mais de 3 linhas, seguem este modelo.</w:t>
      </w:r>
      <w:r w:rsidRPr="00561E1D">
        <w:rPr>
          <w:sz w:val="20"/>
        </w:rPr>
        <w:t xml:space="preserve"> </w:t>
      </w:r>
      <w:r>
        <w:rPr>
          <w:sz w:val="20"/>
        </w:rPr>
        <w:t>As citações longas, com mais de 3 linhas, seguem este modelo.</w:t>
      </w:r>
      <w:r w:rsidRPr="00561E1D">
        <w:rPr>
          <w:sz w:val="20"/>
        </w:rPr>
        <w:t xml:space="preserve"> </w:t>
      </w:r>
      <w:r>
        <w:rPr>
          <w:sz w:val="20"/>
        </w:rPr>
        <w:t>As citações longas, com mais de 3 linhas, seguem este modelo.</w:t>
      </w:r>
      <w:r w:rsidRPr="00561E1D">
        <w:rPr>
          <w:sz w:val="20"/>
        </w:rPr>
        <w:t xml:space="preserve"> </w:t>
      </w:r>
      <w:r>
        <w:rPr>
          <w:sz w:val="20"/>
        </w:rPr>
        <w:t>As citações longas, com mais d</w:t>
      </w:r>
      <w:r w:rsidR="00884C49">
        <w:rPr>
          <w:sz w:val="20"/>
        </w:rPr>
        <w:t>e 3 linhas, seguem este modelo</w:t>
      </w:r>
      <w:r>
        <w:rPr>
          <w:sz w:val="20"/>
        </w:rPr>
        <w:t>.</w:t>
      </w:r>
    </w:p>
    <w:p w14:paraId="2D9935AE" w14:textId="77777777" w:rsidR="00D36403" w:rsidRPr="007D2966" w:rsidRDefault="00D36403" w:rsidP="00D36403">
      <w:pPr>
        <w:pStyle w:val="PargrafodaLista"/>
      </w:pPr>
    </w:p>
    <w:p w14:paraId="69AD128D" w14:textId="00401CF8" w:rsidR="00D36403" w:rsidRDefault="00E610EF" w:rsidP="00D36403">
      <w:pPr>
        <w:pStyle w:val="PargrafodaLista"/>
      </w:pPr>
      <w:r>
        <w:t>Entre títulos, subtítulos, figuras, quadros, tabelas, citações...... sempre deixa-se uma linha em branco (espaçamento 1,5 conforme é apresentado neste modelo).</w:t>
      </w:r>
    </w:p>
    <w:p w14:paraId="28737A35" w14:textId="66F6491F" w:rsidR="009663D8" w:rsidRPr="007D2966" w:rsidRDefault="009663D8" w:rsidP="00542C18">
      <w:pPr>
        <w:pStyle w:val="PargrafodaLista"/>
      </w:pPr>
    </w:p>
    <w:p w14:paraId="0027AD3C" w14:textId="77777777" w:rsidR="00473A8B" w:rsidRPr="007D2966" w:rsidRDefault="00473A8B" w:rsidP="00542C18">
      <w:pPr>
        <w:pStyle w:val="PargrafodaLista"/>
      </w:pPr>
      <w:bookmarkStart w:id="3" w:name="_Toc77511720"/>
      <w:r w:rsidRPr="007D2966">
        <w:br w:type="page"/>
      </w:r>
    </w:p>
    <w:p w14:paraId="0D2D90CB" w14:textId="13521917" w:rsidR="00AC6ABC" w:rsidRPr="007D2966" w:rsidRDefault="00FB5949" w:rsidP="001831A2">
      <w:pPr>
        <w:pStyle w:val="Ttulo1"/>
        <w:rPr>
          <w:highlight w:val="cyan"/>
        </w:rPr>
      </w:pPr>
      <w:bookmarkStart w:id="4" w:name="_Toc114062414"/>
      <w:r w:rsidRPr="007D2966">
        <w:lastRenderedPageBreak/>
        <w:t xml:space="preserve">2 </w:t>
      </w:r>
      <w:bookmarkEnd w:id="3"/>
      <w:r w:rsidR="00E610EF">
        <w:t>TÍTULO DE PRIMEIRA DIVISÃO, FUNDAMENTAÇÃO....</w:t>
      </w:r>
      <w:bookmarkEnd w:id="4"/>
    </w:p>
    <w:p w14:paraId="281885DA" w14:textId="77777777" w:rsidR="00AC6ABC" w:rsidRPr="007D2966" w:rsidRDefault="00AC6ABC" w:rsidP="00542C18">
      <w:pPr>
        <w:pStyle w:val="PargrafodaLista"/>
      </w:pPr>
    </w:p>
    <w:p w14:paraId="5E0E0938" w14:textId="59687B6B" w:rsidR="00E610EF" w:rsidRPr="007D2966" w:rsidRDefault="00266196" w:rsidP="00E610EF">
      <w:pPr>
        <w:pStyle w:val="PargrafodaLista"/>
      </w:pPr>
      <w:r>
        <w:t xml:space="preserve">No início de cada capítulo é necessário fazer uma apresentação do que trata o capítulo. </w:t>
      </w:r>
      <w:r w:rsidR="00E610EF">
        <w:t>Texto segue esse modelo</w:t>
      </w:r>
      <w:r w:rsidR="00E610EF" w:rsidRPr="007D2966">
        <w:t>.</w:t>
      </w:r>
      <w:r w:rsidR="00E610EF">
        <w:t xml:space="preserve"> Texto segue esse modelo</w:t>
      </w:r>
      <w:r w:rsidR="00E610EF" w:rsidRPr="007D2966">
        <w:t>.</w:t>
      </w:r>
      <w:r w:rsidR="00E610EF">
        <w:t xml:space="preserve"> Texto segue esse modelo</w:t>
      </w:r>
      <w:r w:rsidR="00E610EF" w:rsidRPr="007D2966">
        <w:t>.</w:t>
      </w:r>
      <w:r w:rsidR="00E610EF">
        <w:t xml:space="preserve"> Texto segue esse modelo</w:t>
      </w:r>
      <w:r w:rsidR="00E610EF" w:rsidRPr="007D2966">
        <w:t>.</w:t>
      </w:r>
    </w:p>
    <w:p w14:paraId="0CE06BCE" w14:textId="77777777" w:rsidR="00886082" w:rsidRPr="007D2966" w:rsidRDefault="00886082" w:rsidP="00542C18">
      <w:pPr>
        <w:pStyle w:val="PargrafodaLista"/>
        <w:rPr>
          <w:highlight w:val="yellow"/>
        </w:rPr>
      </w:pPr>
    </w:p>
    <w:p w14:paraId="189486AB" w14:textId="6FADC866" w:rsidR="00886082" w:rsidRPr="007D2966" w:rsidRDefault="00124D01" w:rsidP="00124D01">
      <w:pPr>
        <w:pStyle w:val="Ttulo2"/>
      </w:pPr>
      <w:bookmarkStart w:id="5" w:name="_Toc114062415"/>
      <w:r w:rsidRPr="007D2966">
        <w:t xml:space="preserve">2.1 </w:t>
      </w:r>
      <w:r w:rsidR="00E610EF">
        <w:t>Título de segunda divisão. Maiúsculas só quando necessário, ex. Ensino Médio</w:t>
      </w:r>
      <w:bookmarkEnd w:id="5"/>
    </w:p>
    <w:p w14:paraId="50A0EF77" w14:textId="77777777" w:rsidR="00332B9F" w:rsidRDefault="00332B9F" w:rsidP="00332B9F">
      <w:pPr>
        <w:pStyle w:val="PargrafodaLista"/>
      </w:pPr>
    </w:p>
    <w:p w14:paraId="6B37A424" w14:textId="02D7D330" w:rsidR="00332B9F" w:rsidRPr="007D2966" w:rsidRDefault="00266196" w:rsidP="00332B9F">
      <w:pPr>
        <w:pStyle w:val="PargrafodaLista"/>
      </w:pPr>
      <w:r>
        <w:t xml:space="preserve">Em cada seção é necessário inclui um texto antes de passar as subseções. Texto </w:t>
      </w:r>
      <w:r w:rsidR="00332B9F">
        <w:t>segue esse modelo</w:t>
      </w:r>
      <w:r w:rsidR="00332B9F" w:rsidRPr="007D2966">
        <w:t>.</w:t>
      </w:r>
      <w:r w:rsidR="00332B9F" w:rsidRPr="00E610EF">
        <w:t xml:space="preserve"> </w:t>
      </w:r>
      <w:r w:rsidR="00332B9F">
        <w:t>Texto segue esse modelo</w:t>
      </w:r>
      <w:r w:rsidR="00332B9F" w:rsidRPr="007D2966">
        <w:t>.</w:t>
      </w:r>
      <w:r w:rsidR="00332B9F">
        <w:t xml:space="preserve"> Texto segue esse modelo</w:t>
      </w:r>
      <w:r w:rsidR="00332B9F" w:rsidRPr="007D2966">
        <w:t>.</w:t>
      </w:r>
      <w:r w:rsidR="00332B9F">
        <w:t xml:space="preserve"> Texto segue esse modelo</w:t>
      </w:r>
      <w:r w:rsidR="00332B9F" w:rsidRPr="007D2966">
        <w:t>.</w:t>
      </w:r>
      <w:r w:rsidR="00332B9F">
        <w:t xml:space="preserve"> Texto segue esse modelo</w:t>
      </w:r>
      <w:r w:rsidR="00332B9F" w:rsidRPr="007D2966">
        <w:t>.</w:t>
      </w:r>
    </w:p>
    <w:p w14:paraId="14FF16E1" w14:textId="77777777" w:rsidR="00886082" w:rsidRDefault="00886082" w:rsidP="00542C18">
      <w:pPr>
        <w:pStyle w:val="PargrafodaLista"/>
      </w:pPr>
    </w:p>
    <w:p w14:paraId="0F0D73DA" w14:textId="4DD8AE6F" w:rsidR="00332B9F" w:rsidRPr="007D2966" w:rsidRDefault="00332B9F" w:rsidP="00332B9F">
      <w:pPr>
        <w:pStyle w:val="Ttulo3"/>
      </w:pPr>
      <w:bookmarkStart w:id="6" w:name="_Toc114062416"/>
      <w:r w:rsidRPr="007D2966">
        <w:t>2.1</w:t>
      </w:r>
      <w:r>
        <w:t>.1</w:t>
      </w:r>
      <w:r w:rsidRPr="007D2966">
        <w:t xml:space="preserve"> </w:t>
      </w:r>
      <w:r>
        <w:t>Título de terceira divisão. Maiúsculas só quando necessário, ex. a Matemática</w:t>
      </w:r>
      <w:bookmarkEnd w:id="6"/>
    </w:p>
    <w:p w14:paraId="00B885FF" w14:textId="77777777" w:rsidR="00332B9F" w:rsidRPr="007D2966" w:rsidRDefault="00332B9F" w:rsidP="00542C18">
      <w:pPr>
        <w:pStyle w:val="PargrafodaLista"/>
      </w:pPr>
    </w:p>
    <w:p w14:paraId="5A5EAD62" w14:textId="77777777" w:rsidR="00E610EF" w:rsidRDefault="00E610EF" w:rsidP="00E610EF">
      <w:pPr>
        <w:pStyle w:val="PargrafodaLista"/>
      </w:pPr>
      <w:r>
        <w:t>Texto segue esse modelo</w:t>
      </w:r>
      <w:r w:rsidRPr="007D2966">
        <w:t>.</w:t>
      </w:r>
      <w:r w:rsidRPr="00E610EF">
        <w:t xml:space="preserve"> </w:t>
      </w:r>
      <w:r>
        <w:t>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</w:p>
    <w:p w14:paraId="6A58AB96" w14:textId="77777777" w:rsidR="00332B9F" w:rsidRDefault="00332B9F" w:rsidP="00E610EF">
      <w:pPr>
        <w:pStyle w:val="PargrafodaLista"/>
      </w:pPr>
    </w:p>
    <w:p w14:paraId="2B25F5EF" w14:textId="411ACC29" w:rsidR="00332B9F" w:rsidRPr="00332B9F" w:rsidRDefault="00332B9F" w:rsidP="00332B9F">
      <w:pPr>
        <w:pStyle w:val="Ttulo4"/>
      </w:pPr>
      <w:bookmarkStart w:id="7" w:name="_Toc114062417"/>
      <w:r w:rsidRPr="00332B9F">
        <w:t>2.1.1</w:t>
      </w:r>
      <w:r>
        <w:t>.1</w:t>
      </w:r>
      <w:r w:rsidRPr="00332B9F">
        <w:t xml:space="preserve"> Título de </w:t>
      </w:r>
      <w:r>
        <w:t>quarta</w:t>
      </w:r>
      <w:r w:rsidRPr="00332B9F">
        <w:t xml:space="preserve"> divisão. Maiúsculas só quando necessário, ex. Ensino Médio</w:t>
      </w:r>
      <w:bookmarkEnd w:id="7"/>
    </w:p>
    <w:p w14:paraId="490F81C5" w14:textId="77777777" w:rsidR="00332B9F" w:rsidRDefault="00332B9F" w:rsidP="00E610EF">
      <w:pPr>
        <w:pStyle w:val="PargrafodaLista"/>
      </w:pPr>
    </w:p>
    <w:p w14:paraId="60BD9537" w14:textId="77777777" w:rsidR="00332B9F" w:rsidRPr="007D2966" w:rsidRDefault="00332B9F" w:rsidP="00332B9F">
      <w:pPr>
        <w:pStyle w:val="PargrafodaLista"/>
      </w:pPr>
      <w:r>
        <w:t>Texto segue esse modelo</w:t>
      </w:r>
      <w:r w:rsidRPr="007D2966">
        <w:t>.</w:t>
      </w:r>
      <w:r w:rsidRPr="00E610EF">
        <w:t xml:space="preserve"> </w:t>
      </w:r>
      <w:r>
        <w:t>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</w:p>
    <w:p w14:paraId="72F23EBA" w14:textId="1C977D74" w:rsidR="00332B9F" w:rsidRDefault="00332B9F" w:rsidP="00E610EF">
      <w:pPr>
        <w:pStyle w:val="PargrafodaLista"/>
      </w:pPr>
      <w:r>
        <w:t>O recomendável é estruturar o texto até a 3ª divis</w:t>
      </w:r>
      <w:r w:rsidR="00387F28">
        <w:t>ão</w:t>
      </w:r>
      <w:r w:rsidR="00935568">
        <w:t xml:space="preserve"> de títulos e subtítulos</w:t>
      </w:r>
      <w:r w:rsidR="00387F28">
        <w:t>. Quando se fizer necessário ir</w:t>
      </w:r>
      <w:r w:rsidR="00633535">
        <w:t xml:space="preserve"> além disso</w:t>
      </w:r>
      <w:r w:rsidR="00387F28">
        <w:t>, recomenda-se utilizar criatividade para distinguir uma divisão da outra (sendo importante manter padronizadas as três primeiras divisões).</w:t>
      </w:r>
    </w:p>
    <w:p w14:paraId="380F4D86" w14:textId="7399F323" w:rsidR="003705B7" w:rsidRPr="007D2966" w:rsidRDefault="003705B7" w:rsidP="00DD3823">
      <w:pPr>
        <w:pStyle w:val="PargrafodaLista"/>
        <w:rPr>
          <w:bCs/>
        </w:rPr>
      </w:pPr>
      <w:r w:rsidRPr="007D2966">
        <w:rPr>
          <w:bCs/>
        </w:rPr>
        <w:br w:type="page"/>
      </w:r>
    </w:p>
    <w:p w14:paraId="3E1DCC52" w14:textId="0A847470" w:rsidR="008D277E" w:rsidRPr="007D2966" w:rsidRDefault="008D277E" w:rsidP="001831A2">
      <w:pPr>
        <w:pStyle w:val="Ttulo1"/>
      </w:pPr>
      <w:bookmarkStart w:id="8" w:name="_Toc77511726"/>
      <w:bookmarkStart w:id="9" w:name="_Toc114062418"/>
      <w:r w:rsidRPr="007D2966">
        <w:lastRenderedPageBreak/>
        <w:t xml:space="preserve">3 </w:t>
      </w:r>
      <w:bookmarkEnd w:id="8"/>
      <w:r w:rsidR="00633535">
        <w:t>TÍTULO DO TERCEIRO CAPÍTULO</w:t>
      </w:r>
      <w:bookmarkEnd w:id="9"/>
    </w:p>
    <w:p w14:paraId="183439F0" w14:textId="77777777" w:rsidR="008D277E" w:rsidRDefault="008D277E" w:rsidP="00BD6448">
      <w:pPr>
        <w:pStyle w:val="PargrafodaLista"/>
      </w:pPr>
    </w:p>
    <w:p w14:paraId="47481EA3" w14:textId="72B356F4" w:rsidR="00EE6D2F" w:rsidRDefault="00EE6D2F" w:rsidP="00BD6448">
      <w:pPr>
        <w:pStyle w:val="PargrafodaLista"/>
      </w:pPr>
      <w:r>
        <w:t xml:space="preserve">É recomendável sempre inserir texto entre </w:t>
      </w:r>
      <w:r w:rsidR="00266196">
        <w:t>os</w:t>
      </w:r>
      <w:r>
        <w:t xml:space="preserve"> títulos</w:t>
      </w:r>
      <w:r w:rsidR="00266196">
        <w:t>.</w:t>
      </w:r>
    </w:p>
    <w:p w14:paraId="35EABAC1" w14:textId="77777777" w:rsidR="00EE6D2F" w:rsidRPr="007D2966" w:rsidRDefault="00EE6D2F" w:rsidP="00BD6448">
      <w:pPr>
        <w:pStyle w:val="PargrafodaLista"/>
      </w:pPr>
    </w:p>
    <w:p w14:paraId="26460036" w14:textId="3791DBB8" w:rsidR="00EE6D2F" w:rsidRPr="007D2966" w:rsidRDefault="002B28D1" w:rsidP="00EE6D2F">
      <w:pPr>
        <w:pStyle w:val="Ttulo2"/>
      </w:pPr>
      <w:bookmarkStart w:id="10" w:name="_Toc114062419"/>
      <w:r>
        <w:t>3</w:t>
      </w:r>
      <w:r w:rsidR="00EE6D2F" w:rsidRPr="007D2966">
        <w:t xml:space="preserve">.1 </w:t>
      </w:r>
      <w:r w:rsidR="00EE6D2F">
        <w:t>Título de segunda divisão. Maiúsculas só quando necessário, ex. Ensino Médio</w:t>
      </w:r>
      <w:bookmarkEnd w:id="10"/>
    </w:p>
    <w:p w14:paraId="6682CD6A" w14:textId="77777777" w:rsidR="00EE6D2F" w:rsidRDefault="00EE6D2F" w:rsidP="00EE6D2F">
      <w:pPr>
        <w:pStyle w:val="PargrafodaLista"/>
      </w:pPr>
    </w:p>
    <w:p w14:paraId="430F50E2" w14:textId="77777777" w:rsidR="00EE6D2F" w:rsidRPr="007D2966" w:rsidRDefault="00EE6D2F" w:rsidP="00EE6D2F">
      <w:pPr>
        <w:pStyle w:val="PargrafodaLista"/>
      </w:pPr>
      <w:r>
        <w:t>Texto segue esse modelo</w:t>
      </w:r>
      <w:r w:rsidRPr="007D2966">
        <w:t>.</w:t>
      </w:r>
      <w:r w:rsidRPr="00E610EF">
        <w:t xml:space="preserve"> </w:t>
      </w:r>
      <w:r>
        <w:t>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</w:p>
    <w:p w14:paraId="3D9EC984" w14:textId="77777777" w:rsidR="00EE6D2F" w:rsidRDefault="00EE6D2F" w:rsidP="00EE6D2F">
      <w:pPr>
        <w:pStyle w:val="PargrafodaLista"/>
      </w:pPr>
    </w:p>
    <w:p w14:paraId="0FA59783" w14:textId="2EA1F3C8" w:rsidR="00EE6D2F" w:rsidRPr="007D2966" w:rsidRDefault="002B28D1" w:rsidP="00EE6D2F">
      <w:pPr>
        <w:pStyle w:val="Ttulo3"/>
      </w:pPr>
      <w:bookmarkStart w:id="11" w:name="_Toc114062420"/>
      <w:r>
        <w:t>3</w:t>
      </w:r>
      <w:r w:rsidR="00EE6D2F" w:rsidRPr="007D2966">
        <w:t>.1</w:t>
      </w:r>
      <w:r w:rsidR="00EE6D2F">
        <w:t>.1</w:t>
      </w:r>
      <w:r w:rsidR="00EE6D2F" w:rsidRPr="007D2966">
        <w:t xml:space="preserve"> </w:t>
      </w:r>
      <w:r w:rsidR="00EE6D2F">
        <w:t>Título de terceira divisão. Maiúsculas só quando necessário, ex. a Matemática</w:t>
      </w:r>
      <w:bookmarkEnd w:id="11"/>
    </w:p>
    <w:p w14:paraId="5EB225CD" w14:textId="77777777" w:rsidR="00EE6D2F" w:rsidRPr="007D2966" w:rsidRDefault="00EE6D2F" w:rsidP="00EE6D2F">
      <w:pPr>
        <w:pStyle w:val="PargrafodaLista"/>
      </w:pPr>
    </w:p>
    <w:p w14:paraId="7360FF90" w14:textId="77777777" w:rsidR="00EE6D2F" w:rsidRDefault="00EE6D2F" w:rsidP="00EE6D2F">
      <w:pPr>
        <w:pStyle w:val="PargrafodaLista"/>
      </w:pPr>
      <w:r>
        <w:t>Texto segue esse modelo</w:t>
      </w:r>
      <w:r w:rsidRPr="007D2966">
        <w:t>.</w:t>
      </w:r>
      <w:r w:rsidRPr="00E610EF">
        <w:t xml:space="preserve"> </w:t>
      </w:r>
      <w:r>
        <w:t>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</w:p>
    <w:p w14:paraId="6B392C33" w14:textId="77777777" w:rsidR="00EE6D2F" w:rsidRDefault="00EE6D2F" w:rsidP="00EE6D2F">
      <w:pPr>
        <w:pStyle w:val="PargrafodaLista"/>
      </w:pPr>
    </w:p>
    <w:p w14:paraId="0B618828" w14:textId="4D358828" w:rsidR="00EE6D2F" w:rsidRPr="00332B9F" w:rsidRDefault="002B28D1" w:rsidP="00EE6D2F">
      <w:pPr>
        <w:pStyle w:val="Ttulo4"/>
      </w:pPr>
      <w:bookmarkStart w:id="12" w:name="_Toc114062421"/>
      <w:r>
        <w:t>3</w:t>
      </w:r>
      <w:r w:rsidR="00EE6D2F" w:rsidRPr="00332B9F">
        <w:t>.1.1</w:t>
      </w:r>
      <w:r w:rsidR="00EE6D2F">
        <w:t>.1</w:t>
      </w:r>
      <w:r w:rsidR="00EE6D2F" w:rsidRPr="00332B9F">
        <w:t xml:space="preserve"> Título de </w:t>
      </w:r>
      <w:r w:rsidR="00EE6D2F">
        <w:t>quarta</w:t>
      </w:r>
      <w:r w:rsidR="00EE6D2F" w:rsidRPr="00332B9F">
        <w:t xml:space="preserve"> divisão. Maiúsculas só quando necessário, ex. Ensino Médio</w:t>
      </w:r>
      <w:bookmarkEnd w:id="12"/>
    </w:p>
    <w:p w14:paraId="3E84A282" w14:textId="77777777" w:rsidR="002B28D1" w:rsidRDefault="002B28D1" w:rsidP="002B28D1">
      <w:pPr>
        <w:pStyle w:val="PargrafodaLista"/>
      </w:pPr>
    </w:p>
    <w:p w14:paraId="2BF704EC" w14:textId="77777777" w:rsidR="002B28D1" w:rsidRDefault="002B28D1" w:rsidP="002B28D1">
      <w:pPr>
        <w:pStyle w:val="PargrafodaLista"/>
      </w:pPr>
      <w:r>
        <w:t>Texto segue esse modelo</w:t>
      </w:r>
      <w:r w:rsidRPr="007D2966">
        <w:t>.</w:t>
      </w:r>
      <w:r w:rsidRPr="00E610EF">
        <w:t xml:space="preserve"> </w:t>
      </w:r>
      <w:r>
        <w:t>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</w:p>
    <w:p w14:paraId="37B1221A" w14:textId="77777777" w:rsidR="00EE6D2F" w:rsidRDefault="00EE6D2F" w:rsidP="00EE6D2F">
      <w:pPr>
        <w:pStyle w:val="PargrafodaLista"/>
      </w:pPr>
    </w:p>
    <w:p w14:paraId="59B28B56" w14:textId="3F669760" w:rsidR="002B28D1" w:rsidRPr="007D2966" w:rsidRDefault="002B28D1" w:rsidP="002B28D1">
      <w:pPr>
        <w:pStyle w:val="Ttulo2"/>
      </w:pPr>
      <w:bookmarkStart w:id="13" w:name="_Toc114062422"/>
      <w:r>
        <w:t>3</w:t>
      </w:r>
      <w:r w:rsidRPr="007D2966">
        <w:t>.</w:t>
      </w:r>
      <w:r>
        <w:t>2</w:t>
      </w:r>
      <w:r w:rsidRPr="007D2966">
        <w:t xml:space="preserve"> </w:t>
      </w:r>
      <w:r>
        <w:t>Título de segunda divisão. Maiúsculas só quando necessário, ex. Ensino Médio</w:t>
      </w:r>
      <w:bookmarkEnd w:id="13"/>
    </w:p>
    <w:p w14:paraId="3198540F" w14:textId="77777777" w:rsidR="002B28D1" w:rsidRDefault="002B28D1" w:rsidP="00EE6D2F">
      <w:pPr>
        <w:pStyle w:val="PargrafodaLista"/>
      </w:pPr>
    </w:p>
    <w:p w14:paraId="2176026F" w14:textId="77777777" w:rsidR="00EE6D2F" w:rsidRDefault="00EE6D2F" w:rsidP="00EE6D2F">
      <w:pPr>
        <w:pStyle w:val="PargrafodaLista"/>
      </w:pPr>
      <w:r>
        <w:t>Texto segue esse modelo</w:t>
      </w:r>
      <w:r w:rsidRPr="007D2966">
        <w:t>.</w:t>
      </w:r>
      <w:r w:rsidRPr="00E610EF">
        <w:t xml:space="preserve"> </w:t>
      </w:r>
      <w:r>
        <w:t>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</w:p>
    <w:p w14:paraId="406097F4" w14:textId="77777777" w:rsidR="002B28D1" w:rsidRPr="007D2966" w:rsidRDefault="002B28D1" w:rsidP="00EE6D2F">
      <w:pPr>
        <w:pStyle w:val="PargrafodaLista"/>
      </w:pPr>
    </w:p>
    <w:p w14:paraId="6D86C68F" w14:textId="48CECB78" w:rsidR="002B28D1" w:rsidRPr="007D2966" w:rsidRDefault="002B28D1" w:rsidP="002B28D1">
      <w:pPr>
        <w:pStyle w:val="Ttulo3"/>
      </w:pPr>
      <w:bookmarkStart w:id="14" w:name="_Toc114062423"/>
      <w:r>
        <w:t>3</w:t>
      </w:r>
      <w:r w:rsidRPr="007D2966">
        <w:t>.</w:t>
      </w:r>
      <w:r>
        <w:t>2.1</w:t>
      </w:r>
      <w:r w:rsidRPr="007D2966">
        <w:t xml:space="preserve"> </w:t>
      </w:r>
      <w:r>
        <w:t>Título de terceira divisão. Maiúsculas só quando necessário, ex. a Matemática</w:t>
      </w:r>
      <w:bookmarkEnd w:id="14"/>
    </w:p>
    <w:p w14:paraId="667C5C99" w14:textId="77777777" w:rsidR="002B28D1" w:rsidRPr="007D2966" w:rsidRDefault="002B28D1" w:rsidP="002B28D1">
      <w:pPr>
        <w:pStyle w:val="PargrafodaLista"/>
      </w:pPr>
    </w:p>
    <w:p w14:paraId="4BF95523" w14:textId="77777777" w:rsidR="002B28D1" w:rsidRDefault="002B28D1" w:rsidP="002B28D1">
      <w:pPr>
        <w:pStyle w:val="PargrafodaLista"/>
      </w:pPr>
      <w:r>
        <w:t>Texto segue esse modelo</w:t>
      </w:r>
      <w:r w:rsidRPr="007D2966">
        <w:t>.</w:t>
      </w:r>
      <w:r w:rsidRPr="00E610EF">
        <w:t xml:space="preserve"> </w:t>
      </w:r>
      <w:r>
        <w:t>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</w:p>
    <w:p w14:paraId="514EE1B1" w14:textId="7F71C839" w:rsidR="000A760D" w:rsidRDefault="00633535" w:rsidP="00F85B79">
      <w:pPr>
        <w:pStyle w:val="PargrafodaLista"/>
      </w:pPr>
      <w:r>
        <w:t>O texto segue sempre a mesma formatação em todos os parágrafos, que são considerados como padrão.</w:t>
      </w:r>
    </w:p>
    <w:p w14:paraId="05D120E2" w14:textId="6082F6E5" w:rsidR="00D80A46" w:rsidRDefault="00D80A46" w:rsidP="00F85B79">
      <w:pPr>
        <w:pStyle w:val="PargrafodaLista"/>
      </w:pPr>
      <w:r>
        <w:rPr>
          <w:lang w:eastAsia="pt-BR"/>
        </w:rPr>
        <w:t xml:space="preserve">Figuras, quadros e tabelas </w:t>
      </w:r>
      <w:r>
        <w:rPr>
          <w:rFonts w:eastAsia="Times New Roman"/>
          <w:color w:val="000000"/>
          <w:lang w:eastAsia="pt-BR"/>
        </w:rPr>
        <w:t>devem ser dimensionados de forma que fiquem visivelmente bem distribuídos</w:t>
      </w:r>
      <w:r w:rsidR="00E332F0">
        <w:rPr>
          <w:rFonts w:eastAsia="Times New Roman"/>
          <w:color w:val="000000"/>
          <w:lang w:eastAsia="pt-BR"/>
        </w:rPr>
        <w:t xml:space="preserve"> na página</w:t>
      </w:r>
      <w:r>
        <w:rPr>
          <w:rFonts w:eastAsia="Times New Roman"/>
          <w:color w:val="000000"/>
          <w:lang w:eastAsia="pt-BR"/>
        </w:rPr>
        <w:t>. Todos os exemplos abaixo servem para ilustrar algumas situações</w:t>
      </w:r>
      <w:r w:rsidR="00E332F0">
        <w:rPr>
          <w:rFonts w:eastAsia="Times New Roman"/>
          <w:color w:val="000000"/>
          <w:lang w:eastAsia="pt-BR"/>
        </w:rPr>
        <w:t>.</w:t>
      </w:r>
    </w:p>
    <w:p w14:paraId="3F3F6E28" w14:textId="4B1B2ECA" w:rsidR="00633535" w:rsidRDefault="00633535" w:rsidP="00F85B79">
      <w:pPr>
        <w:pStyle w:val="PargrafodaLista"/>
      </w:pPr>
      <w:r>
        <w:t>A Figura 1 apresenta a capa do Produto Educacional.</w:t>
      </w:r>
    </w:p>
    <w:p w14:paraId="420B3D02" w14:textId="77777777" w:rsidR="00F85B79" w:rsidRPr="007D2966" w:rsidRDefault="00F85B79" w:rsidP="00F85B79">
      <w:pPr>
        <w:pStyle w:val="PargrafodaLista"/>
      </w:pPr>
    </w:p>
    <w:p w14:paraId="6DF1C481" w14:textId="5E3840EB" w:rsidR="00AC4F1C" w:rsidRPr="007D2966" w:rsidRDefault="00F363EF" w:rsidP="00633535">
      <w:pPr>
        <w:pStyle w:val="Legenda"/>
        <w:keepNext/>
        <w:spacing w:after="0" w:line="240" w:lineRule="auto"/>
        <w:ind w:left="2438" w:right="2438"/>
        <w:jc w:val="both"/>
        <w:rPr>
          <w:rFonts w:ascii="Times New Roman" w:hAnsi="Times New Roman"/>
          <w:b w:val="0"/>
          <w:bCs w:val="0"/>
          <w:color w:val="000000"/>
        </w:rPr>
      </w:pPr>
      <w:bookmarkStart w:id="15" w:name="_Toc114061858"/>
      <w:r w:rsidRPr="007D2966">
        <w:rPr>
          <w:rFonts w:ascii="Times New Roman" w:hAnsi="Times New Roman"/>
          <w:b w:val="0"/>
          <w:bCs w:val="0"/>
        </w:rPr>
        <w:lastRenderedPageBreak/>
        <w:t xml:space="preserve">Figura </w:t>
      </w:r>
      <w:r w:rsidRPr="007D2966">
        <w:rPr>
          <w:rFonts w:ascii="Times New Roman" w:hAnsi="Times New Roman"/>
          <w:b w:val="0"/>
          <w:bCs w:val="0"/>
        </w:rPr>
        <w:fldChar w:fldCharType="begin"/>
      </w:r>
      <w:r w:rsidRPr="007D2966">
        <w:rPr>
          <w:rFonts w:ascii="Times New Roman" w:hAnsi="Times New Roman"/>
          <w:b w:val="0"/>
          <w:bCs w:val="0"/>
        </w:rPr>
        <w:instrText xml:space="preserve"> SEQ Figura \* ARABIC </w:instrText>
      </w:r>
      <w:r w:rsidRPr="007D2966">
        <w:rPr>
          <w:rFonts w:ascii="Times New Roman" w:hAnsi="Times New Roman"/>
          <w:b w:val="0"/>
          <w:bCs w:val="0"/>
        </w:rPr>
        <w:fldChar w:fldCharType="separate"/>
      </w:r>
      <w:r w:rsidR="00870BCA">
        <w:rPr>
          <w:rFonts w:ascii="Times New Roman" w:hAnsi="Times New Roman"/>
          <w:b w:val="0"/>
          <w:bCs w:val="0"/>
          <w:noProof/>
        </w:rPr>
        <w:t>1</w:t>
      </w:r>
      <w:r w:rsidRPr="007D2966">
        <w:rPr>
          <w:rFonts w:ascii="Times New Roman" w:hAnsi="Times New Roman"/>
          <w:b w:val="0"/>
          <w:bCs w:val="0"/>
        </w:rPr>
        <w:fldChar w:fldCharType="end"/>
      </w:r>
      <w:r w:rsidRPr="007D2966">
        <w:rPr>
          <w:rFonts w:ascii="Times New Roman" w:hAnsi="Times New Roman"/>
          <w:b w:val="0"/>
          <w:bCs w:val="0"/>
        </w:rPr>
        <w:t xml:space="preserve"> </w:t>
      </w:r>
      <w:r w:rsidR="00633535">
        <w:rPr>
          <w:rFonts w:ascii="Times New Roman" w:hAnsi="Times New Roman"/>
          <w:b w:val="0"/>
          <w:bCs w:val="0"/>
        </w:rPr>
        <w:t>-</w:t>
      </w:r>
      <w:r w:rsidR="00C345B3" w:rsidRPr="007D2966">
        <w:rPr>
          <w:rFonts w:ascii="Times New Roman" w:hAnsi="Times New Roman"/>
          <w:b w:val="0"/>
          <w:bCs w:val="0"/>
          <w:color w:val="000000"/>
        </w:rPr>
        <w:t xml:space="preserve"> Imagem da capa do produto educacional</w:t>
      </w:r>
      <w:bookmarkEnd w:id="15"/>
    </w:p>
    <w:p w14:paraId="0B39E6E5" w14:textId="1AF4984A" w:rsidR="00F363EF" w:rsidRPr="007D2966" w:rsidRDefault="008762B5" w:rsidP="00256CB6">
      <w:pPr>
        <w:spacing w:after="60" w:line="240" w:lineRule="auto"/>
        <w:jc w:val="center"/>
        <w:rPr>
          <w:rFonts w:ascii="Times New Roman" w:hAnsi="Times New Roman"/>
          <w:sz w:val="20"/>
          <w:szCs w:val="20"/>
        </w:rPr>
      </w:pPr>
      <w:r w:rsidRPr="007D2966">
        <w:rPr>
          <w:rFonts w:ascii="Times New Roman" w:hAnsi="Times New Roman"/>
          <w:noProof/>
          <w:sz w:val="20"/>
          <w:szCs w:val="20"/>
          <w:lang w:eastAsia="pt-BR"/>
        </w:rPr>
        <w:drawing>
          <wp:inline distT="0" distB="0" distL="0" distR="0" wp14:anchorId="348311CB" wp14:editId="14EE6B24">
            <wp:extent cx="2608905" cy="2504141"/>
            <wp:effectExtent l="19050" t="19050" r="20320" b="10795"/>
            <wp:docPr id="13" name="Imagem 13" descr="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m 13" descr="Texto&#10;&#10;Descrição gerada automaticament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270"/>
                    <a:stretch/>
                  </pic:blipFill>
                  <pic:spPr bwMode="auto">
                    <a:xfrm>
                      <a:off x="0" y="0"/>
                      <a:ext cx="2660518" cy="2553682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0543C2" w14:textId="498FFEFF" w:rsidR="008762B5" w:rsidRPr="007D2966" w:rsidRDefault="008762B5" w:rsidP="00633535">
      <w:pPr>
        <w:spacing w:after="0" w:line="240" w:lineRule="auto"/>
        <w:ind w:left="2438" w:right="2438"/>
        <w:rPr>
          <w:rFonts w:ascii="Times New Roman" w:hAnsi="Times New Roman"/>
          <w:sz w:val="20"/>
          <w:szCs w:val="20"/>
        </w:rPr>
      </w:pPr>
      <w:r w:rsidRPr="007D2966">
        <w:rPr>
          <w:rFonts w:ascii="Times New Roman" w:hAnsi="Times New Roman"/>
          <w:sz w:val="20"/>
          <w:szCs w:val="20"/>
        </w:rPr>
        <w:t xml:space="preserve">Fonte: </w:t>
      </w:r>
      <w:r w:rsidR="00D80A46">
        <w:rPr>
          <w:rFonts w:ascii="Times New Roman" w:hAnsi="Times New Roman"/>
          <w:sz w:val="20"/>
          <w:szCs w:val="20"/>
        </w:rPr>
        <w:t>Autora</w:t>
      </w:r>
      <w:r w:rsidR="00B00832" w:rsidRPr="007D2966">
        <w:rPr>
          <w:rFonts w:ascii="Times New Roman" w:hAnsi="Times New Roman"/>
          <w:sz w:val="20"/>
          <w:szCs w:val="20"/>
        </w:rPr>
        <w:t>, 2022.</w:t>
      </w:r>
    </w:p>
    <w:p w14:paraId="3C9B18FA" w14:textId="77777777" w:rsidR="00D80A46" w:rsidRDefault="00D80A46" w:rsidP="00256CB6">
      <w:pPr>
        <w:pStyle w:val="PargrafodaLista"/>
      </w:pPr>
      <w:bookmarkStart w:id="16" w:name="_Toc77511727"/>
    </w:p>
    <w:p w14:paraId="666544BA" w14:textId="712E1034" w:rsidR="00256CB6" w:rsidRDefault="00D80A46" w:rsidP="00256CB6">
      <w:pPr>
        <w:pStyle w:val="PargrafodaLista"/>
      </w:pPr>
      <w:r>
        <w:t>A Figura 2 apresenta duas figuras, lado a lado, para exemplificar deferentes momentos da mesma atividade.</w:t>
      </w:r>
    </w:p>
    <w:p w14:paraId="251A12ED" w14:textId="77777777" w:rsidR="00D80A46" w:rsidRPr="007D2966" w:rsidRDefault="00D80A46" w:rsidP="00256CB6">
      <w:pPr>
        <w:pStyle w:val="PargrafodaLista"/>
      </w:pPr>
    </w:p>
    <w:p w14:paraId="44B1F812" w14:textId="30A60713" w:rsidR="00D80A46" w:rsidRPr="007D2966" w:rsidRDefault="00D80A46" w:rsidP="004E0CDF">
      <w:pPr>
        <w:pStyle w:val="Legenda"/>
        <w:spacing w:after="0" w:line="240" w:lineRule="auto"/>
        <w:jc w:val="both"/>
        <w:rPr>
          <w:rFonts w:ascii="Times New Roman" w:hAnsi="Times New Roman"/>
          <w:b w:val="0"/>
          <w:bCs w:val="0"/>
        </w:rPr>
      </w:pPr>
      <w:bookmarkStart w:id="17" w:name="_Toc114061859"/>
      <w:bookmarkEnd w:id="16"/>
      <w:r w:rsidRPr="007D2966">
        <w:rPr>
          <w:rFonts w:ascii="Times New Roman" w:hAnsi="Times New Roman"/>
          <w:b w:val="0"/>
          <w:bCs w:val="0"/>
        </w:rPr>
        <w:t xml:space="preserve">Figura </w:t>
      </w:r>
      <w:r w:rsidRPr="007D2966">
        <w:rPr>
          <w:rFonts w:ascii="Times New Roman" w:hAnsi="Times New Roman"/>
          <w:b w:val="0"/>
          <w:bCs w:val="0"/>
        </w:rPr>
        <w:fldChar w:fldCharType="begin"/>
      </w:r>
      <w:r w:rsidRPr="007D2966">
        <w:rPr>
          <w:rFonts w:ascii="Times New Roman" w:hAnsi="Times New Roman"/>
          <w:b w:val="0"/>
          <w:bCs w:val="0"/>
        </w:rPr>
        <w:instrText xml:space="preserve"> SEQ Figura \* ARABIC </w:instrText>
      </w:r>
      <w:r w:rsidRPr="007D2966">
        <w:rPr>
          <w:rFonts w:ascii="Times New Roman" w:hAnsi="Times New Roman"/>
          <w:b w:val="0"/>
          <w:bCs w:val="0"/>
        </w:rPr>
        <w:fldChar w:fldCharType="separate"/>
      </w:r>
      <w:r>
        <w:rPr>
          <w:rFonts w:ascii="Times New Roman" w:hAnsi="Times New Roman"/>
          <w:b w:val="0"/>
          <w:bCs w:val="0"/>
          <w:noProof/>
        </w:rPr>
        <w:t>2</w:t>
      </w:r>
      <w:r w:rsidRPr="007D2966">
        <w:rPr>
          <w:rFonts w:ascii="Times New Roman" w:hAnsi="Times New Roman"/>
          <w:b w:val="0"/>
          <w:bCs w:val="0"/>
        </w:rPr>
        <w:fldChar w:fldCharType="end"/>
      </w:r>
      <w:r w:rsidRPr="007D2966">
        <w:rPr>
          <w:rFonts w:ascii="Times New Roman" w:hAnsi="Times New Roman"/>
          <w:b w:val="0"/>
          <w:bCs w:val="0"/>
        </w:rPr>
        <w:t xml:space="preserve"> </w:t>
      </w:r>
      <w:r>
        <w:rPr>
          <w:rFonts w:ascii="Times New Roman" w:hAnsi="Times New Roman"/>
          <w:b w:val="0"/>
          <w:bCs w:val="0"/>
        </w:rPr>
        <w:t>-</w:t>
      </w:r>
      <w:r w:rsidRPr="007D2966">
        <w:rPr>
          <w:rFonts w:ascii="Times New Roman" w:hAnsi="Times New Roman"/>
          <w:b w:val="0"/>
          <w:bCs w:val="0"/>
        </w:rPr>
        <w:t xml:space="preserve"> Print da tela no momento da reprodução dos vídeos</w:t>
      </w:r>
      <w:r w:rsidR="004E0CDF">
        <w:rPr>
          <w:rFonts w:ascii="Times New Roman" w:hAnsi="Times New Roman"/>
          <w:b w:val="0"/>
          <w:bCs w:val="0"/>
        </w:rPr>
        <w:t xml:space="preserve"> em aula </w:t>
      </w:r>
      <w:r w:rsidR="004E0CDF" w:rsidRPr="007D2966">
        <w:rPr>
          <w:rFonts w:ascii="Times New Roman" w:hAnsi="Times New Roman"/>
          <w:b w:val="0"/>
          <w:bCs w:val="0"/>
        </w:rPr>
        <w:t>Print da tela no momento da reprodução dos vídeos</w:t>
      </w:r>
      <w:r w:rsidR="004E0CDF">
        <w:rPr>
          <w:rFonts w:ascii="Times New Roman" w:hAnsi="Times New Roman"/>
          <w:b w:val="0"/>
          <w:bCs w:val="0"/>
        </w:rPr>
        <w:t xml:space="preserve"> em aula</w:t>
      </w:r>
      <w:bookmarkEnd w:id="17"/>
    </w:p>
    <w:p w14:paraId="7A869C48" w14:textId="77777777" w:rsidR="00D80A46" w:rsidRDefault="00D80A46" w:rsidP="00D80A46">
      <w:pPr>
        <w:spacing w:after="0" w:line="240" w:lineRule="auto"/>
        <w:rPr>
          <w:rFonts w:ascii="Times New Roman" w:eastAsia="Times New Roman" w:hAnsi="Times New Roman"/>
          <w:sz w:val="20"/>
          <w:szCs w:val="20"/>
          <w:lang w:eastAsia="pt-BR"/>
        </w:rPr>
      </w:pPr>
      <w:r w:rsidRPr="0030759C">
        <w:rPr>
          <w:noProof/>
          <w:lang w:eastAsia="pt-BR"/>
        </w:rPr>
        <w:drawing>
          <wp:inline distT="0" distB="0" distL="0" distR="0" wp14:anchorId="37FA578F" wp14:editId="19FDCAE4">
            <wp:extent cx="2844000" cy="1515267"/>
            <wp:effectExtent l="0" t="0" r="0" b="8890"/>
            <wp:docPr id="196" name="Imagem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4000" cy="15152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0759C">
        <w:rPr>
          <w:rFonts w:ascii="Times New Roman" w:eastAsia="Times New Roman" w:hAnsi="Times New Roman"/>
          <w:sz w:val="20"/>
          <w:szCs w:val="20"/>
          <w:lang w:eastAsia="pt-BR"/>
        </w:rPr>
        <w:t xml:space="preserve"> </w:t>
      </w:r>
      <w:r w:rsidRPr="0030759C">
        <w:rPr>
          <w:noProof/>
          <w:lang w:eastAsia="pt-BR"/>
        </w:rPr>
        <w:drawing>
          <wp:inline distT="0" distB="0" distL="0" distR="0" wp14:anchorId="385D5150" wp14:editId="6F0544A6">
            <wp:extent cx="2844000" cy="1515267"/>
            <wp:effectExtent l="0" t="0" r="0" b="8890"/>
            <wp:docPr id="197" name="Imagem 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4000" cy="15152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267CE1" w14:textId="77777777" w:rsidR="00D80A46" w:rsidRPr="007D2966" w:rsidRDefault="00D80A46" w:rsidP="00D80A46">
      <w:pPr>
        <w:spacing w:after="0" w:line="240" w:lineRule="auto"/>
        <w:rPr>
          <w:rFonts w:ascii="Times New Roman" w:eastAsia="Times New Roman" w:hAnsi="Times New Roman"/>
          <w:sz w:val="20"/>
          <w:szCs w:val="20"/>
          <w:lang w:eastAsia="pt-BR"/>
        </w:rPr>
      </w:pPr>
      <w:r w:rsidRPr="007D2966">
        <w:rPr>
          <w:rFonts w:ascii="Times New Roman" w:eastAsia="Times New Roman" w:hAnsi="Times New Roman"/>
          <w:sz w:val="20"/>
          <w:szCs w:val="20"/>
          <w:lang w:eastAsia="pt-BR"/>
        </w:rPr>
        <w:t xml:space="preserve">Fonte: </w:t>
      </w:r>
      <w:r>
        <w:rPr>
          <w:rFonts w:ascii="Times New Roman" w:eastAsia="Times New Roman" w:hAnsi="Times New Roman"/>
          <w:sz w:val="20"/>
          <w:szCs w:val="20"/>
          <w:lang w:eastAsia="pt-BR"/>
        </w:rPr>
        <w:t>Autora</w:t>
      </w:r>
      <w:r w:rsidRPr="007D2966">
        <w:rPr>
          <w:rFonts w:ascii="Times New Roman" w:eastAsia="Times New Roman" w:hAnsi="Times New Roman"/>
          <w:sz w:val="20"/>
          <w:szCs w:val="20"/>
          <w:lang w:eastAsia="pt-BR"/>
        </w:rPr>
        <w:t>, 2021.</w:t>
      </w:r>
    </w:p>
    <w:p w14:paraId="374FED93" w14:textId="77777777" w:rsidR="00D80A46" w:rsidRDefault="00D80A46" w:rsidP="00D80A46">
      <w:pPr>
        <w:pStyle w:val="PargrafodaLista"/>
        <w:rPr>
          <w:lang w:eastAsia="pt-BR"/>
        </w:rPr>
      </w:pPr>
    </w:p>
    <w:p w14:paraId="74918DFD" w14:textId="1B469E8A" w:rsidR="00D80A46" w:rsidRDefault="00D80A46" w:rsidP="00D80A46">
      <w:pPr>
        <w:pStyle w:val="PargrafodaLista"/>
        <w:rPr>
          <w:lang w:eastAsia="pt-BR"/>
        </w:rPr>
      </w:pPr>
      <w:r>
        <w:rPr>
          <w:lang w:eastAsia="pt-BR"/>
        </w:rPr>
        <w:t>A Figura 3 apresenta a situação em que o título é maior que a figura.</w:t>
      </w:r>
    </w:p>
    <w:p w14:paraId="3A07CEEF" w14:textId="77777777" w:rsidR="00D80A46" w:rsidRPr="007D2966" w:rsidRDefault="00D80A46" w:rsidP="00D80A46">
      <w:pPr>
        <w:pStyle w:val="PargrafodaLista"/>
        <w:rPr>
          <w:lang w:eastAsia="pt-BR"/>
        </w:rPr>
      </w:pPr>
    </w:p>
    <w:p w14:paraId="0F012357" w14:textId="77777777" w:rsidR="00D80A46" w:rsidRPr="007D2966" w:rsidRDefault="00D80A46" w:rsidP="00D80A46">
      <w:pPr>
        <w:pStyle w:val="Legenda"/>
        <w:spacing w:after="0" w:line="240" w:lineRule="auto"/>
        <w:ind w:left="2835" w:right="2835"/>
        <w:jc w:val="both"/>
        <w:rPr>
          <w:rFonts w:ascii="Times New Roman" w:eastAsia="Times New Roman" w:hAnsi="Times New Roman"/>
          <w:b w:val="0"/>
          <w:bCs w:val="0"/>
          <w:lang w:eastAsia="pt-BR"/>
        </w:rPr>
      </w:pPr>
      <w:bookmarkStart w:id="18" w:name="_Toc114061860"/>
      <w:r w:rsidRPr="007D2966">
        <w:rPr>
          <w:rFonts w:ascii="Times New Roman" w:hAnsi="Times New Roman"/>
          <w:b w:val="0"/>
          <w:bCs w:val="0"/>
        </w:rPr>
        <w:t xml:space="preserve">Figura </w:t>
      </w:r>
      <w:r w:rsidRPr="007D2966">
        <w:rPr>
          <w:rFonts w:ascii="Times New Roman" w:hAnsi="Times New Roman"/>
          <w:b w:val="0"/>
          <w:bCs w:val="0"/>
        </w:rPr>
        <w:fldChar w:fldCharType="begin"/>
      </w:r>
      <w:r w:rsidRPr="007D2966">
        <w:rPr>
          <w:rFonts w:ascii="Times New Roman" w:hAnsi="Times New Roman"/>
          <w:b w:val="0"/>
          <w:bCs w:val="0"/>
        </w:rPr>
        <w:instrText xml:space="preserve"> SEQ Figura \* ARABIC </w:instrText>
      </w:r>
      <w:r w:rsidRPr="007D2966">
        <w:rPr>
          <w:rFonts w:ascii="Times New Roman" w:hAnsi="Times New Roman"/>
          <w:b w:val="0"/>
          <w:bCs w:val="0"/>
        </w:rPr>
        <w:fldChar w:fldCharType="separate"/>
      </w:r>
      <w:r>
        <w:rPr>
          <w:rFonts w:ascii="Times New Roman" w:hAnsi="Times New Roman"/>
          <w:b w:val="0"/>
          <w:bCs w:val="0"/>
          <w:noProof/>
        </w:rPr>
        <w:t>3</w:t>
      </w:r>
      <w:r w:rsidRPr="007D2966">
        <w:rPr>
          <w:rFonts w:ascii="Times New Roman" w:hAnsi="Times New Roman"/>
          <w:b w:val="0"/>
          <w:bCs w:val="0"/>
        </w:rPr>
        <w:fldChar w:fldCharType="end"/>
      </w:r>
      <w:r>
        <w:rPr>
          <w:rFonts w:ascii="Times New Roman" w:hAnsi="Times New Roman"/>
          <w:b w:val="0"/>
          <w:bCs w:val="0"/>
        </w:rPr>
        <w:t xml:space="preserve"> -</w:t>
      </w:r>
      <w:r w:rsidRPr="007D2966">
        <w:rPr>
          <w:rFonts w:ascii="Times New Roman" w:hAnsi="Times New Roman"/>
          <w:b w:val="0"/>
          <w:bCs w:val="0"/>
        </w:rPr>
        <w:t xml:space="preserve"> Print da tela no momento da reprodução dos vídeos</w:t>
      </w:r>
      <w:bookmarkEnd w:id="18"/>
    </w:p>
    <w:p w14:paraId="39B580F8" w14:textId="77777777" w:rsidR="00D80A46" w:rsidRDefault="00D80A46" w:rsidP="00D80A46">
      <w:pPr>
        <w:spacing w:after="0" w:line="240" w:lineRule="auto"/>
        <w:jc w:val="center"/>
        <w:rPr>
          <w:rFonts w:ascii="Times New Roman" w:eastAsia="Times New Roman" w:hAnsi="Times New Roman"/>
          <w:sz w:val="20"/>
          <w:szCs w:val="20"/>
          <w:lang w:eastAsia="pt-BR"/>
        </w:rPr>
      </w:pPr>
      <w:r w:rsidRPr="007D2966">
        <w:rPr>
          <w:rFonts w:ascii="Times New Roman" w:hAnsi="Times New Roman"/>
          <w:b/>
          <w:bCs/>
          <w:noProof/>
          <w:lang w:eastAsia="pt-BR"/>
        </w:rPr>
        <w:drawing>
          <wp:inline distT="0" distB="0" distL="0" distR="0" wp14:anchorId="3827854C" wp14:editId="456EED80">
            <wp:extent cx="2145030" cy="1039906"/>
            <wp:effectExtent l="0" t="0" r="7620" b="8255"/>
            <wp:docPr id="53" name="Imagem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r="1488" b="14786"/>
                    <a:stretch/>
                  </pic:blipFill>
                  <pic:spPr bwMode="auto">
                    <a:xfrm>
                      <a:off x="0" y="0"/>
                      <a:ext cx="2229775" cy="1080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218510" w14:textId="77777777" w:rsidR="00D80A46" w:rsidRPr="007D2966" w:rsidRDefault="00D80A46" w:rsidP="00D80A46">
      <w:pPr>
        <w:spacing w:after="0" w:line="240" w:lineRule="auto"/>
        <w:ind w:left="2835" w:right="2835"/>
        <w:jc w:val="both"/>
        <w:rPr>
          <w:rFonts w:ascii="Times New Roman" w:eastAsia="Times New Roman" w:hAnsi="Times New Roman"/>
          <w:sz w:val="20"/>
          <w:szCs w:val="20"/>
          <w:lang w:eastAsia="pt-BR"/>
        </w:rPr>
      </w:pPr>
      <w:r w:rsidRPr="007D2966">
        <w:rPr>
          <w:rFonts w:ascii="Times New Roman" w:eastAsia="Times New Roman" w:hAnsi="Times New Roman"/>
          <w:sz w:val="20"/>
          <w:szCs w:val="20"/>
          <w:lang w:eastAsia="pt-BR"/>
        </w:rPr>
        <w:t xml:space="preserve">Fonte: </w:t>
      </w:r>
      <w:r>
        <w:rPr>
          <w:rFonts w:ascii="Times New Roman" w:eastAsia="Times New Roman" w:hAnsi="Times New Roman"/>
          <w:sz w:val="20"/>
          <w:szCs w:val="20"/>
          <w:lang w:eastAsia="pt-BR"/>
        </w:rPr>
        <w:t>Autora</w:t>
      </w:r>
      <w:r w:rsidRPr="007D2966">
        <w:rPr>
          <w:rFonts w:ascii="Times New Roman" w:eastAsia="Times New Roman" w:hAnsi="Times New Roman"/>
          <w:sz w:val="20"/>
          <w:szCs w:val="20"/>
          <w:lang w:eastAsia="pt-BR"/>
        </w:rPr>
        <w:t>, 2021.</w:t>
      </w:r>
    </w:p>
    <w:p w14:paraId="608F982A" w14:textId="77777777" w:rsidR="009629D1" w:rsidRPr="007D2966" w:rsidRDefault="009629D1" w:rsidP="00633535">
      <w:pPr>
        <w:pStyle w:val="PargrafodaLista"/>
      </w:pPr>
    </w:p>
    <w:p w14:paraId="57FD7BE3" w14:textId="5E692F09" w:rsidR="002B28D1" w:rsidRPr="00633535" w:rsidRDefault="00266196" w:rsidP="002B28D1">
      <w:pPr>
        <w:pStyle w:val="PargrafodaLista"/>
      </w:pPr>
      <w:r>
        <w:t>O</w:t>
      </w:r>
      <w:r w:rsidR="00D80A46">
        <w:t xml:space="preserve"> Quadro 1,</w:t>
      </w:r>
      <w:r w:rsidR="00633535" w:rsidRPr="00633535">
        <w:t xml:space="preserve"> </w:t>
      </w:r>
      <w:r>
        <w:t xml:space="preserve">pode ser apresentado sem a necessidade de utilizar </w:t>
      </w:r>
      <w:r w:rsidR="00633535" w:rsidRPr="00633535">
        <w:t>a página toda</w:t>
      </w:r>
      <w:r w:rsidR="00F56381" w:rsidRPr="00633535">
        <w:t>.</w:t>
      </w:r>
      <w:r w:rsidR="00292C64">
        <w:t xml:space="preserve"> N</w:t>
      </w:r>
      <w:r>
        <w:t>o</w:t>
      </w:r>
      <w:r w:rsidR="00292C64">
        <w:t xml:space="preserve"> caso</w:t>
      </w:r>
      <w:r>
        <w:t xml:space="preserve"> ilustrado</w:t>
      </w:r>
      <w:r w:rsidR="00292C64">
        <w:t xml:space="preserve">, não é conveniente ocupar toda a largura da página porque o quadro tem pouco </w:t>
      </w:r>
      <w:r w:rsidR="00292C64">
        <w:lastRenderedPageBreak/>
        <w:t>conte</w:t>
      </w:r>
      <w:r w:rsidR="00E332F0">
        <w:t>údo.</w:t>
      </w:r>
      <w:r w:rsidR="002B28D1" w:rsidRPr="002B28D1">
        <w:t xml:space="preserve"> </w:t>
      </w:r>
      <w:r w:rsidR="002B28D1" w:rsidRPr="00633535">
        <w:t xml:space="preserve">A seguir, apresenta-se </w:t>
      </w:r>
      <w:r w:rsidR="002B28D1">
        <w:t>o Quadro 1,</w:t>
      </w:r>
      <w:r w:rsidR="002B28D1" w:rsidRPr="00633535">
        <w:t xml:space="preserve"> que não utiliza a página toda.</w:t>
      </w:r>
      <w:r w:rsidR="002B28D1">
        <w:t xml:space="preserve"> Neste caso, não é conveniente ocupar toda a largura da página porque o quadro tem pouco conteúdo.</w:t>
      </w:r>
    </w:p>
    <w:p w14:paraId="4493E07E" w14:textId="2CCFA7DD" w:rsidR="005D3665" w:rsidRPr="007D2966" w:rsidRDefault="005D3665" w:rsidP="00633535">
      <w:pPr>
        <w:pStyle w:val="PargrafodaLista"/>
      </w:pPr>
    </w:p>
    <w:p w14:paraId="781814B7" w14:textId="3D84FAF0" w:rsidR="00522FD7" w:rsidRPr="007D2966" w:rsidRDefault="00512FD5" w:rsidP="0030759C">
      <w:pPr>
        <w:pStyle w:val="Legenda"/>
        <w:spacing w:after="0" w:line="240" w:lineRule="auto"/>
        <w:ind w:left="2552" w:right="2552"/>
        <w:jc w:val="both"/>
        <w:rPr>
          <w:rFonts w:ascii="Times New Roman" w:hAnsi="Times New Roman"/>
          <w:b w:val="0"/>
          <w:bCs w:val="0"/>
        </w:rPr>
      </w:pPr>
      <w:bookmarkStart w:id="19" w:name="_Toc77511694"/>
      <w:bookmarkStart w:id="20" w:name="_Toc114062370"/>
      <w:r w:rsidRPr="007D2966">
        <w:rPr>
          <w:rFonts w:ascii="Times New Roman" w:hAnsi="Times New Roman"/>
          <w:b w:val="0"/>
          <w:bCs w:val="0"/>
        </w:rPr>
        <w:t xml:space="preserve">Quadro </w:t>
      </w:r>
      <w:r w:rsidRPr="007D2966">
        <w:rPr>
          <w:rFonts w:ascii="Times New Roman" w:hAnsi="Times New Roman"/>
          <w:b w:val="0"/>
          <w:bCs w:val="0"/>
        </w:rPr>
        <w:fldChar w:fldCharType="begin"/>
      </w:r>
      <w:r w:rsidRPr="007D2966">
        <w:rPr>
          <w:rFonts w:ascii="Times New Roman" w:hAnsi="Times New Roman"/>
          <w:b w:val="0"/>
          <w:bCs w:val="0"/>
        </w:rPr>
        <w:instrText xml:space="preserve"> SEQ Quadro \* ARABIC </w:instrText>
      </w:r>
      <w:r w:rsidRPr="007D2966">
        <w:rPr>
          <w:rFonts w:ascii="Times New Roman" w:hAnsi="Times New Roman"/>
          <w:b w:val="0"/>
          <w:bCs w:val="0"/>
        </w:rPr>
        <w:fldChar w:fldCharType="separate"/>
      </w:r>
      <w:r w:rsidR="00D80A46">
        <w:rPr>
          <w:rFonts w:ascii="Times New Roman" w:hAnsi="Times New Roman"/>
          <w:b w:val="0"/>
          <w:bCs w:val="0"/>
          <w:noProof/>
        </w:rPr>
        <w:t>1</w:t>
      </w:r>
      <w:r w:rsidRPr="007D2966">
        <w:rPr>
          <w:rFonts w:ascii="Times New Roman" w:hAnsi="Times New Roman"/>
          <w:b w:val="0"/>
          <w:bCs w:val="0"/>
        </w:rPr>
        <w:fldChar w:fldCharType="end"/>
      </w:r>
      <w:r w:rsidR="00633535">
        <w:rPr>
          <w:rFonts w:ascii="Times New Roman" w:hAnsi="Times New Roman"/>
          <w:b w:val="0"/>
          <w:bCs w:val="0"/>
        </w:rPr>
        <w:t xml:space="preserve"> -</w:t>
      </w:r>
      <w:r w:rsidR="00522FD7" w:rsidRPr="007D2966">
        <w:rPr>
          <w:rFonts w:ascii="Times New Roman" w:hAnsi="Times New Roman"/>
          <w:b w:val="0"/>
          <w:bCs w:val="0"/>
        </w:rPr>
        <w:t xml:space="preserve"> Descrição dos 3MP adaptado ao estudo</w:t>
      </w:r>
      <w:bookmarkEnd w:id="19"/>
      <w:bookmarkEnd w:id="20"/>
    </w:p>
    <w:tbl>
      <w:tblPr>
        <w:tblStyle w:val="Tabelacomgrade"/>
        <w:tblW w:w="2187" w:type="pct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6"/>
        <w:gridCol w:w="3543"/>
      </w:tblGrid>
      <w:tr w:rsidR="0030759C" w:rsidRPr="007D2966" w14:paraId="73385AC0" w14:textId="77777777" w:rsidTr="00292C64">
        <w:trPr>
          <w:cantSplit/>
          <w:trHeight w:val="52"/>
          <w:jc w:val="center"/>
        </w:trPr>
        <w:tc>
          <w:tcPr>
            <w:tcW w:w="5000" w:type="pct"/>
            <w:gridSpan w:val="2"/>
            <w:shd w:val="clear" w:color="auto" w:fill="A6A6A6" w:themeFill="background1" w:themeFillShade="A6"/>
            <w:vAlign w:val="center"/>
          </w:tcPr>
          <w:p w14:paraId="4EDFB39B" w14:textId="77777777" w:rsidR="0030759C" w:rsidRPr="007D2966" w:rsidRDefault="0030759C" w:rsidP="00BB5FB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7D2966">
              <w:rPr>
                <w:rFonts w:ascii="Times New Roman" w:hAnsi="Times New Roman"/>
                <w:b/>
                <w:sz w:val="20"/>
                <w:szCs w:val="20"/>
              </w:rPr>
              <w:t>Momentos pedagógicos</w:t>
            </w:r>
          </w:p>
        </w:tc>
      </w:tr>
      <w:tr w:rsidR="0030759C" w:rsidRPr="007D2966" w14:paraId="23F94F78" w14:textId="77777777" w:rsidTr="0030759C">
        <w:trPr>
          <w:cantSplit/>
          <w:trHeight w:val="935"/>
          <w:jc w:val="center"/>
        </w:trPr>
        <w:tc>
          <w:tcPr>
            <w:tcW w:w="525" w:type="pct"/>
            <w:textDirection w:val="btLr"/>
            <w:vAlign w:val="center"/>
          </w:tcPr>
          <w:p w14:paraId="53FE72DB" w14:textId="77777777" w:rsidR="0030759C" w:rsidRPr="007D2966" w:rsidRDefault="0030759C" w:rsidP="00522FD7">
            <w:pPr>
              <w:autoSpaceDE w:val="0"/>
              <w:autoSpaceDN w:val="0"/>
              <w:adjustRightInd w:val="0"/>
              <w:ind w:left="113" w:right="113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Primeiro</w:t>
            </w:r>
          </w:p>
        </w:tc>
        <w:tc>
          <w:tcPr>
            <w:tcW w:w="4475" w:type="pct"/>
            <w:vAlign w:val="center"/>
          </w:tcPr>
          <w:p w14:paraId="6389262E" w14:textId="77777777" w:rsidR="0030759C" w:rsidRPr="007D2966" w:rsidRDefault="0030759C" w:rsidP="00BB5FB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Problematização inicial</w:t>
            </w:r>
          </w:p>
        </w:tc>
      </w:tr>
      <w:tr w:rsidR="0030759C" w:rsidRPr="007D2966" w14:paraId="5DBF21CE" w14:textId="77777777" w:rsidTr="0030759C">
        <w:trPr>
          <w:cantSplit/>
          <w:trHeight w:val="1134"/>
          <w:jc w:val="center"/>
        </w:trPr>
        <w:tc>
          <w:tcPr>
            <w:tcW w:w="525" w:type="pct"/>
            <w:textDirection w:val="btLr"/>
            <w:vAlign w:val="center"/>
          </w:tcPr>
          <w:p w14:paraId="2E6A8403" w14:textId="77777777" w:rsidR="0030759C" w:rsidRPr="007D2966" w:rsidRDefault="0030759C" w:rsidP="00522FD7">
            <w:pPr>
              <w:autoSpaceDE w:val="0"/>
              <w:autoSpaceDN w:val="0"/>
              <w:adjustRightInd w:val="0"/>
              <w:ind w:left="113" w:right="113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Segundo</w:t>
            </w:r>
          </w:p>
        </w:tc>
        <w:tc>
          <w:tcPr>
            <w:tcW w:w="4475" w:type="pct"/>
            <w:vAlign w:val="center"/>
          </w:tcPr>
          <w:p w14:paraId="475743A0" w14:textId="77777777" w:rsidR="0030759C" w:rsidRPr="007D2966" w:rsidRDefault="0030759C" w:rsidP="00BB5FB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Organização do conhecimento</w:t>
            </w:r>
          </w:p>
        </w:tc>
      </w:tr>
      <w:tr w:rsidR="0030759C" w:rsidRPr="007D2966" w14:paraId="4AF71B88" w14:textId="77777777" w:rsidTr="0030759C">
        <w:trPr>
          <w:cantSplit/>
          <w:trHeight w:val="964"/>
          <w:jc w:val="center"/>
        </w:trPr>
        <w:tc>
          <w:tcPr>
            <w:tcW w:w="525" w:type="pct"/>
            <w:textDirection w:val="btLr"/>
            <w:vAlign w:val="center"/>
          </w:tcPr>
          <w:p w14:paraId="0880B7A0" w14:textId="77777777" w:rsidR="0030759C" w:rsidRPr="007D2966" w:rsidRDefault="0030759C" w:rsidP="00522FD7">
            <w:pPr>
              <w:autoSpaceDE w:val="0"/>
              <w:autoSpaceDN w:val="0"/>
              <w:adjustRightInd w:val="0"/>
              <w:ind w:left="113" w:right="113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Terceiro</w:t>
            </w:r>
          </w:p>
        </w:tc>
        <w:tc>
          <w:tcPr>
            <w:tcW w:w="4475" w:type="pct"/>
            <w:vAlign w:val="center"/>
          </w:tcPr>
          <w:p w14:paraId="4D113C28" w14:textId="77777777" w:rsidR="0030759C" w:rsidRPr="007D2966" w:rsidRDefault="0030759C" w:rsidP="00BB5FB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Aplicação do conhecimento</w:t>
            </w:r>
          </w:p>
        </w:tc>
      </w:tr>
    </w:tbl>
    <w:p w14:paraId="04E7FDBC" w14:textId="77777777" w:rsidR="00F56381" w:rsidRPr="007D2966" w:rsidRDefault="001B659D" w:rsidP="0030759C">
      <w:pPr>
        <w:autoSpaceDE w:val="0"/>
        <w:autoSpaceDN w:val="0"/>
        <w:adjustRightInd w:val="0"/>
        <w:spacing w:after="0" w:line="240" w:lineRule="auto"/>
        <w:ind w:left="2552" w:right="2552"/>
        <w:jc w:val="both"/>
        <w:rPr>
          <w:rFonts w:ascii="Times New Roman" w:hAnsi="Times New Roman"/>
          <w:sz w:val="20"/>
          <w:szCs w:val="20"/>
        </w:rPr>
      </w:pPr>
      <w:r w:rsidRPr="007D2966">
        <w:rPr>
          <w:rFonts w:ascii="Times New Roman" w:hAnsi="Times New Roman"/>
          <w:sz w:val="20"/>
          <w:szCs w:val="20"/>
        </w:rPr>
        <w:t>Fonte: A</w:t>
      </w:r>
      <w:r w:rsidR="00F56381" w:rsidRPr="007D2966">
        <w:rPr>
          <w:rFonts w:ascii="Times New Roman" w:hAnsi="Times New Roman"/>
          <w:sz w:val="20"/>
          <w:szCs w:val="20"/>
        </w:rPr>
        <w:t>utora</w:t>
      </w:r>
      <w:r w:rsidR="00A23447" w:rsidRPr="007D2966">
        <w:rPr>
          <w:rFonts w:ascii="Times New Roman" w:hAnsi="Times New Roman"/>
          <w:sz w:val="20"/>
          <w:szCs w:val="20"/>
        </w:rPr>
        <w:t xml:space="preserve">, </w:t>
      </w:r>
      <w:r w:rsidR="00F56381" w:rsidRPr="007D2966">
        <w:rPr>
          <w:rFonts w:ascii="Times New Roman" w:hAnsi="Times New Roman"/>
          <w:sz w:val="20"/>
          <w:szCs w:val="20"/>
        </w:rPr>
        <w:t>2021</w:t>
      </w:r>
      <w:r w:rsidRPr="007D2966">
        <w:rPr>
          <w:rFonts w:ascii="Times New Roman" w:hAnsi="Times New Roman"/>
          <w:sz w:val="20"/>
          <w:szCs w:val="20"/>
        </w:rPr>
        <w:t>.</w:t>
      </w:r>
    </w:p>
    <w:p w14:paraId="52FDDA28" w14:textId="77777777" w:rsidR="00F56381" w:rsidRDefault="00F56381" w:rsidP="00DD3823">
      <w:pPr>
        <w:pStyle w:val="PargrafodaLista"/>
      </w:pPr>
    </w:p>
    <w:p w14:paraId="660F89F3" w14:textId="01248147" w:rsidR="00D80A46" w:rsidRPr="007D2966" w:rsidRDefault="00266196" w:rsidP="00D80A46">
      <w:pPr>
        <w:pStyle w:val="PargrafodaLista"/>
      </w:pPr>
      <w:r>
        <w:t>O</w:t>
      </w:r>
      <w:r w:rsidR="00D80A46">
        <w:t xml:space="preserve"> Quadro 2 apresenta um exemplo de quadro que </w:t>
      </w:r>
      <w:r w:rsidR="00E332F0">
        <w:t xml:space="preserve">possui </w:t>
      </w:r>
      <w:r w:rsidR="00D80A46">
        <w:t>muitas informações e que por</w:t>
      </w:r>
      <w:r w:rsidR="00E332F0">
        <w:t xml:space="preserve"> isso,</w:t>
      </w:r>
      <w:r w:rsidR="00D80A46">
        <w:t xml:space="preserve"> </w:t>
      </w:r>
      <w:r w:rsidR="00E332F0">
        <w:t>preferencialmente,</w:t>
      </w:r>
      <w:r w:rsidR="00D80A46">
        <w:t xml:space="preserve"> utiliza</w:t>
      </w:r>
      <w:r w:rsidR="00E332F0">
        <w:t>-se</w:t>
      </w:r>
      <w:r w:rsidR="00D80A46">
        <w:t xml:space="preserve"> toda a largura da folha</w:t>
      </w:r>
      <w:r w:rsidR="00E332F0">
        <w:t>.</w:t>
      </w:r>
    </w:p>
    <w:p w14:paraId="7D2C24D6" w14:textId="77777777" w:rsidR="00D80A46" w:rsidRPr="00D80A46" w:rsidRDefault="00D80A46" w:rsidP="00D80A46">
      <w:pPr>
        <w:pStyle w:val="PargrafodaLista"/>
      </w:pPr>
    </w:p>
    <w:p w14:paraId="218E25B9" w14:textId="3C727750" w:rsidR="00D80A46" w:rsidRPr="007D2966" w:rsidRDefault="00D80A46" w:rsidP="00D80A46">
      <w:pPr>
        <w:pStyle w:val="Legenda"/>
        <w:spacing w:after="0" w:line="240" w:lineRule="auto"/>
        <w:rPr>
          <w:rFonts w:ascii="Times New Roman" w:hAnsi="Times New Roman"/>
          <w:b w:val="0"/>
          <w:bCs w:val="0"/>
        </w:rPr>
      </w:pPr>
      <w:bookmarkStart w:id="21" w:name="_Toc77511692"/>
      <w:bookmarkStart w:id="22" w:name="_Toc114062371"/>
      <w:r w:rsidRPr="007D2966">
        <w:rPr>
          <w:rFonts w:ascii="Times New Roman" w:hAnsi="Times New Roman"/>
          <w:b w:val="0"/>
          <w:bCs w:val="0"/>
        </w:rPr>
        <w:t xml:space="preserve">Quadro </w:t>
      </w:r>
      <w:r w:rsidRPr="007D2966">
        <w:rPr>
          <w:rFonts w:ascii="Times New Roman" w:hAnsi="Times New Roman"/>
          <w:b w:val="0"/>
          <w:bCs w:val="0"/>
        </w:rPr>
        <w:fldChar w:fldCharType="begin"/>
      </w:r>
      <w:r w:rsidRPr="007D2966">
        <w:rPr>
          <w:rFonts w:ascii="Times New Roman" w:hAnsi="Times New Roman"/>
          <w:b w:val="0"/>
          <w:bCs w:val="0"/>
        </w:rPr>
        <w:instrText xml:space="preserve"> SEQ Quadro \* ARABIC </w:instrText>
      </w:r>
      <w:r w:rsidRPr="007D2966">
        <w:rPr>
          <w:rFonts w:ascii="Times New Roman" w:hAnsi="Times New Roman"/>
          <w:b w:val="0"/>
          <w:bCs w:val="0"/>
        </w:rPr>
        <w:fldChar w:fldCharType="separate"/>
      </w:r>
      <w:r>
        <w:rPr>
          <w:rFonts w:ascii="Times New Roman" w:hAnsi="Times New Roman"/>
          <w:b w:val="0"/>
          <w:bCs w:val="0"/>
          <w:noProof/>
        </w:rPr>
        <w:t>2</w:t>
      </w:r>
      <w:r w:rsidRPr="007D2966">
        <w:rPr>
          <w:rFonts w:ascii="Times New Roman" w:hAnsi="Times New Roman"/>
          <w:b w:val="0"/>
          <w:bCs w:val="0"/>
        </w:rPr>
        <w:fldChar w:fldCharType="end"/>
      </w:r>
      <w:r w:rsidRPr="007D2966">
        <w:rPr>
          <w:rFonts w:ascii="Times New Roman" w:hAnsi="Times New Roman"/>
          <w:b w:val="0"/>
          <w:bCs w:val="0"/>
        </w:rPr>
        <w:t xml:space="preserve"> </w:t>
      </w:r>
      <w:r>
        <w:rPr>
          <w:rFonts w:ascii="Times New Roman" w:hAnsi="Times New Roman"/>
          <w:b w:val="0"/>
          <w:bCs w:val="0"/>
        </w:rPr>
        <w:t>-</w:t>
      </w:r>
      <w:r w:rsidRPr="007D2966">
        <w:rPr>
          <w:rFonts w:ascii="Times New Roman" w:hAnsi="Times New Roman"/>
          <w:b w:val="0"/>
          <w:bCs w:val="0"/>
        </w:rPr>
        <w:t xml:space="preserve"> Produtos Educacionais vinculados à temática uso de vídeos</w:t>
      </w:r>
      <w:bookmarkEnd w:id="21"/>
      <w:r w:rsidR="00384227">
        <w:rPr>
          <w:rFonts w:ascii="Times New Roman" w:hAnsi="Times New Roman"/>
          <w:b w:val="0"/>
          <w:bCs w:val="0"/>
        </w:rPr>
        <w:t xml:space="preserve"> pesquisados no decorrer do estudo</w:t>
      </w:r>
      <w:bookmarkEnd w:id="22"/>
    </w:p>
    <w:tbl>
      <w:tblPr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5092"/>
        <w:gridCol w:w="1980"/>
        <w:gridCol w:w="706"/>
        <w:gridCol w:w="1273"/>
      </w:tblGrid>
      <w:tr w:rsidR="00D80A46" w:rsidRPr="007D2966" w14:paraId="351C0553" w14:textId="77777777" w:rsidTr="00935568">
        <w:tc>
          <w:tcPr>
            <w:tcW w:w="2813" w:type="pct"/>
            <w:shd w:val="clear" w:color="auto" w:fill="A6A6A6" w:themeFill="background1" w:themeFillShade="A6"/>
          </w:tcPr>
          <w:p w14:paraId="6549E6F9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7D2966">
              <w:rPr>
                <w:rFonts w:ascii="Times New Roman" w:hAnsi="Times New Roman"/>
                <w:b/>
                <w:sz w:val="20"/>
                <w:szCs w:val="20"/>
              </w:rPr>
              <w:t>Título</w:t>
            </w:r>
          </w:p>
        </w:tc>
        <w:tc>
          <w:tcPr>
            <w:tcW w:w="1094" w:type="pct"/>
            <w:shd w:val="clear" w:color="auto" w:fill="A6A6A6" w:themeFill="background1" w:themeFillShade="A6"/>
          </w:tcPr>
          <w:p w14:paraId="5F2EC435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7D2966">
              <w:rPr>
                <w:rFonts w:ascii="Times New Roman" w:hAnsi="Times New Roman"/>
                <w:b/>
                <w:sz w:val="20"/>
                <w:szCs w:val="20"/>
              </w:rPr>
              <w:t>Autor</w:t>
            </w:r>
          </w:p>
        </w:tc>
        <w:tc>
          <w:tcPr>
            <w:tcW w:w="390" w:type="pct"/>
            <w:shd w:val="clear" w:color="auto" w:fill="A6A6A6" w:themeFill="background1" w:themeFillShade="A6"/>
          </w:tcPr>
          <w:p w14:paraId="202A18B8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7D2966">
              <w:rPr>
                <w:rFonts w:ascii="Times New Roman" w:hAnsi="Times New Roman"/>
                <w:b/>
                <w:sz w:val="20"/>
                <w:szCs w:val="20"/>
              </w:rPr>
              <w:t>Ano</w:t>
            </w:r>
          </w:p>
        </w:tc>
        <w:tc>
          <w:tcPr>
            <w:tcW w:w="703" w:type="pct"/>
            <w:shd w:val="clear" w:color="auto" w:fill="A6A6A6" w:themeFill="background1" w:themeFillShade="A6"/>
          </w:tcPr>
          <w:p w14:paraId="0A03212A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7D2966">
              <w:rPr>
                <w:rFonts w:ascii="Times New Roman" w:hAnsi="Times New Roman"/>
                <w:b/>
                <w:sz w:val="20"/>
                <w:szCs w:val="20"/>
              </w:rPr>
              <w:t>Estudo</w:t>
            </w:r>
          </w:p>
        </w:tc>
      </w:tr>
      <w:tr w:rsidR="00D80A46" w:rsidRPr="007D2966" w14:paraId="1E0B8614" w14:textId="77777777" w:rsidTr="00935568">
        <w:tc>
          <w:tcPr>
            <w:tcW w:w="2813" w:type="pct"/>
            <w:shd w:val="clear" w:color="auto" w:fill="auto"/>
            <w:vAlign w:val="center"/>
          </w:tcPr>
          <w:p w14:paraId="0F051C6B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Utilizando demonstrações em vídeos para o ensino de Física Térmica no ensino médio</w:t>
            </w:r>
          </w:p>
        </w:tc>
        <w:tc>
          <w:tcPr>
            <w:tcW w:w="1094" w:type="pct"/>
            <w:shd w:val="clear" w:color="auto" w:fill="auto"/>
            <w:vAlign w:val="center"/>
          </w:tcPr>
          <w:p w14:paraId="521FF17D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Eloir de Carli</w:t>
            </w:r>
          </w:p>
        </w:tc>
        <w:tc>
          <w:tcPr>
            <w:tcW w:w="390" w:type="pct"/>
            <w:shd w:val="clear" w:color="auto" w:fill="auto"/>
            <w:vAlign w:val="center"/>
          </w:tcPr>
          <w:p w14:paraId="2E80203A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2014</w:t>
            </w:r>
          </w:p>
        </w:tc>
        <w:tc>
          <w:tcPr>
            <w:tcW w:w="703" w:type="pct"/>
            <w:shd w:val="clear" w:color="auto" w:fill="auto"/>
            <w:vAlign w:val="center"/>
          </w:tcPr>
          <w:p w14:paraId="0461266B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Dissertação</w:t>
            </w:r>
          </w:p>
        </w:tc>
      </w:tr>
      <w:tr w:rsidR="00D80A46" w:rsidRPr="007D2966" w14:paraId="2A5D7FBC" w14:textId="77777777" w:rsidTr="00935568">
        <w:tc>
          <w:tcPr>
            <w:tcW w:w="2813" w:type="pct"/>
            <w:shd w:val="clear" w:color="auto" w:fill="auto"/>
            <w:vAlign w:val="center"/>
          </w:tcPr>
          <w:p w14:paraId="3B237160" w14:textId="77777777" w:rsidR="00D80A46" w:rsidRPr="007D2966" w:rsidRDefault="00D80A46" w:rsidP="00935568">
            <w:pPr>
              <w:spacing w:after="0" w:line="240" w:lineRule="auto"/>
              <w:ind w:right="113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Despertando o interesse dos estudantes para o estudo da física através da elaboração e produção de vídeos de experimentos de Física</w:t>
            </w:r>
          </w:p>
        </w:tc>
        <w:tc>
          <w:tcPr>
            <w:tcW w:w="1094" w:type="pct"/>
            <w:shd w:val="clear" w:color="auto" w:fill="auto"/>
            <w:vAlign w:val="center"/>
          </w:tcPr>
          <w:p w14:paraId="59C14DFC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Sérgio de Carvalho Paes de Andrade</w:t>
            </w:r>
          </w:p>
        </w:tc>
        <w:tc>
          <w:tcPr>
            <w:tcW w:w="390" w:type="pct"/>
            <w:shd w:val="clear" w:color="auto" w:fill="auto"/>
            <w:vAlign w:val="center"/>
          </w:tcPr>
          <w:p w14:paraId="67D99BC7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2016</w:t>
            </w:r>
          </w:p>
        </w:tc>
        <w:tc>
          <w:tcPr>
            <w:tcW w:w="703" w:type="pct"/>
            <w:shd w:val="clear" w:color="auto" w:fill="auto"/>
            <w:vAlign w:val="center"/>
          </w:tcPr>
          <w:p w14:paraId="223A1C54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Dissertação</w:t>
            </w:r>
          </w:p>
        </w:tc>
      </w:tr>
      <w:tr w:rsidR="00D80A46" w:rsidRPr="007D2966" w14:paraId="2D1AB2FF" w14:textId="77777777" w:rsidTr="00935568">
        <w:tc>
          <w:tcPr>
            <w:tcW w:w="2813" w:type="pct"/>
            <w:shd w:val="clear" w:color="auto" w:fill="auto"/>
            <w:vAlign w:val="center"/>
          </w:tcPr>
          <w:p w14:paraId="5FFA1222" w14:textId="77777777" w:rsidR="00D80A46" w:rsidRPr="007D2966" w:rsidRDefault="00D80A46" w:rsidP="00935568">
            <w:pPr>
              <w:spacing w:after="0" w:line="240" w:lineRule="auto"/>
              <w:ind w:right="113"/>
              <w:rPr>
                <w:rFonts w:ascii="Times New Roman" w:hAnsi="Times New Roman"/>
                <w:bCs/>
                <w:sz w:val="20"/>
                <w:szCs w:val="20"/>
              </w:rPr>
            </w:pPr>
            <w:r w:rsidRPr="007D2966">
              <w:rPr>
                <w:rFonts w:ascii="Times New Roman" w:hAnsi="Times New Roman"/>
                <w:bCs/>
                <w:sz w:val="20"/>
                <w:szCs w:val="20"/>
              </w:rPr>
              <w:t>Física na prática: produção de vídeos explorando a Física Básica através de aparelhos do cotidiano</w:t>
            </w:r>
          </w:p>
        </w:tc>
        <w:tc>
          <w:tcPr>
            <w:tcW w:w="1094" w:type="pct"/>
            <w:shd w:val="clear" w:color="auto" w:fill="auto"/>
            <w:vAlign w:val="center"/>
          </w:tcPr>
          <w:p w14:paraId="17967D18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bCs/>
                <w:sz w:val="20"/>
                <w:szCs w:val="20"/>
              </w:rPr>
              <w:t>João Rodrigo Escalari Quintiliano</w:t>
            </w:r>
          </w:p>
        </w:tc>
        <w:tc>
          <w:tcPr>
            <w:tcW w:w="390" w:type="pct"/>
            <w:shd w:val="clear" w:color="auto" w:fill="auto"/>
            <w:vAlign w:val="center"/>
          </w:tcPr>
          <w:p w14:paraId="0349B3ED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2017</w:t>
            </w:r>
          </w:p>
        </w:tc>
        <w:tc>
          <w:tcPr>
            <w:tcW w:w="703" w:type="pct"/>
            <w:shd w:val="clear" w:color="auto" w:fill="auto"/>
            <w:vAlign w:val="center"/>
          </w:tcPr>
          <w:p w14:paraId="3D883309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Dissertação</w:t>
            </w:r>
          </w:p>
        </w:tc>
      </w:tr>
      <w:tr w:rsidR="00D80A46" w:rsidRPr="007D2966" w14:paraId="5E078CDB" w14:textId="77777777" w:rsidTr="00935568">
        <w:tc>
          <w:tcPr>
            <w:tcW w:w="2813" w:type="pct"/>
            <w:shd w:val="clear" w:color="auto" w:fill="auto"/>
            <w:vAlign w:val="center"/>
          </w:tcPr>
          <w:p w14:paraId="74519921" w14:textId="77777777" w:rsidR="00D80A46" w:rsidRPr="007D2966" w:rsidRDefault="00D80A46" w:rsidP="00935568">
            <w:pPr>
              <w:spacing w:after="0" w:line="240" w:lineRule="auto"/>
              <w:ind w:right="113"/>
              <w:rPr>
                <w:rFonts w:ascii="Times New Roman" w:hAnsi="Times New Roman"/>
                <w:bCs/>
                <w:sz w:val="20"/>
                <w:szCs w:val="20"/>
              </w:rPr>
            </w:pPr>
            <w:r w:rsidRPr="007D2966">
              <w:rPr>
                <w:rFonts w:ascii="Times New Roman" w:hAnsi="Times New Roman"/>
                <w:bCs/>
                <w:sz w:val="20"/>
                <w:szCs w:val="20"/>
              </w:rPr>
              <w:t>O audiovisual potencializando o ensino de eletricidade</w:t>
            </w:r>
          </w:p>
        </w:tc>
        <w:tc>
          <w:tcPr>
            <w:tcW w:w="1094" w:type="pct"/>
            <w:shd w:val="clear" w:color="auto" w:fill="auto"/>
            <w:vAlign w:val="center"/>
          </w:tcPr>
          <w:p w14:paraId="796C858A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Gilmar Vieira Gomes</w:t>
            </w:r>
          </w:p>
        </w:tc>
        <w:tc>
          <w:tcPr>
            <w:tcW w:w="390" w:type="pct"/>
            <w:shd w:val="clear" w:color="auto" w:fill="auto"/>
            <w:vAlign w:val="center"/>
          </w:tcPr>
          <w:p w14:paraId="534BF764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2017</w:t>
            </w:r>
          </w:p>
        </w:tc>
        <w:tc>
          <w:tcPr>
            <w:tcW w:w="703" w:type="pct"/>
            <w:shd w:val="clear" w:color="auto" w:fill="auto"/>
            <w:vAlign w:val="center"/>
          </w:tcPr>
          <w:p w14:paraId="245EA5B3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Dissertação</w:t>
            </w:r>
          </w:p>
        </w:tc>
      </w:tr>
      <w:tr w:rsidR="00D80A46" w:rsidRPr="007D2966" w14:paraId="7A8ECFC3" w14:textId="77777777" w:rsidTr="00935568">
        <w:trPr>
          <w:trHeight w:val="355"/>
        </w:trPr>
        <w:tc>
          <w:tcPr>
            <w:tcW w:w="2813" w:type="pct"/>
            <w:shd w:val="clear" w:color="auto" w:fill="auto"/>
            <w:vAlign w:val="center"/>
          </w:tcPr>
          <w:p w14:paraId="62B39CAD" w14:textId="77777777" w:rsidR="00D80A46" w:rsidRPr="007D2966" w:rsidRDefault="00D80A46" w:rsidP="00935568">
            <w:pPr>
              <w:spacing w:after="0" w:line="240" w:lineRule="auto"/>
              <w:ind w:right="113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Produção de vídeos como estratégia de ensino de Física no Ensino Médio</w:t>
            </w:r>
          </w:p>
        </w:tc>
        <w:tc>
          <w:tcPr>
            <w:tcW w:w="1094" w:type="pct"/>
            <w:shd w:val="clear" w:color="auto" w:fill="auto"/>
            <w:vAlign w:val="center"/>
          </w:tcPr>
          <w:p w14:paraId="1F8E8100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Cleodinei Visoli</w:t>
            </w:r>
          </w:p>
        </w:tc>
        <w:tc>
          <w:tcPr>
            <w:tcW w:w="390" w:type="pct"/>
            <w:shd w:val="clear" w:color="auto" w:fill="auto"/>
            <w:vAlign w:val="center"/>
          </w:tcPr>
          <w:p w14:paraId="38F7A2E9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2019</w:t>
            </w:r>
          </w:p>
        </w:tc>
        <w:tc>
          <w:tcPr>
            <w:tcW w:w="703" w:type="pct"/>
            <w:shd w:val="clear" w:color="auto" w:fill="auto"/>
            <w:vAlign w:val="center"/>
          </w:tcPr>
          <w:p w14:paraId="0F318A2E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Dissertação</w:t>
            </w:r>
          </w:p>
        </w:tc>
      </w:tr>
    </w:tbl>
    <w:p w14:paraId="53C56FDD" w14:textId="77777777" w:rsidR="00D80A46" w:rsidRPr="007D2966" w:rsidRDefault="00D80A46" w:rsidP="00D80A46">
      <w:pPr>
        <w:tabs>
          <w:tab w:val="left" w:pos="709"/>
        </w:tabs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7D2966">
        <w:rPr>
          <w:rFonts w:ascii="Times New Roman" w:hAnsi="Times New Roman"/>
          <w:sz w:val="20"/>
          <w:szCs w:val="20"/>
        </w:rPr>
        <w:t>Fonte: Dados da pesquisa, 2021.</w:t>
      </w:r>
    </w:p>
    <w:p w14:paraId="58614D39" w14:textId="77777777" w:rsidR="00D80A46" w:rsidRDefault="00D80A46" w:rsidP="00D80A46">
      <w:pPr>
        <w:pStyle w:val="PargrafodaLista"/>
      </w:pPr>
    </w:p>
    <w:p w14:paraId="025A72DE" w14:textId="69A779A3" w:rsidR="00C20998" w:rsidRDefault="00E332F0" w:rsidP="00F85B79">
      <w:pPr>
        <w:pStyle w:val="PargrafodaLista"/>
      </w:pPr>
      <w:r>
        <w:t>Quadros têm predominância de informações textuais. Já as tabelas têm essencialmente números. Quando possui textos e números recomenda-se designar de quadro.</w:t>
      </w:r>
    </w:p>
    <w:p w14:paraId="647847C3" w14:textId="27BC8353" w:rsidR="00605B52" w:rsidRPr="007D2966" w:rsidRDefault="00E332F0" w:rsidP="006846BF">
      <w:pPr>
        <w:pStyle w:val="PargrafodaLista"/>
        <w:rPr>
          <w:lang w:eastAsia="pt-BR"/>
        </w:rPr>
      </w:pPr>
      <w:r>
        <w:t xml:space="preserve">As tabelas se caracterizam por possuir somatórios e ou porcentagens agrupando os dados numéricos. Normalmente utilizam-se mais quadros do que tabelas. </w:t>
      </w:r>
      <w:r w:rsidR="006846BF">
        <w:t>Sugere-se consultar a um manual de metodologia científica, no caso de elaboração de uma tabela.</w:t>
      </w:r>
    </w:p>
    <w:p w14:paraId="75453A4D" w14:textId="584262B2" w:rsidR="0057404E" w:rsidRPr="007D2966" w:rsidRDefault="0057404E" w:rsidP="009F0851">
      <w:pPr>
        <w:pStyle w:val="PargrafodaLista"/>
        <w:rPr>
          <w:rFonts w:eastAsia="Times New Roman"/>
          <w:color w:val="000000"/>
          <w:lang w:eastAsia="pt-BR"/>
        </w:rPr>
      </w:pPr>
      <w:bookmarkStart w:id="23" w:name="_Toc77511730"/>
    </w:p>
    <w:p w14:paraId="7BDA8BB0" w14:textId="77777777" w:rsidR="001C67BA" w:rsidRPr="007D2966" w:rsidRDefault="001C67BA" w:rsidP="009F0851">
      <w:pPr>
        <w:pStyle w:val="PargrafodaLista"/>
      </w:pPr>
      <w:r w:rsidRPr="007D2966">
        <w:br w:type="page"/>
      </w:r>
    </w:p>
    <w:p w14:paraId="0A2DD88D" w14:textId="2DEA082E" w:rsidR="00AC6ABC" w:rsidRPr="007D2966" w:rsidRDefault="007A34E1" w:rsidP="001831A2">
      <w:pPr>
        <w:pStyle w:val="Ttulo1"/>
      </w:pPr>
      <w:bookmarkStart w:id="24" w:name="_Toc114062424"/>
      <w:r w:rsidRPr="007D2966">
        <w:lastRenderedPageBreak/>
        <w:t xml:space="preserve">4 </w:t>
      </w:r>
      <w:bookmarkEnd w:id="23"/>
      <w:r w:rsidR="005C3E10">
        <w:t>QUARTO CAPÍTULO</w:t>
      </w:r>
      <w:bookmarkEnd w:id="24"/>
    </w:p>
    <w:p w14:paraId="1BD94535" w14:textId="77777777" w:rsidR="00AC6ABC" w:rsidRPr="007D2966" w:rsidRDefault="00AC6ABC" w:rsidP="00DD3823">
      <w:pPr>
        <w:pStyle w:val="PargrafodaLista"/>
      </w:pPr>
    </w:p>
    <w:p w14:paraId="5A0EA34B" w14:textId="77777777" w:rsidR="00935568" w:rsidRDefault="00935568" w:rsidP="00935568">
      <w:pPr>
        <w:pStyle w:val="PargrafodaLista"/>
      </w:pPr>
      <w:bookmarkStart w:id="25" w:name="_Toc77511734"/>
      <w:r>
        <w:t>Texto segue esse modelo</w:t>
      </w:r>
      <w:r w:rsidRPr="007D2966">
        <w:t>.</w:t>
      </w:r>
      <w:r w:rsidRPr="00E610EF">
        <w:t xml:space="preserve"> </w:t>
      </w:r>
      <w:r>
        <w:t>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</w:p>
    <w:p w14:paraId="54515869" w14:textId="77777777" w:rsidR="00292C64" w:rsidRDefault="005C3E10" w:rsidP="005C3E10">
      <w:pPr>
        <w:pStyle w:val="PargrafodaLista"/>
      </w:pPr>
      <w:r>
        <w:t xml:space="preserve">Seguem exemplos de citações.... </w:t>
      </w:r>
    </w:p>
    <w:p w14:paraId="06489DA3" w14:textId="4B9A24A3" w:rsidR="005C3E10" w:rsidRDefault="00292C64" w:rsidP="005C3E10">
      <w:pPr>
        <w:pStyle w:val="PargrafodaLista"/>
      </w:pPr>
      <w:r>
        <w:t>E</w:t>
      </w:r>
      <w:r w:rsidR="005C3E10">
        <w:t>xemplo de citação direta longa:</w:t>
      </w:r>
    </w:p>
    <w:p w14:paraId="37104423" w14:textId="77777777" w:rsidR="005C3E10" w:rsidRPr="007D2966" w:rsidRDefault="005C3E10" w:rsidP="005C3E10">
      <w:pPr>
        <w:pStyle w:val="PargrafodaLista"/>
        <w:rPr>
          <w:rFonts w:eastAsiaTheme="minorHAnsi"/>
        </w:rPr>
      </w:pPr>
      <w:r w:rsidRPr="007D2966">
        <w:t>Essa percepção do caráter motivacional frente ao uso dos vídeos é apresentada por Carlsson e Viero (2013, p. 14):</w:t>
      </w:r>
    </w:p>
    <w:p w14:paraId="0612CA63" w14:textId="77777777" w:rsidR="005C3E10" w:rsidRPr="007D2966" w:rsidRDefault="005C3E10" w:rsidP="005C3E10">
      <w:pPr>
        <w:pStyle w:val="PargrafodaLista"/>
      </w:pPr>
    </w:p>
    <w:p w14:paraId="19EAD903" w14:textId="77777777" w:rsidR="005C3E10" w:rsidRPr="007D2966" w:rsidRDefault="005C3E10" w:rsidP="00292C64">
      <w:pPr>
        <w:pStyle w:val="Citao"/>
      </w:pPr>
      <w:r w:rsidRPr="007D2966">
        <w:t>[...] o uso do vídeo, deve ser utilizado como ferramenta de motivação, para despertar o interesse sobre determinado tema ou assunto e, ainda, para fomentar debates em sala de aula, mudando a maneira de trabalhar com esse recurso, fazendo com que os nossos alunos mudem a maneira de pensar.</w:t>
      </w:r>
    </w:p>
    <w:p w14:paraId="623A97AC" w14:textId="77777777" w:rsidR="005C3E10" w:rsidRDefault="005C3E10" w:rsidP="009F0851">
      <w:pPr>
        <w:pStyle w:val="PargrafodaLista"/>
      </w:pPr>
    </w:p>
    <w:p w14:paraId="7E12627A" w14:textId="51F62E41" w:rsidR="005C718E" w:rsidRPr="007D2966" w:rsidRDefault="005C3E10" w:rsidP="009F0851">
      <w:pPr>
        <w:pStyle w:val="PargrafodaLista"/>
      </w:pPr>
      <w:r>
        <w:t>O modelo abaixo é sugerido quando o autor da pesquisa cita pesquisados (nesse caso os alunos A1 e A6).</w:t>
      </w:r>
    </w:p>
    <w:p w14:paraId="2258D4E3" w14:textId="77777777" w:rsidR="00087EBF" w:rsidRPr="007D2966" w:rsidRDefault="00087EBF" w:rsidP="009F0851">
      <w:pPr>
        <w:pStyle w:val="PargrafodaLista"/>
      </w:pPr>
    </w:p>
    <w:p w14:paraId="44EBD7F7" w14:textId="460821ED" w:rsidR="005C718E" w:rsidRPr="00292C64" w:rsidRDefault="00087EBF" w:rsidP="00087EBF">
      <w:pPr>
        <w:spacing w:after="0" w:line="240" w:lineRule="auto"/>
        <w:ind w:left="1134"/>
        <w:jc w:val="both"/>
        <w:rPr>
          <w:rFonts w:ascii="Times New Roman" w:hAnsi="Times New Roman"/>
          <w:sz w:val="20"/>
          <w:szCs w:val="20"/>
        </w:rPr>
      </w:pPr>
      <w:r w:rsidRPr="00292C64">
        <w:rPr>
          <w:rFonts w:ascii="Times New Roman" w:hAnsi="Times New Roman"/>
          <w:i/>
          <w:sz w:val="20"/>
          <w:szCs w:val="20"/>
        </w:rPr>
        <w:t xml:space="preserve">[...] eu gosto de fazer brigadeiro e sempre uso as colheres de silicone e lembro que lá no ensino fundamental havíamos estudado sobre dilatação e agora eu entendi que é o calor que provoca isso </w:t>
      </w:r>
      <w:r w:rsidRPr="00292C64">
        <w:rPr>
          <w:rFonts w:ascii="Times New Roman" w:hAnsi="Times New Roman"/>
          <w:sz w:val="20"/>
          <w:szCs w:val="20"/>
        </w:rPr>
        <w:t>(A1)</w:t>
      </w:r>
      <w:r w:rsidR="005C3E10" w:rsidRPr="00292C64">
        <w:rPr>
          <w:rFonts w:ascii="Times New Roman" w:hAnsi="Times New Roman"/>
          <w:sz w:val="20"/>
          <w:szCs w:val="20"/>
        </w:rPr>
        <w:t>.</w:t>
      </w:r>
    </w:p>
    <w:p w14:paraId="26C8EDDB" w14:textId="77777777" w:rsidR="008B5C27" w:rsidRPr="00292C64" w:rsidRDefault="008B5C27" w:rsidP="00087EBF">
      <w:pPr>
        <w:spacing w:after="0" w:line="240" w:lineRule="auto"/>
        <w:ind w:left="1134"/>
        <w:jc w:val="both"/>
        <w:rPr>
          <w:rFonts w:ascii="Times New Roman" w:hAnsi="Times New Roman"/>
          <w:i/>
          <w:sz w:val="20"/>
          <w:szCs w:val="20"/>
        </w:rPr>
      </w:pPr>
    </w:p>
    <w:p w14:paraId="0559BD35" w14:textId="3CB781E0" w:rsidR="00087EBF" w:rsidRPr="00292C64" w:rsidRDefault="00087EBF" w:rsidP="00087EBF">
      <w:pPr>
        <w:spacing w:after="0" w:line="240" w:lineRule="auto"/>
        <w:ind w:left="1134"/>
        <w:jc w:val="both"/>
        <w:rPr>
          <w:rFonts w:ascii="Times New Roman" w:hAnsi="Times New Roman"/>
          <w:sz w:val="20"/>
          <w:szCs w:val="20"/>
        </w:rPr>
      </w:pPr>
      <w:r w:rsidRPr="00292C64">
        <w:rPr>
          <w:rFonts w:ascii="Times New Roman" w:hAnsi="Times New Roman"/>
          <w:i/>
          <w:sz w:val="20"/>
          <w:szCs w:val="20"/>
        </w:rPr>
        <w:t xml:space="preserve">Lá em casa só usamos plásticos próprios para micro-ondas e eu sei que não pode ser usado metal, mas não tinha entendido porque </w:t>
      </w:r>
      <w:r w:rsidRPr="00292C64">
        <w:rPr>
          <w:rFonts w:ascii="Times New Roman" w:hAnsi="Times New Roman"/>
          <w:sz w:val="20"/>
          <w:szCs w:val="20"/>
        </w:rPr>
        <w:t>(A6)</w:t>
      </w:r>
      <w:r w:rsidR="005C3E10" w:rsidRPr="00292C64">
        <w:rPr>
          <w:rFonts w:ascii="Times New Roman" w:hAnsi="Times New Roman"/>
          <w:sz w:val="20"/>
          <w:szCs w:val="20"/>
        </w:rPr>
        <w:t>.</w:t>
      </w:r>
    </w:p>
    <w:p w14:paraId="5EBC5B24" w14:textId="77777777" w:rsidR="00087EBF" w:rsidRPr="007D2966" w:rsidRDefault="00087EBF" w:rsidP="00FE64A3">
      <w:pPr>
        <w:pStyle w:val="PargrafodaLista"/>
      </w:pPr>
    </w:p>
    <w:p w14:paraId="6983B4A2" w14:textId="5A8283C8" w:rsidR="000A5BBD" w:rsidRPr="007D2966" w:rsidRDefault="005C3E10" w:rsidP="00FE64A3">
      <w:pPr>
        <w:pStyle w:val="PargrafodaLista"/>
      </w:pPr>
      <w:r>
        <w:t>Outra forma de citação pode ser fruto de observações do autor da pesquisa em seu diário de bordo. Exemplo:</w:t>
      </w:r>
    </w:p>
    <w:p w14:paraId="02DF62B1" w14:textId="77777777" w:rsidR="008B27EB" w:rsidRPr="007D2966" w:rsidRDefault="008B27EB" w:rsidP="00FE64A3">
      <w:pPr>
        <w:pStyle w:val="PargrafodaLista"/>
      </w:pPr>
    </w:p>
    <w:p w14:paraId="488CDC24" w14:textId="4E6B297C" w:rsidR="00E14DA7" w:rsidRPr="00292C64" w:rsidRDefault="005C3E10" w:rsidP="00E14DA7">
      <w:pPr>
        <w:spacing w:after="0" w:line="240" w:lineRule="auto"/>
        <w:ind w:left="1134"/>
        <w:jc w:val="both"/>
        <w:rPr>
          <w:rFonts w:ascii="Times New Roman" w:hAnsi="Times New Roman"/>
          <w:i/>
          <w:sz w:val="20"/>
          <w:szCs w:val="20"/>
        </w:rPr>
      </w:pPr>
      <w:r w:rsidRPr="00292C64">
        <w:rPr>
          <w:rFonts w:ascii="Times New Roman" w:hAnsi="Times New Roman"/>
          <w:i/>
          <w:sz w:val="20"/>
          <w:szCs w:val="20"/>
        </w:rPr>
        <w:t>Com o passar do tempo, tendo já transcorridas cinco aulas, observei que os alunos passaram a se interessar mais pelas aulas, uma vez que puderam compreender melhor o sentido daquilo que estavam estudando, pois os experimentos práticos realizados em sala de aula possibilitaram aproximação da teoria com a prática</w:t>
      </w:r>
      <w:r w:rsidR="00E14DA7" w:rsidRPr="00292C64">
        <w:rPr>
          <w:rFonts w:ascii="Times New Roman" w:hAnsi="Times New Roman"/>
          <w:i/>
          <w:sz w:val="20"/>
          <w:szCs w:val="20"/>
        </w:rPr>
        <w:t xml:space="preserve"> </w:t>
      </w:r>
      <w:r w:rsidR="00E14DA7" w:rsidRPr="00292C64">
        <w:rPr>
          <w:rFonts w:ascii="Times New Roman" w:hAnsi="Times New Roman"/>
          <w:sz w:val="20"/>
          <w:szCs w:val="20"/>
        </w:rPr>
        <w:t>(</w:t>
      </w:r>
      <w:r w:rsidR="00266196">
        <w:rPr>
          <w:rFonts w:ascii="Times New Roman" w:hAnsi="Times New Roman"/>
          <w:sz w:val="20"/>
          <w:szCs w:val="20"/>
        </w:rPr>
        <w:t>D</w:t>
      </w:r>
      <w:r w:rsidR="00266196" w:rsidRPr="00292C64">
        <w:rPr>
          <w:rFonts w:ascii="Times New Roman" w:hAnsi="Times New Roman"/>
          <w:sz w:val="20"/>
          <w:szCs w:val="20"/>
        </w:rPr>
        <w:t>iário de bordo</w:t>
      </w:r>
      <w:r w:rsidR="00292C64" w:rsidRPr="00292C64">
        <w:rPr>
          <w:rFonts w:ascii="Times New Roman" w:hAnsi="Times New Roman"/>
          <w:sz w:val="20"/>
          <w:szCs w:val="20"/>
        </w:rPr>
        <w:t>, Registro em 15 jul. 2022</w:t>
      </w:r>
      <w:r w:rsidR="00E14DA7" w:rsidRPr="00292C64">
        <w:rPr>
          <w:rFonts w:ascii="Times New Roman" w:hAnsi="Times New Roman"/>
          <w:sz w:val="20"/>
          <w:szCs w:val="20"/>
        </w:rPr>
        <w:t>).</w:t>
      </w:r>
    </w:p>
    <w:bookmarkEnd w:id="25"/>
    <w:p w14:paraId="6E544EF5" w14:textId="4F0F57AC" w:rsidR="00605B52" w:rsidRDefault="00605B52" w:rsidP="00FE64A3">
      <w:pPr>
        <w:pStyle w:val="PargrafodaLista"/>
      </w:pPr>
    </w:p>
    <w:p w14:paraId="251BB806" w14:textId="53DDC6C4" w:rsidR="002B28D1" w:rsidRPr="007D2966" w:rsidRDefault="002B28D1" w:rsidP="002B28D1">
      <w:pPr>
        <w:pStyle w:val="Ttulo2"/>
      </w:pPr>
      <w:bookmarkStart w:id="26" w:name="_Toc114062425"/>
      <w:r>
        <w:t>4</w:t>
      </w:r>
      <w:r w:rsidRPr="007D2966">
        <w:t xml:space="preserve">.1 </w:t>
      </w:r>
      <w:r>
        <w:t>Título de segunda divisão. Maiúsculas só quando necessário, ex. Ensino Médio</w:t>
      </w:r>
      <w:bookmarkEnd w:id="26"/>
    </w:p>
    <w:p w14:paraId="336F854A" w14:textId="77777777" w:rsidR="002B28D1" w:rsidRDefault="002B28D1" w:rsidP="002B28D1">
      <w:pPr>
        <w:pStyle w:val="PargrafodaLista"/>
      </w:pPr>
    </w:p>
    <w:p w14:paraId="585929D2" w14:textId="77777777" w:rsidR="002B28D1" w:rsidRPr="007D2966" w:rsidRDefault="002B28D1" w:rsidP="002B28D1">
      <w:pPr>
        <w:pStyle w:val="PargrafodaLista"/>
      </w:pPr>
      <w:r>
        <w:t>Texto segue esse modelo</w:t>
      </w:r>
      <w:r w:rsidRPr="007D2966">
        <w:t>.</w:t>
      </w:r>
      <w:r w:rsidRPr="00E610EF">
        <w:t xml:space="preserve"> </w:t>
      </w:r>
      <w:r>
        <w:t>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</w:p>
    <w:p w14:paraId="6FA63122" w14:textId="77777777" w:rsidR="002B28D1" w:rsidRDefault="002B28D1" w:rsidP="002B28D1">
      <w:pPr>
        <w:pStyle w:val="PargrafodaLista"/>
      </w:pPr>
    </w:p>
    <w:p w14:paraId="55B7C901" w14:textId="0ACAF273" w:rsidR="002B28D1" w:rsidRPr="007D2966" w:rsidRDefault="002B28D1" w:rsidP="002B28D1">
      <w:pPr>
        <w:pStyle w:val="Ttulo3"/>
      </w:pPr>
      <w:bookmarkStart w:id="27" w:name="_Toc114062426"/>
      <w:r>
        <w:t>4</w:t>
      </w:r>
      <w:r w:rsidRPr="007D2966">
        <w:t>.1</w:t>
      </w:r>
      <w:r>
        <w:t>.1</w:t>
      </w:r>
      <w:r w:rsidRPr="007D2966">
        <w:t xml:space="preserve"> </w:t>
      </w:r>
      <w:r>
        <w:t>Título de terceira divisão. Maiúsculas só quando necessário, ex. a Matemática</w:t>
      </w:r>
      <w:bookmarkEnd w:id="27"/>
    </w:p>
    <w:p w14:paraId="7914916B" w14:textId="77777777" w:rsidR="002B28D1" w:rsidRDefault="002B28D1" w:rsidP="00FE64A3">
      <w:pPr>
        <w:pStyle w:val="PargrafodaLista"/>
      </w:pPr>
    </w:p>
    <w:p w14:paraId="4150D2DF" w14:textId="316A357A" w:rsidR="00605B52" w:rsidRPr="007D2966" w:rsidRDefault="002B28D1" w:rsidP="00FE64A3">
      <w:pPr>
        <w:pStyle w:val="PargrafodaLista"/>
      </w:pPr>
      <w:r>
        <w:t>Texto segue esse modelo</w:t>
      </w:r>
      <w:r w:rsidRPr="007D2966">
        <w:t>.</w:t>
      </w:r>
      <w:r w:rsidR="00605B52" w:rsidRPr="007D2966">
        <w:br w:type="page"/>
      </w:r>
    </w:p>
    <w:p w14:paraId="3365F9BA" w14:textId="65C4DDBA" w:rsidR="004B0F2D" w:rsidRPr="007D2966" w:rsidRDefault="00124D01" w:rsidP="00124D01">
      <w:pPr>
        <w:pStyle w:val="Ttulo1"/>
      </w:pPr>
      <w:bookmarkStart w:id="28" w:name="_Toc114062427"/>
      <w:r w:rsidRPr="007D2966">
        <w:lastRenderedPageBreak/>
        <w:t xml:space="preserve">5 </w:t>
      </w:r>
      <w:r w:rsidR="006B2F03" w:rsidRPr="007D2966">
        <w:t>CONSIDERAÇÕES FINAIS</w:t>
      </w:r>
      <w:bookmarkEnd w:id="28"/>
    </w:p>
    <w:p w14:paraId="6A2A1DA0" w14:textId="77777777" w:rsidR="003A57DB" w:rsidRPr="007D2966" w:rsidRDefault="003A57DB" w:rsidP="00FE64A3">
      <w:pPr>
        <w:pStyle w:val="PargrafodaLista"/>
      </w:pPr>
    </w:p>
    <w:p w14:paraId="1C0E970F" w14:textId="77777777" w:rsidR="006846BF" w:rsidRPr="007D2966" w:rsidRDefault="006846BF" w:rsidP="006846BF">
      <w:pPr>
        <w:pStyle w:val="PargrafodaLista"/>
      </w:pPr>
      <w:r>
        <w:t>Texto segue esse modelo</w:t>
      </w:r>
      <w:r w:rsidRPr="007D2966">
        <w:t>.</w:t>
      </w:r>
      <w:r w:rsidRPr="00E610EF">
        <w:t xml:space="preserve"> </w:t>
      </w:r>
      <w:r>
        <w:t>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</w:p>
    <w:p w14:paraId="6CBF60C8" w14:textId="0ACAAAFE" w:rsidR="00CD386A" w:rsidRPr="007D2966" w:rsidRDefault="00CD386A" w:rsidP="00FE64A3">
      <w:pPr>
        <w:pStyle w:val="PargrafodaLista"/>
      </w:pPr>
    </w:p>
    <w:p w14:paraId="5E9A38BA" w14:textId="77777777" w:rsidR="00FE64A3" w:rsidRPr="007D2966" w:rsidRDefault="00FE64A3" w:rsidP="00DD3823">
      <w:pPr>
        <w:pStyle w:val="PargrafodaLista"/>
      </w:pPr>
    </w:p>
    <w:p w14:paraId="479E8242" w14:textId="77777777" w:rsidR="00AC6ABC" w:rsidRPr="007D2966" w:rsidRDefault="004B0F2D" w:rsidP="00124D01">
      <w:pPr>
        <w:pStyle w:val="Ttulo1"/>
        <w:jc w:val="center"/>
        <w:rPr>
          <w:rFonts w:eastAsiaTheme="majorEastAsia"/>
          <w:szCs w:val="28"/>
        </w:rPr>
      </w:pPr>
      <w:r w:rsidRPr="007D2966">
        <w:br w:type="page"/>
      </w:r>
      <w:bookmarkStart w:id="29" w:name="_Toc77511735"/>
      <w:bookmarkStart w:id="30" w:name="_Toc114062428"/>
      <w:r w:rsidR="00AC6ABC" w:rsidRPr="007D2966">
        <w:lastRenderedPageBreak/>
        <w:t>REFERÊNCIAS</w:t>
      </w:r>
      <w:bookmarkEnd w:id="29"/>
      <w:bookmarkEnd w:id="30"/>
    </w:p>
    <w:p w14:paraId="26F7E7B5" w14:textId="77777777" w:rsidR="0066055E" w:rsidRPr="007D2966" w:rsidRDefault="0066055E" w:rsidP="00D06010">
      <w:pPr>
        <w:pStyle w:val="PargrafodaLista"/>
      </w:pPr>
    </w:p>
    <w:p w14:paraId="3E15AC9C" w14:textId="77777777" w:rsidR="00EA1A1C" w:rsidRPr="00C600ED" w:rsidRDefault="00EA1A1C" w:rsidP="006B512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C600ED">
        <w:rPr>
          <w:rFonts w:ascii="Times New Roman" w:hAnsi="Times New Roman"/>
          <w:sz w:val="24"/>
          <w:szCs w:val="24"/>
        </w:rPr>
        <w:t xml:space="preserve">ARRUDA, Sérgio de Mello; LABURÚ, Carlos Eduardo. Considerações sobre a função do experimento no ensino de ciências. In: NARDI, Roberto (Org.). </w:t>
      </w:r>
      <w:r w:rsidRPr="00C600ED">
        <w:rPr>
          <w:rFonts w:ascii="Times New Roman" w:hAnsi="Times New Roman"/>
          <w:i/>
          <w:sz w:val="24"/>
          <w:szCs w:val="24"/>
        </w:rPr>
        <w:t>Questões atuais no ensino de ciências</w:t>
      </w:r>
      <w:r w:rsidRPr="00C600ED">
        <w:rPr>
          <w:rFonts w:ascii="Times New Roman" w:hAnsi="Times New Roman"/>
          <w:sz w:val="24"/>
          <w:szCs w:val="24"/>
        </w:rPr>
        <w:t>. São Paulo: Escrituras Editora, 1998. p. 53-60.</w:t>
      </w:r>
    </w:p>
    <w:p w14:paraId="608BAA72" w14:textId="77777777" w:rsidR="000529A5" w:rsidRPr="00C600ED" w:rsidRDefault="000529A5" w:rsidP="006B512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BD9A968" w14:textId="77777777" w:rsidR="00126B07" w:rsidRPr="00C600ED" w:rsidRDefault="00126B07" w:rsidP="006B512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C600ED">
        <w:rPr>
          <w:rFonts w:ascii="Times New Roman" w:hAnsi="Times New Roman"/>
          <w:sz w:val="24"/>
          <w:szCs w:val="24"/>
        </w:rPr>
        <w:t xml:space="preserve">BELLONI, Maria Luiza. </w:t>
      </w:r>
      <w:r w:rsidRPr="00C600ED">
        <w:rPr>
          <w:rFonts w:ascii="Times New Roman" w:hAnsi="Times New Roman"/>
          <w:i/>
          <w:iCs/>
          <w:sz w:val="24"/>
          <w:szCs w:val="24"/>
        </w:rPr>
        <w:t>Educação a Distância</w:t>
      </w:r>
      <w:r w:rsidRPr="00C600ED">
        <w:rPr>
          <w:rFonts w:ascii="Times New Roman" w:hAnsi="Times New Roman"/>
          <w:sz w:val="24"/>
          <w:szCs w:val="24"/>
        </w:rPr>
        <w:t>. Campinas: Editora Autores Associados, 2001.</w:t>
      </w:r>
    </w:p>
    <w:p w14:paraId="7844DA50" w14:textId="77777777" w:rsidR="00DD3823" w:rsidRPr="00C600ED" w:rsidRDefault="00DD3823" w:rsidP="006B512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26D9C4B" w14:textId="5225B4E6" w:rsidR="0043514D" w:rsidRPr="00D11670" w:rsidRDefault="0043514D" w:rsidP="006B512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C600ED">
        <w:rPr>
          <w:rFonts w:ascii="Times New Roman" w:hAnsi="Times New Roman"/>
          <w:sz w:val="24"/>
          <w:szCs w:val="24"/>
        </w:rPr>
        <w:t xml:space="preserve">BORBA, Marcelo de Carvalho. </w:t>
      </w:r>
      <w:r w:rsidRPr="00C600ED">
        <w:rPr>
          <w:rFonts w:ascii="Times New Roman" w:hAnsi="Times New Roman"/>
          <w:iCs/>
          <w:sz w:val="24"/>
          <w:szCs w:val="24"/>
        </w:rPr>
        <w:t>Coletivos seres-humanos e a produção de Matemática</w:t>
      </w:r>
      <w:r w:rsidRPr="00C600ED">
        <w:rPr>
          <w:rFonts w:ascii="Times New Roman" w:hAnsi="Times New Roman"/>
          <w:sz w:val="24"/>
          <w:szCs w:val="24"/>
        </w:rPr>
        <w:t xml:space="preserve">. In: SIMPÓSIO BRASILEIRO DE PSICOLOGIA DA EDUCAÇÃO MATEMÁTICA, 1, 2001, Curitiba. </w:t>
      </w:r>
      <w:r w:rsidRPr="00C600ED">
        <w:rPr>
          <w:rFonts w:ascii="Times New Roman" w:hAnsi="Times New Roman"/>
          <w:i/>
          <w:sz w:val="24"/>
          <w:szCs w:val="24"/>
        </w:rPr>
        <w:t>Anais...</w:t>
      </w:r>
      <w:r w:rsidRPr="00C600ED">
        <w:rPr>
          <w:rFonts w:ascii="Times New Roman" w:hAnsi="Times New Roman"/>
          <w:sz w:val="24"/>
          <w:szCs w:val="24"/>
        </w:rPr>
        <w:t xml:space="preserve"> </w:t>
      </w:r>
      <w:r w:rsidRPr="00D11670">
        <w:rPr>
          <w:rFonts w:ascii="Times New Roman" w:hAnsi="Times New Roman"/>
          <w:sz w:val="24"/>
          <w:szCs w:val="24"/>
        </w:rPr>
        <w:t xml:space="preserve">Curitiba: </w:t>
      </w:r>
      <w:r w:rsidR="00303737" w:rsidRPr="00D11670">
        <w:rPr>
          <w:rFonts w:ascii="Times New Roman" w:hAnsi="Times New Roman"/>
          <w:sz w:val="24"/>
          <w:szCs w:val="24"/>
        </w:rPr>
        <w:t xml:space="preserve">SBPEM, </w:t>
      </w:r>
      <w:r w:rsidRPr="00D11670">
        <w:rPr>
          <w:rFonts w:ascii="Times New Roman" w:hAnsi="Times New Roman"/>
          <w:sz w:val="24"/>
          <w:szCs w:val="24"/>
        </w:rPr>
        <w:t>2002</w:t>
      </w:r>
      <w:r w:rsidR="00303737" w:rsidRPr="00D11670">
        <w:rPr>
          <w:rFonts w:ascii="Times New Roman" w:hAnsi="Times New Roman"/>
          <w:sz w:val="24"/>
          <w:szCs w:val="24"/>
        </w:rPr>
        <w:t>.</w:t>
      </w:r>
      <w:r w:rsidRPr="00D11670">
        <w:rPr>
          <w:rFonts w:ascii="Times New Roman" w:hAnsi="Times New Roman"/>
          <w:sz w:val="24"/>
          <w:szCs w:val="24"/>
        </w:rPr>
        <w:t xml:space="preserve"> p. 135-146.</w:t>
      </w:r>
    </w:p>
    <w:p w14:paraId="4211A51E" w14:textId="77777777" w:rsidR="00DD3823" w:rsidRPr="00D11670" w:rsidRDefault="00DD3823" w:rsidP="006B512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C171795" w14:textId="036271AC" w:rsidR="00EA1A1C" w:rsidRPr="00C600ED" w:rsidRDefault="00EA1A1C" w:rsidP="006B512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C600ED">
        <w:rPr>
          <w:rFonts w:ascii="Times New Roman" w:hAnsi="Times New Roman"/>
          <w:sz w:val="24"/>
          <w:szCs w:val="24"/>
        </w:rPr>
        <w:t xml:space="preserve">BORGES, Tarcisio. Novos rumos para o </w:t>
      </w:r>
      <w:r w:rsidR="007547FF">
        <w:rPr>
          <w:rFonts w:ascii="Times New Roman" w:hAnsi="Times New Roman"/>
          <w:sz w:val="24"/>
          <w:szCs w:val="24"/>
        </w:rPr>
        <w:t>laboratório escolar de C</w:t>
      </w:r>
      <w:r w:rsidRPr="00C600ED">
        <w:rPr>
          <w:rFonts w:ascii="Times New Roman" w:hAnsi="Times New Roman"/>
          <w:sz w:val="24"/>
          <w:szCs w:val="24"/>
        </w:rPr>
        <w:t xml:space="preserve">iências. </w:t>
      </w:r>
      <w:r w:rsidRPr="00C600ED">
        <w:rPr>
          <w:rFonts w:ascii="Times New Roman" w:hAnsi="Times New Roman"/>
          <w:i/>
          <w:sz w:val="24"/>
          <w:szCs w:val="24"/>
        </w:rPr>
        <w:t>Caderno Brasileiro de Ensino de Física</w:t>
      </w:r>
      <w:r w:rsidRPr="00C600ED">
        <w:rPr>
          <w:rFonts w:ascii="Times New Roman" w:hAnsi="Times New Roman"/>
          <w:sz w:val="24"/>
          <w:szCs w:val="24"/>
        </w:rPr>
        <w:t>, v. 19, n. 3, p. 291-313, 2002.</w:t>
      </w:r>
      <w:r w:rsidR="007547FF">
        <w:rPr>
          <w:rFonts w:ascii="Times New Roman" w:hAnsi="Times New Roman"/>
          <w:sz w:val="24"/>
          <w:szCs w:val="24"/>
        </w:rPr>
        <w:t xml:space="preserve"> Disponível em: &lt;</w:t>
      </w:r>
      <w:r w:rsidR="007547FF" w:rsidRPr="007547FF">
        <w:rPr>
          <w:rFonts w:ascii="Times New Roman" w:hAnsi="Times New Roman"/>
          <w:sz w:val="24"/>
          <w:szCs w:val="24"/>
        </w:rPr>
        <w:t>https://periodicos.ufsc.br/index.php/fisica/article/view/6607</w:t>
      </w:r>
      <w:r w:rsidR="007547FF">
        <w:rPr>
          <w:rFonts w:ascii="Times New Roman" w:hAnsi="Times New Roman"/>
          <w:sz w:val="24"/>
          <w:szCs w:val="24"/>
        </w:rPr>
        <w:t>&gt;. Acesso em: 5 set. 2022.</w:t>
      </w:r>
    </w:p>
    <w:p w14:paraId="0CF06754" w14:textId="77777777" w:rsidR="00DD3823" w:rsidRPr="00C600ED" w:rsidRDefault="00DD3823" w:rsidP="006B512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1D5899C" w14:textId="77777777" w:rsidR="00EA1A1C" w:rsidRPr="00C600ED" w:rsidRDefault="00EA1A1C" w:rsidP="006B512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C600ED">
        <w:rPr>
          <w:rFonts w:ascii="Times New Roman" w:hAnsi="Times New Roman"/>
          <w:sz w:val="24"/>
          <w:szCs w:val="24"/>
        </w:rPr>
        <w:t xml:space="preserve">BRASIL. Ministério da Educação. </w:t>
      </w:r>
      <w:r w:rsidRPr="00C600ED">
        <w:rPr>
          <w:rFonts w:ascii="Times New Roman" w:hAnsi="Times New Roman"/>
          <w:i/>
          <w:sz w:val="24"/>
          <w:szCs w:val="24"/>
        </w:rPr>
        <w:t>Base Nacional Curricular Comum</w:t>
      </w:r>
      <w:r w:rsidR="00DD1C39" w:rsidRPr="00C600ED">
        <w:rPr>
          <w:rFonts w:ascii="Times New Roman" w:hAnsi="Times New Roman"/>
          <w:i/>
          <w:sz w:val="24"/>
          <w:szCs w:val="24"/>
        </w:rPr>
        <w:t>.</w:t>
      </w:r>
      <w:r w:rsidRPr="00C600ED">
        <w:rPr>
          <w:rFonts w:ascii="Times New Roman" w:hAnsi="Times New Roman"/>
          <w:sz w:val="24"/>
          <w:szCs w:val="24"/>
        </w:rPr>
        <w:t xml:space="preserve"> </w:t>
      </w:r>
      <w:r w:rsidR="00DD1C39" w:rsidRPr="00C600ED">
        <w:rPr>
          <w:rFonts w:ascii="Times New Roman" w:hAnsi="Times New Roman"/>
          <w:sz w:val="24"/>
          <w:szCs w:val="24"/>
        </w:rPr>
        <w:t xml:space="preserve">Brasília: Ministério da Educação, </w:t>
      </w:r>
      <w:r w:rsidRPr="00C600ED">
        <w:rPr>
          <w:rFonts w:ascii="Times New Roman" w:hAnsi="Times New Roman"/>
          <w:sz w:val="24"/>
          <w:szCs w:val="24"/>
        </w:rPr>
        <w:t>2017.</w:t>
      </w:r>
    </w:p>
    <w:p w14:paraId="1E4F5B64" w14:textId="77777777" w:rsidR="00DD3823" w:rsidRPr="00D11670" w:rsidRDefault="00DD3823" w:rsidP="006B512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5F9DD06" w14:textId="6B1088A7" w:rsidR="00EA1A1C" w:rsidRDefault="00EA1A1C" w:rsidP="006B512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C600ED">
        <w:rPr>
          <w:rFonts w:ascii="Times New Roman" w:hAnsi="Times New Roman"/>
          <w:sz w:val="24"/>
          <w:szCs w:val="24"/>
        </w:rPr>
        <w:t xml:space="preserve">ESCRIVÃO FILHO, Edmundo; RIBEIRO, Luis Roberto de Camargo. Aprendendo com PBL: aprendizagem baseada em problemas: relato de uma experiência em cursos de engenharia da EESC-USP. </w:t>
      </w:r>
      <w:r w:rsidRPr="00C600ED">
        <w:rPr>
          <w:rFonts w:ascii="Times New Roman" w:hAnsi="Times New Roman"/>
          <w:bCs/>
          <w:i/>
          <w:iCs/>
          <w:sz w:val="24"/>
          <w:szCs w:val="24"/>
        </w:rPr>
        <w:t>Revista Minerva</w:t>
      </w:r>
      <w:r w:rsidRPr="00C600ED">
        <w:rPr>
          <w:rFonts w:ascii="Times New Roman" w:hAnsi="Times New Roman"/>
          <w:sz w:val="24"/>
          <w:szCs w:val="24"/>
        </w:rPr>
        <w:t>, v. 6, n. 1, p. 23-30, 2009.</w:t>
      </w:r>
      <w:r w:rsidR="007547FF">
        <w:rPr>
          <w:rFonts w:ascii="Times New Roman" w:hAnsi="Times New Roman"/>
          <w:sz w:val="24"/>
          <w:szCs w:val="24"/>
        </w:rPr>
        <w:t xml:space="preserve"> Disponível em: &lt;</w:t>
      </w:r>
      <w:r w:rsidR="007547FF" w:rsidRPr="007547FF">
        <w:rPr>
          <w:rFonts w:ascii="Times New Roman" w:hAnsi="Times New Roman"/>
          <w:sz w:val="24"/>
          <w:szCs w:val="24"/>
        </w:rPr>
        <w:t>http://www.fipai.org.br/Minerva%2006%2801%29%2003.pdf</w:t>
      </w:r>
      <w:r w:rsidR="007547FF">
        <w:rPr>
          <w:rFonts w:ascii="Times New Roman" w:hAnsi="Times New Roman"/>
          <w:sz w:val="24"/>
          <w:szCs w:val="24"/>
        </w:rPr>
        <w:t>&gt;. Acesso em: 5 set. 2022.</w:t>
      </w:r>
    </w:p>
    <w:p w14:paraId="6DA103C5" w14:textId="77777777" w:rsidR="00DD3823" w:rsidRPr="00C600ED" w:rsidRDefault="00DD3823" w:rsidP="006B512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5ABB1B7" w14:textId="3537FFEC" w:rsidR="00EA1A1C" w:rsidRPr="00C600ED" w:rsidRDefault="00EA1A1C" w:rsidP="006B512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C600ED">
        <w:rPr>
          <w:rFonts w:ascii="Times New Roman" w:hAnsi="Times New Roman"/>
          <w:sz w:val="24"/>
          <w:szCs w:val="24"/>
        </w:rPr>
        <w:t>MIRANDA J</w:t>
      </w:r>
      <w:r w:rsidR="00081025" w:rsidRPr="00C600ED">
        <w:rPr>
          <w:rFonts w:ascii="Times New Roman" w:hAnsi="Times New Roman"/>
          <w:sz w:val="24"/>
          <w:szCs w:val="24"/>
        </w:rPr>
        <w:t>ÚNIOR, Moacir da Rosa</w:t>
      </w:r>
      <w:r w:rsidR="00303737" w:rsidRPr="00C600ED">
        <w:rPr>
          <w:rFonts w:ascii="Times New Roman" w:hAnsi="Times New Roman"/>
          <w:sz w:val="24"/>
          <w:szCs w:val="24"/>
        </w:rPr>
        <w:t>.</w:t>
      </w:r>
      <w:r w:rsidRPr="00C600ED">
        <w:rPr>
          <w:rFonts w:ascii="Times New Roman" w:hAnsi="Times New Roman"/>
          <w:sz w:val="24"/>
          <w:szCs w:val="24"/>
        </w:rPr>
        <w:t xml:space="preserve"> </w:t>
      </w:r>
      <w:r w:rsidRPr="00C600ED">
        <w:rPr>
          <w:rFonts w:ascii="Times New Roman" w:hAnsi="Times New Roman"/>
          <w:i/>
          <w:iCs/>
          <w:sz w:val="24"/>
          <w:szCs w:val="24"/>
        </w:rPr>
        <w:t xml:space="preserve">Introdução ao uso de informática no ensino de </w:t>
      </w:r>
      <w:r w:rsidR="00081025" w:rsidRPr="00C600ED">
        <w:rPr>
          <w:rFonts w:ascii="Times New Roman" w:hAnsi="Times New Roman"/>
          <w:i/>
          <w:iCs/>
          <w:sz w:val="24"/>
          <w:szCs w:val="24"/>
        </w:rPr>
        <w:t>F</w:t>
      </w:r>
      <w:r w:rsidRPr="00C600ED">
        <w:rPr>
          <w:rFonts w:ascii="Times New Roman" w:hAnsi="Times New Roman"/>
          <w:i/>
          <w:iCs/>
          <w:sz w:val="24"/>
          <w:szCs w:val="24"/>
        </w:rPr>
        <w:t>ísica no ensino médio</w:t>
      </w:r>
      <w:r w:rsidRPr="00C600ED">
        <w:rPr>
          <w:rFonts w:ascii="Times New Roman" w:hAnsi="Times New Roman"/>
          <w:iCs/>
          <w:sz w:val="24"/>
          <w:szCs w:val="24"/>
        </w:rPr>
        <w:t xml:space="preserve">. </w:t>
      </w:r>
      <w:r w:rsidR="00081025" w:rsidRPr="00C600ED">
        <w:rPr>
          <w:rFonts w:ascii="Times New Roman" w:hAnsi="Times New Roman"/>
          <w:iCs/>
          <w:sz w:val="24"/>
          <w:szCs w:val="24"/>
        </w:rPr>
        <w:t xml:space="preserve">2005. 79 f. </w:t>
      </w:r>
      <w:r w:rsidRPr="00C600ED">
        <w:rPr>
          <w:rFonts w:ascii="Times New Roman" w:hAnsi="Times New Roman"/>
          <w:sz w:val="24"/>
          <w:szCs w:val="24"/>
        </w:rPr>
        <w:t>Dissertação (Mestrado em Ensino de Física)</w:t>
      </w:r>
      <w:r w:rsidR="00616A2F" w:rsidRPr="00C600ED">
        <w:rPr>
          <w:rFonts w:ascii="Times New Roman" w:hAnsi="Times New Roman"/>
          <w:sz w:val="24"/>
          <w:szCs w:val="24"/>
        </w:rPr>
        <w:t xml:space="preserve"> -</w:t>
      </w:r>
      <w:r w:rsidR="009B7415" w:rsidRPr="00C600ED">
        <w:rPr>
          <w:rFonts w:ascii="Times New Roman" w:hAnsi="Times New Roman"/>
          <w:sz w:val="24"/>
          <w:szCs w:val="24"/>
        </w:rPr>
        <w:t xml:space="preserve"> Programa de Pós-Graduação em Ensino de Física</w:t>
      </w:r>
      <w:r w:rsidR="00616A2F" w:rsidRPr="00C600ED">
        <w:rPr>
          <w:rFonts w:ascii="Times New Roman" w:hAnsi="Times New Roman"/>
          <w:sz w:val="24"/>
          <w:szCs w:val="24"/>
        </w:rPr>
        <w:t>,</w:t>
      </w:r>
      <w:r w:rsidR="009B7415" w:rsidRPr="00C600ED">
        <w:rPr>
          <w:rFonts w:ascii="Times New Roman" w:hAnsi="Times New Roman"/>
          <w:sz w:val="24"/>
          <w:szCs w:val="24"/>
        </w:rPr>
        <w:t xml:space="preserve"> </w:t>
      </w:r>
      <w:r w:rsidRPr="00C600ED">
        <w:rPr>
          <w:rFonts w:ascii="Times New Roman" w:hAnsi="Times New Roman"/>
          <w:sz w:val="24"/>
          <w:szCs w:val="24"/>
        </w:rPr>
        <w:t>Instituto de Física,</w:t>
      </w:r>
      <w:r w:rsidRPr="00C600ED">
        <w:rPr>
          <w:rFonts w:ascii="Times New Roman" w:hAnsi="Times New Roman"/>
          <w:i/>
          <w:iCs/>
          <w:sz w:val="24"/>
          <w:szCs w:val="24"/>
        </w:rPr>
        <w:t xml:space="preserve"> </w:t>
      </w:r>
      <w:r w:rsidRPr="00C600ED">
        <w:rPr>
          <w:rFonts w:ascii="Times New Roman" w:hAnsi="Times New Roman"/>
          <w:sz w:val="24"/>
          <w:szCs w:val="24"/>
        </w:rPr>
        <w:t>Universidade Federal do Rio Grande do Sul, Porto Alegre, 2005.</w:t>
      </w:r>
    </w:p>
    <w:p w14:paraId="7978762E" w14:textId="77777777" w:rsidR="002C214B" w:rsidRPr="00C600ED" w:rsidRDefault="002C214B" w:rsidP="006B512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2840E57" w14:textId="08A71C06" w:rsidR="00927437" w:rsidRPr="00C600ED" w:rsidRDefault="00927437" w:rsidP="006B512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C600ED">
        <w:rPr>
          <w:rFonts w:ascii="Times New Roman" w:hAnsi="Times New Roman"/>
          <w:sz w:val="24"/>
          <w:szCs w:val="24"/>
        </w:rPr>
        <w:t xml:space="preserve">PEREIRA, Marcus Vinicius; REZENDE FILHO, Luiz Augusto C. Investigando a produção de vídeos por estudantes do ensino médio no contexto do laboratório de Física. </w:t>
      </w:r>
      <w:r w:rsidRPr="00C600ED">
        <w:rPr>
          <w:rFonts w:ascii="Times New Roman" w:hAnsi="Times New Roman"/>
          <w:i/>
          <w:iCs/>
          <w:sz w:val="24"/>
          <w:szCs w:val="24"/>
        </w:rPr>
        <w:t>Revista Tecnologias na Educação</w:t>
      </w:r>
      <w:r w:rsidRPr="00C600ED">
        <w:rPr>
          <w:rFonts w:ascii="Times New Roman" w:hAnsi="Times New Roman"/>
          <w:sz w:val="24"/>
          <w:szCs w:val="24"/>
        </w:rPr>
        <w:t>, v. 5, n.</w:t>
      </w:r>
      <w:r w:rsidR="0063365B" w:rsidRPr="00C600ED">
        <w:rPr>
          <w:rFonts w:ascii="Times New Roman" w:hAnsi="Times New Roman"/>
          <w:sz w:val="24"/>
          <w:szCs w:val="24"/>
        </w:rPr>
        <w:t xml:space="preserve"> </w:t>
      </w:r>
      <w:r w:rsidRPr="00C600ED">
        <w:rPr>
          <w:rFonts w:ascii="Times New Roman" w:hAnsi="Times New Roman"/>
          <w:sz w:val="24"/>
          <w:szCs w:val="24"/>
        </w:rPr>
        <w:t>8,</w:t>
      </w:r>
      <w:r w:rsidR="00DD3823" w:rsidRPr="00C600ED">
        <w:rPr>
          <w:rFonts w:ascii="Times New Roman" w:hAnsi="Times New Roman"/>
          <w:sz w:val="24"/>
          <w:szCs w:val="24"/>
        </w:rPr>
        <w:t xml:space="preserve"> p. 1-12, 2013.</w:t>
      </w:r>
      <w:r w:rsidR="007547FF">
        <w:rPr>
          <w:rFonts w:ascii="Times New Roman" w:hAnsi="Times New Roman"/>
          <w:sz w:val="24"/>
          <w:szCs w:val="24"/>
        </w:rPr>
        <w:t xml:space="preserve"> Disponível em: &lt;</w:t>
      </w:r>
      <w:r w:rsidR="007547FF" w:rsidRPr="007547FF">
        <w:rPr>
          <w:rFonts w:ascii="Times New Roman" w:hAnsi="Times New Roman"/>
          <w:sz w:val="24"/>
          <w:szCs w:val="24"/>
        </w:rPr>
        <w:t>http://tecedu.pro.br/wp-content/uploads/2015/07/Rel1-ano5-vol8-julho2013.pdf</w:t>
      </w:r>
      <w:r w:rsidR="007547FF">
        <w:rPr>
          <w:rFonts w:ascii="Times New Roman" w:hAnsi="Times New Roman"/>
          <w:sz w:val="24"/>
          <w:szCs w:val="24"/>
        </w:rPr>
        <w:t>&gt;. Acesso em: 5 set. 2022.</w:t>
      </w:r>
    </w:p>
    <w:p w14:paraId="3F26E0DE" w14:textId="77777777" w:rsidR="00DD3823" w:rsidRPr="00C600ED" w:rsidRDefault="00DD3823" w:rsidP="006B512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639804F" w14:textId="77777777" w:rsidR="00EA1A1C" w:rsidRPr="00C600ED" w:rsidRDefault="00EA1A1C" w:rsidP="006B512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C600ED">
        <w:rPr>
          <w:rFonts w:ascii="Times New Roman" w:hAnsi="Times New Roman"/>
          <w:sz w:val="24"/>
          <w:szCs w:val="24"/>
        </w:rPr>
        <w:t xml:space="preserve">ZABALA, Antoni. </w:t>
      </w:r>
      <w:r w:rsidRPr="00C600ED">
        <w:rPr>
          <w:rFonts w:ascii="Times New Roman" w:hAnsi="Times New Roman"/>
          <w:i/>
          <w:sz w:val="24"/>
          <w:szCs w:val="24"/>
        </w:rPr>
        <w:t>A prática educativa</w:t>
      </w:r>
      <w:r w:rsidRPr="00C600ED">
        <w:rPr>
          <w:rFonts w:ascii="Times New Roman" w:hAnsi="Times New Roman"/>
          <w:sz w:val="24"/>
          <w:szCs w:val="24"/>
        </w:rPr>
        <w:t>: como ensinar. Porto Alegre: Artmed, 1998.</w:t>
      </w:r>
    </w:p>
    <w:p w14:paraId="0B2F1018" w14:textId="77777777" w:rsidR="00AD5A31" w:rsidRDefault="00AD5A31" w:rsidP="006B512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6516D54" w14:textId="77777777" w:rsidR="007547FF" w:rsidRDefault="007547FF" w:rsidP="006B512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3E50CA8" w14:textId="77777777" w:rsidR="00C600ED" w:rsidRDefault="00C600ED" w:rsidP="006B512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DF15B9A" w14:textId="291ACBC6" w:rsidR="00C600ED" w:rsidRPr="007547FF" w:rsidRDefault="00C600ED" w:rsidP="007547F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7547FF">
        <w:rPr>
          <w:rFonts w:ascii="Times New Roman" w:hAnsi="Times New Roman"/>
          <w:sz w:val="20"/>
          <w:szCs w:val="20"/>
        </w:rPr>
        <w:t xml:space="preserve">Todas as referências consultadas devem constar nesta lista, em ordem crescente </w:t>
      </w:r>
      <w:r w:rsidR="007547FF" w:rsidRPr="007547FF">
        <w:rPr>
          <w:rFonts w:ascii="Times New Roman" w:hAnsi="Times New Roman"/>
          <w:sz w:val="20"/>
          <w:szCs w:val="20"/>
        </w:rPr>
        <w:t>a partir do sobrenome do autor.</w:t>
      </w:r>
      <w:r w:rsidRPr="007547FF">
        <w:rPr>
          <w:rFonts w:ascii="Times New Roman" w:hAnsi="Times New Roman"/>
          <w:sz w:val="20"/>
          <w:szCs w:val="20"/>
        </w:rPr>
        <w:t xml:space="preserve"> Os modelos apresentados são </w:t>
      </w:r>
      <w:r w:rsidR="006846BF">
        <w:rPr>
          <w:rFonts w:ascii="Times New Roman" w:hAnsi="Times New Roman"/>
          <w:sz w:val="20"/>
          <w:szCs w:val="20"/>
        </w:rPr>
        <w:t>tipos</w:t>
      </w:r>
      <w:r w:rsidRPr="007547FF">
        <w:rPr>
          <w:rFonts w:ascii="Times New Roman" w:hAnsi="Times New Roman"/>
          <w:sz w:val="20"/>
          <w:szCs w:val="20"/>
        </w:rPr>
        <w:t xml:space="preserve"> de fontes normalmente consultadas. Nas referências </w:t>
      </w:r>
      <w:r w:rsidR="00266196" w:rsidRPr="00266196">
        <w:rPr>
          <w:rFonts w:ascii="Times New Roman" w:hAnsi="Times New Roman"/>
          <w:b/>
          <w:sz w:val="20"/>
          <w:szCs w:val="20"/>
          <w:u w:val="single"/>
        </w:rPr>
        <w:t>é necessário</w:t>
      </w:r>
      <w:r w:rsidRPr="00266196">
        <w:rPr>
          <w:rFonts w:ascii="Times New Roman" w:hAnsi="Times New Roman"/>
          <w:b/>
          <w:sz w:val="20"/>
          <w:szCs w:val="20"/>
          <w:u w:val="single"/>
        </w:rPr>
        <w:t xml:space="preserve"> citar todos os autores, de forma completa</w:t>
      </w:r>
      <w:r w:rsidRPr="007547FF">
        <w:rPr>
          <w:rFonts w:ascii="Times New Roman" w:hAnsi="Times New Roman"/>
          <w:sz w:val="20"/>
          <w:szCs w:val="20"/>
        </w:rPr>
        <w:t xml:space="preserve">, com todos os nomes (sempre que </w:t>
      </w:r>
      <w:r w:rsidR="006846BF">
        <w:rPr>
          <w:rFonts w:ascii="Times New Roman" w:hAnsi="Times New Roman"/>
          <w:sz w:val="20"/>
          <w:szCs w:val="20"/>
        </w:rPr>
        <w:t xml:space="preserve">for </w:t>
      </w:r>
      <w:r w:rsidRPr="007547FF">
        <w:rPr>
          <w:rFonts w:ascii="Times New Roman" w:hAnsi="Times New Roman"/>
          <w:sz w:val="20"/>
          <w:szCs w:val="20"/>
        </w:rPr>
        <w:t>possível localiza</w:t>
      </w:r>
      <w:r w:rsidR="006846BF">
        <w:rPr>
          <w:rFonts w:ascii="Times New Roman" w:hAnsi="Times New Roman"/>
          <w:sz w:val="20"/>
          <w:szCs w:val="20"/>
        </w:rPr>
        <w:t>r os nomes completos</w:t>
      </w:r>
      <w:r w:rsidRPr="007547FF">
        <w:rPr>
          <w:rFonts w:ascii="Times New Roman" w:hAnsi="Times New Roman"/>
          <w:sz w:val="20"/>
          <w:szCs w:val="20"/>
        </w:rPr>
        <w:t>).</w:t>
      </w:r>
      <w:r w:rsidR="007547FF" w:rsidRPr="007547FF">
        <w:rPr>
          <w:rFonts w:ascii="Times New Roman" w:hAnsi="Times New Roman"/>
          <w:sz w:val="20"/>
          <w:szCs w:val="20"/>
        </w:rPr>
        <w:t xml:space="preserve"> Não é recomendável “encurtar” os endereços de internet, uma vez que “encurtados” param de funcionar com o passar do tempo.</w:t>
      </w:r>
    </w:p>
    <w:p w14:paraId="2789172D" w14:textId="77777777" w:rsidR="008A104D" w:rsidRPr="007D2966" w:rsidRDefault="008A104D">
      <w:pPr>
        <w:rPr>
          <w:rFonts w:ascii="Times New Roman" w:hAnsi="Times New Roman"/>
          <w:sz w:val="24"/>
          <w:szCs w:val="24"/>
        </w:rPr>
      </w:pPr>
      <w:bookmarkStart w:id="31" w:name="_Toc37968292"/>
      <w:bookmarkStart w:id="32" w:name="_Toc77511736"/>
      <w:r w:rsidRPr="007D2966">
        <w:rPr>
          <w:rFonts w:ascii="Times New Roman" w:hAnsi="Times New Roman"/>
          <w:b/>
          <w:bCs/>
        </w:rPr>
        <w:br w:type="page"/>
      </w:r>
    </w:p>
    <w:p w14:paraId="514AE480" w14:textId="5E71B2AC" w:rsidR="00643BB8" w:rsidRPr="007D2966" w:rsidRDefault="00643BB8" w:rsidP="00124D01">
      <w:pPr>
        <w:pStyle w:val="Ttulo1"/>
        <w:jc w:val="center"/>
      </w:pPr>
      <w:bookmarkStart w:id="33" w:name="_Toc114062429"/>
      <w:r w:rsidRPr="007D2966">
        <w:lastRenderedPageBreak/>
        <w:t>APÊNDICE A</w:t>
      </w:r>
      <w:r w:rsidR="001405A0" w:rsidRPr="007D2966">
        <w:t xml:space="preserve"> </w:t>
      </w:r>
      <w:bookmarkEnd w:id="31"/>
      <w:r w:rsidR="006846BF">
        <w:t>-</w:t>
      </w:r>
      <w:r w:rsidRPr="007D2966">
        <w:t xml:space="preserve"> </w:t>
      </w:r>
      <w:bookmarkEnd w:id="32"/>
      <w:r w:rsidR="006846BF">
        <w:t>Texto de apoio</w:t>
      </w:r>
      <w:bookmarkEnd w:id="33"/>
    </w:p>
    <w:p w14:paraId="412CE375" w14:textId="77777777" w:rsidR="001405A0" w:rsidRPr="007D2966" w:rsidRDefault="001405A0" w:rsidP="00E8157F">
      <w:pPr>
        <w:pStyle w:val="PargrafodaLista"/>
      </w:pPr>
    </w:p>
    <w:p w14:paraId="76EF09CA" w14:textId="5E0BBCB6" w:rsidR="006846BF" w:rsidRDefault="006846BF" w:rsidP="00E8157F">
      <w:pPr>
        <w:pStyle w:val="PargrafodaLista"/>
      </w:pPr>
      <w:r>
        <w:t>Os apêndices são opcionais. São elaborados pelo autor da pesquisa. Em geral seguem a mesma formatação do texto principal. Porém, figuras, tabelas e quadros não devem seguir a mesma sequência das figuras, quadros e tabelas do texto principal.</w:t>
      </w:r>
    </w:p>
    <w:p w14:paraId="011435AD" w14:textId="0C1F49EB" w:rsidR="00A62C98" w:rsidRPr="007D2966" w:rsidRDefault="006E2C9E" w:rsidP="00E8157F">
      <w:pPr>
        <w:pStyle w:val="PargrafodaLista"/>
        <w:rPr>
          <w:i/>
          <w:iCs/>
        </w:rPr>
      </w:pPr>
      <w:r>
        <w:rPr>
          <w:rFonts w:eastAsia="Times New Roman"/>
          <w:lang w:eastAsia="pt-BR"/>
        </w:rPr>
        <w:t xml:space="preserve">Na sequência, </w:t>
      </w:r>
      <w:r w:rsidR="00DF7F6A" w:rsidRPr="007D2966">
        <w:rPr>
          <w:rFonts w:eastAsia="Times New Roman"/>
          <w:lang w:eastAsia="pt-BR"/>
        </w:rPr>
        <w:t>a F</w:t>
      </w:r>
      <w:r w:rsidR="00A62C98" w:rsidRPr="007D2966">
        <w:rPr>
          <w:rFonts w:eastAsia="Times New Roman"/>
          <w:lang w:eastAsia="pt-BR"/>
        </w:rPr>
        <w:t>igura 1</w:t>
      </w:r>
      <w:r>
        <w:rPr>
          <w:rFonts w:eastAsia="Times New Roman"/>
          <w:lang w:eastAsia="pt-BR"/>
        </w:rPr>
        <w:t xml:space="preserve"> apresenta formatação diferente do texto principal, porque esse texto teria sido utilizado em uma aula como texto de apoio.</w:t>
      </w:r>
    </w:p>
    <w:p w14:paraId="7F5BD123" w14:textId="02189550" w:rsidR="00A62C98" w:rsidRPr="007D2966" w:rsidRDefault="0026667D" w:rsidP="00E8157F">
      <w:pPr>
        <w:pStyle w:val="PargrafodaLista"/>
        <w:rPr>
          <w:rFonts w:eastAsia="Times New Roman"/>
          <w:lang w:eastAsia="pt-BR"/>
        </w:rPr>
      </w:pPr>
      <w:r w:rsidRPr="007D2966">
        <w:rPr>
          <w:noProof/>
          <w:lang w:eastAsia="pt-BR"/>
        </w:rPr>
        <w:drawing>
          <wp:anchor distT="0" distB="0" distL="114300" distR="114300" simplePos="0" relativeHeight="251530752" behindDoc="1" locked="0" layoutInCell="1" allowOverlap="1" wp14:anchorId="239B99CD" wp14:editId="020B7447">
            <wp:simplePos x="0" y="0"/>
            <wp:positionH relativeFrom="margin">
              <wp:posOffset>3664585</wp:posOffset>
            </wp:positionH>
            <wp:positionV relativeFrom="paragraph">
              <wp:posOffset>72948</wp:posOffset>
            </wp:positionV>
            <wp:extent cx="2076450" cy="1849755"/>
            <wp:effectExtent l="19050" t="19050" r="19050" b="17145"/>
            <wp:wrapTight wrapText="bothSides">
              <wp:wrapPolygon edited="0">
                <wp:start x="-198" y="-222"/>
                <wp:lineTo x="-198" y="21578"/>
                <wp:lineTo x="21600" y="21578"/>
                <wp:lineTo x="21600" y="-222"/>
                <wp:lineTo x="-198" y="-222"/>
              </wp:wrapPolygon>
            </wp:wrapTight>
            <wp:docPr id="10" name="Imagem 10" descr="Imagem relacionad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m relacionada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6450" cy="1849755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="00315227" w:rsidRPr="007D2966"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536896" behindDoc="1" locked="0" layoutInCell="1" allowOverlap="1" wp14:anchorId="69692B65" wp14:editId="1020F9A2">
                <wp:simplePos x="0" y="0"/>
                <wp:positionH relativeFrom="margin">
                  <wp:posOffset>3665220</wp:posOffset>
                </wp:positionH>
                <wp:positionV relativeFrom="paragraph">
                  <wp:posOffset>2028267</wp:posOffset>
                </wp:positionV>
                <wp:extent cx="2082165" cy="209550"/>
                <wp:effectExtent l="0" t="0" r="0" b="0"/>
                <wp:wrapTight wrapText="bothSides">
                  <wp:wrapPolygon edited="0">
                    <wp:start x="0" y="0"/>
                    <wp:lineTo x="0" y="19636"/>
                    <wp:lineTo x="21343" y="19636"/>
                    <wp:lineTo x="21343" y="0"/>
                    <wp:lineTo x="0" y="0"/>
                  </wp:wrapPolygon>
                </wp:wrapTight>
                <wp:docPr id="28" name="Caixa de Texto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082165" cy="20955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FC17A82" w14:textId="7C48929F" w:rsidR="00935568" w:rsidRPr="00DF0F97" w:rsidRDefault="00935568" w:rsidP="00E8157F">
                            <w:pPr>
                              <w:pStyle w:val="Legenda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 w:val="0"/>
                                <w:noProof/>
                              </w:rPr>
                            </w:pPr>
                            <w:r w:rsidRPr="00DF0F97">
                              <w:rPr>
                                <w:rFonts w:ascii="Times New Roman" w:hAnsi="Times New Roman"/>
                                <w:b w:val="0"/>
                                <w:noProof/>
                              </w:rPr>
                              <w:t xml:space="preserve">Figura 1 </w:t>
                            </w:r>
                            <w:r>
                              <w:rPr>
                                <w:rFonts w:ascii="Times New Roman" w:hAnsi="Times New Roman"/>
                                <w:b w:val="0"/>
                                <w:noProof/>
                              </w:rPr>
                              <w:t>-</w:t>
                            </w:r>
                            <w:r w:rsidRPr="00DF0F97">
                              <w:rPr>
                                <w:rFonts w:ascii="Times New Roman" w:hAnsi="Times New Roman"/>
                                <w:b w:val="0"/>
                                <w:noProof/>
                              </w:rPr>
                              <w:t xml:space="preserve"> Alimento em uma grelha</w:t>
                            </w:r>
                            <w:r>
                              <w:rPr>
                                <w:rFonts w:ascii="Times New Roman" w:hAnsi="Times New Roman"/>
                                <w:b w:val="0"/>
                                <w:noProof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9692B65" id="_x0000_t202" coordsize="21600,21600" o:spt="202" path="m,l,21600r21600,l21600,xe">
                <v:stroke joinstyle="miter"/>
                <v:path gradientshapeok="t" o:connecttype="rect"/>
              </v:shapetype>
              <v:shape id="Caixa de Texto 1" o:spid="_x0000_s1026" type="#_x0000_t202" style="position:absolute;left:0;text-align:left;margin-left:288.6pt;margin-top:159.7pt;width:163.95pt;height:16.5pt;z-index:-2517795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" stroked="f">
                <v:path arrowok="t"/>
                <v:textbox inset="0,0,0,0">
                  <w:txbxContent>
                    <w:p w14:paraId="6FC17A82" w14:textId="7C48929F" w:rsidR="00935568" w:rsidRPr="00DF0F97" w:rsidRDefault="00935568" w:rsidP="00E8157F">
                      <w:pPr>
                        <w:pStyle w:val="Legenda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 w:val="0"/>
                          <w:noProof/>
                        </w:rPr>
                      </w:pPr>
                      <w:r w:rsidRPr="00DF0F97">
                        <w:rPr>
                          <w:rFonts w:ascii="Times New Roman" w:hAnsi="Times New Roman"/>
                          <w:b w:val="0"/>
                          <w:noProof/>
                        </w:rPr>
                        <w:t xml:space="preserve">Figura 1 </w:t>
                      </w:r>
                      <w:r>
                        <w:rPr>
                          <w:rFonts w:ascii="Times New Roman" w:hAnsi="Times New Roman"/>
                          <w:b w:val="0"/>
                          <w:noProof/>
                        </w:rPr>
                        <w:t>-</w:t>
                      </w:r>
                      <w:r w:rsidRPr="00DF0F97">
                        <w:rPr>
                          <w:rFonts w:ascii="Times New Roman" w:hAnsi="Times New Roman"/>
                          <w:b w:val="0"/>
                          <w:noProof/>
                        </w:rPr>
                        <w:t xml:space="preserve"> Alimento em uma grelha</w:t>
                      </w:r>
                      <w:r>
                        <w:rPr>
                          <w:rFonts w:ascii="Times New Roman" w:hAnsi="Times New Roman"/>
                          <w:b w:val="0"/>
                          <w:noProof/>
                        </w:rPr>
                        <w:t>.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A62C98" w:rsidRPr="007D2966">
        <w:rPr>
          <w:rFonts w:eastAsia="Times New Roman"/>
          <w:lang w:eastAsia="pt-BR"/>
        </w:rPr>
        <w:t>Ao assar um alimento em uma grelha, a energia liberada pela chama é distribuída por toda a extensão do metal, e parte dela é transferida diretamente para o alimento através das frestas</w:t>
      </w:r>
      <w:r w:rsidR="00DF7F6A" w:rsidRPr="007D2966">
        <w:rPr>
          <w:rFonts w:eastAsia="Times New Roman"/>
          <w:lang w:eastAsia="pt-BR"/>
        </w:rPr>
        <w:t>. A</w:t>
      </w:r>
      <w:r w:rsidR="00A62C98" w:rsidRPr="007D2966">
        <w:rPr>
          <w:rFonts w:eastAsia="Times New Roman"/>
          <w:lang w:eastAsia="pt-BR"/>
        </w:rPr>
        <w:t xml:space="preserve"> transferência de calor ocorre principalmente pelo contato direto entre a chama, o metal da grelha e o alimento. A energia da chama sobre a grelha é transferida para as partículas do metal, que passam a vibrar mais intensamente e, por sua vez, transmitem essa vibração para as partículas do alimento, cozinhando-o.</w:t>
      </w:r>
      <w:r w:rsidR="00994E37" w:rsidRPr="007D2966">
        <w:rPr>
          <w:rFonts w:eastAsia="Times New Roman"/>
          <w:lang w:eastAsia="pt-BR"/>
        </w:rPr>
        <w:t xml:space="preserve"> </w:t>
      </w:r>
      <w:r w:rsidR="00994E37" w:rsidRPr="007D2966">
        <w:rPr>
          <w:color w:val="000000"/>
        </w:rPr>
        <w:t>O fogo faz os átomos da extremidade aquecida moverem-se cada vez mais rapidamente</w:t>
      </w:r>
      <w:r w:rsidR="006E2C9E">
        <w:rPr>
          <w:color w:val="000000"/>
        </w:rPr>
        <w:t>......</w:t>
      </w:r>
    </w:p>
    <w:p w14:paraId="28D695C9" w14:textId="77777777" w:rsidR="00021E60" w:rsidRPr="007D2966" w:rsidRDefault="00021E60" w:rsidP="00DA5BAF">
      <w:pPr>
        <w:pStyle w:val="PargrafodaLista"/>
      </w:pPr>
    </w:p>
    <w:p w14:paraId="43282080" w14:textId="77777777" w:rsidR="000E203F" w:rsidRPr="007D2966" w:rsidRDefault="000E203F">
      <w:pPr>
        <w:rPr>
          <w:rFonts w:ascii="Times New Roman" w:hAnsi="Times New Roman"/>
          <w:sz w:val="24"/>
          <w:szCs w:val="24"/>
        </w:rPr>
      </w:pPr>
      <w:r w:rsidRPr="007D2966">
        <w:rPr>
          <w:rFonts w:ascii="Times New Roman" w:hAnsi="Times New Roman"/>
          <w:sz w:val="24"/>
          <w:szCs w:val="24"/>
        </w:rPr>
        <w:br w:type="page"/>
      </w:r>
    </w:p>
    <w:p w14:paraId="7573ACD5" w14:textId="77777777" w:rsidR="000E203F" w:rsidRPr="007D2966" w:rsidRDefault="000E203F" w:rsidP="0089226C">
      <w:pPr>
        <w:pStyle w:val="Ttulo1"/>
        <w:jc w:val="center"/>
      </w:pPr>
      <w:bookmarkStart w:id="34" w:name="_Toc37968289"/>
      <w:bookmarkStart w:id="35" w:name="_Toc77511744"/>
      <w:bookmarkStart w:id="36" w:name="_Toc114062430"/>
      <w:r w:rsidRPr="007D2966">
        <w:lastRenderedPageBreak/>
        <w:t>ANEXO A - Termo de Autorização da Escola</w:t>
      </w:r>
      <w:bookmarkEnd w:id="34"/>
      <w:bookmarkEnd w:id="35"/>
      <w:bookmarkEnd w:id="36"/>
    </w:p>
    <w:p w14:paraId="71BA5B84" w14:textId="77777777" w:rsidR="000E203F" w:rsidRPr="007D2966" w:rsidRDefault="000E203F" w:rsidP="000E203F">
      <w:pPr>
        <w:pStyle w:val="PargrafodaLista"/>
      </w:pPr>
    </w:p>
    <w:p w14:paraId="6D17A2EC" w14:textId="77777777" w:rsidR="006E2C9E" w:rsidRDefault="006E2C9E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bookmarkStart w:id="37" w:name="_Hlk76046886"/>
    </w:p>
    <w:p w14:paraId="3ED223C8" w14:textId="77777777" w:rsidR="006E2C9E" w:rsidRDefault="006E2C9E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1C450C35" w14:textId="77777777" w:rsidR="006E2C9E" w:rsidRDefault="006E2C9E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1555C5C6" w14:textId="12BA4E12" w:rsidR="000E203F" w:rsidRPr="007D2966" w:rsidRDefault="000E203F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240" w:lineRule="auto"/>
        <w:jc w:val="center"/>
        <w:rPr>
          <w:rFonts w:ascii="Times New Roman" w:hAnsi="Times New Roman"/>
          <w:sz w:val="24"/>
          <w:szCs w:val="24"/>
          <w:u w:val="single"/>
        </w:rPr>
      </w:pPr>
      <w:r w:rsidRPr="007D2966">
        <w:rPr>
          <w:rFonts w:ascii="Times New Roman" w:hAnsi="Times New Roman"/>
          <w:sz w:val="24"/>
          <w:szCs w:val="24"/>
        </w:rPr>
        <w:t xml:space="preserve">Colégio </w:t>
      </w:r>
      <w:r w:rsidR="006E2C9E">
        <w:rPr>
          <w:rFonts w:ascii="Times New Roman" w:hAnsi="Times New Roman"/>
          <w:sz w:val="24"/>
          <w:szCs w:val="24"/>
        </w:rPr>
        <w:t>xxxxxx</w:t>
      </w:r>
    </w:p>
    <w:p w14:paraId="16910949" w14:textId="590F2B78" w:rsidR="000E203F" w:rsidRPr="007D2966" w:rsidRDefault="006E2C9E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ua, número</w:t>
      </w:r>
      <w:r w:rsidR="000E203F" w:rsidRPr="007D2966">
        <w:rPr>
          <w:rFonts w:ascii="Times New Roman" w:hAnsi="Times New Roman"/>
          <w:sz w:val="24"/>
          <w:szCs w:val="24"/>
        </w:rPr>
        <w:t xml:space="preserve">, </w:t>
      </w:r>
      <w:r>
        <w:rPr>
          <w:rFonts w:ascii="Times New Roman" w:hAnsi="Times New Roman"/>
          <w:sz w:val="24"/>
          <w:szCs w:val="24"/>
        </w:rPr>
        <w:t>bairro</w:t>
      </w:r>
      <w:r w:rsidR="000E203F" w:rsidRPr="007D2966">
        <w:rPr>
          <w:rFonts w:ascii="Times New Roman" w:hAnsi="Times New Roman"/>
          <w:sz w:val="24"/>
          <w:szCs w:val="24"/>
        </w:rPr>
        <w:t xml:space="preserve">, </w:t>
      </w:r>
      <w:r>
        <w:rPr>
          <w:rFonts w:ascii="Times New Roman" w:hAnsi="Times New Roman"/>
          <w:sz w:val="24"/>
          <w:szCs w:val="24"/>
        </w:rPr>
        <w:t xml:space="preserve">cidade </w:t>
      </w:r>
      <w:r w:rsidR="000E203F" w:rsidRPr="007D2966">
        <w:rPr>
          <w:rFonts w:ascii="Times New Roman" w:hAnsi="Times New Roman"/>
          <w:sz w:val="24"/>
          <w:szCs w:val="24"/>
        </w:rPr>
        <w:t xml:space="preserve">– </w:t>
      </w:r>
      <w:r>
        <w:rPr>
          <w:rFonts w:ascii="Times New Roman" w:hAnsi="Times New Roman"/>
          <w:sz w:val="24"/>
          <w:szCs w:val="24"/>
        </w:rPr>
        <w:t>Estado</w:t>
      </w:r>
    </w:p>
    <w:p w14:paraId="551DEC84" w14:textId="7E9B6BD4" w:rsidR="000E203F" w:rsidRPr="007D2966" w:rsidRDefault="000E203F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 w:rsidRPr="007D2966">
        <w:rPr>
          <w:rFonts w:ascii="Times New Roman" w:hAnsi="Times New Roman"/>
          <w:sz w:val="24"/>
          <w:szCs w:val="24"/>
        </w:rPr>
        <w:t xml:space="preserve">Fone: </w:t>
      </w:r>
      <w:r w:rsidR="006E2C9E">
        <w:rPr>
          <w:rFonts w:ascii="Times New Roman" w:hAnsi="Times New Roman"/>
          <w:sz w:val="24"/>
          <w:szCs w:val="24"/>
        </w:rPr>
        <w:t>_________</w:t>
      </w:r>
      <w:r w:rsidRPr="007D2966">
        <w:rPr>
          <w:rFonts w:ascii="Times New Roman" w:hAnsi="Times New Roman"/>
          <w:sz w:val="24"/>
          <w:szCs w:val="24"/>
        </w:rPr>
        <w:t xml:space="preserve">/ CEP: </w:t>
      </w:r>
      <w:r w:rsidR="006E2C9E">
        <w:rPr>
          <w:rFonts w:ascii="Times New Roman" w:hAnsi="Times New Roman"/>
          <w:sz w:val="24"/>
          <w:szCs w:val="24"/>
        </w:rPr>
        <w:t>__________</w:t>
      </w:r>
    </w:p>
    <w:p w14:paraId="78076A3A" w14:textId="6C12AF49" w:rsidR="000E203F" w:rsidRPr="007D2966" w:rsidRDefault="000E203F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 w:rsidRPr="007D2966">
        <w:rPr>
          <w:rFonts w:ascii="Times New Roman" w:hAnsi="Times New Roman"/>
          <w:sz w:val="24"/>
          <w:szCs w:val="24"/>
        </w:rPr>
        <w:t xml:space="preserve">E-mail: </w:t>
      </w:r>
      <w:r w:rsidR="006E2C9E">
        <w:rPr>
          <w:rFonts w:ascii="Times New Roman" w:hAnsi="Times New Roman"/>
          <w:sz w:val="24"/>
          <w:szCs w:val="24"/>
        </w:rPr>
        <w:t>____________________________</w:t>
      </w:r>
    </w:p>
    <w:p w14:paraId="4F8330F3" w14:textId="77777777" w:rsidR="000E203F" w:rsidRDefault="000E203F" w:rsidP="006E2C9E">
      <w:pPr>
        <w:pStyle w:val="PargrafodaLista"/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</w:pPr>
    </w:p>
    <w:p w14:paraId="1FF1FC63" w14:textId="77777777" w:rsidR="006E2C9E" w:rsidRPr="007D2966" w:rsidRDefault="006E2C9E" w:rsidP="006E2C9E">
      <w:pPr>
        <w:pStyle w:val="PargrafodaLista"/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</w:pPr>
    </w:p>
    <w:p w14:paraId="76F9BA1C" w14:textId="77777777" w:rsidR="000E203F" w:rsidRPr="007D2966" w:rsidRDefault="000E203F" w:rsidP="006E2C9E">
      <w:pPr>
        <w:pStyle w:val="PargrafodaLista"/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</w:pPr>
    </w:p>
    <w:p w14:paraId="6565AA39" w14:textId="77777777" w:rsidR="000E203F" w:rsidRPr="007D2966" w:rsidRDefault="000E203F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7D2966">
        <w:rPr>
          <w:rFonts w:ascii="Times New Roman" w:hAnsi="Times New Roman"/>
          <w:b/>
          <w:sz w:val="24"/>
          <w:szCs w:val="24"/>
        </w:rPr>
        <w:t>AUTORIZAÇÃO DA ESCOLA</w:t>
      </w:r>
    </w:p>
    <w:p w14:paraId="084035D6" w14:textId="77777777" w:rsidR="000E203F" w:rsidRDefault="000E203F" w:rsidP="006E2C9E">
      <w:pPr>
        <w:pStyle w:val="PargrafodaLista"/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</w:pPr>
    </w:p>
    <w:p w14:paraId="216C1F1C" w14:textId="77777777" w:rsidR="006E2C9E" w:rsidRPr="007D2966" w:rsidRDefault="006E2C9E" w:rsidP="006E2C9E">
      <w:pPr>
        <w:pStyle w:val="PargrafodaLista"/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</w:pPr>
    </w:p>
    <w:p w14:paraId="225E0027" w14:textId="77777777" w:rsidR="000E203F" w:rsidRPr="007D2966" w:rsidRDefault="000E203F" w:rsidP="006E2C9E">
      <w:pPr>
        <w:pStyle w:val="PargrafodaLista"/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</w:pPr>
    </w:p>
    <w:p w14:paraId="0B388E7F" w14:textId="79DF1AFE" w:rsidR="000E203F" w:rsidRPr="007D2966" w:rsidRDefault="000E203F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bCs/>
          <w:sz w:val="24"/>
          <w:szCs w:val="24"/>
        </w:rPr>
      </w:pPr>
      <w:r w:rsidRPr="007D2966">
        <w:rPr>
          <w:rFonts w:ascii="Times New Roman" w:hAnsi="Times New Roman"/>
          <w:sz w:val="24"/>
          <w:szCs w:val="24"/>
        </w:rPr>
        <w:t xml:space="preserve">Eu </w:t>
      </w:r>
      <w:r w:rsidR="006E2C9E">
        <w:rPr>
          <w:rFonts w:ascii="Times New Roman" w:hAnsi="Times New Roman"/>
          <w:sz w:val="24"/>
          <w:szCs w:val="24"/>
        </w:rPr>
        <w:t>Nome do(a) Diretor(a)</w:t>
      </w:r>
      <w:r w:rsidRPr="007D2966">
        <w:rPr>
          <w:rFonts w:ascii="Times New Roman" w:hAnsi="Times New Roman"/>
          <w:sz w:val="24"/>
          <w:szCs w:val="24"/>
        </w:rPr>
        <w:t>, diretor</w:t>
      </w:r>
      <w:r w:rsidR="006E2C9E">
        <w:rPr>
          <w:rFonts w:ascii="Times New Roman" w:hAnsi="Times New Roman"/>
          <w:sz w:val="24"/>
          <w:szCs w:val="24"/>
        </w:rPr>
        <w:t>(</w:t>
      </w:r>
      <w:r w:rsidRPr="007D2966">
        <w:rPr>
          <w:rFonts w:ascii="Times New Roman" w:hAnsi="Times New Roman"/>
          <w:sz w:val="24"/>
          <w:szCs w:val="24"/>
        </w:rPr>
        <w:t>a</w:t>
      </w:r>
      <w:r w:rsidR="006E2C9E">
        <w:rPr>
          <w:rFonts w:ascii="Times New Roman" w:hAnsi="Times New Roman"/>
          <w:sz w:val="24"/>
          <w:szCs w:val="24"/>
        </w:rPr>
        <w:t>)</w:t>
      </w:r>
      <w:r w:rsidRPr="007D2966">
        <w:rPr>
          <w:rFonts w:ascii="Times New Roman" w:hAnsi="Times New Roman"/>
          <w:sz w:val="24"/>
          <w:szCs w:val="24"/>
        </w:rPr>
        <w:t xml:space="preserve"> d</w:t>
      </w:r>
      <w:r w:rsidR="006E2C9E">
        <w:rPr>
          <w:rFonts w:ascii="Times New Roman" w:hAnsi="Times New Roman"/>
          <w:sz w:val="24"/>
          <w:szCs w:val="24"/>
        </w:rPr>
        <w:t>a Escola ____________</w:t>
      </w:r>
      <w:r w:rsidRPr="007D2966">
        <w:rPr>
          <w:rFonts w:ascii="Times New Roman" w:hAnsi="Times New Roman"/>
          <w:sz w:val="24"/>
          <w:szCs w:val="24"/>
        </w:rPr>
        <w:t xml:space="preserve"> autorizo </w:t>
      </w:r>
      <w:r w:rsidR="006E2C9E">
        <w:rPr>
          <w:rFonts w:ascii="Times New Roman" w:hAnsi="Times New Roman"/>
          <w:sz w:val="24"/>
          <w:szCs w:val="24"/>
        </w:rPr>
        <w:t>o(</w:t>
      </w:r>
      <w:r w:rsidRPr="007D2966">
        <w:rPr>
          <w:rFonts w:ascii="Times New Roman" w:hAnsi="Times New Roman"/>
          <w:sz w:val="24"/>
          <w:szCs w:val="24"/>
        </w:rPr>
        <w:t>a</w:t>
      </w:r>
      <w:r w:rsidR="006E2C9E">
        <w:rPr>
          <w:rFonts w:ascii="Times New Roman" w:hAnsi="Times New Roman"/>
          <w:sz w:val="24"/>
          <w:szCs w:val="24"/>
        </w:rPr>
        <w:t>)</w:t>
      </w:r>
      <w:r w:rsidRPr="007D2966">
        <w:rPr>
          <w:rFonts w:ascii="Times New Roman" w:hAnsi="Times New Roman"/>
          <w:sz w:val="24"/>
          <w:szCs w:val="24"/>
        </w:rPr>
        <w:t xml:space="preserve"> discente do Programa de Pós-Graduação em E</w:t>
      </w:r>
      <w:r w:rsidR="00AC0D42">
        <w:rPr>
          <w:rFonts w:ascii="Times New Roman" w:hAnsi="Times New Roman"/>
          <w:sz w:val="24"/>
          <w:szCs w:val="24"/>
        </w:rPr>
        <w:t xml:space="preserve">ducação </w:t>
      </w:r>
      <w:r w:rsidRPr="007D2966">
        <w:rPr>
          <w:rFonts w:ascii="Times New Roman" w:hAnsi="Times New Roman"/>
          <w:sz w:val="24"/>
          <w:szCs w:val="24"/>
        </w:rPr>
        <w:t>– PPGE</w:t>
      </w:r>
      <w:r w:rsidR="00AC0D42">
        <w:rPr>
          <w:rFonts w:ascii="Times New Roman" w:hAnsi="Times New Roman"/>
          <w:sz w:val="24"/>
          <w:szCs w:val="24"/>
        </w:rPr>
        <w:t>DU</w:t>
      </w:r>
      <w:r w:rsidRPr="007D2966">
        <w:rPr>
          <w:rFonts w:ascii="Times New Roman" w:hAnsi="Times New Roman"/>
          <w:sz w:val="24"/>
          <w:szCs w:val="24"/>
        </w:rPr>
        <w:t xml:space="preserve"> da Universidade de Passo Fundo, </w:t>
      </w:r>
      <w:r w:rsidR="006E2C9E">
        <w:rPr>
          <w:rFonts w:ascii="Times New Roman" w:hAnsi="Times New Roman"/>
          <w:sz w:val="24"/>
          <w:szCs w:val="24"/>
        </w:rPr>
        <w:t>Nome do(a) Discente</w:t>
      </w:r>
      <w:r w:rsidRPr="007D2966">
        <w:rPr>
          <w:rFonts w:ascii="Times New Roman" w:hAnsi="Times New Roman"/>
          <w:sz w:val="24"/>
          <w:szCs w:val="24"/>
        </w:rPr>
        <w:t>, a realizar a pesquisa intitulada “</w:t>
      </w:r>
      <w:r w:rsidR="006E2C9E">
        <w:rPr>
          <w:rFonts w:ascii="Times New Roman" w:hAnsi="Times New Roman"/>
          <w:bCs/>
          <w:sz w:val="24"/>
          <w:szCs w:val="24"/>
        </w:rPr>
        <w:t>Nome da pesquisa que será desenvolvida na escola</w:t>
      </w:r>
      <w:r w:rsidRPr="007D2966">
        <w:rPr>
          <w:rFonts w:ascii="Times New Roman" w:hAnsi="Times New Roman"/>
          <w:bCs/>
          <w:sz w:val="24"/>
          <w:szCs w:val="24"/>
        </w:rPr>
        <w:t xml:space="preserve">”, </w:t>
      </w:r>
      <w:r w:rsidRPr="007D2966">
        <w:rPr>
          <w:rFonts w:ascii="Times New Roman" w:hAnsi="Times New Roman"/>
          <w:sz w:val="24"/>
          <w:szCs w:val="24"/>
        </w:rPr>
        <w:t xml:space="preserve">no período de </w:t>
      </w:r>
      <w:r w:rsidR="00AC0D42">
        <w:rPr>
          <w:rFonts w:ascii="Times New Roman" w:hAnsi="Times New Roman"/>
          <w:sz w:val="24"/>
          <w:szCs w:val="24"/>
        </w:rPr>
        <w:t xml:space="preserve">                 </w:t>
      </w:r>
      <w:r w:rsidRPr="007D2966">
        <w:rPr>
          <w:rFonts w:ascii="Times New Roman" w:hAnsi="Times New Roman"/>
          <w:sz w:val="24"/>
          <w:szCs w:val="24"/>
        </w:rPr>
        <w:t>a</w:t>
      </w:r>
      <w:r w:rsidR="00AC0D42">
        <w:rPr>
          <w:rFonts w:ascii="Times New Roman" w:hAnsi="Times New Roman"/>
          <w:sz w:val="24"/>
          <w:szCs w:val="24"/>
        </w:rPr>
        <w:t xml:space="preserve">                       </w:t>
      </w:r>
      <w:r w:rsidRPr="007D2966">
        <w:rPr>
          <w:rFonts w:ascii="Times New Roman" w:hAnsi="Times New Roman"/>
          <w:sz w:val="24"/>
          <w:szCs w:val="24"/>
        </w:rPr>
        <w:t>.</w:t>
      </w:r>
    </w:p>
    <w:p w14:paraId="13BF45B4" w14:textId="77777777" w:rsidR="000E203F" w:rsidRDefault="000E203F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4BF2310A" w14:textId="77777777" w:rsidR="006E2C9E" w:rsidRPr="007D2966" w:rsidRDefault="006E2C9E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2BE1BA45" w14:textId="77777777" w:rsidR="000E203F" w:rsidRPr="007D2966" w:rsidRDefault="000E203F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0DB3C588" w14:textId="21EE41FE" w:rsidR="000E203F" w:rsidRPr="007D2966" w:rsidRDefault="000E203F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jc w:val="right"/>
        <w:rPr>
          <w:rFonts w:ascii="Times New Roman" w:hAnsi="Times New Roman"/>
          <w:sz w:val="24"/>
          <w:szCs w:val="24"/>
        </w:rPr>
      </w:pPr>
      <w:r w:rsidRPr="007D2966">
        <w:rPr>
          <w:rFonts w:ascii="Times New Roman" w:hAnsi="Times New Roman"/>
          <w:sz w:val="24"/>
          <w:szCs w:val="24"/>
        </w:rPr>
        <w:t xml:space="preserve">Passo Fundo, </w:t>
      </w:r>
      <w:r w:rsidR="00AC0D42">
        <w:rPr>
          <w:rFonts w:ascii="Times New Roman" w:hAnsi="Times New Roman"/>
          <w:sz w:val="24"/>
          <w:szCs w:val="24"/>
        </w:rPr>
        <w:t>dia</w:t>
      </w:r>
      <w:r w:rsidRPr="007D2966">
        <w:rPr>
          <w:rStyle w:val="Refdecomentrio"/>
          <w:rFonts w:ascii="Times New Roman" w:hAnsi="Times New Roman"/>
          <w:sz w:val="24"/>
          <w:szCs w:val="24"/>
        </w:rPr>
        <w:t xml:space="preserve"> d</w:t>
      </w:r>
      <w:r w:rsidRPr="007D2966">
        <w:rPr>
          <w:rFonts w:ascii="Times New Roman" w:hAnsi="Times New Roman"/>
          <w:sz w:val="24"/>
          <w:szCs w:val="24"/>
        </w:rPr>
        <w:t xml:space="preserve">e </w:t>
      </w:r>
      <w:r w:rsidR="00AC0D42">
        <w:rPr>
          <w:rFonts w:ascii="Times New Roman" w:hAnsi="Times New Roman"/>
          <w:sz w:val="24"/>
          <w:szCs w:val="24"/>
        </w:rPr>
        <w:t>mês</w:t>
      </w:r>
      <w:r w:rsidRPr="007D2966">
        <w:rPr>
          <w:rFonts w:ascii="Times New Roman" w:hAnsi="Times New Roman"/>
          <w:sz w:val="24"/>
          <w:szCs w:val="24"/>
        </w:rPr>
        <w:t xml:space="preserve"> de </w:t>
      </w:r>
      <w:r w:rsidR="00AC0D42">
        <w:rPr>
          <w:rFonts w:ascii="Times New Roman" w:hAnsi="Times New Roman"/>
          <w:sz w:val="24"/>
          <w:szCs w:val="24"/>
        </w:rPr>
        <w:t>ano</w:t>
      </w:r>
      <w:r w:rsidRPr="007D2966">
        <w:rPr>
          <w:rFonts w:ascii="Times New Roman" w:hAnsi="Times New Roman"/>
          <w:sz w:val="24"/>
          <w:szCs w:val="24"/>
        </w:rPr>
        <w:t>.</w:t>
      </w:r>
    </w:p>
    <w:p w14:paraId="44ADAB6D" w14:textId="77777777" w:rsidR="000E203F" w:rsidRPr="007D2966" w:rsidRDefault="000E203F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55965734" w14:textId="77777777" w:rsidR="000E203F" w:rsidRPr="007D2966" w:rsidRDefault="000E203F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039C413B" w14:textId="77777777" w:rsidR="000E203F" w:rsidRPr="007D2966" w:rsidRDefault="000E203F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1C7F3805" w14:textId="77777777" w:rsidR="000E203F" w:rsidRPr="007D2966" w:rsidRDefault="000E203F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  <w:r w:rsidRPr="007D2966">
        <w:rPr>
          <w:rFonts w:ascii="Times New Roman" w:hAnsi="Times New Roman"/>
          <w:sz w:val="24"/>
          <w:szCs w:val="24"/>
        </w:rPr>
        <w:t>______________________________________</w:t>
      </w:r>
    </w:p>
    <w:p w14:paraId="5794EB83" w14:textId="277C1AF3" w:rsidR="000E203F" w:rsidRPr="007D2966" w:rsidRDefault="000E203F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  <w:r w:rsidRPr="007D2966">
        <w:rPr>
          <w:rFonts w:ascii="Times New Roman" w:hAnsi="Times New Roman"/>
          <w:sz w:val="24"/>
          <w:szCs w:val="24"/>
        </w:rPr>
        <w:t xml:space="preserve">Diretor(a) </w:t>
      </w:r>
      <w:r w:rsidR="006E2C9E">
        <w:rPr>
          <w:rFonts w:ascii="Times New Roman" w:hAnsi="Times New Roman"/>
          <w:sz w:val="24"/>
          <w:szCs w:val="24"/>
        </w:rPr>
        <w:t>da escola</w:t>
      </w:r>
    </w:p>
    <w:p w14:paraId="071BD650" w14:textId="77777777" w:rsidR="000E203F" w:rsidRDefault="000E203F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25502B7E" w14:textId="77777777" w:rsidR="006E2C9E" w:rsidRDefault="006E2C9E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2B84A053" w14:textId="77777777" w:rsidR="00935568" w:rsidRDefault="00935568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1A0750D1" w14:textId="77777777" w:rsidR="00935568" w:rsidRDefault="00935568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25B43267" w14:textId="77777777" w:rsidR="00935568" w:rsidRDefault="00935568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37AC5D15" w14:textId="77777777" w:rsidR="00FE1351" w:rsidRDefault="00FE1351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rPr>
          <w:rFonts w:ascii="Times New Roman" w:hAnsi="Times New Roman"/>
          <w:sz w:val="24"/>
          <w:szCs w:val="24"/>
        </w:rPr>
      </w:pPr>
    </w:p>
    <w:bookmarkEnd w:id="37"/>
    <w:p w14:paraId="220262CE" w14:textId="7760C6E0" w:rsidR="001E71AE" w:rsidRPr="007D2966" w:rsidRDefault="001E71AE" w:rsidP="006E2C9E">
      <w:pPr>
        <w:pStyle w:val="PargrafodaLista"/>
        <w:ind w:firstLine="0"/>
      </w:pPr>
    </w:p>
    <w:sectPr w:rsidR="001E71AE" w:rsidRPr="007D2966" w:rsidSect="00BB1556">
      <w:pgSz w:w="11906" w:h="16838" w:code="9"/>
      <w:pgMar w:top="1701" w:right="1134" w:bottom="1134" w:left="1701" w:header="1134" w:footer="68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15F5F3" w14:textId="77777777" w:rsidR="0009150E" w:rsidRDefault="0009150E" w:rsidP="00AC6ABC">
      <w:pPr>
        <w:spacing w:after="0" w:line="240" w:lineRule="auto"/>
      </w:pPr>
      <w:r>
        <w:separator/>
      </w:r>
    </w:p>
  </w:endnote>
  <w:endnote w:type="continuationSeparator" w:id="0">
    <w:p w14:paraId="1ED3C30D" w14:textId="77777777" w:rsidR="0009150E" w:rsidRDefault="0009150E" w:rsidP="00AC6A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83FF1D" w14:textId="77777777" w:rsidR="0009150E" w:rsidRPr="004E4DCC" w:rsidRDefault="0009150E" w:rsidP="004E4DCC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4E4DCC">
        <w:rPr>
          <w:rFonts w:ascii="Times New Roman" w:hAnsi="Times New Roman"/>
          <w:sz w:val="20"/>
          <w:szCs w:val="20"/>
        </w:rPr>
        <w:separator/>
      </w:r>
    </w:p>
  </w:footnote>
  <w:footnote w:type="continuationSeparator" w:id="0">
    <w:p w14:paraId="54C33D91" w14:textId="77777777" w:rsidR="0009150E" w:rsidRDefault="0009150E" w:rsidP="00AC6ABC">
      <w:pPr>
        <w:spacing w:after="0" w:line="240" w:lineRule="auto"/>
      </w:pPr>
      <w:r>
        <w:continuationSeparator/>
      </w:r>
    </w:p>
  </w:footnote>
  <w:footnote w:id="1">
    <w:p w14:paraId="301C167C" w14:textId="4EA2F03F" w:rsidR="00935568" w:rsidRPr="00E610EF" w:rsidRDefault="00935568" w:rsidP="00E610EF">
      <w:pPr>
        <w:pStyle w:val="Textodenotaderodap"/>
        <w:spacing w:after="0" w:line="240" w:lineRule="auto"/>
        <w:ind w:left="113" w:hanging="113"/>
        <w:jc w:val="both"/>
        <w:rPr>
          <w:rFonts w:ascii="Times New Roman" w:hAnsi="Times New Roman"/>
        </w:rPr>
      </w:pPr>
      <w:r w:rsidRPr="00E610EF">
        <w:rPr>
          <w:rStyle w:val="Refdenotaderodap"/>
          <w:rFonts w:ascii="Times New Roman" w:hAnsi="Times New Roman"/>
        </w:rPr>
        <w:footnoteRef/>
      </w:r>
      <w:r w:rsidRPr="00E610EF">
        <w:rPr>
          <w:rFonts w:ascii="Times New Roman" w:hAnsi="Times New Roman"/>
        </w:rPr>
        <w:t xml:space="preserve"> As notas de rodapé servem para explicar algo, complementar e sugerir outras fontes para serem consultadas. Seguem esse modelo: tamanho 10, mesmo tipo de letra do texto principal, espaçamento simples, justificado, com </w:t>
      </w:r>
      <w:r>
        <w:rPr>
          <w:rFonts w:ascii="Times New Roman" w:hAnsi="Times New Roman"/>
        </w:rPr>
        <w:t>deslocamento (</w:t>
      </w:r>
      <w:r w:rsidRPr="00E610EF">
        <w:rPr>
          <w:rFonts w:ascii="Times New Roman" w:hAnsi="Times New Roman"/>
        </w:rPr>
        <w:t>recuo</w:t>
      </w:r>
      <w:r>
        <w:rPr>
          <w:rFonts w:ascii="Times New Roman" w:hAnsi="Times New Roman"/>
        </w:rPr>
        <w:t>) de 0,2 cm para alinhar o texto com a primeira linha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/>
        <w:sz w:val="20"/>
        <w:szCs w:val="20"/>
      </w:rPr>
      <w:id w:val="2041472886"/>
      <w:docPartObj>
        <w:docPartGallery w:val="Page Numbers (Top of Page)"/>
        <w:docPartUnique/>
      </w:docPartObj>
    </w:sdtPr>
    <w:sdtEndPr/>
    <w:sdtContent>
      <w:p w14:paraId="3D9D26C2" w14:textId="5BF0DF49" w:rsidR="00935568" w:rsidRPr="0058209E" w:rsidRDefault="00935568" w:rsidP="0058209E">
        <w:pPr>
          <w:pStyle w:val="Cabealho"/>
          <w:jc w:val="right"/>
          <w:rPr>
            <w:rFonts w:ascii="Times New Roman" w:hAnsi="Times New Roman"/>
            <w:sz w:val="20"/>
            <w:szCs w:val="20"/>
          </w:rPr>
        </w:pPr>
        <w:r w:rsidRPr="0058209E">
          <w:rPr>
            <w:rFonts w:ascii="Times New Roman" w:hAnsi="Times New Roman"/>
            <w:sz w:val="20"/>
            <w:szCs w:val="20"/>
          </w:rPr>
          <w:fldChar w:fldCharType="begin"/>
        </w:r>
        <w:r w:rsidRPr="0058209E">
          <w:rPr>
            <w:rFonts w:ascii="Times New Roman" w:hAnsi="Times New Roman"/>
            <w:sz w:val="20"/>
            <w:szCs w:val="20"/>
          </w:rPr>
          <w:instrText>PAGE   \* MERGEFORMAT</w:instrText>
        </w:r>
        <w:r w:rsidRPr="0058209E">
          <w:rPr>
            <w:rFonts w:ascii="Times New Roman" w:hAnsi="Times New Roman"/>
            <w:sz w:val="20"/>
            <w:szCs w:val="20"/>
          </w:rPr>
          <w:fldChar w:fldCharType="separate"/>
        </w:r>
        <w:r w:rsidR="00C35A67">
          <w:rPr>
            <w:rFonts w:ascii="Times New Roman" w:hAnsi="Times New Roman"/>
            <w:noProof/>
            <w:sz w:val="20"/>
            <w:szCs w:val="20"/>
          </w:rPr>
          <w:t>20</w:t>
        </w:r>
        <w:r w:rsidRPr="0058209E">
          <w:rPr>
            <w:rFonts w:ascii="Times New Roman" w:hAnsi="Times New Roman"/>
            <w:sz w:val="20"/>
            <w:szCs w:val="20"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94DDDB" w14:textId="77777777" w:rsidR="00935568" w:rsidRPr="0058209E" w:rsidRDefault="00935568" w:rsidP="0058209E">
    <w:pPr>
      <w:pStyle w:val="Cabealho"/>
      <w:jc w:val="right"/>
      <w:rPr>
        <w:rFonts w:ascii="Times New Roman" w:hAnsi="Times New Roman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23534A"/>
    <w:multiLevelType w:val="hybridMultilevel"/>
    <w:tmpl w:val="2302851C"/>
    <w:lvl w:ilvl="0" w:tplc="0E2C14F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auto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602237"/>
    <w:multiLevelType w:val="hybridMultilevel"/>
    <w:tmpl w:val="858603DE"/>
    <w:lvl w:ilvl="0" w:tplc="B35E9050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F1AD2EC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45EE076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D7E8D7E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3F2EA36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E54AADE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B7EFB26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126DFF2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BAC7E54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534551B8"/>
    <w:multiLevelType w:val="hybridMultilevel"/>
    <w:tmpl w:val="8A92886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95312E"/>
    <w:multiLevelType w:val="hybridMultilevel"/>
    <w:tmpl w:val="F5D0F70C"/>
    <w:lvl w:ilvl="0" w:tplc="04160001">
      <w:start w:val="1"/>
      <w:numFmt w:val="bullet"/>
      <w:lvlText w:val=""/>
      <w:lvlJc w:val="left"/>
      <w:pPr>
        <w:ind w:left="140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4" w15:restartNumberingAfterBreak="0">
    <w:nsid w:val="61CD3A09"/>
    <w:multiLevelType w:val="hybridMultilevel"/>
    <w:tmpl w:val="0338EEF0"/>
    <w:lvl w:ilvl="0" w:tplc="35BA6E76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E475F4E"/>
    <w:multiLevelType w:val="hybridMultilevel"/>
    <w:tmpl w:val="D7043F9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3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activeWritingStyle w:appName="MSWord" w:lang="pt-BR" w:vendorID="64" w:dllVersion="131078" w:nlCheck="1" w:checkStyle="0"/>
  <w:activeWritingStyle w:appName="MSWord" w:lang="en-US" w:vendorID="64" w:dllVersion="131078" w:nlCheck="1" w:checkStyle="1"/>
  <w:activeWritingStyle w:appName="MSWord" w:lang="es-ES" w:vendorID="64" w:dllVersion="131078" w:nlCheck="1" w:checkStyle="1"/>
  <w:activeWritingStyle w:appName="MSWord" w:lang="es-419" w:vendorID="64" w:dllVersion="131078" w:nlCheck="1" w:checkStyle="1"/>
  <w:activeWritingStyle w:appName="MSWord" w:lang="es-ES_tradnl" w:vendorID="64" w:dllVersion="131078" w:nlCheck="1" w:checkStyle="1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zIzsLA0NTazMDNX0lEKTi0uzszPAykwrQUAGv23JSwAAAA="/>
  </w:docVars>
  <w:rsids>
    <w:rsidRoot w:val="00AC6ABC"/>
    <w:rsid w:val="000019F5"/>
    <w:rsid w:val="00001BC9"/>
    <w:rsid w:val="000021DD"/>
    <w:rsid w:val="000023E3"/>
    <w:rsid w:val="000043EA"/>
    <w:rsid w:val="00005AD5"/>
    <w:rsid w:val="000067A0"/>
    <w:rsid w:val="00006AD3"/>
    <w:rsid w:val="0001018F"/>
    <w:rsid w:val="00011192"/>
    <w:rsid w:val="000159C4"/>
    <w:rsid w:val="0001618E"/>
    <w:rsid w:val="0001630B"/>
    <w:rsid w:val="00016BE5"/>
    <w:rsid w:val="0002028C"/>
    <w:rsid w:val="00021080"/>
    <w:rsid w:val="00021E60"/>
    <w:rsid w:val="0002336B"/>
    <w:rsid w:val="00027B3D"/>
    <w:rsid w:val="000306A4"/>
    <w:rsid w:val="00030FF7"/>
    <w:rsid w:val="00031E67"/>
    <w:rsid w:val="000323E0"/>
    <w:rsid w:val="00032810"/>
    <w:rsid w:val="000357F0"/>
    <w:rsid w:val="00035D06"/>
    <w:rsid w:val="00035DE5"/>
    <w:rsid w:val="00036717"/>
    <w:rsid w:val="00036B06"/>
    <w:rsid w:val="00036F3B"/>
    <w:rsid w:val="00040207"/>
    <w:rsid w:val="000407BC"/>
    <w:rsid w:val="000426A0"/>
    <w:rsid w:val="00043393"/>
    <w:rsid w:val="00044017"/>
    <w:rsid w:val="00044C97"/>
    <w:rsid w:val="0004571E"/>
    <w:rsid w:val="0004696A"/>
    <w:rsid w:val="000500AA"/>
    <w:rsid w:val="000504DE"/>
    <w:rsid w:val="00050B38"/>
    <w:rsid w:val="000511AB"/>
    <w:rsid w:val="000529A5"/>
    <w:rsid w:val="00053547"/>
    <w:rsid w:val="0005521A"/>
    <w:rsid w:val="00055BEA"/>
    <w:rsid w:val="00056694"/>
    <w:rsid w:val="0005713B"/>
    <w:rsid w:val="00060A15"/>
    <w:rsid w:val="00061EE9"/>
    <w:rsid w:val="00062440"/>
    <w:rsid w:val="000627F3"/>
    <w:rsid w:val="00062C84"/>
    <w:rsid w:val="0006351E"/>
    <w:rsid w:val="00063690"/>
    <w:rsid w:val="00063979"/>
    <w:rsid w:val="00063B48"/>
    <w:rsid w:val="00063B6F"/>
    <w:rsid w:val="0006540B"/>
    <w:rsid w:val="00071587"/>
    <w:rsid w:val="0007361B"/>
    <w:rsid w:val="000737E7"/>
    <w:rsid w:val="00074BB3"/>
    <w:rsid w:val="00075A58"/>
    <w:rsid w:val="00075E84"/>
    <w:rsid w:val="00076B2C"/>
    <w:rsid w:val="00076F5C"/>
    <w:rsid w:val="000806CC"/>
    <w:rsid w:val="00081025"/>
    <w:rsid w:val="0008406D"/>
    <w:rsid w:val="00084649"/>
    <w:rsid w:val="0008535D"/>
    <w:rsid w:val="000865DF"/>
    <w:rsid w:val="00086FE6"/>
    <w:rsid w:val="00087559"/>
    <w:rsid w:val="00087EBF"/>
    <w:rsid w:val="000908F0"/>
    <w:rsid w:val="000911B3"/>
    <w:rsid w:val="0009150E"/>
    <w:rsid w:val="000916BB"/>
    <w:rsid w:val="00091707"/>
    <w:rsid w:val="00091833"/>
    <w:rsid w:val="0009270A"/>
    <w:rsid w:val="00092AF2"/>
    <w:rsid w:val="000969C6"/>
    <w:rsid w:val="0009726D"/>
    <w:rsid w:val="000A0C54"/>
    <w:rsid w:val="000A17BC"/>
    <w:rsid w:val="000A1E29"/>
    <w:rsid w:val="000A2688"/>
    <w:rsid w:val="000A28AD"/>
    <w:rsid w:val="000A2BCB"/>
    <w:rsid w:val="000A35B5"/>
    <w:rsid w:val="000A48A7"/>
    <w:rsid w:val="000A5BBD"/>
    <w:rsid w:val="000A5EF0"/>
    <w:rsid w:val="000A6472"/>
    <w:rsid w:val="000A6512"/>
    <w:rsid w:val="000A6CB8"/>
    <w:rsid w:val="000A702D"/>
    <w:rsid w:val="000A760D"/>
    <w:rsid w:val="000B0116"/>
    <w:rsid w:val="000B28C2"/>
    <w:rsid w:val="000B6DC9"/>
    <w:rsid w:val="000C03D8"/>
    <w:rsid w:val="000C06BC"/>
    <w:rsid w:val="000C0ED9"/>
    <w:rsid w:val="000C54B5"/>
    <w:rsid w:val="000C55AC"/>
    <w:rsid w:val="000C55AF"/>
    <w:rsid w:val="000C5628"/>
    <w:rsid w:val="000C6F16"/>
    <w:rsid w:val="000C7F98"/>
    <w:rsid w:val="000D03C6"/>
    <w:rsid w:val="000D23EB"/>
    <w:rsid w:val="000D2411"/>
    <w:rsid w:val="000D2458"/>
    <w:rsid w:val="000D247F"/>
    <w:rsid w:val="000D3986"/>
    <w:rsid w:val="000D64D7"/>
    <w:rsid w:val="000D654A"/>
    <w:rsid w:val="000D67F3"/>
    <w:rsid w:val="000E16B3"/>
    <w:rsid w:val="000E203F"/>
    <w:rsid w:val="000E285C"/>
    <w:rsid w:val="000E2BF7"/>
    <w:rsid w:val="000E2CE4"/>
    <w:rsid w:val="000E7F21"/>
    <w:rsid w:val="000F11CE"/>
    <w:rsid w:val="000F1CA7"/>
    <w:rsid w:val="000F1F65"/>
    <w:rsid w:val="000F2060"/>
    <w:rsid w:val="000F23D2"/>
    <w:rsid w:val="000F3A29"/>
    <w:rsid w:val="000F4687"/>
    <w:rsid w:val="000F4FE0"/>
    <w:rsid w:val="00100271"/>
    <w:rsid w:val="00100DAE"/>
    <w:rsid w:val="0010139C"/>
    <w:rsid w:val="00101B44"/>
    <w:rsid w:val="00105E9C"/>
    <w:rsid w:val="0010657F"/>
    <w:rsid w:val="00106DB4"/>
    <w:rsid w:val="001114C8"/>
    <w:rsid w:val="0011371B"/>
    <w:rsid w:val="001148C6"/>
    <w:rsid w:val="00115D30"/>
    <w:rsid w:val="001177DA"/>
    <w:rsid w:val="001205A3"/>
    <w:rsid w:val="00120727"/>
    <w:rsid w:val="00121568"/>
    <w:rsid w:val="00121F5D"/>
    <w:rsid w:val="00122395"/>
    <w:rsid w:val="00122BA2"/>
    <w:rsid w:val="00122F93"/>
    <w:rsid w:val="00123445"/>
    <w:rsid w:val="0012432B"/>
    <w:rsid w:val="00124D01"/>
    <w:rsid w:val="0012581C"/>
    <w:rsid w:val="00126B07"/>
    <w:rsid w:val="00130060"/>
    <w:rsid w:val="001319B3"/>
    <w:rsid w:val="00131EFB"/>
    <w:rsid w:val="00132865"/>
    <w:rsid w:val="00133FC5"/>
    <w:rsid w:val="00134BF3"/>
    <w:rsid w:val="00134DC8"/>
    <w:rsid w:val="00136518"/>
    <w:rsid w:val="00136CCD"/>
    <w:rsid w:val="001405A0"/>
    <w:rsid w:val="0014112D"/>
    <w:rsid w:val="00141531"/>
    <w:rsid w:val="00146373"/>
    <w:rsid w:val="001471F3"/>
    <w:rsid w:val="001472E6"/>
    <w:rsid w:val="001533CD"/>
    <w:rsid w:val="00153973"/>
    <w:rsid w:val="0015670F"/>
    <w:rsid w:val="00156795"/>
    <w:rsid w:val="00160537"/>
    <w:rsid w:val="00161673"/>
    <w:rsid w:val="0016482E"/>
    <w:rsid w:val="00164A73"/>
    <w:rsid w:val="00167876"/>
    <w:rsid w:val="00167980"/>
    <w:rsid w:val="0017014A"/>
    <w:rsid w:val="00171F7E"/>
    <w:rsid w:val="001749CD"/>
    <w:rsid w:val="00174C2C"/>
    <w:rsid w:val="00174D0E"/>
    <w:rsid w:val="00175FEE"/>
    <w:rsid w:val="00176E5B"/>
    <w:rsid w:val="001774F9"/>
    <w:rsid w:val="0017772E"/>
    <w:rsid w:val="0018157C"/>
    <w:rsid w:val="00182D6A"/>
    <w:rsid w:val="001831A2"/>
    <w:rsid w:val="00185CBD"/>
    <w:rsid w:val="001865A5"/>
    <w:rsid w:val="0018781B"/>
    <w:rsid w:val="00190AE4"/>
    <w:rsid w:val="0019141D"/>
    <w:rsid w:val="0019336C"/>
    <w:rsid w:val="00193567"/>
    <w:rsid w:val="00194FC5"/>
    <w:rsid w:val="001953EA"/>
    <w:rsid w:val="00195AA9"/>
    <w:rsid w:val="001961CD"/>
    <w:rsid w:val="001A0F5D"/>
    <w:rsid w:val="001A16DC"/>
    <w:rsid w:val="001A24D5"/>
    <w:rsid w:val="001A3985"/>
    <w:rsid w:val="001A39AA"/>
    <w:rsid w:val="001A4695"/>
    <w:rsid w:val="001A470B"/>
    <w:rsid w:val="001A49EF"/>
    <w:rsid w:val="001A4A02"/>
    <w:rsid w:val="001A5945"/>
    <w:rsid w:val="001B0344"/>
    <w:rsid w:val="001B07C4"/>
    <w:rsid w:val="001B30F8"/>
    <w:rsid w:val="001B327A"/>
    <w:rsid w:val="001B5135"/>
    <w:rsid w:val="001B659D"/>
    <w:rsid w:val="001B67B8"/>
    <w:rsid w:val="001B7442"/>
    <w:rsid w:val="001C087C"/>
    <w:rsid w:val="001C0A49"/>
    <w:rsid w:val="001C1B98"/>
    <w:rsid w:val="001C2933"/>
    <w:rsid w:val="001C3780"/>
    <w:rsid w:val="001C67BA"/>
    <w:rsid w:val="001C6C7A"/>
    <w:rsid w:val="001C6DB2"/>
    <w:rsid w:val="001C7788"/>
    <w:rsid w:val="001D03E5"/>
    <w:rsid w:val="001D0EE5"/>
    <w:rsid w:val="001D102F"/>
    <w:rsid w:val="001D11DD"/>
    <w:rsid w:val="001D1A0C"/>
    <w:rsid w:val="001D21E0"/>
    <w:rsid w:val="001D3669"/>
    <w:rsid w:val="001D3F64"/>
    <w:rsid w:val="001D4776"/>
    <w:rsid w:val="001D47BD"/>
    <w:rsid w:val="001D4BF2"/>
    <w:rsid w:val="001D57B3"/>
    <w:rsid w:val="001D6F91"/>
    <w:rsid w:val="001D72FA"/>
    <w:rsid w:val="001D7E99"/>
    <w:rsid w:val="001E04DE"/>
    <w:rsid w:val="001E67EE"/>
    <w:rsid w:val="001E71AE"/>
    <w:rsid w:val="001E7968"/>
    <w:rsid w:val="001E7FA8"/>
    <w:rsid w:val="001F1164"/>
    <w:rsid w:val="001F25FA"/>
    <w:rsid w:val="001F2E64"/>
    <w:rsid w:val="001F41C2"/>
    <w:rsid w:val="001F4965"/>
    <w:rsid w:val="001F521C"/>
    <w:rsid w:val="001F554D"/>
    <w:rsid w:val="001F5ADF"/>
    <w:rsid w:val="001F61EF"/>
    <w:rsid w:val="001F7E59"/>
    <w:rsid w:val="002007DD"/>
    <w:rsid w:val="00202DBD"/>
    <w:rsid w:val="00203F57"/>
    <w:rsid w:val="002044E5"/>
    <w:rsid w:val="002053BE"/>
    <w:rsid w:val="00205ED5"/>
    <w:rsid w:val="002066AF"/>
    <w:rsid w:val="00207107"/>
    <w:rsid w:val="00207325"/>
    <w:rsid w:val="00210571"/>
    <w:rsid w:val="00210F1E"/>
    <w:rsid w:val="00213B56"/>
    <w:rsid w:val="00213E87"/>
    <w:rsid w:val="00214A5A"/>
    <w:rsid w:val="00214D02"/>
    <w:rsid w:val="00215332"/>
    <w:rsid w:val="00216A27"/>
    <w:rsid w:val="002204FE"/>
    <w:rsid w:val="00222049"/>
    <w:rsid w:val="00224744"/>
    <w:rsid w:val="00224E75"/>
    <w:rsid w:val="002250CF"/>
    <w:rsid w:val="00227DDB"/>
    <w:rsid w:val="00231CC0"/>
    <w:rsid w:val="002324F6"/>
    <w:rsid w:val="002328C8"/>
    <w:rsid w:val="0023566B"/>
    <w:rsid w:val="002367D8"/>
    <w:rsid w:val="00236C6D"/>
    <w:rsid w:val="0023749A"/>
    <w:rsid w:val="0024032D"/>
    <w:rsid w:val="00240517"/>
    <w:rsid w:val="00241191"/>
    <w:rsid w:val="002418A4"/>
    <w:rsid w:val="00242492"/>
    <w:rsid w:val="002426D3"/>
    <w:rsid w:val="002435F7"/>
    <w:rsid w:val="00244DF1"/>
    <w:rsid w:val="00245861"/>
    <w:rsid w:val="00246438"/>
    <w:rsid w:val="0024721E"/>
    <w:rsid w:val="0024730F"/>
    <w:rsid w:val="00247EE2"/>
    <w:rsid w:val="0025442D"/>
    <w:rsid w:val="00254D4B"/>
    <w:rsid w:val="002568E3"/>
    <w:rsid w:val="00256A47"/>
    <w:rsid w:val="00256CB6"/>
    <w:rsid w:val="002570F9"/>
    <w:rsid w:val="0026039E"/>
    <w:rsid w:val="002622EB"/>
    <w:rsid w:val="0026320E"/>
    <w:rsid w:val="00264A7A"/>
    <w:rsid w:val="00266196"/>
    <w:rsid w:val="0026667D"/>
    <w:rsid w:val="00267043"/>
    <w:rsid w:val="00270043"/>
    <w:rsid w:val="002704EB"/>
    <w:rsid w:val="00270BC7"/>
    <w:rsid w:val="0027120E"/>
    <w:rsid w:val="00271AF7"/>
    <w:rsid w:val="00272B51"/>
    <w:rsid w:val="0027335B"/>
    <w:rsid w:val="002747F9"/>
    <w:rsid w:val="00274E85"/>
    <w:rsid w:val="0027518F"/>
    <w:rsid w:val="00275DD9"/>
    <w:rsid w:val="002769D1"/>
    <w:rsid w:val="0028081A"/>
    <w:rsid w:val="00281149"/>
    <w:rsid w:val="00283134"/>
    <w:rsid w:val="0028387F"/>
    <w:rsid w:val="0028580F"/>
    <w:rsid w:val="0028597B"/>
    <w:rsid w:val="002866A0"/>
    <w:rsid w:val="002867A8"/>
    <w:rsid w:val="00290DD8"/>
    <w:rsid w:val="00292C64"/>
    <w:rsid w:val="00293D7E"/>
    <w:rsid w:val="002967BA"/>
    <w:rsid w:val="00297B6F"/>
    <w:rsid w:val="002A13EE"/>
    <w:rsid w:val="002A1C30"/>
    <w:rsid w:val="002A1E60"/>
    <w:rsid w:val="002A2D5E"/>
    <w:rsid w:val="002A3BEE"/>
    <w:rsid w:val="002A4E37"/>
    <w:rsid w:val="002A5069"/>
    <w:rsid w:val="002B26A9"/>
    <w:rsid w:val="002B28D1"/>
    <w:rsid w:val="002B2A02"/>
    <w:rsid w:val="002B30A6"/>
    <w:rsid w:val="002B4209"/>
    <w:rsid w:val="002B5014"/>
    <w:rsid w:val="002B531D"/>
    <w:rsid w:val="002B5737"/>
    <w:rsid w:val="002B591E"/>
    <w:rsid w:val="002B5926"/>
    <w:rsid w:val="002B6DDF"/>
    <w:rsid w:val="002C10BA"/>
    <w:rsid w:val="002C1275"/>
    <w:rsid w:val="002C1775"/>
    <w:rsid w:val="002C1B46"/>
    <w:rsid w:val="002C214B"/>
    <w:rsid w:val="002C36CB"/>
    <w:rsid w:val="002C5FA2"/>
    <w:rsid w:val="002C69D1"/>
    <w:rsid w:val="002C6DFB"/>
    <w:rsid w:val="002C6EDB"/>
    <w:rsid w:val="002D0574"/>
    <w:rsid w:val="002D093A"/>
    <w:rsid w:val="002D0EBE"/>
    <w:rsid w:val="002D3BEE"/>
    <w:rsid w:val="002D4DE0"/>
    <w:rsid w:val="002D749E"/>
    <w:rsid w:val="002E031A"/>
    <w:rsid w:val="002E081F"/>
    <w:rsid w:val="002E1EF5"/>
    <w:rsid w:val="002E310F"/>
    <w:rsid w:val="002E31BF"/>
    <w:rsid w:val="002E348F"/>
    <w:rsid w:val="002E3CA0"/>
    <w:rsid w:val="002E4833"/>
    <w:rsid w:val="002E552B"/>
    <w:rsid w:val="002E7777"/>
    <w:rsid w:val="002F038B"/>
    <w:rsid w:val="002F25E4"/>
    <w:rsid w:val="002F3EAC"/>
    <w:rsid w:val="002F3EDA"/>
    <w:rsid w:val="002F694B"/>
    <w:rsid w:val="002F699D"/>
    <w:rsid w:val="002F72F2"/>
    <w:rsid w:val="0030034E"/>
    <w:rsid w:val="003005FF"/>
    <w:rsid w:val="00302374"/>
    <w:rsid w:val="003031A2"/>
    <w:rsid w:val="00303737"/>
    <w:rsid w:val="00304330"/>
    <w:rsid w:val="0030483E"/>
    <w:rsid w:val="0030567A"/>
    <w:rsid w:val="0030759C"/>
    <w:rsid w:val="0030764E"/>
    <w:rsid w:val="00310DE4"/>
    <w:rsid w:val="0031127B"/>
    <w:rsid w:val="003140FF"/>
    <w:rsid w:val="00315077"/>
    <w:rsid w:val="00315227"/>
    <w:rsid w:val="00315E9A"/>
    <w:rsid w:val="003163E7"/>
    <w:rsid w:val="00317420"/>
    <w:rsid w:val="00320381"/>
    <w:rsid w:val="00320D5C"/>
    <w:rsid w:val="003215BF"/>
    <w:rsid w:val="00322A3C"/>
    <w:rsid w:val="00322CCC"/>
    <w:rsid w:val="003230E5"/>
    <w:rsid w:val="00323CA9"/>
    <w:rsid w:val="0032426A"/>
    <w:rsid w:val="00324F07"/>
    <w:rsid w:val="0032732B"/>
    <w:rsid w:val="0033059F"/>
    <w:rsid w:val="00331610"/>
    <w:rsid w:val="00332B9F"/>
    <w:rsid w:val="00333B92"/>
    <w:rsid w:val="00334EB9"/>
    <w:rsid w:val="00335D1E"/>
    <w:rsid w:val="00335E67"/>
    <w:rsid w:val="003416DA"/>
    <w:rsid w:val="00342CC5"/>
    <w:rsid w:val="003432ED"/>
    <w:rsid w:val="00343759"/>
    <w:rsid w:val="00343C08"/>
    <w:rsid w:val="003442D9"/>
    <w:rsid w:val="00346615"/>
    <w:rsid w:val="00346A29"/>
    <w:rsid w:val="00347004"/>
    <w:rsid w:val="00347413"/>
    <w:rsid w:val="0035426D"/>
    <w:rsid w:val="003555C9"/>
    <w:rsid w:val="00355C8D"/>
    <w:rsid w:val="0035721B"/>
    <w:rsid w:val="003576C0"/>
    <w:rsid w:val="0035797B"/>
    <w:rsid w:val="0036062B"/>
    <w:rsid w:val="003629F5"/>
    <w:rsid w:val="00362DE3"/>
    <w:rsid w:val="003633B1"/>
    <w:rsid w:val="003664AF"/>
    <w:rsid w:val="00366A4F"/>
    <w:rsid w:val="003672C7"/>
    <w:rsid w:val="0036744D"/>
    <w:rsid w:val="003705B7"/>
    <w:rsid w:val="00370E49"/>
    <w:rsid w:val="003720C5"/>
    <w:rsid w:val="00372D23"/>
    <w:rsid w:val="003761CD"/>
    <w:rsid w:val="00376508"/>
    <w:rsid w:val="003823F1"/>
    <w:rsid w:val="00384227"/>
    <w:rsid w:val="00384D64"/>
    <w:rsid w:val="00384EF6"/>
    <w:rsid w:val="00387F28"/>
    <w:rsid w:val="00387F8D"/>
    <w:rsid w:val="00387FB1"/>
    <w:rsid w:val="003924AC"/>
    <w:rsid w:val="00392B47"/>
    <w:rsid w:val="00396EB7"/>
    <w:rsid w:val="00397AA0"/>
    <w:rsid w:val="003A0FCE"/>
    <w:rsid w:val="003A15DB"/>
    <w:rsid w:val="003A2728"/>
    <w:rsid w:val="003A3B22"/>
    <w:rsid w:val="003A419F"/>
    <w:rsid w:val="003A57DB"/>
    <w:rsid w:val="003A6DB4"/>
    <w:rsid w:val="003B06C8"/>
    <w:rsid w:val="003B0940"/>
    <w:rsid w:val="003B278C"/>
    <w:rsid w:val="003B2A59"/>
    <w:rsid w:val="003B3BAD"/>
    <w:rsid w:val="003B3FE5"/>
    <w:rsid w:val="003B4175"/>
    <w:rsid w:val="003B49D3"/>
    <w:rsid w:val="003B65D9"/>
    <w:rsid w:val="003B7BDD"/>
    <w:rsid w:val="003C0FB9"/>
    <w:rsid w:val="003C1C0E"/>
    <w:rsid w:val="003C1EC5"/>
    <w:rsid w:val="003C4188"/>
    <w:rsid w:val="003C4596"/>
    <w:rsid w:val="003C4A05"/>
    <w:rsid w:val="003C53F8"/>
    <w:rsid w:val="003C7CFA"/>
    <w:rsid w:val="003D1A85"/>
    <w:rsid w:val="003D2A4A"/>
    <w:rsid w:val="003D2C1F"/>
    <w:rsid w:val="003D2D33"/>
    <w:rsid w:val="003D302D"/>
    <w:rsid w:val="003D306E"/>
    <w:rsid w:val="003D4880"/>
    <w:rsid w:val="003D5789"/>
    <w:rsid w:val="003D68DD"/>
    <w:rsid w:val="003D78E7"/>
    <w:rsid w:val="003E16C9"/>
    <w:rsid w:val="003E1B3F"/>
    <w:rsid w:val="003E2695"/>
    <w:rsid w:val="003E3D7A"/>
    <w:rsid w:val="003E3FFF"/>
    <w:rsid w:val="003E511C"/>
    <w:rsid w:val="003E5189"/>
    <w:rsid w:val="003E5765"/>
    <w:rsid w:val="003E582D"/>
    <w:rsid w:val="003E7A61"/>
    <w:rsid w:val="003F0236"/>
    <w:rsid w:val="003F104D"/>
    <w:rsid w:val="003F6116"/>
    <w:rsid w:val="003F73E7"/>
    <w:rsid w:val="003F74B5"/>
    <w:rsid w:val="003F7A58"/>
    <w:rsid w:val="0040185C"/>
    <w:rsid w:val="004035CB"/>
    <w:rsid w:val="004059C3"/>
    <w:rsid w:val="00405AAB"/>
    <w:rsid w:val="00406DB7"/>
    <w:rsid w:val="00411040"/>
    <w:rsid w:val="0041588F"/>
    <w:rsid w:val="00420123"/>
    <w:rsid w:val="00421902"/>
    <w:rsid w:val="00422B57"/>
    <w:rsid w:val="00423BF5"/>
    <w:rsid w:val="00423FF7"/>
    <w:rsid w:val="00424B6A"/>
    <w:rsid w:val="00424DEB"/>
    <w:rsid w:val="0042732A"/>
    <w:rsid w:val="004307CD"/>
    <w:rsid w:val="004327CC"/>
    <w:rsid w:val="00433A47"/>
    <w:rsid w:val="0043514D"/>
    <w:rsid w:val="00435FAF"/>
    <w:rsid w:val="00437087"/>
    <w:rsid w:val="00440A9E"/>
    <w:rsid w:val="004413EA"/>
    <w:rsid w:val="004416B7"/>
    <w:rsid w:val="00441BB9"/>
    <w:rsid w:val="004422E5"/>
    <w:rsid w:val="00442ED0"/>
    <w:rsid w:val="00443409"/>
    <w:rsid w:val="00443656"/>
    <w:rsid w:val="00443D2D"/>
    <w:rsid w:val="00444784"/>
    <w:rsid w:val="00445445"/>
    <w:rsid w:val="00445828"/>
    <w:rsid w:val="00445CF7"/>
    <w:rsid w:val="00445F2A"/>
    <w:rsid w:val="00447CCD"/>
    <w:rsid w:val="00447E3E"/>
    <w:rsid w:val="00451932"/>
    <w:rsid w:val="00453678"/>
    <w:rsid w:val="004550FA"/>
    <w:rsid w:val="00457CC8"/>
    <w:rsid w:val="0046030C"/>
    <w:rsid w:val="00460FDD"/>
    <w:rsid w:val="00462269"/>
    <w:rsid w:val="004625A5"/>
    <w:rsid w:val="00464507"/>
    <w:rsid w:val="0046456B"/>
    <w:rsid w:val="004646B0"/>
    <w:rsid w:val="00465658"/>
    <w:rsid w:val="00466F5A"/>
    <w:rsid w:val="004677D2"/>
    <w:rsid w:val="004679F3"/>
    <w:rsid w:val="00467B5A"/>
    <w:rsid w:val="00467E9F"/>
    <w:rsid w:val="0047040D"/>
    <w:rsid w:val="00470741"/>
    <w:rsid w:val="00472384"/>
    <w:rsid w:val="00473A8B"/>
    <w:rsid w:val="00474D14"/>
    <w:rsid w:val="00475C01"/>
    <w:rsid w:val="00477149"/>
    <w:rsid w:val="004777A9"/>
    <w:rsid w:val="00477A8E"/>
    <w:rsid w:val="004802D8"/>
    <w:rsid w:val="00482A91"/>
    <w:rsid w:val="004841C7"/>
    <w:rsid w:val="00484271"/>
    <w:rsid w:val="00484D53"/>
    <w:rsid w:val="0048687C"/>
    <w:rsid w:val="004915D5"/>
    <w:rsid w:val="00491A2D"/>
    <w:rsid w:val="00493081"/>
    <w:rsid w:val="00493206"/>
    <w:rsid w:val="0049342C"/>
    <w:rsid w:val="00494401"/>
    <w:rsid w:val="00494E07"/>
    <w:rsid w:val="00496761"/>
    <w:rsid w:val="00497486"/>
    <w:rsid w:val="00497624"/>
    <w:rsid w:val="00497D3C"/>
    <w:rsid w:val="004A154E"/>
    <w:rsid w:val="004A208F"/>
    <w:rsid w:val="004A2C1C"/>
    <w:rsid w:val="004A387A"/>
    <w:rsid w:val="004A42CA"/>
    <w:rsid w:val="004A5A44"/>
    <w:rsid w:val="004A7348"/>
    <w:rsid w:val="004A775D"/>
    <w:rsid w:val="004A780D"/>
    <w:rsid w:val="004A7929"/>
    <w:rsid w:val="004A7C46"/>
    <w:rsid w:val="004A7FF3"/>
    <w:rsid w:val="004B03B2"/>
    <w:rsid w:val="004B04E0"/>
    <w:rsid w:val="004B04F3"/>
    <w:rsid w:val="004B0A91"/>
    <w:rsid w:val="004B0F2D"/>
    <w:rsid w:val="004B1DEB"/>
    <w:rsid w:val="004B27B2"/>
    <w:rsid w:val="004B6D83"/>
    <w:rsid w:val="004B7A20"/>
    <w:rsid w:val="004B7B8C"/>
    <w:rsid w:val="004C101A"/>
    <w:rsid w:val="004C3351"/>
    <w:rsid w:val="004C6278"/>
    <w:rsid w:val="004D1235"/>
    <w:rsid w:val="004D316A"/>
    <w:rsid w:val="004D3C47"/>
    <w:rsid w:val="004D5753"/>
    <w:rsid w:val="004D5E64"/>
    <w:rsid w:val="004D6741"/>
    <w:rsid w:val="004D6E28"/>
    <w:rsid w:val="004E0CDF"/>
    <w:rsid w:val="004E19A4"/>
    <w:rsid w:val="004E2DAF"/>
    <w:rsid w:val="004E31DD"/>
    <w:rsid w:val="004E3D2A"/>
    <w:rsid w:val="004E4DCC"/>
    <w:rsid w:val="004E533F"/>
    <w:rsid w:val="004E76FA"/>
    <w:rsid w:val="004F01E6"/>
    <w:rsid w:val="004F05A3"/>
    <w:rsid w:val="004F0ACF"/>
    <w:rsid w:val="004F1028"/>
    <w:rsid w:val="004F1956"/>
    <w:rsid w:val="004F2C0D"/>
    <w:rsid w:val="004F4A3F"/>
    <w:rsid w:val="00500F44"/>
    <w:rsid w:val="005017F3"/>
    <w:rsid w:val="005022BD"/>
    <w:rsid w:val="00503D12"/>
    <w:rsid w:val="005056F5"/>
    <w:rsid w:val="00505C61"/>
    <w:rsid w:val="00507A1D"/>
    <w:rsid w:val="005109BD"/>
    <w:rsid w:val="00510BE6"/>
    <w:rsid w:val="0051167B"/>
    <w:rsid w:val="00512FD5"/>
    <w:rsid w:val="005130C7"/>
    <w:rsid w:val="00514209"/>
    <w:rsid w:val="005166CC"/>
    <w:rsid w:val="0051686D"/>
    <w:rsid w:val="00517588"/>
    <w:rsid w:val="00522FD7"/>
    <w:rsid w:val="0052369E"/>
    <w:rsid w:val="0052491D"/>
    <w:rsid w:val="005257B0"/>
    <w:rsid w:val="00525860"/>
    <w:rsid w:val="0052611B"/>
    <w:rsid w:val="005272F5"/>
    <w:rsid w:val="00530964"/>
    <w:rsid w:val="00530992"/>
    <w:rsid w:val="00531170"/>
    <w:rsid w:val="00533C9C"/>
    <w:rsid w:val="005373CF"/>
    <w:rsid w:val="005376F2"/>
    <w:rsid w:val="0053776A"/>
    <w:rsid w:val="00541B54"/>
    <w:rsid w:val="00542C18"/>
    <w:rsid w:val="00545A1B"/>
    <w:rsid w:val="00546674"/>
    <w:rsid w:val="00546DE4"/>
    <w:rsid w:val="00546E85"/>
    <w:rsid w:val="00547A62"/>
    <w:rsid w:val="00547EE6"/>
    <w:rsid w:val="0055021C"/>
    <w:rsid w:val="00551EE2"/>
    <w:rsid w:val="00552517"/>
    <w:rsid w:val="0055308E"/>
    <w:rsid w:val="00555479"/>
    <w:rsid w:val="00555A13"/>
    <w:rsid w:val="005574B8"/>
    <w:rsid w:val="00557766"/>
    <w:rsid w:val="00557BC2"/>
    <w:rsid w:val="00560FDB"/>
    <w:rsid w:val="005612E3"/>
    <w:rsid w:val="00561E1D"/>
    <w:rsid w:val="005640DF"/>
    <w:rsid w:val="005643C2"/>
    <w:rsid w:val="00564D47"/>
    <w:rsid w:val="0056618D"/>
    <w:rsid w:val="00566F9D"/>
    <w:rsid w:val="00571183"/>
    <w:rsid w:val="00572093"/>
    <w:rsid w:val="0057404E"/>
    <w:rsid w:val="005745E8"/>
    <w:rsid w:val="00575600"/>
    <w:rsid w:val="0057632F"/>
    <w:rsid w:val="00576451"/>
    <w:rsid w:val="005773E9"/>
    <w:rsid w:val="00580054"/>
    <w:rsid w:val="0058209E"/>
    <w:rsid w:val="00582112"/>
    <w:rsid w:val="0058238E"/>
    <w:rsid w:val="005824C5"/>
    <w:rsid w:val="00582F6E"/>
    <w:rsid w:val="005854AA"/>
    <w:rsid w:val="00585A2A"/>
    <w:rsid w:val="00585ECE"/>
    <w:rsid w:val="005862A4"/>
    <w:rsid w:val="00586D6F"/>
    <w:rsid w:val="00587937"/>
    <w:rsid w:val="00587B8F"/>
    <w:rsid w:val="00590315"/>
    <w:rsid w:val="005908F5"/>
    <w:rsid w:val="00591DEC"/>
    <w:rsid w:val="00592171"/>
    <w:rsid w:val="00593AD9"/>
    <w:rsid w:val="00593EFE"/>
    <w:rsid w:val="00595981"/>
    <w:rsid w:val="00596517"/>
    <w:rsid w:val="00597B85"/>
    <w:rsid w:val="005A070B"/>
    <w:rsid w:val="005A40D1"/>
    <w:rsid w:val="005A6086"/>
    <w:rsid w:val="005A6DE3"/>
    <w:rsid w:val="005A787F"/>
    <w:rsid w:val="005A7E0A"/>
    <w:rsid w:val="005B0E07"/>
    <w:rsid w:val="005B4667"/>
    <w:rsid w:val="005B5197"/>
    <w:rsid w:val="005B620E"/>
    <w:rsid w:val="005B67CC"/>
    <w:rsid w:val="005B6FF9"/>
    <w:rsid w:val="005B74CA"/>
    <w:rsid w:val="005C0B72"/>
    <w:rsid w:val="005C16B1"/>
    <w:rsid w:val="005C2460"/>
    <w:rsid w:val="005C3A23"/>
    <w:rsid w:val="005C3E10"/>
    <w:rsid w:val="005C3F90"/>
    <w:rsid w:val="005C718E"/>
    <w:rsid w:val="005C79C1"/>
    <w:rsid w:val="005C7B9C"/>
    <w:rsid w:val="005D1977"/>
    <w:rsid w:val="005D1CAC"/>
    <w:rsid w:val="005D1F86"/>
    <w:rsid w:val="005D2571"/>
    <w:rsid w:val="005D25C5"/>
    <w:rsid w:val="005D265B"/>
    <w:rsid w:val="005D3665"/>
    <w:rsid w:val="005D50C4"/>
    <w:rsid w:val="005D55D3"/>
    <w:rsid w:val="005D5814"/>
    <w:rsid w:val="005D735A"/>
    <w:rsid w:val="005D7E1B"/>
    <w:rsid w:val="005D7F27"/>
    <w:rsid w:val="005E0881"/>
    <w:rsid w:val="005E2A2F"/>
    <w:rsid w:val="005E379A"/>
    <w:rsid w:val="005E3FD9"/>
    <w:rsid w:val="005E44E7"/>
    <w:rsid w:val="005E5573"/>
    <w:rsid w:val="005E79C2"/>
    <w:rsid w:val="005F081C"/>
    <w:rsid w:val="005F17F3"/>
    <w:rsid w:val="005F28C8"/>
    <w:rsid w:val="005F2AA8"/>
    <w:rsid w:val="005F2D6B"/>
    <w:rsid w:val="005F3486"/>
    <w:rsid w:val="005F7E0D"/>
    <w:rsid w:val="00600319"/>
    <w:rsid w:val="006035D9"/>
    <w:rsid w:val="00603E94"/>
    <w:rsid w:val="0060469A"/>
    <w:rsid w:val="0060515A"/>
    <w:rsid w:val="00605B52"/>
    <w:rsid w:val="0061165C"/>
    <w:rsid w:val="00611F79"/>
    <w:rsid w:val="00614F80"/>
    <w:rsid w:val="00614FD8"/>
    <w:rsid w:val="0061500B"/>
    <w:rsid w:val="00615473"/>
    <w:rsid w:val="00615CFB"/>
    <w:rsid w:val="0061647E"/>
    <w:rsid w:val="00616A2F"/>
    <w:rsid w:val="006177AA"/>
    <w:rsid w:val="00620B5D"/>
    <w:rsid w:val="00620C47"/>
    <w:rsid w:val="00621F69"/>
    <w:rsid w:val="0062470A"/>
    <w:rsid w:val="00624E52"/>
    <w:rsid w:val="00625328"/>
    <w:rsid w:val="00625B44"/>
    <w:rsid w:val="00626406"/>
    <w:rsid w:val="00627950"/>
    <w:rsid w:val="006316A4"/>
    <w:rsid w:val="00631912"/>
    <w:rsid w:val="00631C1A"/>
    <w:rsid w:val="00633535"/>
    <w:rsid w:val="0063365B"/>
    <w:rsid w:val="00635201"/>
    <w:rsid w:val="006362D7"/>
    <w:rsid w:val="00641E13"/>
    <w:rsid w:val="00641F45"/>
    <w:rsid w:val="00642416"/>
    <w:rsid w:val="00642940"/>
    <w:rsid w:val="0064329C"/>
    <w:rsid w:val="00643BB8"/>
    <w:rsid w:val="006465B2"/>
    <w:rsid w:val="00647EA5"/>
    <w:rsid w:val="0065014F"/>
    <w:rsid w:val="00651AE7"/>
    <w:rsid w:val="0065257C"/>
    <w:rsid w:val="006552A6"/>
    <w:rsid w:val="00655355"/>
    <w:rsid w:val="00655858"/>
    <w:rsid w:val="00655A34"/>
    <w:rsid w:val="0066055E"/>
    <w:rsid w:val="0066059C"/>
    <w:rsid w:val="006613D0"/>
    <w:rsid w:val="006613F0"/>
    <w:rsid w:val="00661541"/>
    <w:rsid w:val="006618CF"/>
    <w:rsid w:val="006619D1"/>
    <w:rsid w:val="006623EF"/>
    <w:rsid w:val="00663E53"/>
    <w:rsid w:val="0066424C"/>
    <w:rsid w:val="00664D1B"/>
    <w:rsid w:val="00665031"/>
    <w:rsid w:val="006654DB"/>
    <w:rsid w:val="0066762A"/>
    <w:rsid w:val="00670A30"/>
    <w:rsid w:val="00670B5C"/>
    <w:rsid w:val="0067231E"/>
    <w:rsid w:val="006750E0"/>
    <w:rsid w:val="0067527B"/>
    <w:rsid w:val="00676320"/>
    <w:rsid w:val="006775D1"/>
    <w:rsid w:val="006817D7"/>
    <w:rsid w:val="00682B39"/>
    <w:rsid w:val="006837D2"/>
    <w:rsid w:val="00683B74"/>
    <w:rsid w:val="006846BF"/>
    <w:rsid w:val="00684F03"/>
    <w:rsid w:val="00686ECA"/>
    <w:rsid w:val="00687686"/>
    <w:rsid w:val="006876AA"/>
    <w:rsid w:val="006879F2"/>
    <w:rsid w:val="0069093A"/>
    <w:rsid w:val="006909DB"/>
    <w:rsid w:val="00691431"/>
    <w:rsid w:val="0069370D"/>
    <w:rsid w:val="00693837"/>
    <w:rsid w:val="00693930"/>
    <w:rsid w:val="00694FB9"/>
    <w:rsid w:val="006977E8"/>
    <w:rsid w:val="00697886"/>
    <w:rsid w:val="006A0430"/>
    <w:rsid w:val="006A06A0"/>
    <w:rsid w:val="006A245B"/>
    <w:rsid w:val="006A2734"/>
    <w:rsid w:val="006A2FB6"/>
    <w:rsid w:val="006A2FE4"/>
    <w:rsid w:val="006A39DF"/>
    <w:rsid w:val="006A493B"/>
    <w:rsid w:val="006A4AA3"/>
    <w:rsid w:val="006A5484"/>
    <w:rsid w:val="006A54B9"/>
    <w:rsid w:val="006A582B"/>
    <w:rsid w:val="006A5FA6"/>
    <w:rsid w:val="006B0D05"/>
    <w:rsid w:val="006B2F03"/>
    <w:rsid w:val="006B3A39"/>
    <w:rsid w:val="006B487A"/>
    <w:rsid w:val="006B4BFC"/>
    <w:rsid w:val="006B5128"/>
    <w:rsid w:val="006B569B"/>
    <w:rsid w:val="006B5A10"/>
    <w:rsid w:val="006B749C"/>
    <w:rsid w:val="006B7F6D"/>
    <w:rsid w:val="006C14C4"/>
    <w:rsid w:val="006C1D5F"/>
    <w:rsid w:val="006C4960"/>
    <w:rsid w:val="006C5CB3"/>
    <w:rsid w:val="006C699B"/>
    <w:rsid w:val="006C7481"/>
    <w:rsid w:val="006C771A"/>
    <w:rsid w:val="006C799F"/>
    <w:rsid w:val="006D20E7"/>
    <w:rsid w:val="006D4710"/>
    <w:rsid w:val="006D53DF"/>
    <w:rsid w:val="006D5486"/>
    <w:rsid w:val="006D5736"/>
    <w:rsid w:val="006D5CC7"/>
    <w:rsid w:val="006D5F07"/>
    <w:rsid w:val="006D71CA"/>
    <w:rsid w:val="006D7FB1"/>
    <w:rsid w:val="006E201B"/>
    <w:rsid w:val="006E2406"/>
    <w:rsid w:val="006E2C9E"/>
    <w:rsid w:val="006E423E"/>
    <w:rsid w:val="006E7AE5"/>
    <w:rsid w:val="006F09AD"/>
    <w:rsid w:val="006F1990"/>
    <w:rsid w:val="006F2C96"/>
    <w:rsid w:val="006F3D45"/>
    <w:rsid w:val="006F41AA"/>
    <w:rsid w:val="006F461C"/>
    <w:rsid w:val="006F5FA1"/>
    <w:rsid w:val="006F63AF"/>
    <w:rsid w:val="006F65F2"/>
    <w:rsid w:val="00704EC0"/>
    <w:rsid w:val="00705628"/>
    <w:rsid w:val="007106D0"/>
    <w:rsid w:val="00711256"/>
    <w:rsid w:val="00711B92"/>
    <w:rsid w:val="007121ED"/>
    <w:rsid w:val="007137AA"/>
    <w:rsid w:val="00714752"/>
    <w:rsid w:val="007154C9"/>
    <w:rsid w:val="00717492"/>
    <w:rsid w:val="00717A68"/>
    <w:rsid w:val="007205E5"/>
    <w:rsid w:val="00722D76"/>
    <w:rsid w:val="0072442A"/>
    <w:rsid w:val="00724679"/>
    <w:rsid w:val="00724BCF"/>
    <w:rsid w:val="007250FD"/>
    <w:rsid w:val="00725F05"/>
    <w:rsid w:val="00732554"/>
    <w:rsid w:val="007368C2"/>
    <w:rsid w:val="00736CC4"/>
    <w:rsid w:val="00737A12"/>
    <w:rsid w:val="00737E71"/>
    <w:rsid w:val="00740B57"/>
    <w:rsid w:val="007417F2"/>
    <w:rsid w:val="007452D4"/>
    <w:rsid w:val="007452D7"/>
    <w:rsid w:val="00747E4E"/>
    <w:rsid w:val="0075003B"/>
    <w:rsid w:val="00750110"/>
    <w:rsid w:val="00751753"/>
    <w:rsid w:val="00751AF5"/>
    <w:rsid w:val="007522BB"/>
    <w:rsid w:val="00753AC2"/>
    <w:rsid w:val="00753CA0"/>
    <w:rsid w:val="007547FF"/>
    <w:rsid w:val="0075524B"/>
    <w:rsid w:val="00755482"/>
    <w:rsid w:val="00755626"/>
    <w:rsid w:val="00755FB8"/>
    <w:rsid w:val="007567B2"/>
    <w:rsid w:val="00761280"/>
    <w:rsid w:val="007612D6"/>
    <w:rsid w:val="0076160B"/>
    <w:rsid w:val="0076533C"/>
    <w:rsid w:val="00770DE9"/>
    <w:rsid w:val="00771FFF"/>
    <w:rsid w:val="00772A4E"/>
    <w:rsid w:val="00774FE9"/>
    <w:rsid w:val="00775218"/>
    <w:rsid w:val="00777AF8"/>
    <w:rsid w:val="00777EB6"/>
    <w:rsid w:val="007811AF"/>
    <w:rsid w:val="00781F40"/>
    <w:rsid w:val="00782367"/>
    <w:rsid w:val="00786096"/>
    <w:rsid w:val="00787F24"/>
    <w:rsid w:val="007904BB"/>
    <w:rsid w:val="00790D79"/>
    <w:rsid w:val="007930AC"/>
    <w:rsid w:val="0079393F"/>
    <w:rsid w:val="0079629C"/>
    <w:rsid w:val="007A00A1"/>
    <w:rsid w:val="007A1083"/>
    <w:rsid w:val="007A2A9B"/>
    <w:rsid w:val="007A34E1"/>
    <w:rsid w:val="007A6B80"/>
    <w:rsid w:val="007A7106"/>
    <w:rsid w:val="007A7881"/>
    <w:rsid w:val="007B0527"/>
    <w:rsid w:val="007B197A"/>
    <w:rsid w:val="007B1A12"/>
    <w:rsid w:val="007B2D8C"/>
    <w:rsid w:val="007B43DB"/>
    <w:rsid w:val="007B61E9"/>
    <w:rsid w:val="007B6382"/>
    <w:rsid w:val="007C0DEF"/>
    <w:rsid w:val="007C0E41"/>
    <w:rsid w:val="007C1B61"/>
    <w:rsid w:val="007C4D0C"/>
    <w:rsid w:val="007C5C8D"/>
    <w:rsid w:val="007C69E1"/>
    <w:rsid w:val="007C79F8"/>
    <w:rsid w:val="007D02E3"/>
    <w:rsid w:val="007D09C7"/>
    <w:rsid w:val="007D1239"/>
    <w:rsid w:val="007D138F"/>
    <w:rsid w:val="007D15CF"/>
    <w:rsid w:val="007D16F7"/>
    <w:rsid w:val="007D2966"/>
    <w:rsid w:val="007D3AE6"/>
    <w:rsid w:val="007D3C28"/>
    <w:rsid w:val="007D482C"/>
    <w:rsid w:val="007D5702"/>
    <w:rsid w:val="007D7AF8"/>
    <w:rsid w:val="007D7C64"/>
    <w:rsid w:val="007E0723"/>
    <w:rsid w:val="007E0B8F"/>
    <w:rsid w:val="007E23C8"/>
    <w:rsid w:val="007E31A1"/>
    <w:rsid w:val="007E496D"/>
    <w:rsid w:val="007E59E7"/>
    <w:rsid w:val="007E60BD"/>
    <w:rsid w:val="007E797C"/>
    <w:rsid w:val="007F082D"/>
    <w:rsid w:val="007F0956"/>
    <w:rsid w:val="007F1E49"/>
    <w:rsid w:val="007F271E"/>
    <w:rsid w:val="007F3AF8"/>
    <w:rsid w:val="007F3E06"/>
    <w:rsid w:val="007F492C"/>
    <w:rsid w:val="007F5737"/>
    <w:rsid w:val="007F5764"/>
    <w:rsid w:val="007F6E51"/>
    <w:rsid w:val="007F76FA"/>
    <w:rsid w:val="007F7DAB"/>
    <w:rsid w:val="00800D2B"/>
    <w:rsid w:val="008011D8"/>
    <w:rsid w:val="00802CB7"/>
    <w:rsid w:val="008032D2"/>
    <w:rsid w:val="00803381"/>
    <w:rsid w:val="008040A8"/>
    <w:rsid w:val="00804378"/>
    <w:rsid w:val="00810BB1"/>
    <w:rsid w:val="00811A47"/>
    <w:rsid w:val="008125AF"/>
    <w:rsid w:val="008129B3"/>
    <w:rsid w:val="00813607"/>
    <w:rsid w:val="0081389E"/>
    <w:rsid w:val="00814122"/>
    <w:rsid w:val="00814676"/>
    <w:rsid w:val="00814CD9"/>
    <w:rsid w:val="00815264"/>
    <w:rsid w:val="00817267"/>
    <w:rsid w:val="008174DF"/>
    <w:rsid w:val="008205F7"/>
    <w:rsid w:val="00822D5C"/>
    <w:rsid w:val="00824333"/>
    <w:rsid w:val="0082546A"/>
    <w:rsid w:val="0082609E"/>
    <w:rsid w:val="00826D02"/>
    <w:rsid w:val="00830D79"/>
    <w:rsid w:val="008324BF"/>
    <w:rsid w:val="00833A8F"/>
    <w:rsid w:val="00833F6F"/>
    <w:rsid w:val="008345B5"/>
    <w:rsid w:val="008345CB"/>
    <w:rsid w:val="00834FCA"/>
    <w:rsid w:val="008358F5"/>
    <w:rsid w:val="00841134"/>
    <w:rsid w:val="00842094"/>
    <w:rsid w:val="0084218F"/>
    <w:rsid w:val="00845391"/>
    <w:rsid w:val="0084646E"/>
    <w:rsid w:val="0084696B"/>
    <w:rsid w:val="008473A1"/>
    <w:rsid w:val="00847CCC"/>
    <w:rsid w:val="00850884"/>
    <w:rsid w:val="00852B66"/>
    <w:rsid w:val="00852CF4"/>
    <w:rsid w:val="00853CF5"/>
    <w:rsid w:val="00855063"/>
    <w:rsid w:val="0085536B"/>
    <w:rsid w:val="00856C48"/>
    <w:rsid w:val="0086143E"/>
    <w:rsid w:val="008633D1"/>
    <w:rsid w:val="00863AC9"/>
    <w:rsid w:val="00865ACF"/>
    <w:rsid w:val="00865EE9"/>
    <w:rsid w:val="00866AA7"/>
    <w:rsid w:val="0086761E"/>
    <w:rsid w:val="00867DEF"/>
    <w:rsid w:val="0087093F"/>
    <w:rsid w:val="00870B69"/>
    <w:rsid w:val="00870BCA"/>
    <w:rsid w:val="008712EA"/>
    <w:rsid w:val="008726EE"/>
    <w:rsid w:val="00874014"/>
    <w:rsid w:val="008748FE"/>
    <w:rsid w:val="0087533A"/>
    <w:rsid w:val="008761B0"/>
    <w:rsid w:val="008762B5"/>
    <w:rsid w:val="0088126D"/>
    <w:rsid w:val="008826CB"/>
    <w:rsid w:val="00883239"/>
    <w:rsid w:val="008837C5"/>
    <w:rsid w:val="00883905"/>
    <w:rsid w:val="00884311"/>
    <w:rsid w:val="0088439E"/>
    <w:rsid w:val="00884791"/>
    <w:rsid w:val="00884931"/>
    <w:rsid w:val="00884C49"/>
    <w:rsid w:val="00884F3D"/>
    <w:rsid w:val="008858F4"/>
    <w:rsid w:val="00886082"/>
    <w:rsid w:val="00886DF3"/>
    <w:rsid w:val="0089055D"/>
    <w:rsid w:val="00891867"/>
    <w:rsid w:val="0089226C"/>
    <w:rsid w:val="008939D1"/>
    <w:rsid w:val="00893C8A"/>
    <w:rsid w:val="0089446C"/>
    <w:rsid w:val="0089537D"/>
    <w:rsid w:val="00896611"/>
    <w:rsid w:val="00896865"/>
    <w:rsid w:val="00896CF5"/>
    <w:rsid w:val="008A104D"/>
    <w:rsid w:val="008A1A95"/>
    <w:rsid w:val="008A630D"/>
    <w:rsid w:val="008B23BA"/>
    <w:rsid w:val="008B27EB"/>
    <w:rsid w:val="008B31F5"/>
    <w:rsid w:val="008B5C27"/>
    <w:rsid w:val="008B7A53"/>
    <w:rsid w:val="008B7ABB"/>
    <w:rsid w:val="008B7CE7"/>
    <w:rsid w:val="008C0256"/>
    <w:rsid w:val="008C097B"/>
    <w:rsid w:val="008C0C22"/>
    <w:rsid w:val="008C1B18"/>
    <w:rsid w:val="008C2896"/>
    <w:rsid w:val="008C2913"/>
    <w:rsid w:val="008C3D03"/>
    <w:rsid w:val="008C4144"/>
    <w:rsid w:val="008C465E"/>
    <w:rsid w:val="008C4CC8"/>
    <w:rsid w:val="008C618F"/>
    <w:rsid w:val="008C61F8"/>
    <w:rsid w:val="008C625B"/>
    <w:rsid w:val="008C69F5"/>
    <w:rsid w:val="008D1117"/>
    <w:rsid w:val="008D277E"/>
    <w:rsid w:val="008D2BB5"/>
    <w:rsid w:val="008D349D"/>
    <w:rsid w:val="008D54D2"/>
    <w:rsid w:val="008D7341"/>
    <w:rsid w:val="008E0CCF"/>
    <w:rsid w:val="008E118E"/>
    <w:rsid w:val="008E2612"/>
    <w:rsid w:val="008E2DFC"/>
    <w:rsid w:val="008E3204"/>
    <w:rsid w:val="008E48FE"/>
    <w:rsid w:val="008E4A6C"/>
    <w:rsid w:val="008E4D16"/>
    <w:rsid w:val="008E5CC4"/>
    <w:rsid w:val="008E7F6D"/>
    <w:rsid w:val="008F02C7"/>
    <w:rsid w:val="008F050D"/>
    <w:rsid w:val="008F0983"/>
    <w:rsid w:val="008F17AC"/>
    <w:rsid w:val="008F20D2"/>
    <w:rsid w:val="008F2F06"/>
    <w:rsid w:val="008F5379"/>
    <w:rsid w:val="008F7CAD"/>
    <w:rsid w:val="0090003F"/>
    <w:rsid w:val="00900D51"/>
    <w:rsid w:val="00902134"/>
    <w:rsid w:val="00903F5B"/>
    <w:rsid w:val="009049C0"/>
    <w:rsid w:val="009073CB"/>
    <w:rsid w:val="00910069"/>
    <w:rsid w:val="009100B9"/>
    <w:rsid w:val="0091019A"/>
    <w:rsid w:val="00911783"/>
    <w:rsid w:val="00912B38"/>
    <w:rsid w:val="00912D06"/>
    <w:rsid w:val="009136A9"/>
    <w:rsid w:val="00914880"/>
    <w:rsid w:val="00915626"/>
    <w:rsid w:val="0091636F"/>
    <w:rsid w:val="0091678D"/>
    <w:rsid w:val="0091695C"/>
    <w:rsid w:val="00921164"/>
    <w:rsid w:val="00921412"/>
    <w:rsid w:val="009220E1"/>
    <w:rsid w:val="00922981"/>
    <w:rsid w:val="00922EE8"/>
    <w:rsid w:val="00922F1D"/>
    <w:rsid w:val="009236D0"/>
    <w:rsid w:val="00925D17"/>
    <w:rsid w:val="0092603B"/>
    <w:rsid w:val="009268E8"/>
    <w:rsid w:val="00927256"/>
    <w:rsid w:val="00927437"/>
    <w:rsid w:val="00927C9D"/>
    <w:rsid w:val="009309D1"/>
    <w:rsid w:val="009310F4"/>
    <w:rsid w:val="00931A95"/>
    <w:rsid w:val="00932ED2"/>
    <w:rsid w:val="00933969"/>
    <w:rsid w:val="00935568"/>
    <w:rsid w:val="009363F8"/>
    <w:rsid w:val="0093679B"/>
    <w:rsid w:val="00936A3C"/>
    <w:rsid w:val="00936CCA"/>
    <w:rsid w:val="00937922"/>
    <w:rsid w:val="00937E62"/>
    <w:rsid w:val="009430DE"/>
    <w:rsid w:val="00944CA1"/>
    <w:rsid w:val="009454DE"/>
    <w:rsid w:val="0094630B"/>
    <w:rsid w:val="00947950"/>
    <w:rsid w:val="00950285"/>
    <w:rsid w:val="00950316"/>
    <w:rsid w:val="00950671"/>
    <w:rsid w:val="009508F8"/>
    <w:rsid w:val="00952761"/>
    <w:rsid w:val="00954542"/>
    <w:rsid w:val="009545D0"/>
    <w:rsid w:val="00954F83"/>
    <w:rsid w:val="00956720"/>
    <w:rsid w:val="00960C99"/>
    <w:rsid w:val="009629D1"/>
    <w:rsid w:val="00964167"/>
    <w:rsid w:val="00965ADE"/>
    <w:rsid w:val="00965FAE"/>
    <w:rsid w:val="009663D8"/>
    <w:rsid w:val="00966923"/>
    <w:rsid w:val="00966FC9"/>
    <w:rsid w:val="00971F64"/>
    <w:rsid w:val="0097261C"/>
    <w:rsid w:val="00974C41"/>
    <w:rsid w:val="00974E18"/>
    <w:rsid w:val="0097591E"/>
    <w:rsid w:val="00975BF1"/>
    <w:rsid w:val="00975E47"/>
    <w:rsid w:val="00976409"/>
    <w:rsid w:val="009767B0"/>
    <w:rsid w:val="009768AB"/>
    <w:rsid w:val="0098128D"/>
    <w:rsid w:val="00982E8C"/>
    <w:rsid w:val="0098388B"/>
    <w:rsid w:val="00984BDF"/>
    <w:rsid w:val="0099148C"/>
    <w:rsid w:val="009927D9"/>
    <w:rsid w:val="009931A4"/>
    <w:rsid w:val="00994980"/>
    <w:rsid w:val="00994E37"/>
    <w:rsid w:val="00996035"/>
    <w:rsid w:val="009964E4"/>
    <w:rsid w:val="009A0644"/>
    <w:rsid w:val="009A07A5"/>
    <w:rsid w:val="009A14F0"/>
    <w:rsid w:val="009A160C"/>
    <w:rsid w:val="009A2681"/>
    <w:rsid w:val="009A2A28"/>
    <w:rsid w:val="009A329A"/>
    <w:rsid w:val="009A38F7"/>
    <w:rsid w:val="009A4054"/>
    <w:rsid w:val="009A48E4"/>
    <w:rsid w:val="009A4CCD"/>
    <w:rsid w:val="009A6350"/>
    <w:rsid w:val="009A7623"/>
    <w:rsid w:val="009B16E5"/>
    <w:rsid w:val="009B1937"/>
    <w:rsid w:val="009B2402"/>
    <w:rsid w:val="009B27B4"/>
    <w:rsid w:val="009B34F5"/>
    <w:rsid w:val="009B6A50"/>
    <w:rsid w:val="009B7415"/>
    <w:rsid w:val="009C06D8"/>
    <w:rsid w:val="009C2471"/>
    <w:rsid w:val="009C290B"/>
    <w:rsid w:val="009C368C"/>
    <w:rsid w:val="009C451F"/>
    <w:rsid w:val="009C5048"/>
    <w:rsid w:val="009C58E2"/>
    <w:rsid w:val="009C60C1"/>
    <w:rsid w:val="009C6120"/>
    <w:rsid w:val="009C6E2D"/>
    <w:rsid w:val="009C6F4C"/>
    <w:rsid w:val="009C7A45"/>
    <w:rsid w:val="009C7D50"/>
    <w:rsid w:val="009D1CD2"/>
    <w:rsid w:val="009D2C60"/>
    <w:rsid w:val="009D2F77"/>
    <w:rsid w:val="009D5549"/>
    <w:rsid w:val="009D697E"/>
    <w:rsid w:val="009E0CAF"/>
    <w:rsid w:val="009E2325"/>
    <w:rsid w:val="009E3720"/>
    <w:rsid w:val="009E4DDD"/>
    <w:rsid w:val="009E6460"/>
    <w:rsid w:val="009F0851"/>
    <w:rsid w:val="009F14ED"/>
    <w:rsid w:val="009F2490"/>
    <w:rsid w:val="009F3C4E"/>
    <w:rsid w:val="009F4D89"/>
    <w:rsid w:val="009F5756"/>
    <w:rsid w:val="009F63B9"/>
    <w:rsid w:val="009F6401"/>
    <w:rsid w:val="009F7F75"/>
    <w:rsid w:val="00A015B9"/>
    <w:rsid w:val="00A019E8"/>
    <w:rsid w:val="00A01D08"/>
    <w:rsid w:val="00A0387D"/>
    <w:rsid w:val="00A03943"/>
    <w:rsid w:val="00A03B7D"/>
    <w:rsid w:val="00A04E8C"/>
    <w:rsid w:val="00A04F64"/>
    <w:rsid w:val="00A0631B"/>
    <w:rsid w:val="00A10933"/>
    <w:rsid w:val="00A10A63"/>
    <w:rsid w:val="00A12E38"/>
    <w:rsid w:val="00A16FA5"/>
    <w:rsid w:val="00A213A0"/>
    <w:rsid w:val="00A21EF2"/>
    <w:rsid w:val="00A23447"/>
    <w:rsid w:val="00A256F2"/>
    <w:rsid w:val="00A25FB0"/>
    <w:rsid w:val="00A261BA"/>
    <w:rsid w:val="00A312B1"/>
    <w:rsid w:val="00A31ECD"/>
    <w:rsid w:val="00A35275"/>
    <w:rsid w:val="00A360E9"/>
    <w:rsid w:val="00A3681D"/>
    <w:rsid w:val="00A37AF1"/>
    <w:rsid w:val="00A42DB9"/>
    <w:rsid w:val="00A437F3"/>
    <w:rsid w:val="00A44870"/>
    <w:rsid w:val="00A45D6B"/>
    <w:rsid w:val="00A4607C"/>
    <w:rsid w:val="00A511E7"/>
    <w:rsid w:val="00A51915"/>
    <w:rsid w:val="00A52156"/>
    <w:rsid w:val="00A53411"/>
    <w:rsid w:val="00A5417F"/>
    <w:rsid w:val="00A56278"/>
    <w:rsid w:val="00A563AC"/>
    <w:rsid w:val="00A56835"/>
    <w:rsid w:val="00A56F3E"/>
    <w:rsid w:val="00A573AE"/>
    <w:rsid w:val="00A62C98"/>
    <w:rsid w:val="00A632BA"/>
    <w:rsid w:val="00A63BFF"/>
    <w:rsid w:val="00A642F2"/>
    <w:rsid w:val="00A6436C"/>
    <w:rsid w:val="00A6456C"/>
    <w:rsid w:val="00A6471C"/>
    <w:rsid w:val="00A65332"/>
    <w:rsid w:val="00A6577A"/>
    <w:rsid w:val="00A66ABC"/>
    <w:rsid w:val="00A66E60"/>
    <w:rsid w:val="00A72281"/>
    <w:rsid w:val="00A731A0"/>
    <w:rsid w:val="00A74204"/>
    <w:rsid w:val="00A7495A"/>
    <w:rsid w:val="00A74996"/>
    <w:rsid w:val="00A74A0A"/>
    <w:rsid w:val="00A76FD4"/>
    <w:rsid w:val="00A8147B"/>
    <w:rsid w:val="00A82FA6"/>
    <w:rsid w:val="00A82FD6"/>
    <w:rsid w:val="00A83F5B"/>
    <w:rsid w:val="00A83FE9"/>
    <w:rsid w:val="00A849D6"/>
    <w:rsid w:val="00A84D00"/>
    <w:rsid w:val="00A9020E"/>
    <w:rsid w:val="00A919B3"/>
    <w:rsid w:val="00A922D4"/>
    <w:rsid w:val="00A94FB3"/>
    <w:rsid w:val="00A95BAF"/>
    <w:rsid w:val="00A96D41"/>
    <w:rsid w:val="00AA0C73"/>
    <w:rsid w:val="00AA156F"/>
    <w:rsid w:val="00AA1708"/>
    <w:rsid w:val="00AA23B8"/>
    <w:rsid w:val="00AA3F8D"/>
    <w:rsid w:val="00AA4633"/>
    <w:rsid w:val="00AA4ECB"/>
    <w:rsid w:val="00AA59F2"/>
    <w:rsid w:val="00AA5BA3"/>
    <w:rsid w:val="00AA6271"/>
    <w:rsid w:val="00AA663B"/>
    <w:rsid w:val="00AA6A0A"/>
    <w:rsid w:val="00AA7C9F"/>
    <w:rsid w:val="00AB04CB"/>
    <w:rsid w:val="00AB195D"/>
    <w:rsid w:val="00AB3026"/>
    <w:rsid w:val="00AB3033"/>
    <w:rsid w:val="00AB39BA"/>
    <w:rsid w:val="00AB5472"/>
    <w:rsid w:val="00AB6155"/>
    <w:rsid w:val="00AB7D42"/>
    <w:rsid w:val="00AC0369"/>
    <w:rsid w:val="00AC0719"/>
    <w:rsid w:val="00AC0D42"/>
    <w:rsid w:val="00AC1296"/>
    <w:rsid w:val="00AC1EB5"/>
    <w:rsid w:val="00AC2419"/>
    <w:rsid w:val="00AC34AC"/>
    <w:rsid w:val="00AC4F1C"/>
    <w:rsid w:val="00AC6ABC"/>
    <w:rsid w:val="00AC6F90"/>
    <w:rsid w:val="00AD0E6C"/>
    <w:rsid w:val="00AD1B92"/>
    <w:rsid w:val="00AD1E83"/>
    <w:rsid w:val="00AD255C"/>
    <w:rsid w:val="00AD30C9"/>
    <w:rsid w:val="00AD50F5"/>
    <w:rsid w:val="00AD5A31"/>
    <w:rsid w:val="00AD65B5"/>
    <w:rsid w:val="00AD67E6"/>
    <w:rsid w:val="00AD7447"/>
    <w:rsid w:val="00AD7C56"/>
    <w:rsid w:val="00AE07BA"/>
    <w:rsid w:val="00AE0A00"/>
    <w:rsid w:val="00AE268C"/>
    <w:rsid w:val="00AE271D"/>
    <w:rsid w:val="00AE47AD"/>
    <w:rsid w:val="00AE4A4F"/>
    <w:rsid w:val="00AE4CA1"/>
    <w:rsid w:val="00AE541A"/>
    <w:rsid w:val="00AE6149"/>
    <w:rsid w:val="00AE655D"/>
    <w:rsid w:val="00AE664B"/>
    <w:rsid w:val="00AE6E88"/>
    <w:rsid w:val="00AE787B"/>
    <w:rsid w:val="00AF2712"/>
    <w:rsid w:val="00AF35D0"/>
    <w:rsid w:val="00AF3744"/>
    <w:rsid w:val="00AF5087"/>
    <w:rsid w:val="00AF5205"/>
    <w:rsid w:val="00AF5D55"/>
    <w:rsid w:val="00AF60CE"/>
    <w:rsid w:val="00AF6715"/>
    <w:rsid w:val="00AF6E71"/>
    <w:rsid w:val="00AF708D"/>
    <w:rsid w:val="00AF76B9"/>
    <w:rsid w:val="00B00832"/>
    <w:rsid w:val="00B04ACD"/>
    <w:rsid w:val="00B04C83"/>
    <w:rsid w:val="00B054B6"/>
    <w:rsid w:val="00B07745"/>
    <w:rsid w:val="00B10273"/>
    <w:rsid w:val="00B111FF"/>
    <w:rsid w:val="00B112D7"/>
    <w:rsid w:val="00B1130D"/>
    <w:rsid w:val="00B12636"/>
    <w:rsid w:val="00B14694"/>
    <w:rsid w:val="00B150EF"/>
    <w:rsid w:val="00B15138"/>
    <w:rsid w:val="00B1571E"/>
    <w:rsid w:val="00B15804"/>
    <w:rsid w:val="00B17416"/>
    <w:rsid w:val="00B1787D"/>
    <w:rsid w:val="00B17EC2"/>
    <w:rsid w:val="00B2001A"/>
    <w:rsid w:val="00B20700"/>
    <w:rsid w:val="00B2130F"/>
    <w:rsid w:val="00B21E23"/>
    <w:rsid w:val="00B222B2"/>
    <w:rsid w:val="00B245BA"/>
    <w:rsid w:val="00B2471D"/>
    <w:rsid w:val="00B25159"/>
    <w:rsid w:val="00B25C65"/>
    <w:rsid w:val="00B2602C"/>
    <w:rsid w:val="00B266BF"/>
    <w:rsid w:val="00B26E5D"/>
    <w:rsid w:val="00B306D9"/>
    <w:rsid w:val="00B333C7"/>
    <w:rsid w:val="00B33CEF"/>
    <w:rsid w:val="00B33D94"/>
    <w:rsid w:val="00B3749B"/>
    <w:rsid w:val="00B401F7"/>
    <w:rsid w:val="00B4055A"/>
    <w:rsid w:val="00B409BD"/>
    <w:rsid w:val="00B40BC6"/>
    <w:rsid w:val="00B42138"/>
    <w:rsid w:val="00B42745"/>
    <w:rsid w:val="00B42810"/>
    <w:rsid w:val="00B42CBD"/>
    <w:rsid w:val="00B444AB"/>
    <w:rsid w:val="00B45F63"/>
    <w:rsid w:val="00B4707C"/>
    <w:rsid w:val="00B47674"/>
    <w:rsid w:val="00B51856"/>
    <w:rsid w:val="00B52A4C"/>
    <w:rsid w:val="00B5308E"/>
    <w:rsid w:val="00B53CAE"/>
    <w:rsid w:val="00B53DCE"/>
    <w:rsid w:val="00B60844"/>
    <w:rsid w:val="00B61674"/>
    <w:rsid w:val="00B622CD"/>
    <w:rsid w:val="00B62DDD"/>
    <w:rsid w:val="00B62E52"/>
    <w:rsid w:val="00B64EE2"/>
    <w:rsid w:val="00B655AE"/>
    <w:rsid w:val="00B66393"/>
    <w:rsid w:val="00B66F5E"/>
    <w:rsid w:val="00B67310"/>
    <w:rsid w:val="00B675E6"/>
    <w:rsid w:val="00B715E0"/>
    <w:rsid w:val="00B726EC"/>
    <w:rsid w:val="00B73EF5"/>
    <w:rsid w:val="00B75869"/>
    <w:rsid w:val="00B762CF"/>
    <w:rsid w:val="00B76908"/>
    <w:rsid w:val="00B76A1D"/>
    <w:rsid w:val="00B77F51"/>
    <w:rsid w:val="00B80088"/>
    <w:rsid w:val="00B8019D"/>
    <w:rsid w:val="00B80542"/>
    <w:rsid w:val="00B80C1A"/>
    <w:rsid w:val="00B81105"/>
    <w:rsid w:val="00B8159D"/>
    <w:rsid w:val="00B82675"/>
    <w:rsid w:val="00B83037"/>
    <w:rsid w:val="00B83EC2"/>
    <w:rsid w:val="00B84DA1"/>
    <w:rsid w:val="00B84F87"/>
    <w:rsid w:val="00B85E43"/>
    <w:rsid w:val="00B90544"/>
    <w:rsid w:val="00B92B98"/>
    <w:rsid w:val="00B92BA7"/>
    <w:rsid w:val="00B932BF"/>
    <w:rsid w:val="00B96050"/>
    <w:rsid w:val="00B960B1"/>
    <w:rsid w:val="00B96598"/>
    <w:rsid w:val="00B96D60"/>
    <w:rsid w:val="00B97525"/>
    <w:rsid w:val="00BA20C7"/>
    <w:rsid w:val="00BA2FDD"/>
    <w:rsid w:val="00BA50CC"/>
    <w:rsid w:val="00BB120D"/>
    <w:rsid w:val="00BB1556"/>
    <w:rsid w:val="00BB1B3D"/>
    <w:rsid w:val="00BB205F"/>
    <w:rsid w:val="00BB25A6"/>
    <w:rsid w:val="00BB4506"/>
    <w:rsid w:val="00BB5FBF"/>
    <w:rsid w:val="00BC19AC"/>
    <w:rsid w:val="00BC1B48"/>
    <w:rsid w:val="00BC5160"/>
    <w:rsid w:val="00BC6F59"/>
    <w:rsid w:val="00BC7466"/>
    <w:rsid w:val="00BC7844"/>
    <w:rsid w:val="00BD247C"/>
    <w:rsid w:val="00BD2A58"/>
    <w:rsid w:val="00BD58F2"/>
    <w:rsid w:val="00BD6448"/>
    <w:rsid w:val="00BD6570"/>
    <w:rsid w:val="00BD7CE3"/>
    <w:rsid w:val="00BE00E2"/>
    <w:rsid w:val="00BE0A88"/>
    <w:rsid w:val="00BE1142"/>
    <w:rsid w:val="00BE31FD"/>
    <w:rsid w:val="00BE55EF"/>
    <w:rsid w:val="00BE5B10"/>
    <w:rsid w:val="00BF0501"/>
    <w:rsid w:val="00BF25AB"/>
    <w:rsid w:val="00BF334E"/>
    <w:rsid w:val="00BF3E0F"/>
    <w:rsid w:val="00BF59F1"/>
    <w:rsid w:val="00BF618F"/>
    <w:rsid w:val="00BF6EF2"/>
    <w:rsid w:val="00BF6F8C"/>
    <w:rsid w:val="00BF7FB1"/>
    <w:rsid w:val="00C0049A"/>
    <w:rsid w:val="00C00637"/>
    <w:rsid w:val="00C00695"/>
    <w:rsid w:val="00C00E40"/>
    <w:rsid w:val="00C01E33"/>
    <w:rsid w:val="00C02B5C"/>
    <w:rsid w:val="00C03A62"/>
    <w:rsid w:val="00C05866"/>
    <w:rsid w:val="00C0617B"/>
    <w:rsid w:val="00C06224"/>
    <w:rsid w:val="00C06554"/>
    <w:rsid w:val="00C06C9F"/>
    <w:rsid w:val="00C06E5D"/>
    <w:rsid w:val="00C0702C"/>
    <w:rsid w:val="00C108E2"/>
    <w:rsid w:val="00C10F93"/>
    <w:rsid w:val="00C12102"/>
    <w:rsid w:val="00C13A0E"/>
    <w:rsid w:val="00C13A67"/>
    <w:rsid w:val="00C144C2"/>
    <w:rsid w:val="00C149B7"/>
    <w:rsid w:val="00C151F0"/>
    <w:rsid w:val="00C171EB"/>
    <w:rsid w:val="00C20763"/>
    <w:rsid w:val="00C20998"/>
    <w:rsid w:val="00C20D7D"/>
    <w:rsid w:val="00C21E1F"/>
    <w:rsid w:val="00C231D3"/>
    <w:rsid w:val="00C23C48"/>
    <w:rsid w:val="00C24EB9"/>
    <w:rsid w:val="00C260F7"/>
    <w:rsid w:val="00C261B2"/>
    <w:rsid w:val="00C26B0A"/>
    <w:rsid w:val="00C321A2"/>
    <w:rsid w:val="00C321AA"/>
    <w:rsid w:val="00C33633"/>
    <w:rsid w:val="00C33749"/>
    <w:rsid w:val="00C345B3"/>
    <w:rsid w:val="00C35A67"/>
    <w:rsid w:val="00C36853"/>
    <w:rsid w:val="00C37068"/>
    <w:rsid w:val="00C3706C"/>
    <w:rsid w:val="00C37A59"/>
    <w:rsid w:val="00C4228D"/>
    <w:rsid w:val="00C43A83"/>
    <w:rsid w:val="00C44B5B"/>
    <w:rsid w:val="00C459B3"/>
    <w:rsid w:val="00C460CB"/>
    <w:rsid w:val="00C46268"/>
    <w:rsid w:val="00C50AE9"/>
    <w:rsid w:val="00C51C90"/>
    <w:rsid w:val="00C5546B"/>
    <w:rsid w:val="00C56B0A"/>
    <w:rsid w:val="00C576C9"/>
    <w:rsid w:val="00C600ED"/>
    <w:rsid w:val="00C60B05"/>
    <w:rsid w:val="00C615F8"/>
    <w:rsid w:val="00C62E9E"/>
    <w:rsid w:val="00C6428F"/>
    <w:rsid w:val="00C6520A"/>
    <w:rsid w:val="00C653C7"/>
    <w:rsid w:val="00C663F6"/>
    <w:rsid w:val="00C66443"/>
    <w:rsid w:val="00C665A8"/>
    <w:rsid w:val="00C669D2"/>
    <w:rsid w:val="00C67133"/>
    <w:rsid w:val="00C674B7"/>
    <w:rsid w:val="00C674EF"/>
    <w:rsid w:val="00C67C42"/>
    <w:rsid w:val="00C7028E"/>
    <w:rsid w:val="00C702AB"/>
    <w:rsid w:val="00C727B9"/>
    <w:rsid w:val="00C746D6"/>
    <w:rsid w:val="00C7550F"/>
    <w:rsid w:val="00C75F81"/>
    <w:rsid w:val="00C76CC4"/>
    <w:rsid w:val="00C81883"/>
    <w:rsid w:val="00C842EB"/>
    <w:rsid w:val="00C869E7"/>
    <w:rsid w:val="00C87C86"/>
    <w:rsid w:val="00C87E1E"/>
    <w:rsid w:val="00C902BB"/>
    <w:rsid w:val="00C91751"/>
    <w:rsid w:val="00C9215B"/>
    <w:rsid w:val="00C926C3"/>
    <w:rsid w:val="00C92ED8"/>
    <w:rsid w:val="00C92F21"/>
    <w:rsid w:val="00C93D5B"/>
    <w:rsid w:val="00C94511"/>
    <w:rsid w:val="00C9717C"/>
    <w:rsid w:val="00C9728D"/>
    <w:rsid w:val="00C97C61"/>
    <w:rsid w:val="00C97E36"/>
    <w:rsid w:val="00CA11B5"/>
    <w:rsid w:val="00CA3E0C"/>
    <w:rsid w:val="00CA3F27"/>
    <w:rsid w:val="00CA4A91"/>
    <w:rsid w:val="00CA7F10"/>
    <w:rsid w:val="00CB142D"/>
    <w:rsid w:val="00CB1D7D"/>
    <w:rsid w:val="00CB28E9"/>
    <w:rsid w:val="00CB37A8"/>
    <w:rsid w:val="00CB3AE7"/>
    <w:rsid w:val="00CB4056"/>
    <w:rsid w:val="00CB588D"/>
    <w:rsid w:val="00CB5D16"/>
    <w:rsid w:val="00CB692F"/>
    <w:rsid w:val="00CB78A5"/>
    <w:rsid w:val="00CC0E37"/>
    <w:rsid w:val="00CC100B"/>
    <w:rsid w:val="00CC1530"/>
    <w:rsid w:val="00CC21C6"/>
    <w:rsid w:val="00CC3347"/>
    <w:rsid w:val="00CC410A"/>
    <w:rsid w:val="00CC53C0"/>
    <w:rsid w:val="00CC725C"/>
    <w:rsid w:val="00CC7FCA"/>
    <w:rsid w:val="00CD303C"/>
    <w:rsid w:val="00CD386A"/>
    <w:rsid w:val="00CD409D"/>
    <w:rsid w:val="00CD4237"/>
    <w:rsid w:val="00CD53CE"/>
    <w:rsid w:val="00CD6305"/>
    <w:rsid w:val="00CD6E8C"/>
    <w:rsid w:val="00CD7BAF"/>
    <w:rsid w:val="00CE0152"/>
    <w:rsid w:val="00CE21DD"/>
    <w:rsid w:val="00CE28F3"/>
    <w:rsid w:val="00CE2EE7"/>
    <w:rsid w:val="00CE32E7"/>
    <w:rsid w:val="00CE5508"/>
    <w:rsid w:val="00CE681E"/>
    <w:rsid w:val="00CE72D2"/>
    <w:rsid w:val="00CE74F9"/>
    <w:rsid w:val="00CE75CC"/>
    <w:rsid w:val="00CF0367"/>
    <w:rsid w:val="00CF0775"/>
    <w:rsid w:val="00CF180D"/>
    <w:rsid w:val="00CF2CB9"/>
    <w:rsid w:val="00CF2DFF"/>
    <w:rsid w:val="00CF3963"/>
    <w:rsid w:val="00CF468E"/>
    <w:rsid w:val="00CF4D6B"/>
    <w:rsid w:val="00CF5B36"/>
    <w:rsid w:val="00CF774C"/>
    <w:rsid w:val="00CF7872"/>
    <w:rsid w:val="00D01337"/>
    <w:rsid w:val="00D01828"/>
    <w:rsid w:val="00D02499"/>
    <w:rsid w:val="00D02B89"/>
    <w:rsid w:val="00D04022"/>
    <w:rsid w:val="00D04631"/>
    <w:rsid w:val="00D04B71"/>
    <w:rsid w:val="00D04DA9"/>
    <w:rsid w:val="00D0540B"/>
    <w:rsid w:val="00D06010"/>
    <w:rsid w:val="00D07421"/>
    <w:rsid w:val="00D07933"/>
    <w:rsid w:val="00D07B26"/>
    <w:rsid w:val="00D07E2D"/>
    <w:rsid w:val="00D11670"/>
    <w:rsid w:val="00D123B4"/>
    <w:rsid w:val="00D1271E"/>
    <w:rsid w:val="00D12852"/>
    <w:rsid w:val="00D12B23"/>
    <w:rsid w:val="00D14236"/>
    <w:rsid w:val="00D1524E"/>
    <w:rsid w:val="00D15A0A"/>
    <w:rsid w:val="00D16054"/>
    <w:rsid w:val="00D17769"/>
    <w:rsid w:val="00D17D8E"/>
    <w:rsid w:val="00D269A3"/>
    <w:rsid w:val="00D26A1B"/>
    <w:rsid w:val="00D26F78"/>
    <w:rsid w:val="00D320B6"/>
    <w:rsid w:val="00D32F8A"/>
    <w:rsid w:val="00D32FB6"/>
    <w:rsid w:val="00D346CD"/>
    <w:rsid w:val="00D35087"/>
    <w:rsid w:val="00D35313"/>
    <w:rsid w:val="00D35384"/>
    <w:rsid w:val="00D35DB7"/>
    <w:rsid w:val="00D36403"/>
    <w:rsid w:val="00D37FE6"/>
    <w:rsid w:val="00D402E9"/>
    <w:rsid w:val="00D411A1"/>
    <w:rsid w:val="00D42C72"/>
    <w:rsid w:val="00D43FA4"/>
    <w:rsid w:val="00D4443C"/>
    <w:rsid w:val="00D47CA6"/>
    <w:rsid w:val="00D47E8F"/>
    <w:rsid w:val="00D50F2F"/>
    <w:rsid w:val="00D51E01"/>
    <w:rsid w:val="00D55334"/>
    <w:rsid w:val="00D5611A"/>
    <w:rsid w:val="00D5645D"/>
    <w:rsid w:val="00D57745"/>
    <w:rsid w:val="00D579D2"/>
    <w:rsid w:val="00D6065B"/>
    <w:rsid w:val="00D60781"/>
    <w:rsid w:val="00D6097F"/>
    <w:rsid w:val="00D60B16"/>
    <w:rsid w:val="00D61BEF"/>
    <w:rsid w:val="00D621E2"/>
    <w:rsid w:val="00D62421"/>
    <w:rsid w:val="00D62791"/>
    <w:rsid w:val="00D63809"/>
    <w:rsid w:val="00D63FC1"/>
    <w:rsid w:val="00D64651"/>
    <w:rsid w:val="00D651E1"/>
    <w:rsid w:val="00D65ED0"/>
    <w:rsid w:val="00D6671C"/>
    <w:rsid w:val="00D66FEE"/>
    <w:rsid w:val="00D67C71"/>
    <w:rsid w:val="00D70B01"/>
    <w:rsid w:val="00D70BA8"/>
    <w:rsid w:val="00D71BEE"/>
    <w:rsid w:val="00D7506B"/>
    <w:rsid w:val="00D76E63"/>
    <w:rsid w:val="00D77895"/>
    <w:rsid w:val="00D77DF9"/>
    <w:rsid w:val="00D80A46"/>
    <w:rsid w:val="00D82DA2"/>
    <w:rsid w:val="00D830F6"/>
    <w:rsid w:val="00D83A9D"/>
    <w:rsid w:val="00D83DD0"/>
    <w:rsid w:val="00D86693"/>
    <w:rsid w:val="00D87352"/>
    <w:rsid w:val="00D902CA"/>
    <w:rsid w:val="00D904C0"/>
    <w:rsid w:val="00D91F8A"/>
    <w:rsid w:val="00D92B6F"/>
    <w:rsid w:val="00D934AF"/>
    <w:rsid w:val="00D94099"/>
    <w:rsid w:val="00D940D4"/>
    <w:rsid w:val="00D95445"/>
    <w:rsid w:val="00D9688D"/>
    <w:rsid w:val="00D96912"/>
    <w:rsid w:val="00D97FB5"/>
    <w:rsid w:val="00D97FFB"/>
    <w:rsid w:val="00DA251B"/>
    <w:rsid w:val="00DA3068"/>
    <w:rsid w:val="00DA30FB"/>
    <w:rsid w:val="00DA418E"/>
    <w:rsid w:val="00DA42ED"/>
    <w:rsid w:val="00DA4DD6"/>
    <w:rsid w:val="00DA57CB"/>
    <w:rsid w:val="00DA5BAF"/>
    <w:rsid w:val="00DA6A69"/>
    <w:rsid w:val="00DA6D64"/>
    <w:rsid w:val="00DB3ABB"/>
    <w:rsid w:val="00DB42D9"/>
    <w:rsid w:val="00DB450B"/>
    <w:rsid w:val="00DB5958"/>
    <w:rsid w:val="00DB6356"/>
    <w:rsid w:val="00DB65C0"/>
    <w:rsid w:val="00DB76B5"/>
    <w:rsid w:val="00DB799E"/>
    <w:rsid w:val="00DC1C10"/>
    <w:rsid w:val="00DC2095"/>
    <w:rsid w:val="00DC2647"/>
    <w:rsid w:val="00DC3B9C"/>
    <w:rsid w:val="00DC4C1C"/>
    <w:rsid w:val="00DC5CA4"/>
    <w:rsid w:val="00DC5FE0"/>
    <w:rsid w:val="00DC70A7"/>
    <w:rsid w:val="00DC74EA"/>
    <w:rsid w:val="00DC79FF"/>
    <w:rsid w:val="00DD0AD5"/>
    <w:rsid w:val="00DD0BA1"/>
    <w:rsid w:val="00DD1C39"/>
    <w:rsid w:val="00DD3823"/>
    <w:rsid w:val="00DD3DD6"/>
    <w:rsid w:val="00DD50DD"/>
    <w:rsid w:val="00DD55AB"/>
    <w:rsid w:val="00DD57CC"/>
    <w:rsid w:val="00DE057E"/>
    <w:rsid w:val="00DE0AB1"/>
    <w:rsid w:val="00DE0DFF"/>
    <w:rsid w:val="00DE171C"/>
    <w:rsid w:val="00DE1793"/>
    <w:rsid w:val="00DE1BF6"/>
    <w:rsid w:val="00DE23C5"/>
    <w:rsid w:val="00DE4199"/>
    <w:rsid w:val="00DE690B"/>
    <w:rsid w:val="00DE72A1"/>
    <w:rsid w:val="00DE7317"/>
    <w:rsid w:val="00DF07B8"/>
    <w:rsid w:val="00DF0F97"/>
    <w:rsid w:val="00DF36FE"/>
    <w:rsid w:val="00DF421A"/>
    <w:rsid w:val="00DF45EC"/>
    <w:rsid w:val="00DF535E"/>
    <w:rsid w:val="00DF580C"/>
    <w:rsid w:val="00DF624B"/>
    <w:rsid w:val="00DF733D"/>
    <w:rsid w:val="00DF7D38"/>
    <w:rsid w:val="00DF7F6A"/>
    <w:rsid w:val="00E0012C"/>
    <w:rsid w:val="00E012BA"/>
    <w:rsid w:val="00E016F0"/>
    <w:rsid w:val="00E0208E"/>
    <w:rsid w:val="00E03F7F"/>
    <w:rsid w:val="00E05468"/>
    <w:rsid w:val="00E055B7"/>
    <w:rsid w:val="00E057CB"/>
    <w:rsid w:val="00E05B53"/>
    <w:rsid w:val="00E05DBB"/>
    <w:rsid w:val="00E0628E"/>
    <w:rsid w:val="00E06928"/>
    <w:rsid w:val="00E075D8"/>
    <w:rsid w:val="00E07649"/>
    <w:rsid w:val="00E07781"/>
    <w:rsid w:val="00E07D3B"/>
    <w:rsid w:val="00E07D97"/>
    <w:rsid w:val="00E07E2D"/>
    <w:rsid w:val="00E11D64"/>
    <w:rsid w:val="00E11D6E"/>
    <w:rsid w:val="00E122D8"/>
    <w:rsid w:val="00E122DF"/>
    <w:rsid w:val="00E12FD1"/>
    <w:rsid w:val="00E14DA7"/>
    <w:rsid w:val="00E215ED"/>
    <w:rsid w:val="00E21C5A"/>
    <w:rsid w:val="00E2289E"/>
    <w:rsid w:val="00E23297"/>
    <w:rsid w:val="00E24D06"/>
    <w:rsid w:val="00E2555B"/>
    <w:rsid w:val="00E30320"/>
    <w:rsid w:val="00E3073E"/>
    <w:rsid w:val="00E30B05"/>
    <w:rsid w:val="00E31556"/>
    <w:rsid w:val="00E31BA4"/>
    <w:rsid w:val="00E3289C"/>
    <w:rsid w:val="00E32FE3"/>
    <w:rsid w:val="00E332F0"/>
    <w:rsid w:val="00E34657"/>
    <w:rsid w:val="00E3497F"/>
    <w:rsid w:val="00E35602"/>
    <w:rsid w:val="00E358B4"/>
    <w:rsid w:val="00E360E9"/>
    <w:rsid w:val="00E37271"/>
    <w:rsid w:val="00E4084E"/>
    <w:rsid w:val="00E415F4"/>
    <w:rsid w:val="00E418B3"/>
    <w:rsid w:val="00E42571"/>
    <w:rsid w:val="00E42853"/>
    <w:rsid w:val="00E44348"/>
    <w:rsid w:val="00E44D53"/>
    <w:rsid w:val="00E4630C"/>
    <w:rsid w:val="00E463C0"/>
    <w:rsid w:val="00E46865"/>
    <w:rsid w:val="00E509C1"/>
    <w:rsid w:val="00E50ED2"/>
    <w:rsid w:val="00E51A9B"/>
    <w:rsid w:val="00E51CD3"/>
    <w:rsid w:val="00E524CA"/>
    <w:rsid w:val="00E527CA"/>
    <w:rsid w:val="00E53794"/>
    <w:rsid w:val="00E53B91"/>
    <w:rsid w:val="00E55E41"/>
    <w:rsid w:val="00E55FD3"/>
    <w:rsid w:val="00E60481"/>
    <w:rsid w:val="00E60C1F"/>
    <w:rsid w:val="00E610EF"/>
    <w:rsid w:val="00E64489"/>
    <w:rsid w:val="00E667EC"/>
    <w:rsid w:val="00E669CF"/>
    <w:rsid w:val="00E70FF6"/>
    <w:rsid w:val="00E715A8"/>
    <w:rsid w:val="00E72929"/>
    <w:rsid w:val="00E72D48"/>
    <w:rsid w:val="00E73F8B"/>
    <w:rsid w:val="00E74450"/>
    <w:rsid w:val="00E75428"/>
    <w:rsid w:val="00E7698B"/>
    <w:rsid w:val="00E8157F"/>
    <w:rsid w:val="00E81A53"/>
    <w:rsid w:val="00E821DC"/>
    <w:rsid w:val="00E82211"/>
    <w:rsid w:val="00E82BA4"/>
    <w:rsid w:val="00E82CEB"/>
    <w:rsid w:val="00E84C21"/>
    <w:rsid w:val="00E8670A"/>
    <w:rsid w:val="00E86B28"/>
    <w:rsid w:val="00E87815"/>
    <w:rsid w:val="00E90342"/>
    <w:rsid w:val="00E93C7B"/>
    <w:rsid w:val="00E94039"/>
    <w:rsid w:val="00E9763A"/>
    <w:rsid w:val="00EA00BB"/>
    <w:rsid w:val="00EA1A1C"/>
    <w:rsid w:val="00EA240C"/>
    <w:rsid w:val="00EA2B73"/>
    <w:rsid w:val="00EA39F9"/>
    <w:rsid w:val="00EA3CFD"/>
    <w:rsid w:val="00EA493B"/>
    <w:rsid w:val="00EA4B36"/>
    <w:rsid w:val="00EA688C"/>
    <w:rsid w:val="00EB0995"/>
    <w:rsid w:val="00EB2962"/>
    <w:rsid w:val="00EB2F46"/>
    <w:rsid w:val="00EB55E5"/>
    <w:rsid w:val="00EC11B4"/>
    <w:rsid w:val="00EC164D"/>
    <w:rsid w:val="00EC1836"/>
    <w:rsid w:val="00EC3231"/>
    <w:rsid w:val="00EC6398"/>
    <w:rsid w:val="00EC6724"/>
    <w:rsid w:val="00EC67BB"/>
    <w:rsid w:val="00ED05C2"/>
    <w:rsid w:val="00ED1692"/>
    <w:rsid w:val="00ED3AFE"/>
    <w:rsid w:val="00ED4779"/>
    <w:rsid w:val="00ED5C9E"/>
    <w:rsid w:val="00EE0422"/>
    <w:rsid w:val="00EE05FF"/>
    <w:rsid w:val="00EE166D"/>
    <w:rsid w:val="00EE2452"/>
    <w:rsid w:val="00EE2E55"/>
    <w:rsid w:val="00EE552B"/>
    <w:rsid w:val="00EE5635"/>
    <w:rsid w:val="00EE5D42"/>
    <w:rsid w:val="00EE6386"/>
    <w:rsid w:val="00EE6D2F"/>
    <w:rsid w:val="00EE707F"/>
    <w:rsid w:val="00EF06C2"/>
    <w:rsid w:val="00EF0CF3"/>
    <w:rsid w:val="00EF18D7"/>
    <w:rsid w:val="00EF22D2"/>
    <w:rsid w:val="00EF4EA1"/>
    <w:rsid w:val="00F00E10"/>
    <w:rsid w:val="00F025CC"/>
    <w:rsid w:val="00F039AE"/>
    <w:rsid w:val="00F04156"/>
    <w:rsid w:val="00F0589B"/>
    <w:rsid w:val="00F1014A"/>
    <w:rsid w:val="00F104E3"/>
    <w:rsid w:val="00F13458"/>
    <w:rsid w:val="00F13D04"/>
    <w:rsid w:val="00F141A2"/>
    <w:rsid w:val="00F15DA0"/>
    <w:rsid w:val="00F168BA"/>
    <w:rsid w:val="00F16926"/>
    <w:rsid w:val="00F171A4"/>
    <w:rsid w:val="00F17B63"/>
    <w:rsid w:val="00F17E0B"/>
    <w:rsid w:val="00F2016A"/>
    <w:rsid w:val="00F20485"/>
    <w:rsid w:val="00F21DEA"/>
    <w:rsid w:val="00F22244"/>
    <w:rsid w:val="00F22CD0"/>
    <w:rsid w:val="00F24D72"/>
    <w:rsid w:val="00F269FF"/>
    <w:rsid w:val="00F27775"/>
    <w:rsid w:val="00F3082D"/>
    <w:rsid w:val="00F30F1D"/>
    <w:rsid w:val="00F31483"/>
    <w:rsid w:val="00F32B23"/>
    <w:rsid w:val="00F32D53"/>
    <w:rsid w:val="00F32E65"/>
    <w:rsid w:val="00F3369F"/>
    <w:rsid w:val="00F33E32"/>
    <w:rsid w:val="00F3444E"/>
    <w:rsid w:val="00F345AC"/>
    <w:rsid w:val="00F3523F"/>
    <w:rsid w:val="00F359F9"/>
    <w:rsid w:val="00F363EF"/>
    <w:rsid w:val="00F40D94"/>
    <w:rsid w:val="00F42107"/>
    <w:rsid w:val="00F4223B"/>
    <w:rsid w:val="00F4287A"/>
    <w:rsid w:val="00F42B44"/>
    <w:rsid w:val="00F44198"/>
    <w:rsid w:val="00F44AD1"/>
    <w:rsid w:val="00F461E7"/>
    <w:rsid w:val="00F46E1A"/>
    <w:rsid w:val="00F51A8D"/>
    <w:rsid w:val="00F51D7A"/>
    <w:rsid w:val="00F54023"/>
    <w:rsid w:val="00F54673"/>
    <w:rsid w:val="00F54B50"/>
    <w:rsid w:val="00F55BEF"/>
    <w:rsid w:val="00F5623C"/>
    <w:rsid w:val="00F56381"/>
    <w:rsid w:val="00F5720A"/>
    <w:rsid w:val="00F57250"/>
    <w:rsid w:val="00F5780D"/>
    <w:rsid w:val="00F61916"/>
    <w:rsid w:val="00F65B63"/>
    <w:rsid w:val="00F65D00"/>
    <w:rsid w:val="00F6692E"/>
    <w:rsid w:val="00F66F92"/>
    <w:rsid w:val="00F7093B"/>
    <w:rsid w:val="00F70B3A"/>
    <w:rsid w:val="00F725E5"/>
    <w:rsid w:val="00F74500"/>
    <w:rsid w:val="00F74D0F"/>
    <w:rsid w:val="00F764B7"/>
    <w:rsid w:val="00F77B6B"/>
    <w:rsid w:val="00F77F69"/>
    <w:rsid w:val="00F809C8"/>
    <w:rsid w:val="00F83262"/>
    <w:rsid w:val="00F83ACB"/>
    <w:rsid w:val="00F85B79"/>
    <w:rsid w:val="00F91418"/>
    <w:rsid w:val="00F91FD6"/>
    <w:rsid w:val="00F92412"/>
    <w:rsid w:val="00F9353F"/>
    <w:rsid w:val="00F93AD7"/>
    <w:rsid w:val="00F94CE1"/>
    <w:rsid w:val="00F95259"/>
    <w:rsid w:val="00F959B5"/>
    <w:rsid w:val="00F96BBF"/>
    <w:rsid w:val="00FA144B"/>
    <w:rsid w:val="00FA2519"/>
    <w:rsid w:val="00FA2C62"/>
    <w:rsid w:val="00FA2E09"/>
    <w:rsid w:val="00FA5FE1"/>
    <w:rsid w:val="00FA6122"/>
    <w:rsid w:val="00FB2139"/>
    <w:rsid w:val="00FB3FD4"/>
    <w:rsid w:val="00FB5034"/>
    <w:rsid w:val="00FB540C"/>
    <w:rsid w:val="00FB5949"/>
    <w:rsid w:val="00FB5A6C"/>
    <w:rsid w:val="00FB6C2F"/>
    <w:rsid w:val="00FC09FD"/>
    <w:rsid w:val="00FC0DAF"/>
    <w:rsid w:val="00FC129D"/>
    <w:rsid w:val="00FC12B3"/>
    <w:rsid w:val="00FD17E1"/>
    <w:rsid w:val="00FD3DF5"/>
    <w:rsid w:val="00FD4CFA"/>
    <w:rsid w:val="00FD54E8"/>
    <w:rsid w:val="00FD591C"/>
    <w:rsid w:val="00FD5E8B"/>
    <w:rsid w:val="00FE0CD3"/>
    <w:rsid w:val="00FE0F75"/>
    <w:rsid w:val="00FE1351"/>
    <w:rsid w:val="00FE234F"/>
    <w:rsid w:val="00FE41CD"/>
    <w:rsid w:val="00FE600A"/>
    <w:rsid w:val="00FE64A3"/>
    <w:rsid w:val="00FE669D"/>
    <w:rsid w:val="00FE6962"/>
    <w:rsid w:val="00FE7E1F"/>
    <w:rsid w:val="00FE7F7B"/>
    <w:rsid w:val="00FF119C"/>
    <w:rsid w:val="00FF1B34"/>
    <w:rsid w:val="00FF20AE"/>
    <w:rsid w:val="00FF4ACC"/>
    <w:rsid w:val="00FF5DF1"/>
    <w:rsid w:val="00FF745F"/>
    <w:rsid w:val="00FF7F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89F5A01"/>
  <w15:docId w15:val="{4C147430-EAAD-4E71-B227-0E800E42CC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46DE4"/>
    <w:rPr>
      <w:rFonts w:ascii="Calibri" w:eastAsia="Calibri" w:hAnsi="Calibri" w:cs="Times New Roman"/>
    </w:rPr>
  </w:style>
  <w:style w:type="paragraph" w:styleId="Ttulo1">
    <w:name w:val="heading 1"/>
    <w:basedOn w:val="Normal"/>
    <w:next w:val="Normal"/>
    <w:link w:val="Ttulo1Char"/>
    <w:uiPriority w:val="9"/>
    <w:qFormat/>
    <w:rsid w:val="001831A2"/>
    <w:pPr>
      <w:autoSpaceDE w:val="0"/>
      <w:autoSpaceDN w:val="0"/>
      <w:adjustRightInd w:val="0"/>
      <w:spacing w:after="0" w:line="360" w:lineRule="auto"/>
      <w:jc w:val="both"/>
      <w:outlineLvl w:val="0"/>
    </w:pPr>
    <w:rPr>
      <w:rFonts w:ascii="Times New Roman" w:hAnsi="Times New Roman"/>
      <w:b/>
      <w:bCs/>
      <w:sz w:val="24"/>
      <w:szCs w:val="24"/>
    </w:rPr>
  </w:style>
  <w:style w:type="paragraph" w:styleId="Ttulo2">
    <w:name w:val="heading 2"/>
    <w:basedOn w:val="Normal"/>
    <w:next w:val="Normal"/>
    <w:link w:val="Ttulo2Char"/>
    <w:autoRedefine/>
    <w:uiPriority w:val="9"/>
    <w:unhideWhenUsed/>
    <w:qFormat/>
    <w:rsid w:val="00124D01"/>
    <w:pPr>
      <w:autoSpaceDE w:val="0"/>
      <w:autoSpaceDN w:val="0"/>
      <w:adjustRightInd w:val="0"/>
      <w:spacing w:after="0" w:line="360" w:lineRule="auto"/>
      <w:jc w:val="both"/>
      <w:outlineLvl w:val="1"/>
    </w:pPr>
    <w:rPr>
      <w:rFonts w:ascii="Times New Roman" w:hAnsi="Times New Roman"/>
      <w:b/>
      <w:bCs/>
      <w:color w:val="000000"/>
      <w:sz w:val="24"/>
      <w:szCs w:val="24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124D01"/>
    <w:pPr>
      <w:keepNext/>
      <w:keepLines/>
      <w:spacing w:before="40" w:after="0"/>
      <w:outlineLvl w:val="2"/>
    </w:pPr>
    <w:rPr>
      <w:rFonts w:ascii="Times New Roman" w:eastAsia="Times New Roman" w:hAnsi="Times New Roman" w:cstheme="majorBidi"/>
      <w:i/>
      <w:sz w:val="24"/>
      <w:szCs w:val="24"/>
      <w:lang w:eastAsia="pt-BR"/>
    </w:rPr>
  </w:style>
  <w:style w:type="paragraph" w:styleId="Ttulo4">
    <w:name w:val="heading 4"/>
    <w:basedOn w:val="Normal"/>
    <w:next w:val="Normal"/>
    <w:link w:val="Ttulo4Char"/>
    <w:uiPriority w:val="9"/>
    <w:unhideWhenUsed/>
    <w:qFormat/>
    <w:rsid w:val="00332B9F"/>
    <w:pPr>
      <w:keepNext/>
      <w:keepLines/>
      <w:spacing w:after="0" w:line="360" w:lineRule="auto"/>
      <w:jc w:val="both"/>
      <w:outlineLvl w:val="3"/>
    </w:pPr>
    <w:rPr>
      <w:rFonts w:ascii="Times New Roman" w:eastAsiaTheme="majorEastAsia" w:hAnsi="Times New Roman"/>
      <w:iCs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AC6ABC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AC6ABC"/>
    <w:rPr>
      <w:rFonts w:ascii="Calibri" w:eastAsia="Calibri" w:hAnsi="Calibri" w:cs="Times New Roman"/>
      <w:sz w:val="20"/>
      <w:szCs w:val="20"/>
    </w:rPr>
  </w:style>
  <w:style w:type="character" w:styleId="Refdenotaderodap">
    <w:name w:val="footnote reference"/>
    <w:uiPriority w:val="99"/>
    <w:semiHidden/>
    <w:unhideWhenUsed/>
    <w:rsid w:val="00AC6ABC"/>
    <w:rPr>
      <w:vertAlign w:val="superscript"/>
    </w:rPr>
  </w:style>
  <w:style w:type="paragraph" w:styleId="PargrafodaLista">
    <w:name w:val="List Paragraph"/>
    <w:basedOn w:val="Normal"/>
    <w:qFormat/>
    <w:rsid w:val="004E4DCC"/>
    <w:pPr>
      <w:spacing w:after="0" w:line="360" w:lineRule="auto"/>
      <w:ind w:firstLine="680"/>
      <w:jc w:val="both"/>
    </w:pPr>
    <w:rPr>
      <w:rFonts w:ascii="Times New Roman" w:hAnsi="Times New Roman"/>
      <w:sz w:val="24"/>
      <w:szCs w:val="24"/>
    </w:rPr>
  </w:style>
  <w:style w:type="character" w:customStyle="1" w:styleId="fontstyle01">
    <w:name w:val="fontstyle01"/>
    <w:basedOn w:val="Fontepargpadro"/>
    <w:rsid w:val="00B52A4C"/>
    <w:rPr>
      <w:rFonts w:ascii="ArialMT" w:hAnsi="ArialMT" w:hint="default"/>
      <w:b w:val="0"/>
      <w:bCs w:val="0"/>
      <w:i w:val="0"/>
      <w:iCs w:val="0"/>
      <w:color w:val="000000"/>
      <w:sz w:val="24"/>
      <w:szCs w:val="24"/>
    </w:rPr>
  </w:style>
  <w:style w:type="character" w:styleId="Hyperlink">
    <w:name w:val="Hyperlink"/>
    <w:basedOn w:val="Fontepargpadro"/>
    <w:uiPriority w:val="99"/>
    <w:unhideWhenUsed/>
    <w:rsid w:val="00441BB9"/>
    <w:rPr>
      <w:color w:val="0000FF"/>
      <w:u w:val="single"/>
    </w:rPr>
  </w:style>
  <w:style w:type="table" w:styleId="Tabelacomgrade">
    <w:name w:val="Table Grid"/>
    <w:basedOn w:val="Tabelanormal"/>
    <w:uiPriority w:val="39"/>
    <w:rsid w:val="00472384"/>
    <w:pPr>
      <w:spacing w:after="0" w:line="24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1Char">
    <w:name w:val="Título 1 Char"/>
    <w:basedOn w:val="Fontepargpadro"/>
    <w:link w:val="Ttulo1"/>
    <w:uiPriority w:val="9"/>
    <w:rsid w:val="001831A2"/>
    <w:rPr>
      <w:rFonts w:ascii="Times New Roman" w:eastAsia="Calibri" w:hAnsi="Times New Roman" w:cs="Times New Roman"/>
      <w:b/>
      <w:bCs/>
      <w:sz w:val="24"/>
      <w:szCs w:val="24"/>
    </w:rPr>
  </w:style>
  <w:style w:type="character" w:customStyle="1" w:styleId="Ttulo2Char">
    <w:name w:val="Título 2 Char"/>
    <w:basedOn w:val="Fontepargpadro"/>
    <w:link w:val="Ttulo2"/>
    <w:uiPriority w:val="9"/>
    <w:rsid w:val="00124D01"/>
    <w:rPr>
      <w:rFonts w:ascii="Times New Roman" w:eastAsia="Calibri" w:hAnsi="Times New Roman" w:cs="Times New Roman"/>
      <w:b/>
      <w:bCs/>
      <w:color w:val="000000"/>
      <w:sz w:val="24"/>
      <w:szCs w:val="24"/>
    </w:rPr>
  </w:style>
  <w:style w:type="paragraph" w:styleId="Legenda">
    <w:name w:val="caption"/>
    <w:basedOn w:val="Normal"/>
    <w:next w:val="Normal"/>
    <w:uiPriority w:val="35"/>
    <w:unhideWhenUsed/>
    <w:qFormat/>
    <w:rsid w:val="00D4443C"/>
    <w:rPr>
      <w:b/>
      <w:bCs/>
      <w:sz w:val="20"/>
      <w:szCs w:val="20"/>
    </w:rPr>
  </w:style>
  <w:style w:type="paragraph" w:styleId="Citao">
    <w:name w:val="Quote"/>
    <w:basedOn w:val="Normal"/>
    <w:next w:val="Normal"/>
    <w:link w:val="CitaoChar"/>
    <w:uiPriority w:val="29"/>
    <w:qFormat/>
    <w:rsid w:val="004E4DCC"/>
    <w:pPr>
      <w:spacing w:after="0" w:line="240" w:lineRule="auto"/>
      <w:ind w:left="2268"/>
      <w:jc w:val="both"/>
    </w:pPr>
    <w:rPr>
      <w:rFonts w:ascii="Times New Roman" w:hAnsi="Times New Roman"/>
      <w:sz w:val="20"/>
      <w:szCs w:val="20"/>
    </w:rPr>
  </w:style>
  <w:style w:type="character" w:customStyle="1" w:styleId="CitaoChar">
    <w:name w:val="Citação Char"/>
    <w:basedOn w:val="Fontepargpadro"/>
    <w:link w:val="Citao"/>
    <w:uiPriority w:val="29"/>
    <w:rsid w:val="004E4DCC"/>
    <w:rPr>
      <w:rFonts w:ascii="Times New Roman" w:eastAsia="Calibri" w:hAnsi="Times New Roman" w:cs="Times New Roman"/>
      <w:sz w:val="20"/>
      <w:szCs w:val="20"/>
    </w:rPr>
  </w:style>
  <w:style w:type="paragraph" w:customStyle="1" w:styleId="Default">
    <w:name w:val="Default"/>
    <w:rsid w:val="000A268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Cabealho">
    <w:name w:val="header"/>
    <w:basedOn w:val="Normal"/>
    <w:link w:val="CabealhoChar"/>
    <w:uiPriority w:val="99"/>
    <w:unhideWhenUsed/>
    <w:rsid w:val="00EE638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E6386"/>
    <w:rPr>
      <w:rFonts w:ascii="Calibri" w:eastAsia="Calibri" w:hAnsi="Calibri" w:cs="Times New Roman"/>
    </w:rPr>
  </w:style>
  <w:style w:type="paragraph" w:styleId="Rodap">
    <w:name w:val="footer"/>
    <w:basedOn w:val="Normal"/>
    <w:link w:val="RodapChar"/>
    <w:uiPriority w:val="99"/>
    <w:unhideWhenUsed/>
    <w:rsid w:val="00EE638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E6386"/>
    <w:rPr>
      <w:rFonts w:ascii="Calibri" w:eastAsia="Calibri" w:hAnsi="Calibri" w:cs="Times New Roman"/>
    </w:rPr>
  </w:style>
  <w:style w:type="table" w:customStyle="1" w:styleId="TabeladeGrade1Clara1">
    <w:name w:val="Tabela de Grade 1 Clara1"/>
    <w:basedOn w:val="Tabelanormal"/>
    <w:uiPriority w:val="46"/>
    <w:rsid w:val="006619D1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NormalWeb">
    <w:name w:val="Normal (Web)"/>
    <w:basedOn w:val="Normal"/>
    <w:uiPriority w:val="99"/>
    <w:unhideWhenUsed/>
    <w:rsid w:val="0090213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t-BR"/>
    </w:rPr>
  </w:style>
  <w:style w:type="character" w:styleId="Refdecomentrio">
    <w:name w:val="annotation reference"/>
    <w:uiPriority w:val="99"/>
    <w:semiHidden/>
    <w:unhideWhenUsed/>
    <w:rsid w:val="00087559"/>
    <w:rPr>
      <w:sz w:val="16"/>
      <w:szCs w:val="16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FA2519"/>
    <w:rPr>
      <w:color w:val="605E5C"/>
      <w:shd w:val="clear" w:color="auto" w:fill="E1DFDD"/>
    </w:rPr>
  </w:style>
  <w:style w:type="character" w:styleId="Forte">
    <w:name w:val="Strong"/>
    <w:basedOn w:val="Fontepargpadro"/>
    <w:uiPriority w:val="22"/>
    <w:qFormat/>
    <w:rsid w:val="001D57B3"/>
    <w:rPr>
      <w:b/>
      <w:bCs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1472E6"/>
    <w:rPr>
      <w:color w:val="605E5C"/>
      <w:shd w:val="clear" w:color="auto" w:fill="E1DFDD"/>
    </w:rPr>
  </w:style>
  <w:style w:type="paragraph" w:styleId="ndicedeilustraes">
    <w:name w:val="table of figures"/>
    <w:basedOn w:val="Normal"/>
    <w:next w:val="Normal"/>
    <w:uiPriority w:val="99"/>
    <w:unhideWhenUsed/>
    <w:rsid w:val="00FA5FE1"/>
    <w:pPr>
      <w:spacing w:after="0"/>
    </w:pPr>
  </w:style>
  <w:style w:type="paragraph" w:styleId="Sumrio1">
    <w:name w:val="toc 1"/>
    <w:basedOn w:val="Normal"/>
    <w:next w:val="Normal"/>
    <w:autoRedefine/>
    <w:uiPriority w:val="39"/>
    <w:unhideWhenUsed/>
    <w:rsid w:val="005D7E1B"/>
    <w:pPr>
      <w:tabs>
        <w:tab w:val="left" w:pos="709"/>
        <w:tab w:val="right" w:leader="dot" w:pos="9061"/>
      </w:tabs>
      <w:spacing w:after="0" w:line="360" w:lineRule="auto"/>
      <w:ind w:left="709" w:right="567" w:hanging="709"/>
    </w:pPr>
    <w:rPr>
      <w:rFonts w:ascii="Times New Roman" w:hAnsi="Times New Roman"/>
      <w:b/>
      <w:noProof/>
      <w:sz w:val="24"/>
      <w:szCs w:val="24"/>
    </w:rPr>
  </w:style>
  <w:style w:type="paragraph" w:styleId="Sumrio2">
    <w:name w:val="toc 2"/>
    <w:basedOn w:val="Normal"/>
    <w:next w:val="Normal"/>
    <w:autoRedefine/>
    <w:uiPriority w:val="39"/>
    <w:unhideWhenUsed/>
    <w:rsid w:val="00C663F6"/>
    <w:pPr>
      <w:tabs>
        <w:tab w:val="right" w:leader="dot" w:pos="9061"/>
      </w:tabs>
      <w:spacing w:after="0" w:line="360" w:lineRule="auto"/>
    </w:pPr>
    <w:rPr>
      <w:rFonts w:ascii="Times New Roman" w:hAnsi="Times New Roman"/>
      <w:b/>
      <w:noProof/>
      <w:sz w:val="24"/>
      <w:szCs w:val="24"/>
    </w:rPr>
  </w:style>
  <w:style w:type="character" w:customStyle="1" w:styleId="MenoPendente3">
    <w:name w:val="Menção Pendente3"/>
    <w:basedOn w:val="Fontepargpadro"/>
    <w:uiPriority w:val="99"/>
    <w:semiHidden/>
    <w:unhideWhenUsed/>
    <w:rsid w:val="003F104D"/>
    <w:rPr>
      <w:color w:val="605E5C"/>
      <w:shd w:val="clear" w:color="auto" w:fill="E1DFDD"/>
    </w:rPr>
  </w:style>
  <w:style w:type="character" w:customStyle="1" w:styleId="apple-tab-span">
    <w:name w:val="apple-tab-span"/>
    <w:basedOn w:val="Fontepargpadro"/>
    <w:rsid w:val="00886082"/>
  </w:style>
  <w:style w:type="character" w:styleId="HiperlinkVisitado">
    <w:name w:val="FollowedHyperlink"/>
    <w:basedOn w:val="Fontepargpadro"/>
    <w:uiPriority w:val="99"/>
    <w:semiHidden/>
    <w:unhideWhenUsed/>
    <w:rsid w:val="007F3AF8"/>
    <w:rPr>
      <w:color w:val="800080" w:themeColor="followedHyperlink"/>
      <w:u w:val="single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8205F7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8205F7"/>
    <w:rPr>
      <w:rFonts w:ascii="Calibri" w:eastAsia="Calibri" w:hAnsi="Calibri" w:cs="Times New Roman"/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8205F7"/>
    <w:rPr>
      <w:vertAlign w:val="superscript"/>
    </w:rPr>
  </w:style>
  <w:style w:type="character" w:customStyle="1" w:styleId="MenoPendente4">
    <w:name w:val="Menção Pendente4"/>
    <w:basedOn w:val="Fontepargpadro"/>
    <w:uiPriority w:val="99"/>
    <w:semiHidden/>
    <w:unhideWhenUsed/>
    <w:rsid w:val="008205F7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04339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043393"/>
    <w:rPr>
      <w:rFonts w:ascii="Segoe UI" w:eastAsia="Calibri" w:hAnsi="Segoe UI" w:cs="Segoe UI"/>
      <w:sz w:val="18"/>
      <w:szCs w:val="18"/>
    </w:rPr>
  </w:style>
  <w:style w:type="paragraph" w:styleId="Textodecomentrio">
    <w:name w:val="annotation text"/>
    <w:basedOn w:val="Normal"/>
    <w:link w:val="TextodecomentrioChar"/>
    <w:uiPriority w:val="99"/>
    <w:unhideWhenUsed/>
    <w:rsid w:val="00460FDD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460FDD"/>
    <w:rPr>
      <w:rFonts w:ascii="Calibri" w:eastAsia="Calibri" w:hAnsi="Calibri" w:cs="Times New Roman"/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460FDD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460FDD"/>
    <w:rPr>
      <w:rFonts w:ascii="Calibri" w:eastAsia="Calibri" w:hAnsi="Calibri" w:cs="Times New Roman"/>
      <w:b/>
      <w:bCs/>
      <w:sz w:val="20"/>
      <w:szCs w:val="20"/>
    </w:rPr>
  </w:style>
  <w:style w:type="character" w:customStyle="1" w:styleId="ts-alignment-element">
    <w:name w:val="ts-alignment-element"/>
    <w:basedOn w:val="Fontepargpadro"/>
    <w:rsid w:val="00A5417F"/>
  </w:style>
  <w:style w:type="character" w:customStyle="1" w:styleId="Ttulo3Char">
    <w:name w:val="Título 3 Char"/>
    <w:basedOn w:val="Fontepargpadro"/>
    <w:link w:val="Ttulo3"/>
    <w:uiPriority w:val="9"/>
    <w:rsid w:val="00124D01"/>
    <w:rPr>
      <w:rFonts w:ascii="Times New Roman" w:eastAsia="Times New Roman" w:hAnsi="Times New Roman" w:cstheme="majorBidi"/>
      <w:i/>
      <w:sz w:val="24"/>
      <w:szCs w:val="24"/>
      <w:lang w:eastAsia="pt-BR"/>
    </w:rPr>
  </w:style>
  <w:style w:type="paragraph" w:styleId="CabealhodoSumrio">
    <w:name w:val="TOC Heading"/>
    <w:basedOn w:val="Ttulo1"/>
    <w:next w:val="Normal"/>
    <w:uiPriority w:val="39"/>
    <w:unhideWhenUsed/>
    <w:qFormat/>
    <w:rsid w:val="004F0ACF"/>
    <w:pPr>
      <w:keepNext/>
      <w:keepLines/>
      <w:autoSpaceDE/>
      <w:autoSpaceDN/>
      <w:adjustRightInd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  <w:lang w:eastAsia="pt-BR"/>
    </w:rPr>
  </w:style>
  <w:style w:type="paragraph" w:styleId="Sumrio3">
    <w:name w:val="toc 3"/>
    <w:basedOn w:val="Normal"/>
    <w:next w:val="Normal"/>
    <w:autoRedefine/>
    <w:uiPriority w:val="39"/>
    <w:unhideWhenUsed/>
    <w:rsid w:val="00C663F6"/>
    <w:pPr>
      <w:tabs>
        <w:tab w:val="right" w:leader="dot" w:pos="9061"/>
      </w:tabs>
      <w:spacing w:after="0" w:line="360" w:lineRule="auto"/>
    </w:pPr>
    <w:rPr>
      <w:rFonts w:ascii="Times New Roman" w:hAnsi="Times New Roman"/>
      <w:i/>
      <w:noProof/>
      <w:sz w:val="24"/>
      <w:szCs w:val="24"/>
    </w:rPr>
  </w:style>
  <w:style w:type="paragraph" w:styleId="Corpodetexto">
    <w:name w:val="Body Text"/>
    <w:basedOn w:val="Normal"/>
    <w:link w:val="CorpodetextoChar"/>
    <w:uiPriority w:val="1"/>
    <w:qFormat/>
    <w:rsid w:val="00156795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/>
      <w:sz w:val="24"/>
      <w:szCs w:val="24"/>
      <w:lang w:val="pt-PT"/>
    </w:rPr>
  </w:style>
  <w:style w:type="character" w:customStyle="1" w:styleId="CorpodetextoChar">
    <w:name w:val="Corpo de texto Char"/>
    <w:basedOn w:val="Fontepargpadro"/>
    <w:link w:val="Corpodetexto"/>
    <w:uiPriority w:val="1"/>
    <w:rsid w:val="00156795"/>
    <w:rPr>
      <w:rFonts w:ascii="Times New Roman" w:eastAsia="Times New Roman" w:hAnsi="Times New Roman" w:cs="Times New Roman"/>
      <w:sz w:val="24"/>
      <w:szCs w:val="24"/>
      <w:lang w:val="pt-PT"/>
    </w:rPr>
  </w:style>
  <w:style w:type="character" w:customStyle="1" w:styleId="Ttulo4Char">
    <w:name w:val="Título 4 Char"/>
    <w:basedOn w:val="Fontepargpadro"/>
    <w:link w:val="Ttulo4"/>
    <w:uiPriority w:val="9"/>
    <w:rsid w:val="00332B9F"/>
    <w:rPr>
      <w:rFonts w:ascii="Times New Roman" w:eastAsiaTheme="majorEastAsia" w:hAnsi="Times New Roman" w:cs="Times New Roman"/>
      <w:iCs/>
      <w:sz w:val="24"/>
      <w:szCs w:val="24"/>
    </w:rPr>
  </w:style>
  <w:style w:type="paragraph" w:styleId="Sumrio4">
    <w:name w:val="toc 4"/>
    <w:basedOn w:val="Normal"/>
    <w:next w:val="Normal"/>
    <w:autoRedefine/>
    <w:uiPriority w:val="39"/>
    <w:unhideWhenUsed/>
    <w:rsid w:val="00EE6D2F"/>
    <w:pPr>
      <w:spacing w:after="100"/>
      <w:ind w:left="6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64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2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1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0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56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82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2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1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2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5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1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64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57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84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5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6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14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5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7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89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11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24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80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221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726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34009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40701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89961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08943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17347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686279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998458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402377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968462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878706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878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45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96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56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5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95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49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6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732648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4458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580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19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86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48107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8479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71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5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3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5" Type="http://schemas.openxmlformats.org/officeDocument/2006/relationships/webSettings" Target="webSettings.xml"/><Relationship Id="rId15" Type="http://schemas.openxmlformats.org/officeDocument/2006/relationships/image" Target="media/image6.jpeg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2DC684C-4E4C-465A-A2FA-776CE69439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2</Pages>
  <Words>2840</Words>
  <Characters>15341</Characters>
  <Application>Microsoft Office Word</Application>
  <DocSecurity>0</DocSecurity>
  <Lines>127</Lines>
  <Paragraphs>3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8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ntia</dc:creator>
  <cp:keywords/>
  <dc:description/>
  <cp:lastModifiedBy>Chaline Barbosa</cp:lastModifiedBy>
  <cp:revision>2</cp:revision>
  <cp:lastPrinted>2022-05-19T18:47:00Z</cp:lastPrinted>
  <dcterms:created xsi:type="dcterms:W3CDTF">2024-07-31T14:32:00Z</dcterms:created>
  <dcterms:modified xsi:type="dcterms:W3CDTF">2024-07-31T14:32:00Z</dcterms:modified>
</cp:coreProperties>
</file>